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63E54FF6" w:rsidR="00D2559D" w:rsidRPr="00996FAF" w:rsidRDefault="00B83DB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Banawah</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7465A301" w:rsidR="00CA37CB" w:rsidRPr="00996FAF" w:rsidRDefault="00B83DB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36-44 McDonell Street</w:t>
            </w:r>
            <w:r w:rsidR="00F045F4" w:rsidRPr="00602258">
              <w:rPr>
                <w:rFonts w:ascii="Arial" w:hAnsi="Arial" w:cs="Arial"/>
                <w:color w:val="auto"/>
              </w:rPr>
              <w:t xml:space="preserve"> </w:t>
            </w:r>
            <w:r>
              <w:rPr>
                <w:rFonts w:ascii="Arial" w:hAnsi="Arial" w:cs="Arial"/>
                <w:color w:val="auto"/>
              </w:rPr>
              <w:t>NATHALIA</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638</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55046671" w:rsidR="00CA37CB" w:rsidRPr="00996FAF" w:rsidRDefault="00B83DB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411</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7B1BC042" w:rsidR="00D2559D" w:rsidRPr="00996FAF" w:rsidRDefault="00B83DB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NCN Health</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477B586E" w:rsidR="00D2559D" w:rsidRPr="00996FAF" w:rsidRDefault="00B83DB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2B353AB1" w:rsidR="00D2559D" w:rsidRPr="00996FAF" w:rsidRDefault="00B83DB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7 February 2023 to 9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1E66EE77" w:rsidR="00D2559D" w:rsidRPr="00996FAF" w:rsidRDefault="00B41B9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41B9A">
              <w:rPr>
                <w:rFonts w:ascii="Arial" w:hAnsi="Arial" w:cs="Arial"/>
                <w:color w:val="auto"/>
              </w:rPr>
              <w:t>22 March 2023</w:t>
            </w:r>
          </w:p>
        </w:tc>
      </w:tr>
    </w:tbl>
    <w:bookmarkEnd w:id="0"/>
    <w:p w14:paraId="62293A79" w14:textId="55D99A81"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574888">
        <w:rPr>
          <w:rFonts w:ascii="Arial" w:hAnsi="Arial" w:cs="Arial"/>
        </w:rPr>
        <w:t xml:space="preserve"> </w:t>
      </w:r>
      <w:r w:rsidRPr="00996FAF">
        <w:rPr>
          <w:rFonts w:ascii="Arial" w:hAnsi="Arial" w:cs="Arial"/>
        </w:rPr>
        <w:t>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3E762D47" w:rsidR="000078F8" w:rsidRPr="00996FAF" w:rsidRDefault="000078F8" w:rsidP="0036130C">
      <w:pPr>
        <w:pStyle w:val="NormalArial"/>
      </w:pPr>
      <w:r w:rsidRPr="00996FAF">
        <w:t xml:space="preserve">This performance report for </w:t>
      </w:r>
      <w:r w:rsidR="00B83DB3">
        <w:rPr>
          <w:color w:val="auto"/>
        </w:rPr>
        <w:t>Banawah</w:t>
      </w:r>
      <w:r w:rsidRPr="00996FAF">
        <w:rPr>
          <w:color w:val="auto"/>
        </w:rPr>
        <w:t xml:space="preserve"> (</w:t>
      </w:r>
      <w:r w:rsidRPr="00996FAF">
        <w:rPr>
          <w:b/>
          <w:color w:val="auto"/>
        </w:rPr>
        <w:t>the service</w:t>
      </w:r>
      <w:r w:rsidRPr="00996FAF">
        <w:rPr>
          <w:color w:val="auto"/>
        </w:rPr>
        <w:t>) has been prepared by</w:t>
      </w:r>
      <w:r w:rsidR="00F21046">
        <w:rPr>
          <w:color w:val="auto"/>
        </w:rPr>
        <w:t xml:space="preserve"> K. Spurrell</w:t>
      </w:r>
      <w:r w:rsidRPr="00996FAF">
        <w:t>, delegate of the Aged Care Quality and Safety Commissioner (Commissioner)</w:t>
      </w:r>
      <w:r w:rsidRPr="00996FAF">
        <w:rPr>
          <w:rStyle w:val="FootnoteReference"/>
        </w:rPr>
        <w:footnoteReference w:id="1"/>
      </w:r>
      <w:r w:rsidRPr="00996FAF">
        <w:t>.</w:t>
      </w:r>
    </w:p>
    <w:p w14:paraId="4AF33512" w14:textId="7622FDDB"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w:t>
      </w:r>
      <w:r w:rsidR="00A1067B" w:rsidRPr="00996FAF">
        <w:t>Quality</w:t>
      </w:r>
      <w:r w:rsidRPr="00996FAF">
        <w:t xml:space="preserve">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B0130C" w:rsidRDefault="00DF37F2" w:rsidP="0036130C">
      <w:pPr>
        <w:pStyle w:val="NormalArial"/>
        <w:rPr>
          <w:color w:val="auto"/>
        </w:rPr>
      </w:pPr>
      <w:r w:rsidRPr="00B0130C">
        <w:rPr>
          <w:color w:val="auto"/>
        </w:rPr>
        <w:t>The following information has been considered in preparing the performance report:</w:t>
      </w:r>
    </w:p>
    <w:p w14:paraId="6D5DAE74" w14:textId="1809377C" w:rsidR="00DF37F2" w:rsidRPr="003A3F24" w:rsidRDefault="00DF37F2" w:rsidP="00712752">
      <w:pPr>
        <w:pStyle w:val="ListParagraph"/>
        <w:numPr>
          <w:ilvl w:val="0"/>
          <w:numId w:val="2"/>
        </w:numPr>
        <w:spacing w:line="240" w:lineRule="atLeast"/>
        <w:ind w:left="714" w:hanging="357"/>
        <w:contextualSpacing w:val="0"/>
        <w:rPr>
          <w:rFonts w:ascii="Arial" w:hAnsi="Arial" w:cs="Arial"/>
          <w:color w:val="auto"/>
        </w:rPr>
      </w:pPr>
      <w:r w:rsidRPr="00B0130C">
        <w:rPr>
          <w:rFonts w:ascii="Arial" w:hAnsi="Arial" w:cs="Arial"/>
          <w:color w:val="auto"/>
        </w:rPr>
        <w:t xml:space="preserve">the assessment team’s report for the </w:t>
      </w:r>
      <w:r w:rsidR="00B83DB3" w:rsidRPr="00B0130C">
        <w:rPr>
          <w:rFonts w:ascii="Arial" w:hAnsi="Arial" w:cs="Arial"/>
          <w:color w:val="auto"/>
        </w:rPr>
        <w:t>Site Audit</w:t>
      </w:r>
      <w:r w:rsidRPr="00B0130C">
        <w:rPr>
          <w:rFonts w:ascii="Arial" w:hAnsi="Arial" w:cs="Arial"/>
          <w:color w:val="auto"/>
        </w:rPr>
        <w:t xml:space="preserve">; the </w:t>
      </w:r>
      <w:r w:rsidR="00B83DB3" w:rsidRPr="00B0130C">
        <w:rPr>
          <w:rFonts w:ascii="Arial" w:hAnsi="Arial" w:cs="Arial"/>
          <w:color w:val="auto"/>
        </w:rPr>
        <w:t>Site Audit</w:t>
      </w:r>
      <w:r w:rsidRPr="00B0130C">
        <w:rPr>
          <w:rFonts w:ascii="Arial" w:hAnsi="Arial" w:cs="Arial"/>
          <w:color w:val="auto"/>
        </w:rPr>
        <w:t xml:space="preserve"> report was informed by a site assessment, observations at the service, review of documents and interviews with staff, consumers/</w:t>
      </w:r>
      <w:proofErr w:type="gramStart"/>
      <w:r w:rsidRPr="003A3F24">
        <w:rPr>
          <w:rFonts w:ascii="Arial" w:hAnsi="Arial" w:cs="Arial"/>
          <w:color w:val="auto"/>
        </w:rPr>
        <w:t>representatives</w:t>
      </w:r>
      <w:proofErr w:type="gramEnd"/>
      <w:r w:rsidRPr="003A3F24">
        <w:rPr>
          <w:rFonts w:ascii="Arial" w:hAnsi="Arial" w:cs="Arial"/>
          <w:color w:val="auto"/>
        </w:rPr>
        <w:t xml:space="preserve"> and others</w:t>
      </w:r>
    </w:p>
    <w:p w14:paraId="3DFA9C64" w14:textId="2E577947" w:rsidR="00DF37F2" w:rsidRPr="003A3F24" w:rsidRDefault="00DF37F2" w:rsidP="00712752">
      <w:pPr>
        <w:pStyle w:val="ListParagraph"/>
        <w:numPr>
          <w:ilvl w:val="0"/>
          <w:numId w:val="2"/>
        </w:numPr>
        <w:spacing w:line="240" w:lineRule="atLeast"/>
        <w:ind w:left="714" w:hanging="357"/>
        <w:contextualSpacing w:val="0"/>
        <w:rPr>
          <w:rFonts w:ascii="Arial" w:hAnsi="Arial" w:cs="Arial"/>
          <w:color w:val="auto"/>
        </w:rPr>
      </w:pPr>
      <w:r w:rsidRPr="003A3F24">
        <w:rPr>
          <w:rFonts w:ascii="Arial" w:hAnsi="Arial" w:cs="Arial"/>
          <w:color w:val="auto"/>
        </w:rPr>
        <w:t xml:space="preserve">the provider’s response to the assessment team’s report received </w:t>
      </w:r>
      <w:r w:rsidR="009B55C4" w:rsidRPr="003A3F24">
        <w:rPr>
          <w:rFonts w:ascii="Arial" w:hAnsi="Arial" w:cs="Arial"/>
          <w:color w:val="auto"/>
        </w:rPr>
        <w:t xml:space="preserve">6 March </w:t>
      </w:r>
      <w:r w:rsidR="00B0130C" w:rsidRPr="003A3F24">
        <w:rPr>
          <w:rFonts w:ascii="Arial" w:hAnsi="Arial" w:cs="Arial"/>
          <w:color w:val="auto"/>
        </w:rPr>
        <w:t>2023</w:t>
      </w:r>
    </w:p>
    <w:p w14:paraId="23FE4A29" w14:textId="7CEF973A" w:rsidR="003B1763" w:rsidRPr="003A3F24" w:rsidRDefault="003B1763" w:rsidP="001F0780">
      <w:pPr>
        <w:pStyle w:val="ListParagraph"/>
        <w:spacing w:line="22" w:lineRule="atLeast"/>
        <w:ind w:left="714"/>
        <w:contextualSpacing w:val="0"/>
        <w:rPr>
          <w:rFonts w:ascii="Arial" w:hAnsi="Arial" w:cs="Arial"/>
          <w:color w:val="auto"/>
        </w:rPr>
      </w:pPr>
      <w:r w:rsidRPr="003A3F24">
        <w:rPr>
          <w:rFonts w:ascii="Arial" w:hAnsi="Arial" w:cs="Arial"/>
          <w:color w:val="auto"/>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499E794B" w:rsidR="00FC045E" w:rsidRPr="00A1067B" w:rsidRDefault="00B832DF"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F0780" w:rsidRPr="00A1067B">
                  <w:rPr>
                    <w:rFonts w:ascii="Arial" w:hAnsi="Arial" w:cs="Arial"/>
                  </w:rPr>
                  <w:t>Compliant</w:t>
                </w:r>
              </w:sdtContent>
            </w:sdt>
          </w:p>
        </w:tc>
      </w:tr>
      <w:tr w:rsidR="001F0780" w:rsidRPr="00996FAF" w14:paraId="75E5094E" w14:textId="77777777" w:rsidTr="00A1341A">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1F0780" w:rsidRPr="00996FAF" w:rsidRDefault="001F0780" w:rsidP="001F0780">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10D62094" w:rsidR="001F0780" w:rsidRPr="00A1067B" w:rsidRDefault="00B832DF" w:rsidP="001F078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072585474"/>
                <w:placeholder>
                  <w:docPart w:val="02964CB67D1A48CE9BB7BD3D8BC6D5B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F0780" w:rsidRPr="00A1067B">
                  <w:rPr>
                    <w:rFonts w:ascii="Arial" w:hAnsi="Arial" w:cs="Arial"/>
                    <w:b/>
                  </w:rPr>
                  <w:t>Compliant</w:t>
                </w:r>
              </w:sdtContent>
            </w:sdt>
          </w:p>
        </w:tc>
      </w:tr>
      <w:tr w:rsidR="001F0780" w:rsidRPr="00996FAF" w14:paraId="552E64F4" w14:textId="77777777" w:rsidTr="00A1341A">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1F0780" w:rsidRPr="00996FAF" w:rsidRDefault="001F0780" w:rsidP="001F0780">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50D8BCED" w:rsidR="001F0780" w:rsidRPr="00A1067B" w:rsidRDefault="00B832DF" w:rsidP="001F078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013494289"/>
                <w:placeholder>
                  <w:docPart w:val="E6912141777D4C41BAE483CA6001520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F0780" w:rsidRPr="00A1067B">
                  <w:rPr>
                    <w:rFonts w:ascii="Arial" w:hAnsi="Arial" w:cs="Arial"/>
                    <w:b/>
                  </w:rPr>
                  <w:t>Compliant</w:t>
                </w:r>
              </w:sdtContent>
            </w:sdt>
          </w:p>
        </w:tc>
      </w:tr>
      <w:tr w:rsidR="00996FAF"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5E7FB45F" w:rsidR="00FC045E" w:rsidRPr="00A1067B" w:rsidRDefault="00B832D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1067B" w:rsidRPr="00A1067B">
                  <w:rPr>
                    <w:rFonts w:ascii="Arial" w:hAnsi="Arial" w:cs="Arial"/>
                    <w:b/>
                  </w:rPr>
                  <w:t>Compliant</w:t>
                </w:r>
              </w:sdtContent>
            </w:sdt>
            <w:r w:rsidR="00FC045E" w:rsidRPr="00A1067B" w:rsidDel="00D03094">
              <w:rPr>
                <w:rFonts w:ascii="Arial" w:hAnsi="Arial" w:cs="Arial"/>
                <w:b/>
              </w:rPr>
              <w:t xml:space="preserve"> </w:t>
            </w:r>
          </w:p>
        </w:tc>
      </w:tr>
      <w:tr w:rsidR="00996FAF" w:rsidRPr="00996FAF" w14:paraId="6B2B8EE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A3A5715" w14:textId="15A35E54" w:rsidR="00FC045E" w:rsidRPr="00A1067B" w:rsidRDefault="00B832DF"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59042444"/>
                <w:placeholder>
                  <w:docPart w:val="4B5559D1396A41B59140D36D5CF436D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F0780" w:rsidRPr="00A1067B">
                  <w:rPr>
                    <w:rFonts w:ascii="Arial" w:hAnsi="Arial" w:cs="Arial"/>
                    <w:b/>
                  </w:rPr>
                  <w:t>Compliant</w:t>
                </w:r>
              </w:sdtContent>
            </w:sdt>
          </w:p>
        </w:tc>
      </w:tr>
      <w:tr w:rsidR="00996FAF" w:rsidRPr="00996FAF" w14:paraId="73B4C0B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D47B9EE" w14:textId="3FF8D962" w:rsidR="00FC045E" w:rsidRPr="00A1067B" w:rsidRDefault="00B832D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1067B" w:rsidRPr="00A1067B">
                  <w:rPr>
                    <w:rFonts w:ascii="Arial" w:hAnsi="Arial" w:cs="Arial"/>
                    <w:b/>
                  </w:rPr>
                  <w:t>Compliant</w:t>
                </w:r>
              </w:sdtContent>
            </w:sdt>
            <w:r w:rsidR="00FC045E" w:rsidRPr="00A1067B" w:rsidDel="00D03094">
              <w:rPr>
                <w:rFonts w:ascii="Arial" w:hAnsi="Arial" w:cs="Arial"/>
                <w:b/>
              </w:rPr>
              <w:t xml:space="preserve"> </w:t>
            </w:r>
          </w:p>
        </w:tc>
      </w:tr>
      <w:tr w:rsidR="001F0780" w:rsidRPr="00996FAF" w14:paraId="3CD19949" w14:textId="77777777" w:rsidTr="0067302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1F0780" w:rsidRPr="00996FAF" w:rsidRDefault="001F0780" w:rsidP="001F0780">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1B063045" w:rsidR="001F0780" w:rsidRPr="00A1067B" w:rsidRDefault="00B832DF" w:rsidP="001F0780">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698855993"/>
                <w:placeholder>
                  <w:docPart w:val="0017A094B3C44776B2D2DF21DF6A047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F0780" w:rsidRPr="00A1067B">
                  <w:rPr>
                    <w:rFonts w:ascii="Arial" w:hAnsi="Arial" w:cs="Arial"/>
                    <w:b/>
                  </w:rPr>
                  <w:t>Compliant</w:t>
                </w:r>
              </w:sdtContent>
            </w:sdt>
          </w:p>
        </w:tc>
      </w:tr>
      <w:tr w:rsidR="001F0780" w:rsidRPr="00996FAF" w14:paraId="20806739" w14:textId="77777777" w:rsidTr="0067302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1F0780" w:rsidRPr="00996FAF" w:rsidRDefault="001F0780" w:rsidP="001F0780">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3083DE5E" w:rsidR="001F0780" w:rsidRPr="00A1067B" w:rsidRDefault="00B832DF" w:rsidP="001F0780">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403949388"/>
                <w:placeholder>
                  <w:docPart w:val="17C724EB6BF44ECD904E21358D0FC97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F0780" w:rsidRPr="00A1067B">
                  <w:rPr>
                    <w:rFonts w:ascii="Arial" w:hAnsi="Arial" w:cs="Arial"/>
                    <w:b/>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73A7C5E3" w14:textId="55D95E6C" w:rsidR="00FC045E" w:rsidRPr="00B41B9A" w:rsidRDefault="00FC045E" w:rsidP="00B41B9A">
      <w:pPr>
        <w:pStyle w:val="Heading1"/>
        <w:spacing w:before="0" w:after="240" w:line="22" w:lineRule="atLeast"/>
        <w:rPr>
          <w:rFonts w:ascii="Arial" w:hAnsi="Arial" w:cs="Arial"/>
        </w:rPr>
      </w:pPr>
      <w:r w:rsidRPr="00996FAF">
        <w:rPr>
          <w:rFonts w:ascii="Arial" w:hAnsi="Arial" w:cs="Arial"/>
        </w:rPr>
        <w:t>Areas for improvement</w:t>
      </w:r>
    </w:p>
    <w:p w14:paraId="2B48F2F2" w14:textId="249FFC5F" w:rsidR="00FC045E" w:rsidRPr="00996FAF" w:rsidRDefault="00A1067B" w:rsidP="0036130C">
      <w:pPr>
        <w:pStyle w:val="NormalArial"/>
      </w:pPr>
      <w:r w:rsidRPr="00B1583D">
        <w:rPr>
          <w:color w:val="auto"/>
        </w:rPr>
        <w:t>There are no specific areas identified in which improvements must be made to ensure compliance with the Quality Standards. The provider is required to actively pursue continuous improvement in order to remain compliant with the Quality Standards</w:t>
      </w:r>
      <w:r>
        <w:rPr>
          <w:color w:val="auto"/>
        </w:rPr>
        <w:t>.</w:t>
      </w:r>
      <w:r w:rsidR="00FC045E"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835"/>
      </w:tblGrid>
      <w:tr w:rsidR="00FC045E" w:rsidRPr="00996FAF" w14:paraId="29B5A16E" w14:textId="77777777" w:rsidTr="00574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35"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F0780" w:rsidRPr="00996FAF" w14:paraId="5D2E49B2"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1F0780" w:rsidRPr="00996FAF" w:rsidRDefault="001F0780" w:rsidP="001F0780">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35" w:type="dxa"/>
            <w:shd w:val="clear" w:color="auto" w:fill="auto"/>
            <w:vAlign w:val="top"/>
          </w:tcPr>
          <w:p w14:paraId="69C24718" w14:textId="37F81064"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9C6B8F1DB2A345D89395F5709D83856C"/>
                </w:placeholder>
                <w:dropDownList>
                  <w:listItem w:displayText="choose a rating" w:value="choose a rating"/>
                  <w:listItem w:displayText="Compliant" w:value="Compliant"/>
                  <w:listItem w:displayText="Non-compliant" w:value="Non-compliant"/>
                </w:dropDownList>
              </w:sdtPr>
              <w:sdtEndPr/>
              <w:sdtContent>
                <w:r w:rsidR="001F0780">
                  <w:rPr>
                    <w:rFonts w:ascii="Arial" w:hAnsi="Arial" w:cs="Arial"/>
                    <w:color w:val="auto"/>
                  </w:rPr>
                  <w:t>Compliant</w:t>
                </w:r>
              </w:sdtContent>
            </w:sdt>
          </w:p>
        </w:tc>
      </w:tr>
      <w:tr w:rsidR="001F0780" w:rsidRPr="00996FAF" w14:paraId="61016338"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35" w:type="dxa"/>
            <w:shd w:val="clear" w:color="auto" w:fill="auto"/>
            <w:vAlign w:val="top"/>
          </w:tcPr>
          <w:p w14:paraId="4F53E83E" w14:textId="649E07E9" w:rsidR="001F0780" w:rsidRPr="00996FAF" w:rsidRDefault="00B832DF"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86951861"/>
                <w:placeholder>
                  <w:docPart w:val="6C20968B476947F8BF4E002760888663"/>
                </w:placeholder>
                <w:dropDownList>
                  <w:listItem w:displayText="choose a rating" w:value="choose a rating"/>
                  <w:listItem w:displayText="Compliant" w:value="Compliant"/>
                  <w:listItem w:displayText="Non-compliant" w:value="Non-compliant"/>
                </w:dropDownList>
              </w:sdtPr>
              <w:sdtEndPr/>
              <w:sdtContent>
                <w:r w:rsidR="001F0780" w:rsidRPr="00095F08">
                  <w:rPr>
                    <w:rFonts w:ascii="Arial" w:hAnsi="Arial" w:cs="Arial"/>
                    <w:color w:val="auto"/>
                  </w:rPr>
                  <w:t>Compliant</w:t>
                </w:r>
              </w:sdtContent>
            </w:sdt>
          </w:p>
        </w:tc>
      </w:tr>
      <w:tr w:rsidR="001F0780" w:rsidRPr="00996FAF" w14:paraId="79BA2FC7"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7E1270C0"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7225C8AD" w14:textId="77777777" w:rsidR="001F0780" w:rsidRPr="00996FAF" w:rsidRDefault="001F0780" w:rsidP="001F0780">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1F0780" w:rsidRPr="00996FAF" w:rsidRDefault="001F0780" w:rsidP="001F0780">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247C725C" w:rsidR="001F0780" w:rsidRPr="00996FAF" w:rsidRDefault="001F0780" w:rsidP="001F0780">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0D727A5C" w14:textId="77777777" w:rsidR="001F0780" w:rsidRPr="00996FAF" w:rsidRDefault="001F0780" w:rsidP="001F0780">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35" w:type="dxa"/>
            <w:shd w:val="clear" w:color="auto" w:fill="auto"/>
            <w:vAlign w:val="top"/>
          </w:tcPr>
          <w:p w14:paraId="7BCCC54E" w14:textId="6C850113"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05000172"/>
                <w:placeholder>
                  <w:docPart w:val="5AAFE1DEEC9346DBB2EDEDDF722DF0F1"/>
                </w:placeholder>
                <w:dropDownList>
                  <w:listItem w:displayText="choose a rating" w:value="choose a rating"/>
                  <w:listItem w:displayText="Compliant" w:value="Compliant"/>
                  <w:listItem w:displayText="Non-compliant" w:value="Non-compliant"/>
                </w:dropDownList>
              </w:sdtPr>
              <w:sdtEndPr/>
              <w:sdtContent>
                <w:r w:rsidR="001F0780" w:rsidRPr="00095F08">
                  <w:rPr>
                    <w:rFonts w:ascii="Arial" w:hAnsi="Arial" w:cs="Arial"/>
                    <w:color w:val="auto"/>
                  </w:rPr>
                  <w:t>Compliant</w:t>
                </w:r>
              </w:sdtContent>
            </w:sdt>
          </w:p>
        </w:tc>
      </w:tr>
      <w:tr w:rsidR="001F0780" w:rsidRPr="00996FAF" w14:paraId="29FCDE27"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35" w:type="dxa"/>
            <w:shd w:val="clear" w:color="auto" w:fill="auto"/>
            <w:vAlign w:val="top"/>
          </w:tcPr>
          <w:p w14:paraId="05ABC6F8" w14:textId="2C6AB483" w:rsidR="001F0780" w:rsidRPr="00996FAF" w:rsidRDefault="00B832DF" w:rsidP="001F078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1784268"/>
                <w:placeholder>
                  <w:docPart w:val="4A4AB42A86C047428BDDCF2E27AC2D96"/>
                </w:placeholder>
                <w:dropDownList>
                  <w:listItem w:displayText="choose a rating" w:value="choose a rating"/>
                  <w:listItem w:displayText="Compliant" w:value="Compliant"/>
                  <w:listItem w:displayText="Non-compliant" w:value="Non-compliant"/>
                </w:dropDownList>
              </w:sdtPr>
              <w:sdtEndPr/>
              <w:sdtContent>
                <w:r w:rsidR="001F0780" w:rsidRPr="00095F08">
                  <w:rPr>
                    <w:rFonts w:ascii="Arial" w:hAnsi="Arial" w:cs="Arial"/>
                    <w:color w:val="auto"/>
                  </w:rPr>
                  <w:t>Compliant</w:t>
                </w:r>
              </w:sdtContent>
            </w:sdt>
          </w:p>
        </w:tc>
      </w:tr>
      <w:tr w:rsidR="001F0780" w:rsidRPr="00996FAF" w14:paraId="74AEE267"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77777777" w:rsidR="001F0780" w:rsidRPr="00996FAF" w:rsidRDefault="001F0780" w:rsidP="001F0780">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835" w:type="dxa"/>
            <w:shd w:val="clear" w:color="auto" w:fill="auto"/>
            <w:vAlign w:val="top"/>
          </w:tcPr>
          <w:p w14:paraId="7A6AF7BC" w14:textId="12A3685B"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69899032"/>
                <w:placeholder>
                  <w:docPart w:val="D314F651A40848ACAB1BE8705F218F08"/>
                </w:placeholder>
                <w:dropDownList>
                  <w:listItem w:displayText="choose a rating" w:value="choose a rating"/>
                  <w:listItem w:displayText="Compliant" w:value="Compliant"/>
                  <w:listItem w:displayText="Non-compliant" w:value="Non-compliant"/>
                </w:dropDownList>
              </w:sdtPr>
              <w:sdtEndPr/>
              <w:sdtContent>
                <w:r w:rsidR="001F0780" w:rsidRPr="00095F08">
                  <w:rPr>
                    <w:rFonts w:ascii="Arial" w:hAnsi="Arial" w:cs="Arial"/>
                    <w:color w:val="auto"/>
                  </w:rPr>
                  <w:t>Compliant</w:t>
                </w:r>
              </w:sdtContent>
            </w:sdt>
          </w:p>
        </w:tc>
      </w:tr>
      <w:tr w:rsidR="001F0780" w:rsidRPr="00996FAF" w14:paraId="21203313"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835" w:type="dxa"/>
            <w:shd w:val="clear" w:color="auto" w:fill="auto"/>
            <w:vAlign w:val="top"/>
          </w:tcPr>
          <w:p w14:paraId="1EF7BD27" w14:textId="4EA34CB4" w:rsidR="001F0780" w:rsidRPr="00996FAF" w:rsidRDefault="00B832DF"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238942"/>
                <w:placeholder>
                  <w:docPart w:val="01576050F60A44E0B4749FF0BE6487C7"/>
                </w:placeholder>
                <w:dropDownList>
                  <w:listItem w:displayText="choose a rating" w:value="choose a rating"/>
                  <w:listItem w:displayText="Compliant" w:value="Compliant"/>
                  <w:listItem w:displayText="Non-compliant" w:value="Non-compliant"/>
                </w:dropDownList>
              </w:sdtPr>
              <w:sdtEndPr/>
              <w:sdtContent>
                <w:r w:rsidR="001F0780" w:rsidRPr="00095F08">
                  <w:rPr>
                    <w:rFonts w:ascii="Arial" w:hAnsi="Arial" w:cs="Arial"/>
                    <w:color w:val="auto"/>
                  </w:rPr>
                  <w:t>Compliant</w:t>
                </w:r>
              </w:sdtContent>
            </w:sdt>
          </w:p>
        </w:tc>
      </w:tr>
    </w:tbl>
    <w:p w14:paraId="6B542954" w14:textId="77777777" w:rsidR="001A5684" w:rsidRDefault="001A5684" w:rsidP="00574888">
      <w:pPr>
        <w:pStyle w:val="Heading20"/>
        <w:spacing w:before="240"/>
      </w:pPr>
      <w:r w:rsidRPr="00996FAF">
        <w:t>Findings</w:t>
      </w:r>
    </w:p>
    <w:p w14:paraId="0E0C81EA" w14:textId="1E6A86D3" w:rsidR="00D03C7A" w:rsidRPr="00570F14" w:rsidRDefault="00BE6DF3" w:rsidP="00745566">
      <w:pPr>
        <w:rPr>
          <w:rFonts w:ascii="Arial" w:hAnsi="Arial" w:cs="Arial"/>
        </w:rPr>
      </w:pPr>
      <w:r w:rsidRPr="00570F14">
        <w:rPr>
          <w:rFonts w:ascii="Arial" w:eastAsia="Arial" w:hAnsi="Arial" w:cs="Arial"/>
        </w:rPr>
        <w:t xml:space="preserve">Consumers and representatives stated </w:t>
      </w:r>
      <w:r w:rsidR="00262CCF" w:rsidRPr="00570F14">
        <w:rPr>
          <w:rFonts w:ascii="Arial" w:eastAsia="Arial" w:hAnsi="Arial" w:cs="Arial"/>
        </w:rPr>
        <w:t>consumers were</w:t>
      </w:r>
      <w:r w:rsidRPr="00570F14">
        <w:rPr>
          <w:rFonts w:ascii="Arial" w:eastAsia="Arial" w:hAnsi="Arial" w:cs="Arial"/>
        </w:rPr>
        <w:t xml:space="preserve"> treated with dignity and respect and they maintain their identity by sharing stories of things important to</w:t>
      </w:r>
      <w:r w:rsidR="009C5150" w:rsidRPr="00570F14">
        <w:rPr>
          <w:rFonts w:ascii="Arial" w:eastAsia="Arial" w:hAnsi="Arial" w:cs="Arial"/>
        </w:rPr>
        <w:t xml:space="preserve"> them</w:t>
      </w:r>
      <w:r w:rsidRPr="00570F14">
        <w:rPr>
          <w:rFonts w:ascii="Arial" w:eastAsia="Arial" w:hAnsi="Arial" w:cs="Arial"/>
        </w:rPr>
        <w:t>.</w:t>
      </w:r>
      <w:r w:rsidR="00B54459" w:rsidRPr="00570F14">
        <w:rPr>
          <w:rFonts w:ascii="Arial" w:eastAsia="Arial" w:hAnsi="Arial" w:cs="Arial"/>
        </w:rPr>
        <w:t xml:space="preserve"> Staff were observed </w:t>
      </w:r>
      <w:r w:rsidR="00B54459" w:rsidRPr="00570F14">
        <w:rPr>
          <w:rFonts w:ascii="Arial" w:hAnsi="Arial" w:cs="Arial"/>
        </w:rPr>
        <w:t xml:space="preserve">greeting consumers and </w:t>
      </w:r>
      <w:r w:rsidR="000B2466" w:rsidRPr="00570F14">
        <w:rPr>
          <w:rFonts w:ascii="Arial" w:hAnsi="Arial" w:cs="Arial"/>
        </w:rPr>
        <w:t>visitors</w:t>
      </w:r>
      <w:r w:rsidR="00B54459" w:rsidRPr="00570F14">
        <w:rPr>
          <w:rFonts w:ascii="Arial" w:hAnsi="Arial" w:cs="Arial"/>
        </w:rPr>
        <w:t xml:space="preserve"> with familiarity and interacting with consumers in a dignified and respectful manner.</w:t>
      </w:r>
    </w:p>
    <w:p w14:paraId="06EC6B4F" w14:textId="77C30046" w:rsidR="00702373" w:rsidRDefault="00B82FC8" w:rsidP="00745566">
      <w:pPr>
        <w:rPr>
          <w:rFonts w:ascii="Arial" w:hAnsi="Arial" w:cs="Arial"/>
        </w:rPr>
      </w:pPr>
      <w:r w:rsidRPr="00570F14">
        <w:rPr>
          <w:rFonts w:ascii="Arial" w:hAnsi="Arial" w:cs="Arial"/>
        </w:rPr>
        <w:t>Consumers and representatives said care and services were tailored to the</w:t>
      </w:r>
      <w:r w:rsidR="00953DE8" w:rsidRPr="00570F14">
        <w:rPr>
          <w:rFonts w:ascii="Arial" w:hAnsi="Arial" w:cs="Arial"/>
        </w:rPr>
        <w:t xml:space="preserve"> consumers</w:t>
      </w:r>
      <w:r w:rsidRPr="00570F14">
        <w:rPr>
          <w:rFonts w:ascii="Arial" w:hAnsi="Arial" w:cs="Arial"/>
        </w:rPr>
        <w:t xml:space="preserve"> beliefs and customs. </w:t>
      </w:r>
      <w:r w:rsidR="00D65F67" w:rsidRPr="00570F14">
        <w:rPr>
          <w:rFonts w:ascii="Arial" w:hAnsi="Arial" w:cs="Arial"/>
        </w:rPr>
        <w:t>S</w:t>
      </w:r>
      <w:r w:rsidRPr="00570F14">
        <w:rPr>
          <w:rFonts w:ascii="Arial" w:eastAsia="Arial" w:hAnsi="Arial" w:cs="Arial"/>
        </w:rPr>
        <w:t xml:space="preserve">taff </w:t>
      </w:r>
      <w:r w:rsidR="00D65F67" w:rsidRPr="00570F14">
        <w:rPr>
          <w:rFonts w:ascii="Arial" w:eastAsia="Arial" w:hAnsi="Arial" w:cs="Arial"/>
        </w:rPr>
        <w:t>h</w:t>
      </w:r>
      <w:r w:rsidRPr="00570F14">
        <w:rPr>
          <w:rFonts w:ascii="Arial" w:eastAsia="Arial" w:hAnsi="Arial" w:cs="Arial"/>
        </w:rPr>
        <w:t xml:space="preserve">ad in-depth knowledge of each consumer’s identity and </w:t>
      </w:r>
      <w:r w:rsidR="00953DE8" w:rsidRPr="00570F14">
        <w:rPr>
          <w:rFonts w:ascii="Arial" w:eastAsia="Arial" w:hAnsi="Arial" w:cs="Arial"/>
        </w:rPr>
        <w:t>described</w:t>
      </w:r>
      <w:r w:rsidRPr="00570F14">
        <w:rPr>
          <w:rFonts w:ascii="Arial" w:eastAsia="Arial" w:hAnsi="Arial" w:cs="Arial"/>
        </w:rPr>
        <w:t xml:space="preserve"> how they meet the individual needs of consumers. </w:t>
      </w:r>
      <w:r w:rsidR="00D65F67" w:rsidRPr="00570F14">
        <w:rPr>
          <w:rFonts w:ascii="Arial" w:hAnsi="Arial" w:cs="Arial"/>
        </w:rPr>
        <w:t>C</w:t>
      </w:r>
      <w:r w:rsidR="005A37A0" w:rsidRPr="00570F14">
        <w:rPr>
          <w:rFonts w:ascii="Arial" w:hAnsi="Arial" w:cs="Arial"/>
        </w:rPr>
        <w:t xml:space="preserve">are documentation </w:t>
      </w:r>
      <w:r w:rsidR="00397162" w:rsidRPr="00570F14">
        <w:rPr>
          <w:rFonts w:ascii="Arial" w:hAnsi="Arial" w:cs="Arial"/>
        </w:rPr>
        <w:t>evidenced</w:t>
      </w:r>
      <w:r w:rsidR="005A37A0" w:rsidRPr="00570F14">
        <w:rPr>
          <w:rFonts w:ascii="Arial" w:hAnsi="Arial" w:cs="Arial"/>
        </w:rPr>
        <w:t xml:space="preserve"> personalised information relate</w:t>
      </w:r>
      <w:r w:rsidR="00397162" w:rsidRPr="00570F14">
        <w:rPr>
          <w:rFonts w:ascii="Arial" w:hAnsi="Arial" w:cs="Arial"/>
        </w:rPr>
        <w:t>d</w:t>
      </w:r>
      <w:r w:rsidR="005A37A0" w:rsidRPr="00570F14">
        <w:rPr>
          <w:rFonts w:ascii="Arial" w:hAnsi="Arial" w:cs="Arial"/>
        </w:rPr>
        <w:t xml:space="preserve"> to consumers’ religious, spiritual and cultural needs</w:t>
      </w:r>
      <w:r w:rsidR="00570F14" w:rsidRPr="00570F14">
        <w:rPr>
          <w:rFonts w:ascii="Arial" w:hAnsi="Arial" w:cs="Arial"/>
        </w:rPr>
        <w:t xml:space="preserve"> and</w:t>
      </w:r>
      <w:r w:rsidR="005A37A0" w:rsidRPr="00570F14">
        <w:rPr>
          <w:rFonts w:ascii="Arial" w:hAnsi="Arial" w:cs="Arial"/>
        </w:rPr>
        <w:t xml:space="preserve"> preferences.</w:t>
      </w:r>
    </w:p>
    <w:p w14:paraId="7C6CCC0F" w14:textId="1162C23E" w:rsidR="005C2E0B" w:rsidRPr="00702373" w:rsidRDefault="00B21492" w:rsidP="00745566">
      <w:pPr>
        <w:rPr>
          <w:rFonts w:ascii="Arial" w:hAnsi="Arial" w:cs="Arial"/>
          <w:color w:val="auto"/>
        </w:rPr>
      </w:pPr>
      <w:r w:rsidRPr="00702373">
        <w:rPr>
          <w:rFonts w:ascii="Arial" w:hAnsi="Arial" w:cs="Arial"/>
        </w:rPr>
        <w:t>Consumers</w:t>
      </w:r>
      <w:r w:rsidR="00D247A2" w:rsidRPr="00702373">
        <w:rPr>
          <w:rFonts w:ascii="Arial" w:hAnsi="Arial" w:cs="Arial"/>
        </w:rPr>
        <w:t xml:space="preserve"> and </w:t>
      </w:r>
      <w:r w:rsidRPr="00702373">
        <w:rPr>
          <w:rFonts w:ascii="Arial" w:hAnsi="Arial" w:cs="Arial"/>
        </w:rPr>
        <w:t xml:space="preserve">representatives said </w:t>
      </w:r>
      <w:r w:rsidR="00D247A2" w:rsidRPr="00702373">
        <w:rPr>
          <w:rFonts w:ascii="Arial" w:hAnsi="Arial" w:cs="Arial"/>
        </w:rPr>
        <w:t>consumers were</w:t>
      </w:r>
      <w:r w:rsidRPr="00702373">
        <w:rPr>
          <w:rFonts w:ascii="Arial" w:hAnsi="Arial" w:cs="Arial"/>
        </w:rPr>
        <w:t xml:space="preserve"> supported to exercise choice and independence regarding </w:t>
      </w:r>
      <w:r w:rsidR="00A0167B" w:rsidRPr="00702373">
        <w:rPr>
          <w:rFonts w:ascii="Arial" w:hAnsi="Arial" w:cs="Arial"/>
        </w:rPr>
        <w:t xml:space="preserve">care delivery and </w:t>
      </w:r>
      <w:r w:rsidR="00BC010B" w:rsidRPr="00702373">
        <w:rPr>
          <w:rFonts w:ascii="Arial" w:hAnsi="Arial" w:cs="Arial"/>
        </w:rPr>
        <w:t xml:space="preserve">maintenance of </w:t>
      </w:r>
      <w:r w:rsidRPr="00702373">
        <w:rPr>
          <w:rFonts w:ascii="Arial" w:hAnsi="Arial" w:cs="Arial"/>
        </w:rPr>
        <w:t>connections and relationships. Care document</w:t>
      </w:r>
      <w:r w:rsidR="009E3842" w:rsidRPr="00702373">
        <w:rPr>
          <w:rFonts w:ascii="Arial" w:hAnsi="Arial" w:cs="Arial"/>
        </w:rPr>
        <w:t>ation</w:t>
      </w:r>
      <w:r w:rsidRPr="00702373">
        <w:rPr>
          <w:rFonts w:ascii="Arial" w:hAnsi="Arial" w:cs="Arial"/>
        </w:rPr>
        <w:t xml:space="preserve"> </w:t>
      </w:r>
      <w:r w:rsidR="002E669F" w:rsidRPr="00702373">
        <w:rPr>
          <w:rFonts w:ascii="Arial" w:hAnsi="Arial" w:cs="Arial"/>
        </w:rPr>
        <w:t>evidenced i</w:t>
      </w:r>
      <w:r w:rsidRPr="00702373">
        <w:rPr>
          <w:rFonts w:ascii="Arial" w:hAnsi="Arial" w:cs="Arial"/>
        </w:rPr>
        <w:t xml:space="preserve">ndividualised choices </w:t>
      </w:r>
      <w:r w:rsidR="006B1118" w:rsidRPr="00702373">
        <w:rPr>
          <w:rFonts w:ascii="Arial" w:hAnsi="Arial" w:cs="Arial"/>
        </w:rPr>
        <w:t xml:space="preserve">about </w:t>
      </w:r>
      <w:r w:rsidRPr="00702373">
        <w:rPr>
          <w:rFonts w:ascii="Arial" w:hAnsi="Arial" w:cs="Arial"/>
        </w:rPr>
        <w:t xml:space="preserve">care and services and supports for maintaining independence. </w:t>
      </w:r>
      <w:r w:rsidR="00702373" w:rsidRPr="00702373">
        <w:rPr>
          <w:rFonts w:ascii="Arial" w:hAnsi="Arial" w:cs="Arial"/>
        </w:rPr>
        <w:t>Policies</w:t>
      </w:r>
      <w:r w:rsidR="005C2E0B" w:rsidRPr="00702373">
        <w:rPr>
          <w:rFonts w:ascii="Arial" w:hAnsi="Arial" w:cs="Arial"/>
          <w:color w:val="auto"/>
        </w:rPr>
        <w:t xml:space="preserve"> on dignity, choice and independence guide</w:t>
      </w:r>
      <w:r w:rsidR="00702373" w:rsidRPr="00702373">
        <w:rPr>
          <w:rFonts w:ascii="Arial" w:hAnsi="Arial" w:cs="Arial"/>
          <w:color w:val="auto"/>
        </w:rPr>
        <w:t>d</w:t>
      </w:r>
      <w:r w:rsidR="005C2E0B" w:rsidRPr="00702373">
        <w:rPr>
          <w:rFonts w:ascii="Arial" w:hAnsi="Arial" w:cs="Arial"/>
          <w:color w:val="auto"/>
        </w:rPr>
        <w:t xml:space="preserve"> staff </w:t>
      </w:r>
      <w:r w:rsidR="00702373" w:rsidRPr="00702373">
        <w:rPr>
          <w:rFonts w:ascii="Arial" w:hAnsi="Arial" w:cs="Arial"/>
          <w:color w:val="auto"/>
        </w:rPr>
        <w:t xml:space="preserve">when </w:t>
      </w:r>
      <w:r w:rsidR="005C2E0B" w:rsidRPr="00702373">
        <w:rPr>
          <w:rFonts w:ascii="Arial" w:hAnsi="Arial" w:cs="Arial"/>
          <w:color w:val="auto"/>
        </w:rPr>
        <w:t>providing choices for consumers and promoting their independence.</w:t>
      </w:r>
    </w:p>
    <w:p w14:paraId="3C7387AA" w14:textId="757897C9" w:rsidR="00113C95" w:rsidRDefault="00496D7B" w:rsidP="00745566">
      <w:pPr>
        <w:rPr>
          <w:rFonts w:ascii="Arial" w:hAnsi="Arial" w:cs="Arial"/>
        </w:rPr>
      </w:pPr>
      <w:r w:rsidRPr="00622F64">
        <w:rPr>
          <w:rFonts w:ascii="Arial" w:hAnsi="Arial" w:cs="Arial"/>
        </w:rPr>
        <w:t xml:space="preserve">Consumers </w:t>
      </w:r>
      <w:r w:rsidR="00DA5C4F" w:rsidRPr="00622F64">
        <w:rPr>
          <w:rFonts w:ascii="Arial" w:hAnsi="Arial" w:cs="Arial"/>
        </w:rPr>
        <w:t>we</w:t>
      </w:r>
      <w:r w:rsidRPr="00622F64">
        <w:rPr>
          <w:rFonts w:ascii="Arial" w:hAnsi="Arial" w:cs="Arial"/>
        </w:rPr>
        <w:t xml:space="preserve">re supported to </w:t>
      </w:r>
      <w:r w:rsidR="00547BC9" w:rsidRPr="00622F64">
        <w:rPr>
          <w:rFonts w:ascii="Arial" w:hAnsi="Arial" w:cs="Arial"/>
        </w:rPr>
        <w:t>take</w:t>
      </w:r>
      <w:r w:rsidRPr="00622F64">
        <w:rPr>
          <w:rFonts w:ascii="Arial" w:hAnsi="Arial" w:cs="Arial"/>
        </w:rPr>
        <w:t xml:space="preserve"> risk</w:t>
      </w:r>
      <w:r w:rsidR="00934B25" w:rsidRPr="00622F64">
        <w:rPr>
          <w:rFonts w:ascii="Arial" w:hAnsi="Arial" w:cs="Arial"/>
        </w:rPr>
        <w:t>s, based on</w:t>
      </w:r>
      <w:r w:rsidRPr="00622F64">
        <w:rPr>
          <w:rFonts w:ascii="Arial" w:hAnsi="Arial" w:cs="Arial"/>
        </w:rPr>
        <w:t xml:space="preserve"> assessments and awareness of consequences</w:t>
      </w:r>
      <w:r w:rsidR="00934B25" w:rsidRPr="00622F64">
        <w:rPr>
          <w:rFonts w:ascii="Arial" w:hAnsi="Arial" w:cs="Arial"/>
        </w:rPr>
        <w:t>,</w:t>
      </w:r>
      <w:r w:rsidRPr="00622F64">
        <w:rPr>
          <w:rFonts w:ascii="Arial" w:hAnsi="Arial" w:cs="Arial"/>
        </w:rPr>
        <w:t xml:space="preserve"> to promote independence and to live the best life they c</w:t>
      </w:r>
      <w:r w:rsidR="00934B25" w:rsidRPr="00622F64">
        <w:rPr>
          <w:rFonts w:ascii="Arial" w:hAnsi="Arial" w:cs="Arial"/>
        </w:rPr>
        <w:t>ould</w:t>
      </w:r>
      <w:r w:rsidRPr="00622F64">
        <w:rPr>
          <w:rFonts w:ascii="Arial" w:hAnsi="Arial" w:cs="Arial"/>
        </w:rPr>
        <w:t>.</w:t>
      </w:r>
      <w:r w:rsidR="00114BB4" w:rsidRPr="00622F64">
        <w:rPr>
          <w:rFonts w:ascii="Arial" w:hAnsi="Arial" w:cs="Arial"/>
        </w:rPr>
        <w:t xml:space="preserve"> Staff said the assessment of risk-taking activity occur</w:t>
      </w:r>
      <w:r w:rsidR="00EB3F59" w:rsidRPr="00622F64">
        <w:rPr>
          <w:rFonts w:ascii="Arial" w:hAnsi="Arial" w:cs="Arial"/>
        </w:rPr>
        <w:t>red</w:t>
      </w:r>
      <w:r w:rsidR="00114BB4" w:rsidRPr="00622F64">
        <w:rPr>
          <w:rFonts w:ascii="Arial" w:hAnsi="Arial" w:cs="Arial"/>
        </w:rPr>
        <w:t xml:space="preserve"> in consultation with the consumer, representatives </w:t>
      </w:r>
      <w:r w:rsidR="00114BB4" w:rsidRPr="00622F64">
        <w:rPr>
          <w:rFonts w:ascii="Arial" w:hAnsi="Arial" w:cs="Arial"/>
        </w:rPr>
        <w:lastRenderedPageBreak/>
        <w:t xml:space="preserve">and health professionals. </w:t>
      </w:r>
      <w:r w:rsidR="00A13737" w:rsidRPr="00622F64">
        <w:rPr>
          <w:rFonts w:ascii="Arial" w:hAnsi="Arial" w:cs="Arial"/>
        </w:rPr>
        <w:t xml:space="preserve">Dignity of risk </w:t>
      </w:r>
      <w:r w:rsidR="00C47F60" w:rsidRPr="00622F64">
        <w:rPr>
          <w:rFonts w:ascii="Arial" w:hAnsi="Arial" w:cs="Arial"/>
        </w:rPr>
        <w:t xml:space="preserve">forms documented </w:t>
      </w:r>
      <w:r w:rsidR="005D79A7" w:rsidRPr="00622F64">
        <w:rPr>
          <w:rFonts w:ascii="Arial" w:hAnsi="Arial" w:cs="Arial"/>
        </w:rPr>
        <w:t xml:space="preserve">consumer’s </w:t>
      </w:r>
      <w:r w:rsidR="00114BB4" w:rsidRPr="00622F64">
        <w:rPr>
          <w:rFonts w:ascii="Arial" w:hAnsi="Arial" w:cs="Arial"/>
        </w:rPr>
        <w:t>informed decision-making related to the consumer’s risk behaviour.</w:t>
      </w:r>
    </w:p>
    <w:p w14:paraId="32308EBF" w14:textId="10410B76" w:rsidR="00113C95" w:rsidRDefault="00BC4C13" w:rsidP="00745566">
      <w:pPr>
        <w:rPr>
          <w:rFonts w:ascii="Arial" w:hAnsi="Arial" w:cs="Arial"/>
        </w:rPr>
      </w:pPr>
      <w:r w:rsidRPr="00113C95">
        <w:rPr>
          <w:rFonts w:ascii="Arial" w:eastAsia="Arial" w:hAnsi="Arial" w:cs="Arial"/>
        </w:rPr>
        <w:t xml:space="preserve">Consumers said they </w:t>
      </w:r>
      <w:r w:rsidR="00C23C12" w:rsidRPr="00113C95">
        <w:rPr>
          <w:rFonts w:ascii="Arial" w:eastAsia="Arial" w:hAnsi="Arial" w:cs="Arial"/>
        </w:rPr>
        <w:t>we</w:t>
      </w:r>
      <w:r w:rsidRPr="00113C95">
        <w:rPr>
          <w:rFonts w:ascii="Arial" w:eastAsia="Arial" w:hAnsi="Arial" w:cs="Arial"/>
        </w:rPr>
        <w:t>re involved in meetings and encouraged to ask questions. Staff describe</w:t>
      </w:r>
      <w:r w:rsidR="00C23C12" w:rsidRPr="00113C95">
        <w:rPr>
          <w:rFonts w:ascii="Arial" w:eastAsia="Arial" w:hAnsi="Arial" w:cs="Arial"/>
        </w:rPr>
        <w:t>d</w:t>
      </w:r>
      <w:r w:rsidRPr="00113C95">
        <w:rPr>
          <w:rFonts w:ascii="Arial" w:eastAsia="Arial" w:hAnsi="Arial" w:cs="Arial"/>
        </w:rPr>
        <w:t xml:space="preserve"> several ways in which information was delivered to consumers regarding their care and services</w:t>
      </w:r>
      <w:r w:rsidR="00C23C12" w:rsidRPr="00113C95">
        <w:rPr>
          <w:rFonts w:ascii="Arial" w:eastAsia="Arial" w:hAnsi="Arial" w:cs="Arial"/>
        </w:rPr>
        <w:t xml:space="preserve">, enabling </w:t>
      </w:r>
      <w:r w:rsidRPr="00113C95">
        <w:rPr>
          <w:rFonts w:ascii="Arial" w:eastAsia="Arial" w:hAnsi="Arial" w:cs="Arial"/>
        </w:rPr>
        <w:t>consumers to practice their own choice</w:t>
      </w:r>
      <w:r w:rsidR="00C23C12" w:rsidRPr="00113C95">
        <w:rPr>
          <w:rFonts w:ascii="Arial" w:eastAsia="Arial" w:hAnsi="Arial" w:cs="Arial"/>
        </w:rPr>
        <w:t xml:space="preserve">. </w:t>
      </w:r>
      <w:r w:rsidR="00B75C26" w:rsidRPr="00113C95">
        <w:rPr>
          <w:rFonts w:ascii="Arial" w:eastAsia="Arial" w:hAnsi="Arial" w:cs="Arial"/>
        </w:rPr>
        <w:t xml:space="preserve">The service provides a </w:t>
      </w:r>
      <w:r w:rsidR="00113C95" w:rsidRPr="00113C95">
        <w:rPr>
          <w:rFonts w:ascii="Arial" w:hAnsi="Arial" w:cs="Arial"/>
        </w:rPr>
        <w:t>monthly newsletter to consumers and their representatives, the Banawah News.</w:t>
      </w:r>
    </w:p>
    <w:p w14:paraId="08EC51AE" w14:textId="2CCD53AB" w:rsidR="008A6E2B" w:rsidRPr="00BC25D5" w:rsidRDefault="008A6E2B" w:rsidP="00745566">
      <w:pPr>
        <w:rPr>
          <w:rFonts w:ascii="Arial" w:hAnsi="Arial" w:cs="Arial"/>
          <w:color w:val="auto"/>
          <w:szCs w:val="22"/>
        </w:rPr>
      </w:pPr>
      <w:r w:rsidRPr="00BC25D5">
        <w:rPr>
          <w:rFonts w:ascii="Arial" w:eastAsia="Arial" w:hAnsi="Arial" w:cs="Arial"/>
        </w:rPr>
        <w:t xml:space="preserve">Consumers confirmed their privacy </w:t>
      </w:r>
      <w:r w:rsidR="00113C95" w:rsidRPr="00BC25D5">
        <w:rPr>
          <w:rFonts w:ascii="Arial" w:eastAsia="Arial" w:hAnsi="Arial" w:cs="Arial"/>
        </w:rPr>
        <w:t>wa</w:t>
      </w:r>
      <w:r w:rsidRPr="00BC25D5">
        <w:rPr>
          <w:rFonts w:ascii="Arial" w:eastAsia="Arial" w:hAnsi="Arial" w:cs="Arial"/>
        </w:rPr>
        <w:t>s respected. Staff d</w:t>
      </w:r>
      <w:r w:rsidR="007C2B13" w:rsidRPr="00BC25D5">
        <w:rPr>
          <w:rFonts w:ascii="Arial" w:eastAsia="Arial" w:hAnsi="Arial" w:cs="Arial"/>
        </w:rPr>
        <w:t>iscussed</w:t>
      </w:r>
      <w:r w:rsidRPr="00BC25D5">
        <w:rPr>
          <w:rFonts w:ascii="Arial" w:eastAsia="Arial" w:hAnsi="Arial" w:cs="Arial"/>
        </w:rPr>
        <w:t xml:space="preserve"> the practical ways they respect</w:t>
      </w:r>
      <w:r w:rsidR="007C2B13" w:rsidRPr="00BC25D5">
        <w:rPr>
          <w:rFonts w:ascii="Arial" w:eastAsia="Arial" w:hAnsi="Arial" w:cs="Arial"/>
        </w:rPr>
        <w:t>ed</w:t>
      </w:r>
      <w:r w:rsidRPr="00BC25D5">
        <w:rPr>
          <w:rFonts w:ascii="Arial" w:eastAsia="Arial" w:hAnsi="Arial" w:cs="Arial"/>
        </w:rPr>
        <w:t xml:space="preserve"> the personal privacy of consumers, and this information aligned with the feedback received from consumers</w:t>
      </w:r>
      <w:r w:rsidR="00F669E6" w:rsidRPr="00BC25D5">
        <w:rPr>
          <w:rFonts w:ascii="Arial" w:hAnsi="Arial" w:cs="Arial"/>
        </w:rPr>
        <w:t xml:space="preserve">. </w:t>
      </w:r>
      <w:r w:rsidR="007C2B13" w:rsidRPr="00BC25D5">
        <w:rPr>
          <w:rFonts w:ascii="Arial" w:hAnsi="Arial" w:cs="Arial"/>
        </w:rPr>
        <w:t>H</w:t>
      </w:r>
      <w:r w:rsidR="00A43E98" w:rsidRPr="00BC25D5">
        <w:rPr>
          <w:rFonts w:ascii="Arial" w:hAnsi="Arial" w:cs="Arial"/>
        </w:rPr>
        <w:t>andover</w:t>
      </w:r>
      <w:r w:rsidR="008F5C8E" w:rsidRPr="00BC25D5">
        <w:rPr>
          <w:rFonts w:ascii="Arial" w:hAnsi="Arial" w:cs="Arial"/>
        </w:rPr>
        <w:t xml:space="preserve"> </w:t>
      </w:r>
      <w:r w:rsidR="00A43E98" w:rsidRPr="00BC25D5">
        <w:rPr>
          <w:rFonts w:ascii="Arial" w:hAnsi="Arial" w:cs="Arial"/>
        </w:rPr>
        <w:t>occur</w:t>
      </w:r>
      <w:r w:rsidR="00275AE5">
        <w:rPr>
          <w:rFonts w:ascii="Arial" w:hAnsi="Arial" w:cs="Arial"/>
        </w:rPr>
        <w:t>red</w:t>
      </w:r>
      <w:r w:rsidR="00A43E98" w:rsidRPr="00BC25D5">
        <w:rPr>
          <w:rFonts w:ascii="Arial" w:hAnsi="Arial" w:cs="Arial"/>
        </w:rPr>
        <w:t xml:space="preserve"> </w:t>
      </w:r>
      <w:r w:rsidR="00F37FE3" w:rsidRPr="00BC25D5">
        <w:rPr>
          <w:rFonts w:ascii="Arial" w:hAnsi="Arial" w:cs="Arial"/>
        </w:rPr>
        <w:t xml:space="preserve">in </w:t>
      </w:r>
      <w:r w:rsidR="00275AE5">
        <w:rPr>
          <w:rFonts w:ascii="Arial" w:hAnsi="Arial" w:cs="Arial"/>
        </w:rPr>
        <w:t>p</w:t>
      </w:r>
      <w:r w:rsidR="00F37FE3" w:rsidRPr="00BC25D5">
        <w:rPr>
          <w:rFonts w:ascii="Arial" w:hAnsi="Arial" w:cs="Arial"/>
        </w:rPr>
        <w:t>rivate room</w:t>
      </w:r>
      <w:r w:rsidR="00275AE5">
        <w:rPr>
          <w:rFonts w:ascii="Arial" w:hAnsi="Arial" w:cs="Arial"/>
        </w:rPr>
        <w:t>s</w:t>
      </w:r>
      <w:r w:rsidR="00F37FE3" w:rsidRPr="00BC25D5">
        <w:rPr>
          <w:rFonts w:ascii="Arial" w:hAnsi="Arial" w:cs="Arial"/>
        </w:rPr>
        <w:t xml:space="preserve"> and </w:t>
      </w:r>
      <w:r w:rsidR="005D59CE" w:rsidRPr="00BC25D5">
        <w:rPr>
          <w:rFonts w:ascii="Arial" w:hAnsi="Arial" w:cs="Arial"/>
          <w:color w:val="auto"/>
        </w:rPr>
        <w:t xml:space="preserve">staff </w:t>
      </w:r>
      <w:r w:rsidR="00521554">
        <w:rPr>
          <w:rFonts w:ascii="Arial" w:hAnsi="Arial" w:cs="Arial"/>
          <w:color w:val="auto"/>
        </w:rPr>
        <w:t xml:space="preserve">were observed </w:t>
      </w:r>
      <w:r w:rsidR="005D59CE" w:rsidRPr="00BC25D5">
        <w:rPr>
          <w:rFonts w:ascii="Arial" w:hAnsi="Arial" w:cs="Arial"/>
          <w:color w:val="auto"/>
        </w:rPr>
        <w:t>knocking on doors before entering and closing doors when care was being provided.</w:t>
      </w:r>
    </w:p>
    <w:p w14:paraId="16C27C05" w14:textId="65882B24"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91"/>
        <w:gridCol w:w="6768"/>
        <w:gridCol w:w="1835"/>
      </w:tblGrid>
      <w:tr w:rsidR="00FC045E" w:rsidRPr="00996FAF" w14:paraId="25B20599" w14:textId="77777777" w:rsidTr="00574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00"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F0780" w:rsidRPr="00996FAF" w14:paraId="4E391742" w14:textId="77777777" w:rsidTr="00574888">
        <w:tc>
          <w:tcPr>
            <w:cnfStyle w:val="001000000000" w:firstRow="0" w:lastRow="0" w:firstColumn="1" w:lastColumn="0" w:oddVBand="0" w:evenVBand="0" w:oddHBand="0" w:evenHBand="0" w:firstRowFirstColumn="0" w:firstRowLastColumn="0" w:lastRowFirstColumn="0" w:lastRowLastColumn="0"/>
            <w:tcW w:w="780" w:type="pct"/>
            <w:tcBorders>
              <w:right w:val="none" w:sz="0" w:space="0" w:color="auto"/>
            </w:tcBorders>
            <w:shd w:val="clear" w:color="auto" w:fill="auto"/>
            <w:vAlign w:val="top"/>
          </w:tcPr>
          <w:p w14:paraId="398D8158"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2(3)(a)</w:t>
            </w:r>
          </w:p>
        </w:tc>
        <w:tc>
          <w:tcPr>
            <w:tcW w:w="3320" w:type="pct"/>
            <w:shd w:val="clear" w:color="auto" w:fill="auto"/>
            <w:vAlign w:val="top"/>
          </w:tcPr>
          <w:p w14:paraId="04A7E0BE"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00" w:type="pct"/>
            <w:shd w:val="clear" w:color="auto" w:fill="auto"/>
            <w:vAlign w:val="top"/>
          </w:tcPr>
          <w:p w14:paraId="37658F59" w14:textId="273BB0D5"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28317990"/>
                <w:placeholder>
                  <w:docPart w:val="D53183C126934EC5A11B10B7AF4363B3"/>
                </w:placeholder>
                <w:dropDownList>
                  <w:listItem w:displayText="choose a rating" w:value="choose a rating"/>
                  <w:listItem w:displayText="Compliant" w:value="Compliant"/>
                  <w:listItem w:displayText="Non-compliant" w:value="Non-compliant"/>
                </w:dropDownList>
              </w:sdtPr>
              <w:sdtEndPr/>
              <w:sdtContent>
                <w:r w:rsidR="001F0780" w:rsidRPr="004E5490">
                  <w:rPr>
                    <w:rFonts w:ascii="Arial" w:hAnsi="Arial" w:cs="Arial"/>
                    <w:color w:val="auto"/>
                  </w:rPr>
                  <w:t>Compliant</w:t>
                </w:r>
              </w:sdtContent>
            </w:sdt>
          </w:p>
        </w:tc>
      </w:tr>
      <w:tr w:rsidR="001F0780" w:rsidRPr="00996FAF" w14:paraId="77C0B5B0"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pct"/>
            <w:tcBorders>
              <w:right w:val="none" w:sz="0" w:space="0" w:color="auto"/>
            </w:tcBorders>
            <w:shd w:val="clear" w:color="auto" w:fill="auto"/>
            <w:vAlign w:val="top"/>
          </w:tcPr>
          <w:p w14:paraId="7F3E1537"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2(3)(b)</w:t>
            </w:r>
          </w:p>
        </w:tc>
        <w:tc>
          <w:tcPr>
            <w:tcW w:w="3320" w:type="pct"/>
            <w:shd w:val="clear" w:color="auto" w:fill="auto"/>
            <w:vAlign w:val="top"/>
          </w:tcPr>
          <w:p w14:paraId="0BC0E1CF"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00" w:type="pct"/>
            <w:shd w:val="clear" w:color="auto" w:fill="auto"/>
            <w:vAlign w:val="top"/>
          </w:tcPr>
          <w:p w14:paraId="01A37B60" w14:textId="2ABC534D" w:rsidR="001F0780" w:rsidRPr="00996FAF" w:rsidRDefault="00B832DF"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5262243"/>
                <w:placeholder>
                  <w:docPart w:val="DF3B892DB76C438994E1B6D7486B74AC"/>
                </w:placeholder>
                <w:dropDownList>
                  <w:listItem w:displayText="choose a rating" w:value="choose a rating"/>
                  <w:listItem w:displayText="Compliant" w:value="Compliant"/>
                  <w:listItem w:displayText="Non-compliant" w:value="Non-compliant"/>
                </w:dropDownList>
              </w:sdtPr>
              <w:sdtEndPr/>
              <w:sdtContent>
                <w:r w:rsidR="001F0780" w:rsidRPr="004E5490">
                  <w:rPr>
                    <w:rFonts w:ascii="Arial" w:hAnsi="Arial" w:cs="Arial"/>
                    <w:color w:val="auto"/>
                  </w:rPr>
                  <w:t>Compliant</w:t>
                </w:r>
              </w:sdtContent>
            </w:sdt>
          </w:p>
        </w:tc>
      </w:tr>
      <w:tr w:rsidR="001F0780" w:rsidRPr="00996FAF" w14:paraId="4535D3D1" w14:textId="77777777" w:rsidTr="00574888">
        <w:tc>
          <w:tcPr>
            <w:cnfStyle w:val="001000000000" w:firstRow="0" w:lastRow="0" w:firstColumn="1" w:lastColumn="0" w:oddVBand="0" w:evenVBand="0" w:oddHBand="0" w:evenHBand="0" w:firstRowFirstColumn="0" w:firstRowLastColumn="0" w:lastRowFirstColumn="0" w:lastRowLastColumn="0"/>
            <w:tcW w:w="780" w:type="pct"/>
            <w:tcBorders>
              <w:right w:val="none" w:sz="0" w:space="0" w:color="auto"/>
            </w:tcBorders>
            <w:shd w:val="clear" w:color="auto" w:fill="auto"/>
            <w:vAlign w:val="top"/>
          </w:tcPr>
          <w:p w14:paraId="37071A66"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2(3)(c)</w:t>
            </w:r>
          </w:p>
        </w:tc>
        <w:tc>
          <w:tcPr>
            <w:tcW w:w="3320" w:type="pct"/>
            <w:shd w:val="clear" w:color="auto" w:fill="auto"/>
            <w:vAlign w:val="top"/>
          </w:tcPr>
          <w:p w14:paraId="268C8B01"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1F0780" w:rsidRPr="00996FAF" w:rsidRDefault="001F0780" w:rsidP="001F0780">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1F0780" w:rsidRPr="00996FAF" w:rsidRDefault="001F0780" w:rsidP="001F0780">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00" w:type="pct"/>
            <w:shd w:val="clear" w:color="auto" w:fill="auto"/>
            <w:vAlign w:val="top"/>
          </w:tcPr>
          <w:p w14:paraId="2CA4B162" w14:textId="5F41A057"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55777906"/>
                <w:placeholder>
                  <w:docPart w:val="58F22D8B1727421E91A9F6D2DAD2E44C"/>
                </w:placeholder>
                <w:dropDownList>
                  <w:listItem w:displayText="choose a rating" w:value="choose a rating"/>
                  <w:listItem w:displayText="Compliant" w:value="Compliant"/>
                  <w:listItem w:displayText="Non-compliant" w:value="Non-compliant"/>
                </w:dropDownList>
              </w:sdtPr>
              <w:sdtEndPr/>
              <w:sdtContent>
                <w:r w:rsidR="001F0780" w:rsidRPr="004E5490">
                  <w:rPr>
                    <w:rFonts w:ascii="Arial" w:hAnsi="Arial" w:cs="Arial"/>
                    <w:color w:val="auto"/>
                  </w:rPr>
                  <w:t>Compliant</w:t>
                </w:r>
              </w:sdtContent>
            </w:sdt>
          </w:p>
        </w:tc>
      </w:tr>
      <w:tr w:rsidR="001F0780" w:rsidRPr="00996FAF" w14:paraId="0132660B"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pct"/>
            <w:tcBorders>
              <w:right w:val="none" w:sz="0" w:space="0" w:color="auto"/>
            </w:tcBorders>
            <w:shd w:val="clear" w:color="auto" w:fill="auto"/>
            <w:vAlign w:val="top"/>
          </w:tcPr>
          <w:p w14:paraId="3D0BE340"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2(3)(d)</w:t>
            </w:r>
          </w:p>
        </w:tc>
        <w:tc>
          <w:tcPr>
            <w:tcW w:w="3320" w:type="pct"/>
            <w:shd w:val="clear" w:color="auto" w:fill="auto"/>
            <w:vAlign w:val="top"/>
          </w:tcPr>
          <w:p w14:paraId="0C19DE6D"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00" w:type="pct"/>
            <w:shd w:val="clear" w:color="auto" w:fill="auto"/>
            <w:vAlign w:val="top"/>
          </w:tcPr>
          <w:p w14:paraId="5776BCB6" w14:textId="4E7D9EF4" w:rsidR="001F0780" w:rsidRPr="00996FAF" w:rsidRDefault="00B832DF" w:rsidP="001F078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66768064"/>
                <w:placeholder>
                  <w:docPart w:val="16889955EA8643B19FFC7F928DABE50D"/>
                </w:placeholder>
                <w:dropDownList>
                  <w:listItem w:displayText="choose a rating" w:value="choose a rating"/>
                  <w:listItem w:displayText="Compliant" w:value="Compliant"/>
                  <w:listItem w:displayText="Non-compliant" w:value="Non-compliant"/>
                </w:dropDownList>
              </w:sdtPr>
              <w:sdtEndPr/>
              <w:sdtContent>
                <w:r w:rsidR="001F0780" w:rsidRPr="004E5490">
                  <w:rPr>
                    <w:rFonts w:ascii="Arial" w:hAnsi="Arial" w:cs="Arial"/>
                    <w:color w:val="auto"/>
                  </w:rPr>
                  <w:t>Compliant</w:t>
                </w:r>
              </w:sdtContent>
            </w:sdt>
          </w:p>
        </w:tc>
      </w:tr>
      <w:tr w:rsidR="001F0780" w:rsidRPr="00996FAF" w14:paraId="4B249CBF" w14:textId="77777777" w:rsidTr="00574888">
        <w:tc>
          <w:tcPr>
            <w:cnfStyle w:val="001000000000" w:firstRow="0" w:lastRow="0" w:firstColumn="1" w:lastColumn="0" w:oddVBand="0" w:evenVBand="0" w:oddHBand="0" w:evenHBand="0" w:firstRowFirstColumn="0" w:firstRowLastColumn="0" w:lastRowFirstColumn="0" w:lastRowLastColumn="0"/>
            <w:tcW w:w="780" w:type="pct"/>
            <w:tcBorders>
              <w:right w:val="none" w:sz="0" w:space="0" w:color="auto"/>
            </w:tcBorders>
            <w:shd w:val="clear" w:color="auto" w:fill="auto"/>
            <w:vAlign w:val="top"/>
          </w:tcPr>
          <w:p w14:paraId="058151E5"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2(3)(e)</w:t>
            </w:r>
          </w:p>
        </w:tc>
        <w:tc>
          <w:tcPr>
            <w:tcW w:w="3320" w:type="pct"/>
            <w:shd w:val="clear" w:color="auto" w:fill="auto"/>
            <w:vAlign w:val="top"/>
          </w:tcPr>
          <w:p w14:paraId="4D2F83E0"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00" w:type="pct"/>
            <w:shd w:val="clear" w:color="auto" w:fill="auto"/>
            <w:vAlign w:val="top"/>
          </w:tcPr>
          <w:p w14:paraId="32E30ADD" w14:textId="26463A69"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13655644"/>
                <w:placeholder>
                  <w:docPart w:val="829ED4B4B4BC4433BF3FE5B700296F56"/>
                </w:placeholder>
                <w:dropDownList>
                  <w:listItem w:displayText="choose a rating" w:value="choose a rating"/>
                  <w:listItem w:displayText="Compliant" w:value="Compliant"/>
                  <w:listItem w:displayText="Non-compliant" w:value="Non-compliant"/>
                </w:dropDownList>
              </w:sdtPr>
              <w:sdtEndPr/>
              <w:sdtContent>
                <w:r w:rsidR="001F0780" w:rsidRPr="004E5490">
                  <w:rPr>
                    <w:rFonts w:ascii="Arial" w:hAnsi="Arial" w:cs="Arial"/>
                    <w:color w:val="auto"/>
                  </w:rPr>
                  <w:t>Compliant</w:t>
                </w:r>
              </w:sdtContent>
            </w:sdt>
          </w:p>
        </w:tc>
      </w:tr>
    </w:tbl>
    <w:p w14:paraId="569E2AC5" w14:textId="77777777" w:rsidR="00D87E7C" w:rsidRDefault="00D87E7C" w:rsidP="00574888">
      <w:pPr>
        <w:pStyle w:val="Heading20"/>
        <w:spacing w:before="240"/>
      </w:pPr>
      <w:r w:rsidRPr="00996FAF">
        <w:t>Findings</w:t>
      </w:r>
    </w:p>
    <w:p w14:paraId="6B7BDC30" w14:textId="4A09740A" w:rsidR="00677540" w:rsidRPr="00745566" w:rsidRDefault="00202A5D" w:rsidP="00745566">
      <w:pPr>
        <w:pStyle w:val="NormalArial"/>
      </w:pPr>
      <w:r w:rsidRPr="00745566">
        <w:rPr>
          <w:rFonts w:eastAsia="Calibri"/>
        </w:rPr>
        <w:t>S</w:t>
      </w:r>
      <w:r w:rsidR="009439C3" w:rsidRPr="00745566">
        <w:rPr>
          <w:rFonts w:eastAsia="Calibri"/>
        </w:rPr>
        <w:t xml:space="preserve">taff said assessment outcomes </w:t>
      </w:r>
      <w:r w:rsidRPr="00745566">
        <w:rPr>
          <w:rFonts w:eastAsia="Calibri"/>
        </w:rPr>
        <w:t>we</w:t>
      </w:r>
      <w:r w:rsidR="009439C3" w:rsidRPr="00745566">
        <w:rPr>
          <w:rFonts w:eastAsia="Calibri"/>
        </w:rPr>
        <w:t>re documented in care plans and guide</w:t>
      </w:r>
      <w:r w:rsidR="00D86C4B" w:rsidRPr="00745566">
        <w:rPr>
          <w:rFonts w:eastAsia="Calibri"/>
        </w:rPr>
        <w:t xml:space="preserve">d staff </w:t>
      </w:r>
      <w:r w:rsidR="009439C3" w:rsidRPr="00745566">
        <w:rPr>
          <w:rFonts w:eastAsia="Calibri"/>
        </w:rPr>
        <w:t>in the safe and effective care of consumers</w:t>
      </w:r>
      <w:r w:rsidR="000806D5" w:rsidRPr="00745566">
        <w:rPr>
          <w:rFonts w:eastAsia="Calibri"/>
        </w:rPr>
        <w:t>. C</w:t>
      </w:r>
      <w:r w:rsidR="00D86C4B" w:rsidRPr="00745566">
        <w:rPr>
          <w:rFonts w:eastAsia="Calibri"/>
        </w:rPr>
        <w:t xml:space="preserve">are </w:t>
      </w:r>
      <w:r w:rsidR="000806D5" w:rsidRPr="00745566">
        <w:t xml:space="preserve">documentation identified key high impact and high prevalence risks </w:t>
      </w:r>
      <w:r w:rsidR="009C5523" w:rsidRPr="00745566">
        <w:t xml:space="preserve">including </w:t>
      </w:r>
      <w:r w:rsidR="000806D5" w:rsidRPr="00745566">
        <w:t xml:space="preserve">falls, pressure injury, weight loss, and challenging behaviours. </w:t>
      </w:r>
      <w:r w:rsidR="0007048A" w:rsidRPr="00745566">
        <w:t xml:space="preserve">Entry policies and procedures </w:t>
      </w:r>
      <w:r w:rsidR="000806D5" w:rsidRPr="00745566">
        <w:t>guide</w:t>
      </w:r>
      <w:r w:rsidR="0007048A" w:rsidRPr="00745566">
        <w:t>d</w:t>
      </w:r>
      <w:r w:rsidR="000806D5" w:rsidRPr="00745566">
        <w:t xml:space="preserve"> staff in the assessment of consumers on entry to the service.</w:t>
      </w:r>
    </w:p>
    <w:p w14:paraId="66763C0D" w14:textId="39958948" w:rsidR="00677540" w:rsidRPr="00745566" w:rsidRDefault="008E769E" w:rsidP="00745566">
      <w:pPr>
        <w:pStyle w:val="NormalArial"/>
      </w:pPr>
      <w:r w:rsidRPr="00745566">
        <w:rPr>
          <w:rFonts w:eastAsia="Arial"/>
        </w:rPr>
        <w:t xml:space="preserve">Consumers and representatives described how they </w:t>
      </w:r>
      <w:r w:rsidR="008B4BAA" w:rsidRPr="00745566">
        <w:rPr>
          <w:rFonts w:eastAsia="Arial"/>
        </w:rPr>
        <w:t>were</w:t>
      </w:r>
      <w:r w:rsidRPr="00745566">
        <w:rPr>
          <w:rFonts w:eastAsia="Arial"/>
        </w:rPr>
        <w:t xml:space="preserve"> given the opportunity to discuss needs, goals and preferences, including advance care and end of life planning.</w:t>
      </w:r>
      <w:r w:rsidR="00F81658" w:rsidRPr="00745566">
        <w:rPr>
          <w:rFonts w:eastAsia="Arial"/>
        </w:rPr>
        <w:t xml:space="preserve"> Management </w:t>
      </w:r>
      <w:r w:rsidR="003274C8" w:rsidRPr="00745566">
        <w:rPr>
          <w:rFonts w:eastAsia="Arial"/>
        </w:rPr>
        <w:t>said</w:t>
      </w:r>
      <w:r w:rsidR="00F81658" w:rsidRPr="00745566">
        <w:rPr>
          <w:rFonts w:eastAsia="Arial"/>
        </w:rPr>
        <w:t xml:space="preserve"> consumers and representatives</w:t>
      </w:r>
      <w:r w:rsidR="00F82210" w:rsidRPr="00745566">
        <w:rPr>
          <w:rFonts w:eastAsia="Arial"/>
        </w:rPr>
        <w:t xml:space="preserve"> were encouraged</w:t>
      </w:r>
      <w:r w:rsidR="00F81658" w:rsidRPr="00745566">
        <w:rPr>
          <w:rFonts w:eastAsia="Arial"/>
        </w:rPr>
        <w:t xml:space="preserve"> to complete advance care plans and end of life plans upon </w:t>
      </w:r>
      <w:r w:rsidR="00700B2A" w:rsidRPr="00745566">
        <w:rPr>
          <w:rFonts w:eastAsia="Arial"/>
        </w:rPr>
        <w:t>entry</w:t>
      </w:r>
      <w:r w:rsidR="00F81658" w:rsidRPr="00745566">
        <w:rPr>
          <w:rFonts w:eastAsia="Arial"/>
        </w:rPr>
        <w:t xml:space="preserve"> to the service, and these </w:t>
      </w:r>
      <w:r w:rsidR="00700B2A" w:rsidRPr="00745566">
        <w:rPr>
          <w:rFonts w:eastAsia="Arial"/>
        </w:rPr>
        <w:t>we</w:t>
      </w:r>
      <w:r w:rsidR="00F81658" w:rsidRPr="00745566">
        <w:rPr>
          <w:rFonts w:eastAsia="Arial"/>
        </w:rPr>
        <w:t>re reviewed annually.</w:t>
      </w:r>
      <w:r w:rsidR="00097672" w:rsidRPr="00745566">
        <w:rPr>
          <w:rFonts w:eastAsia="Arial"/>
        </w:rPr>
        <w:t xml:space="preserve"> </w:t>
      </w:r>
      <w:r w:rsidR="00827DD8" w:rsidRPr="00745566">
        <w:t>C</w:t>
      </w:r>
      <w:r w:rsidR="00097672" w:rsidRPr="00745566">
        <w:t xml:space="preserve">are </w:t>
      </w:r>
      <w:r w:rsidR="00827DD8" w:rsidRPr="00745566">
        <w:t>documentation</w:t>
      </w:r>
      <w:r w:rsidR="00097672" w:rsidRPr="00745566">
        <w:t xml:space="preserve"> contained end of life care choices including preferences with care</w:t>
      </w:r>
      <w:r w:rsidR="00574888">
        <w:t>.</w:t>
      </w:r>
    </w:p>
    <w:p w14:paraId="0649C3CC" w14:textId="05CA0B35" w:rsidR="00F81055" w:rsidRPr="00745566" w:rsidRDefault="004F368F" w:rsidP="00745566">
      <w:pPr>
        <w:pStyle w:val="NormalArial"/>
      </w:pPr>
      <w:r w:rsidRPr="00745566">
        <w:rPr>
          <w:rFonts w:eastAsia="Calibri"/>
          <w:iCs/>
          <w:color w:val="auto"/>
        </w:rPr>
        <w:t>C</w:t>
      </w:r>
      <w:r w:rsidR="00F81055" w:rsidRPr="00745566">
        <w:rPr>
          <w:rFonts w:eastAsia="Calibri"/>
          <w:iCs/>
          <w:color w:val="auto"/>
        </w:rPr>
        <w:t xml:space="preserve">onsumers and representatives said they </w:t>
      </w:r>
      <w:r w:rsidRPr="00745566">
        <w:rPr>
          <w:rFonts w:eastAsia="Calibri"/>
          <w:iCs/>
          <w:color w:val="auto"/>
        </w:rPr>
        <w:t>we</w:t>
      </w:r>
      <w:r w:rsidR="00F81055" w:rsidRPr="00745566">
        <w:rPr>
          <w:rFonts w:eastAsia="Calibri"/>
          <w:iCs/>
          <w:color w:val="auto"/>
        </w:rPr>
        <w:t xml:space="preserve">re satisfied with the quality of care and services </w:t>
      </w:r>
      <w:r w:rsidRPr="00745566">
        <w:rPr>
          <w:rFonts w:eastAsia="Calibri"/>
          <w:iCs/>
          <w:color w:val="auto"/>
        </w:rPr>
        <w:t xml:space="preserve">consumers </w:t>
      </w:r>
      <w:r w:rsidR="00F81055" w:rsidRPr="00745566">
        <w:rPr>
          <w:rFonts w:eastAsia="Calibri"/>
          <w:iCs/>
          <w:color w:val="auto"/>
        </w:rPr>
        <w:t>receive</w:t>
      </w:r>
      <w:r w:rsidRPr="00745566">
        <w:rPr>
          <w:rFonts w:eastAsia="Calibri"/>
          <w:iCs/>
          <w:color w:val="auto"/>
        </w:rPr>
        <w:t>d</w:t>
      </w:r>
      <w:r w:rsidR="00F81055" w:rsidRPr="00745566">
        <w:rPr>
          <w:rFonts w:eastAsia="Calibri"/>
          <w:iCs/>
          <w:color w:val="auto"/>
        </w:rPr>
        <w:t xml:space="preserve">, and assessments and planning </w:t>
      </w:r>
      <w:r w:rsidRPr="00745566">
        <w:rPr>
          <w:rFonts w:eastAsia="Calibri"/>
          <w:iCs/>
          <w:color w:val="auto"/>
        </w:rPr>
        <w:t>wer</w:t>
      </w:r>
      <w:r w:rsidR="00F81055" w:rsidRPr="00745566">
        <w:rPr>
          <w:rFonts w:eastAsia="Calibri"/>
          <w:iCs/>
          <w:color w:val="auto"/>
        </w:rPr>
        <w:t>e based on partnership with them and others they choose to involve in their care.</w:t>
      </w:r>
      <w:r w:rsidR="00FC4CBD" w:rsidRPr="00745566">
        <w:rPr>
          <w:rFonts w:eastAsia="Calibri"/>
          <w:iCs/>
          <w:color w:val="auto"/>
        </w:rPr>
        <w:t xml:space="preserve"> Care </w:t>
      </w:r>
      <w:r w:rsidRPr="00745566">
        <w:rPr>
          <w:rFonts w:eastAsia="Calibri"/>
          <w:iCs/>
          <w:color w:val="auto"/>
        </w:rPr>
        <w:t xml:space="preserve">documentation </w:t>
      </w:r>
      <w:r w:rsidR="00FC4CBD" w:rsidRPr="00745566">
        <w:rPr>
          <w:rFonts w:eastAsia="Calibri"/>
          <w:iCs/>
          <w:color w:val="auto"/>
        </w:rPr>
        <w:t>review</w:t>
      </w:r>
      <w:r w:rsidR="003D5F75" w:rsidRPr="00745566">
        <w:rPr>
          <w:rFonts w:eastAsia="Calibri"/>
          <w:iCs/>
          <w:color w:val="auto"/>
        </w:rPr>
        <w:t>ed</w:t>
      </w:r>
      <w:r w:rsidR="00FC4CBD" w:rsidRPr="00745566">
        <w:rPr>
          <w:rFonts w:eastAsia="Calibri"/>
          <w:iCs/>
          <w:color w:val="auto"/>
        </w:rPr>
        <w:t xml:space="preserve"> identified consumers and representatives </w:t>
      </w:r>
      <w:r w:rsidR="003D5F75" w:rsidRPr="00745566">
        <w:rPr>
          <w:rFonts w:eastAsia="Calibri"/>
          <w:iCs/>
          <w:color w:val="auto"/>
        </w:rPr>
        <w:t>we</w:t>
      </w:r>
      <w:r w:rsidR="00574754" w:rsidRPr="00745566">
        <w:rPr>
          <w:rFonts w:eastAsia="Calibri"/>
          <w:iCs/>
          <w:color w:val="auto"/>
        </w:rPr>
        <w:t>r</w:t>
      </w:r>
      <w:r w:rsidR="00FC4CBD" w:rsidRPr="00745566">
        <w:rPr>
          <w:rFonts w:eastAsia="Calibri"/>
          <w:iCs/>
          <w:color w:val="auto"/>
        </w:rPr>
        <w:t xml:space="preserve">e consulted in </w:t>
      </w:r>
      <w:r w:rsidR="00574754" w:rsidRPr="00745566">
        <w:rPr>
          <w:rFonts w:eastAsia="Calibri"/>
          <w:iCs/>
          <w:color w:val="auto"/>
        </w:rPr>
        <w:t>care</w:t>
      </w:r>
      <w:r w:rsidR="00FC4CBD" w:rsidRPr="00745566">
        <w:rPr>
          <w:rFonts w:eastAsia="Calibri"/>
          <w:iCs/>
          <w:color w:val="auto"/>
        </w:rPr>
        <w:t xml:space="preserve"> planning and </w:t>
      </w:r>
      <w:r w:rsidR="003912E0" w:rsidRPr="00745566">
        <w:rPr>
          <w:rFonts w:eastAsia="Calibri"/>
          <w:iCs/>
          <w:color w:val="auto"/>
        </w:rPr>
        <w:t xml:space="preserve">plans </w:t>
      </w:r>
      <w:r w:rsidR="00FC4CBD" w:rsidRPr="00745566">
        <w:rPr>
          <w:rFonts w:eastAsia="Calibri"/>
          <w:iCs/>
          <w:color w:val="auto"/>
        </w:rPr>
        <w:t>include</w:t>
      </w:r>
      <w:r w:rsidR="003912E0" w:rsidRPr="00745566">
        <w:rPr>
          <w:rFonts w:eastAsia="Calibri"/>
          <w:iCs/>
          <w:color w:val="auto"/>
        </w:rPr>
        <w:t>d</w:t>
      </w:r>
      <w:r w:rsidR="00FC4CBD" w:rsidRPr="00745566">
        <w:rPr>
          <w:rFonts w:eastAsia="Calibri"/>
          <w:iCs/>
          <w:color w:val="auto"/>
        </w:rPr>
        <w:t xml:space="preserve"> input from other team members, such as medical practitioners, physiotherapists, speech pathologists, wound consultants</w:t>
      </w:r>
      <w:r w:rsidR="00790F7E" w:rsidRPr="00745566">
        <w:t>.</w:t>
      </w:r>
    </w:p>
    <w:p w14:paraId="3B2F45C9" w14:textId="7A28D9D2" w:rsidR="00790F7E" w:rsidRPr="00745566" w:rsidRDefault="009A20F7" w:rsidP="00745566">
      <w:pPr>
        <w:pStyle w:val="NormalArial"/>
        <w:rPr>
          <w:rFonts w:eastAsia="Calibri"/>
          <w:color w:val="auto"/>
        </w:rPr>
      </w:pPr>
      <w:r w:rsidRPr="00745566">
        <w:rPr>
          <w:rFonts w:eastAsia="Calibri"/>
          <w:color w:val="auto"/>
        </w:rPr>
        <w:t>C</w:t>
      </w:r>
      <w:r w:rsidR="004841B9" w:rsidRPr="00745566">
        <w:rPr>
          <w:rFonts w:eastAsia="Calibri"/>
          <w:color w:val="auto"/>
        </w:rPr>
        <w:t xml:space="preserve">are documents </w:t>
      </w:r>
      <w:r w:rsidR="00075293" w:rsidRPr="00745566">
        <w:rPr>
          <w:rFonts w:eastAsia="Calibri"/>
          <w:color w:val="auto"/>
        </w:rPr>
        <w:t>reflected</w:t>
      </w:r>
      <w:r w:rsidR="004841B9" w:rsidRPr="00745566">
        <w:rPr>
          <w:rFonts w:eastAsia="Calibri"/>
          <w:color w:val="auto"/>
        </w:rPr>
        <w:t xml:space="preserve"> frequent </w:t>
      </w:r>
      <w:r w:rsidR="00882DC5" w:rsidRPr="00745566">
        <w:rPr>
          <w:rFonts w:eastAsia="Calibri"/>
          <w:color w:val="auto"/>
        </w:rPr>
        <w:t>review</w:t>
      </w:r>
      <w:r w:rsidR="004841B9" w:rsidRPr="00745566">
        <w:rPr>
          <w:rFonts w:eastAsia="Calibri"/>
          <w:color w:val="auto"/>
        </w:rPr>
        <w:t xml:space="preserve"> and </w:t>
      </w:r>
      <w:r w:rsidR="00075293" w:rsidRPr="00745566">
        <w:rPr>
          <w:rFonts w:eastAsia="Calibri"/>
          <w:color w:val="auto"/>
        </w:rPr>
        <w:t>we</w:t>
      </w:r>
      <w:r w:rsidR="004841B9" w:rsidRPr="00745566">
        <w:rPr>
          <w:rFonts w:eastAsia="Calibri"/>
          <w:color w:val="auto"/>
        </w:rPr>
        <w:t xml:space="preserve">re </w:t>
      </w:r>
      <w:r w:rsidR="00D7653C" w:rsidRPr="00745566">
        <w:rPr>
          <w:rFonts w:eastAsia="Calibri"/>
          <w:color w:val="auto"/>
        </w:rPr>
        <w:t xml:space="preserve">aligned with </w:t>
      </w:r>
      <w:r w:rsidR="004841B9" w:rsidRPr="00745566">
        <w:rPr>
          <w:rFonts w:eastAsia="Calibri"/>
          <w:color w:val="auto"/>
        </w:rPr>
        <w:t xml:space="preserve">consumer’s </w:t>
      </w:r>
      <w:r w:rsidR="00D7653C" w:rsidRPr="00745566">
        <w:rPr>
          <w:rFonts w:eastAsia="Calibri"/>
          <w:color w:val="auto"/>
        </w:rPr>
        <w:t xml:space="preserve">stated </w:t>
      </w:r>
      <w:r w:rsidR="004841B9" w:rsidRPr="00745566">
        <w:rPr>
          <w:rFonts w:eastAsia="Calibri"/>
          <w:color w:val="auto"/>
        </w:rPr>
        <w:t xml:space="preserve">needs, goals, and preferences. </w:t>
      </w:r>
      <w:r w:rsidR="0030151E" w:rsidRPr="00745566">
        <w:rPr>
          <w:rFonts w:eastAsia="Calibri"/>
          <w:color w:val="auto"/>
        </w:rPr>
        <w:t>S</w:t>
      </w:r>
      <w:r w:rsidR="004841B9" w:rsidRPr="00745566">
        <w:rPr>
          <w:rFonts w:eastAsia="Calibri"/>
          <w:color w:val="auto"/>
        </w:rPr>
        <w:t>taff explain</w:t>
      </w:r>
      <w:r w:rsidR="00414B0E" w:rsidRPr="00745566">
        <w:rPr>
          <w:rFonts w:eastAsia="Calibri"/>
          <w:color w:val="auto"/>
        </w:rPr>
        <w:t>ed</w:t>
      </w:r>
      <w:r w:rsidR="004841B9" w:rsidRPr="00745566">
        <w:rPr>
          <w:rFonts w:eastAsia="Calibri"/>
          <w:color w:val="auto"/>
        </w:rPr>
        <w:t xml:space="preserve"> the process of communicat</w:t>
      </w:r>
      <w:r w:rsidR="00414B0E" w:rsidRPr="00745566">
        <w:rPr>
          <w:rFonts w:eastAsia="Calibri"/>
          <w:color w:val="auto"/>
        </w:rPr>
        <w:t>ing</w:t>
      </w:r>
      <w:r w:rsidR="004841B9" w:rsidRPr="00745566">
        <w:rPr>
          <w:rFonts w:eastAsia="Calibri"/>
          <w:color w:val="auto"/>
        </w:rPr>
        <w:t xml:space="preserve"> outcomes of </w:t>
      </w:r>
      <w:r w:rsidR="004841B9" w:rsidRPr="00745566">
        <w:rPr>
          <w:rFonts w:eastAsia="Calibri"/>
          <w:color w:val="auto"/>
        </w:rPr>
        <w:lastRenderedPageBreak/>
        <w:t xml:space="preserve">assessments to consumers by talking to </w:t>
      </w:r>
      <w:r w:rsidR="00326DB0" w:rsidRPr="00745566">
        <w:rPr>
          <w:rFonts w:eastAsia="Calibri"/>
          <w:color w:val="auto"/>
        </w:rPr>
        <w:t>them</w:t>
      </w:r>
      <w:r w:rsidR="004841B9" w:rsidRPr="00745566">
        <w:rPr>
          <w:rFonts w:eastAsia="Calibri"/>
          <w:color w:val="auto"/>
        </w:rPr>
        <w:t xml:space="preserve"> and allowing time for them to ask questions</w:t>
      </w:r>
      <w:r w:rsidR="006463B3" w:rsidRPr="00745566">
        <w:rPr>
          <w:rFonts w:eastAsia="Calibri"/>
          <w:color w:val="auto"/>
        </w:rPr>
        <w:t>.</w:t>
      </w:r>
      <w:r w:rsidR="00623825" w:rsidRPr="00745566">
        <w:rPr>
          <w:rFonts w:eastAsia="Calibri"/>
          <w:color w:val="auto"/>
        </w:rPr>
        <w:t xml:space="preserve"> </w:t>
      </w:r>
      <w:r w:rsidR="006463B3" w:rsidRPr="00745566">
        <w:rPr>
          <w:rFonts w:eastAsia="Calibri"/>
          <w:color w:val="auto"/>
        </w:rPr>
        <w:t xml:space="preserve">Consumers confirmed information was </w:t>
      </w:r>
      <w:r w:rsidR="00623825" w:rsidRPr="00745566">
        <w:rPr>
          <w:rFonts w:eastAsia="Calibri"/>
          <w:color w:val="auto"/>
        </w:rPr>
        <w:t>discussed with them and they were offered a copy of their care plan</w:t>
      </w:r>
      <w:r w:rsidR="00896F34" w:rsidRPr="00745566">
        <w:rPr>
          <w:rFonts w:eastAsia="Calibri"/>
          <w:color w:val="auto"/>
        </w:rPr>
        <w:t>.</w:t>
      </w:r>
    </w:p>
    <w:p w14:paraId="0CDBAA2D" w14:textId="38C05870" w:rsidR="0087700C" w:rsidRPr="00334B7D" w:rsidRDefault="00284091" w:rsidP="00745566">
      <w:r w:rsidRPr="00745566">
        <w:rPr>
          <w:rFonts w:ascii="Arial" w:hAnsi="Arial" w:cs="Arial"/>
          <w:bCs/>
        </w:rPr>
        <w:t xml:space="preserve">Staff detailed the care plans </w:t>
      </w:r>
      <w:r w:rsidR="009106EA" w:rsidRPr="00745566">
        <w:rPr>
          <w:rFonts w:ascii="Arial" w:hAnsi="Arial" w:cs="Arial"/>
          <w:bCs/>
        </w:rPr>
        <w:t>review pro</w:t>
      </w:r>
      <w:r w:rsidR="000A6BE7" w:rsidRPr="00745566">
        <w:rPr>
          <w:rFonts w:ascii="Arial" w:hAnsi="Arial" w:cs="Arial"/>
          <w:bCs/>
        </w:rPr>
        <w:t xml:space="preserve">cess </w:t>
      </w:r>
      <w:r w:rsidRPr="00745566">
        <w:rPr>
          <w:rFonts w:ascii="Arial" w:hAnsi="Arial" w:cs="Arial"/>
          <w:bCs/>
        </w:rPr>
        <w:t xml:space="preserve">and </w:t>
      </w:r>
      <w:r w:rsidR="000A6BE7" w:rsidRPr="00745566">
        <w:rPr>
          <w:rFonts w:ascii="Arial" w:hAnsi="Arial" w:cs="Arial"/>
          <w:bCs/>
        </w:rPr>
        <w:t xml:space="preserve">provided </w:t>
      </w:r>
      <w:r w:rsidRPr="00745566">
        <w:rPr>
          <w:rFonts w:ascii="Arial" w:hAnsi="Arial" w:cs="Arial"/>
          <w:bCs/>
        </w:rPr>
        <w:t>examples of where care plan</w:t>
      </w:r>
      <w:r w:rsidR="00CE50CD" w:rsidRPr="00745566">
        <w:rPr>
          <w:rFonts w:ascii="Arial" w:hAnsi="Arial" w:cs="Arial"/>
          <w:bCs/>
        </w:rPr>
        <w:t>s</w:t>
      </w:r>
      <w:r w:rsidRPr="00745566">
        <w:rPr>
          <w:rFonts w:ascii="Arial" w:hAnsi="Arial" w:cs="Arial"/>
          <w:bCs/>
        </w:rPr>
        <w:t xml:space="preserve"> had been reviewed following an incident or change in care needs</w:t>
      </w:r>
      <w:r w:rsidR="00A73EEF" w:rsidRPr="00745566">
        <w:rPr>
          <w:rFonts w:ascii="Arial" w:hAnsi="Arial" w:cs="Arial"/>
          <w:bCs/>
        </w:rPr>
        <w:t xml:space="preserve">. </w:t>
      </w:r>
      <w:r w:rsidR="005A7799" w:rsidRPr="00745566">
        <w:rPr>
          <w:rFonts w:ascii="Arial" w:hAnsi="Arial" w:cs="Arial"/>
          <w:bCs/>
        </w:rPr>
        <w:t>P</w:t>
      </w:r>
      <w:r w:rsidR="00A73EEF" w:rsidRPr="00745566">
        <w:rPr>
          <w:rFonts w:ascii="Arial" w:hAnsi="Arial" w:cs="Arial"/>
          <w:bCs/>
        </w:rPr>
        <w:t>olicies and procedures guide</w:t>
      </w:r>
      <w:r w:rsidR="005A7799" w:rsidRPr="00745566">
        <w:rPr>
          <w:rFonts w:ascii="Arial" w:hAnsi="Arial" w:cs="Arial"/>
          <w:bCs/>
        </w:rPr>
        <w:t>d</w:t>
      </w:r>
      <w:r w:rsidR="00A73EEF" w:rsidRPr="00745566">
        <w:rPr>
          <w:rFonts w:ascii="Arial" w:hAnsi="Arial" w:cs="Arial"/>
          <w:bCs/>
        </w:rPr>
        <w:t xml:space="preserve"> staff practice in regular and as-required care and service review processes.</w:t>
      </w:r>
      <w:r w:rsidR="00FB543C" w:rsidRPr="00745566">
        <w:rPr>
          <w:rFonts w:ascii="Arial" w:hAnsi="Arial" w:cs="Arial"/>
          <w:bCs/>
        </w:rPr>
        <w:t xml:space="preserve"> </w:t>
      </w:r>
      <w:r w:rsidR="00C96868" w:rsidRPr="00745566">
        <w:rPr>
          <w:rFonts w:ascii="Arial" w:hAnsi="Arial" w:cs="Arial"/>
        </w:rPr>
        <w:t xml:space="preserve">Care documentation </w:t>
      </w:r>
      <w:r w:rsidR="002568A0">
        <w:rPr>
          <w:rFonts w:ascii="Arial" w:hAnsi="Arial" w:cs="Arial"/>
        </w:rPr>
        <w:t>evidenc</w:t>
      </w:r>
      <w:r w:rsidR="000944E8">
        <w:rPr>
          <w:rFonts w:ascii="Arial" w:hAnsi="Arial" w:cs="Arial"/>
        </w:rPr>
        <w:t xml:space="preserve">ed </w:t>
      </w:r>
      <w:r w:rsidR="00C96868" w:rsidRPr="00745566">
        <w:rPr>
          <w:rFonts w:ascii="Arial" w:hAnsi="Arial" w:cs="Arial"/>
        </w:rPr>
        <w:t>timely review</w:t>
      </w:r>
      <w:r w:rsidR="000944E8">
        <w:rPr>
          <w:rFonts w:ascii="Arial" w:hAnsi="Arial" w:cs="Arial"/>
        </w:rPr>
        <w:t>s</w:t>
      </w:r>
      <w:r w:rsidR="00C96868" w:rsidRPr="00745566">
        <w:rPr>
          <w:rFonts w:ascii="Arial" w:hAnsi="Arial" w:cs="Arial"/>
        </w:rPr>
        <w:t xml:space="preserve"> for effectiveness when goals and preferences change.</w:t>
      </w:r>
      <w:r w:rsidR="00D87E7C"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26165ADA" w14:textId="77777777" w:rsidTr="00574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F0780" w:rsidRPr="00996FAF" w14:paraId="54C0766D"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1F0780" w:rsidRPr="00996FAF" w:rsidRDefault="001F0780" w:rsidP="001F0780">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1F0780" w:rsidRPr="00996FAF" w:rsidRDefault="001F0780" w:rsidP="001F0780">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1F0780" w:rsidRPr="00996FAF" w:rsidRDefault="001F0780" w:rsidP="001F0780">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303AA45E" w14:textId="55A020A1"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24721387"/>
                <w:placeholder>
                  <w:docPart w:val="10308415B0AA4FDBA16E3B252D46C1B4"/>
                </w:placeholder>
                <w:dropDownList>
                  <w:listItem w:displayText="choose a rating" w:value="choose a rating"/>
                  <w:listItem w:displayText="Compliant" w:value="Compliant"/>
                  <w:listItem w:displayText="Non-compliant" w:value="Non-compliant"/>
                </w:dropDownList>
              </w:sdtPr>
              <w:sdtEndPr/>
              <w:sdtContent>
                <w:r w:rsidR="001F0780" w:rsidRPr="00233B19">
                  <w:rPr>
                    <w:rFonts w:ascii="Arial" w:hAnsi="Arial" w:cs="Arial"/>
                    <w:color w:val="auto"/>
                  </w:rPr>
                  <w:t>Compliant</w:t>
                </w:r>
              </w:sdtContent>
            </w:sdt>
          </w:p>
        </w:tc>
      </w:tr>
      <w:tr w:rsidR="001F0780" w:rsidRPr="00996FAF" w14:paraId="4D029589"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359FC2D7" w14:textId="030FDCDD" w:rsidR="001F0780" w:rsidRPr="00996FAF" w:rsidRDefault="00B832DF"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43306562"/>
                <w:placeholder>
                  <w:docPart w:val="5BE1B2E9B40A4E90B8D384F0AA313E0F"/>
                </w:placeholder>
                <w:dropDownList>
                  <w:listItem w:displayText="choose a rating" w:value="choose a rating"/>
                  <w:listItem w:displayText="Compliant" w:value="Compliant"/>
                  <w:listItem w:displayText="Non-compliant" w:value="Non-compliant"/>
                </w:dropDownList>
              </w:sdtPr>
              <w:sdtEndPr/>
              <w:sdtContent>
                <w:r w:rsidR="001F0780" w:rsidRPr="00233B19">
                  <w:rPr>
                    <w:rFonts w:ascii="Arial" w:hAnsi="Arial" w:cs="Arial"/>
                    <w:color w:val="auto"/>
                  </w:rPr>
                  <w:t>Compliant</w:t>
                </w:r>
              </w:sdtContent>
            </w:sdt>
          </w:p>
        </w:tc>
      </w:tr>
      <w:tr w:rsidR="001F0780" w:rsidRPr="00996FAF" w14:paraId="7D657C71"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1F0780" w:rsidRPr="00996FAF" w:rsidRDefault="001F0780" w:rsidP="001F0780">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77777777" w:rsidR="001F0780" w:rsidRPr="00996FAF" w:rsidRDefault="001F0780" w:rsidP="001F0780">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984" w:type="dxa"/>
            <w:shd w:val="clear" w:color="auto" w:fill="auto"/>
            <w:vAlign w:val="top"/>
          </w:tcPr>
          <w:p w14:paraId="2B2D215B" w14:textId="330E2D3A"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26023051"/>
                <w:placeholder>
                  <w:docPart w:val="1A75B1897E744BB192C6D0B0D65C0AAF"/>
                </w:placeholder>
                <w:dropDownList>
                  <w:listItem w:displayText="choose a rating" w:value="choose a rating"/>
                  <w:listItem w:displayText="Compliant" w:value="Compliant"/>
                  <w:listItem w:displayText="Non-compliant" w:value="Non-compliant"/>
                </w:dropDownList>
              </w:sdtPr>
              <w:sdtEndPr/>
              <w:sdtContent>
                <w:r w:rsidR="001F0780" w:rsidRPr="00233B19">
                  <w:rPr>
                    <w:rFonts w:ascii="Arial" w:hAnsi="Arial" w:cs="Arial"/>
                    <w:color w:val="auto"/>
                  </w:rPr>
                  <w:t>Compliant</w:t>
                </w:r>
              </w:sdtContent>
            </w:sdt>
          </w:p>
        </w:tc>
      </w:tr>
      <w:tr w:rsidR="001F0780" w:rsidRPr="00996FAF" w14:paraId="7554F804"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4118F3FD" w14:textId="2785361D" w:rsidR="001F0780" w:rsidRPr="00996FAF" w:rsidRDefault="00B832DF" w:rsidP="001F078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47393175"/>
                <w:placeholder>
                  <w:docPart w:val="509EE0A362CC41689FF3840EE786C055"/>
                </w:placeholder>
                <w:dropDownList>
                  <w:listItem w:displayText="choose a rating" w:value="choose a rating"/>
                  <w:listItem w:displayText="Compliant" w:value="Compliant"/>
                  <w:listItem w:displayText="Non-compliant" w:value="Non-compliant"/>
                </w:dropDownList>
              </w:sdtPr>
              <w:sdtEndPr/>
              <w:sdtContent>
                <w:r w:rsidR="001F0780" w:rsidRPr="00233B19">
                  <w:rPr>
                    <w:rFonts w:ascii="Arial" w:hAnsi="Arial" w:cs="Arial"/>
                    <w:color w:val="auto"/>
                  </w:rPr>
                  <w:t>Compliant</w:t>
                </w:r>
              </w:sdtContent>
            </w:sdt>
          </w:p>
        </w:tc>
      </w:tr>
      <w:tr w:rsidR="001F0780" w:rsidRPr="00996FAF" w14:paraId="61030332"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34F61EA9" w14:textId="5CF92350"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54755303"/>
                <w:placeholder>
                  <w:docPart w:val="69574A1AFF5D411C9C544CCE9E680769"/>
                </w:placeholder>
                <w:dropDownList>
                  <w:listItem w:displayText="choose a rating" w:value="choose a rating"/>
                  <w:listItem w:displayText="Compliant" w:value="Compliant"/>
                  <w:listItem w:displayText="Non-compliant" w:value="Non-compliant"/>
                </w:dropDownList>
              </w:sdtPr>
              <w:sdtEndPr/>
              <w:sdtContent>
                <w:r w:rsidR="001F0780" w:rsidRPr="00233B19">
                  <w:rPr>
                    <w:rFonts w:ascii="Arial" w:hAnsi="Arial" w:cs="Arial"/>
                    <w:color w:val="auto"/>
                  </w:rPr>
                  <w:t>Compliant</w:t>
                </w:r>
              </w:sdtContent>
            </w:sdt>
          </w:p>
        </w:tc>
      </w:tr>
      <w:tr w:rsidR="001F0780" w:rsidRPr="00996FAF" w14:paraId="2BA01DB8"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0AEC7062" w14:textId="2D06D3AE" w:rsidR="001F0780" w:rsidRPr="00996FAF" w:rsidRDefault="00B832DF"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00749150"/>
                <w:placeholder>
                  <w:docPart w:val="841CD238337146EAB3C614740C4360AA"/>
                </w:placeholder>
                <w:dropDownList>
                  <w:listItem w:displayText="choose a rating" w:value="choose a rating"/>
                  <w:listItem w:displayText="Compliant" w:value="Compliant"/>
                  <w:listItem w:displayText="Non-compliant" w:value="Non-compliant"/>
                </w:dropDownList>
              </w:sdtPr>
              <w:sdtEndPr/>
              <w:sdtContent>
                <w:r w:rsidR="001F0780" w:rsidRPr="00233B19">
                  <w:rPr>
                    <w:rFonts w:ascii="Arial" w:hAnsi="Arial" w:cs="Arial"/>
                    <w:color w:val="auto"/>
                  </w:rPr>
                  <w:t>Compliant</w:t>
                </w:r>
              </w:sdtContent>
            </w:sdt>
          </w:p>
        </w:tc>
      </w:tr>
      <w:tr w:rsidR="001F0780" w:rsidRPr="00996FAF" w14:paraId="1CDBBB22"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1F0780" w:rsidRPr="00996FAF" w:rsidRDefault="001F0780" w:rsidP="001F0780">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1F0780" w:rsidRPr="00996FAF" w:rsidRDefault="001F0780" w:rsidP="001F0780">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02E16B3D" w14:textId="1EFF6C7D"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840527"/>
                <w:placeholder>
                  <w:docPart w:val="57E787FED28E464C8558D70A8DDE9417"/>
                </w:placeholder>
                <w:dropDownList>
                  <w:listItem w:displayText="choose a rating" w:value="choose a rating"/>
                  <w:listItem w:displayText="Compliant" w:value="Compliant"/>
                  <w:listItem w:displayText="Non-compliant" w:value="Non-compliant"/>
                </w:dropDownList>
              </w:sdtPr>
              <w:sdtEndPr/>
              <w:sdtContent>
                <w:r w:rsidR="001F0780" w:rsidRPr="00233B19">
                  <w:rPr>
                    <w:rFonts w:ascii="Arial" w:hAnsi="Arial" w:cs="Arial"/>
                    <w:color w:val="auto"/>
                  </w:rPr>
                  <w:t>Compliant</w:t>
                </w:r>
              </w:sdtContent>
            </w:sdt>
          </w:p>
        </w:tc>
      </w:tr>
    </w:tbl>
    <w:p w14:paraId="34A6D521" w14:textId="77777777" w:rsidR="00D87E7C" w:rsidRDefault="00D87E7C" w:rsidP="00574888">
      <w:pPr>
        <w:pStyle w:val="Heading20"/>
        <w:spacing w:before="240"/>
      </w:pPr>
      <w:r w:rsidRPr="00996FAF">
        <w:t>Findings</w:t>
      </w:r>
    </w:p>
    <w:p w14:paraId="161C15D1" w14:textId="732C2007" w:rsidR="00D125FF" w:rsidRPr="00E04746" w:rsidRDefault="00624B63" w:rsidP="00745566">
      <w:pPr>
        <w:pStyle w:val="NormalArial"/>
        <w:rPr>
          <w:rFonts w:eastAsia="Arial"/>
          <w:color w:val="auto"/>
        </w:rPr>
      </w:pPr>
      <w:r w:rsidRPr="00E04746">
        <w:rPr>
          <w:rFonts w:eastAsia="Arial"/>
        </w:rPr>
        <w:t xml:space="preserve">Consumers and representatives said they were satisfied the care delivered was tailored to their needs and optimises their health and well-being. Staff demonstrated they understood the individualised personal and clinical needs of consumers. Care documentation </w:t>
      </w:r>
      <w:r w:rsidR="00F63C09">
        <w:rPr>
          <w:rFonts w:eastAsia="Arial"/>
        </w:rPr>
        <w:t xml:space="preserve">for </w:t>
      </w:r>
      <w:r w:rsidRPr="00E04746">
        <w:rPr>
          <w:rFonts w:eastAsia="Arial"/>
        </w:rPr>
        <w:t>consumers reflect</w:t>
      </w:r>
      <w:r w:rsidR="00502E65" w:rsidRPr="00E04746">
        <w:rPr>
          <w:rFonts w:eastAsia="Arial"/>
        </w:rPr>
        <w:t>ed</w:t>
      </w:r>
      <w:r w:rsidRPr="00E04746">
        <w:rPr>
          <w:rFonts w:eastAsia="Arial"/>
        </w:rPr>
        <w:t xml:space="preserve"> </w:t>
      </w:r>
      <w:r w:rsidRPr="00E04746">
        <w:rPr>
          <w:rFonts w:eastAsia="Arial"/>
          <w:color w:val="auto"/>
        </w:rPr>
        <w:t xml:space="preserve">individualised care </w:t>
      </w:r>
      <w:r w:rsidRPr="00E04746">
        <w:rPr>
          <w:rFonts w:eastAsia="Arial"/>
        </w:rPr>
        <w:t xml:space="preserve">that </w:t>
      </w:r>
      <w:r w:rsidR="00502E65" w:rsidRPr="00E04746">
        <w:rPr>
          <w:rFonts w:eastAsia="Arial"/>
        </w:rPr>
        <w:t>wa</w:t>
      </w:r>
      <w:r w:rsidRPr="00E04746">
        <w:rPr>
          <w:rFonts w:eastAsia="Arial"/>
        </w:rPr>
        <w:t>s safe, effective, and tailored to the specific needs and preferences of the consumer</w:t>
      </w:r>
      <w:r w:rsidRPr="00E04746">
        <w:rPr>
          <w:rFonts w:eastAsia="Arial"/>
          <w:color w:val="auto"/>
        </w:rPr>
        <w:t>.</w:t>
      </w:r>
    </w:p>
    <w:p w14:paraId="5C5CE5DF" w14:textId="078D434E" w:rsidR="002C13CC" w:rsidRPr="00E04746" w:rsidRDefault="002C13CC" w:rsidP="00745566">
      <w:pPr>
        <w:rPr>
          <w:rFonts w:ascii="Arial" w:eastAsia="Arial" w:hAnsi="Arial" w:cs="Arial"/>
        </w:rPr>
      </w:pPr>
      <w:r w:rsidRPr="00E04746">
        <w:rPr>
          <w:rFonts w:ascii="Arial" w:eastAsia="Arial" w:hAnsi="Arial" w:cs="Arial"/>
        </w:rPr>
        <w:t>C</w:t>
      </w:r>
      <w:r w:rsidR="00C94E31" w:rsidRPr="00E04746">
        <w:rPr>
          <w:rFonts w:ascii="Arial" w:eastAsia="Arial" w:hAnsi="Arial" w:cs="Arial"/>
        </w:rPr>
        <w:t xml:space="preserve">onsumers and </w:t>
      </w:r>
      <w:r w:rsidRPr="00E04746">
        <w:rPr>
          <w:rFonts w:ascii="Arial" w:eastAsia="Arial" w:hAnsi="Arial" w:cs="Arial"/>
        </w:rPr>
        <w:t>r</w:t>
      </w:r>
      <w:r w:rsidR="00C94E31" w:rsidRPr="00E04746">
        <w:rPr>
          <w:rFonts w:ascii="Arial" w:eastAsia="Arial" w:hAnsi="Arial" w:cs="Arial"/>
        </w:rPr>
        <w:t xml:space="preserve">epresentatives were satisfied high impact or high prevalence risks </w:t>
      </w:r>
      <w:r w:rsidRPr="00E04746">
        <w:rPr>
          <w:rFonts w:ascii="Arial" w:eastAsia="Arial" w:hAnsi="Arial" w:cs="Arial"/>
        </w:rPr>
        <w:t>we</w:t>
      </w:r>
      <w:r w:rsidR="00C94E31" w:rsidRPr="00E04746">
        <w:rPr>
          <w:rFonts w:ascii="Arial" w:eastAsia="Arial" w:hAnsi="Arial" w:cs="Arial"/>
        </w:rPr>
        <w:t>re effectively managed.</w:t>
      </w:r>
      <w:r w:rsidRPr="00E04746">
        <w:rPr>
          <w:rFonts w:ascii="Arial" w:eastAsia="Arial" w:hAnsi="Arial" w:cs="Arial"/>
        </w:rPr>
        <w:t xml:space="preserve"> Documentation identified effective strategies to manage key risks and were recorded in care plans and progress notes.</w:t>
      </w:r>
      <w:r w:rsidR="00F3415A" w:rsidRPr="00E04746">
        <w:rPr>
          <w:rFonts w:ascii="Arial" w:eastAsia="Arial" w:hAnsi="Arial" w:cs="Arial"/>
        </w:rPr>
        <w:t xml:space="preserve"> Assessment tools</w:t>
      </w:r>
      <w:r w:rsidR="008007D6" w:rsidRPr="00E04746">
        <w:rPr>
          <w:rFonts w:ascii="Arial" w:eastAsia="Arial" w:hAnsi="Arial" w:cs="Arial"/>
        </w:rPr>
        <w:t xml:space="preserve">, including but not limited to </w:t>
      </w:r>
      <w:r w:rsidR="00F3415A" w:rsidRPr="00E04746">
        <w:rPr>
          <w:rFonts w:ascii="Arial" w:eastAsia="Arial" w:hAnsi="Arial" w:cs="Arial"/>
        </w:rPr>
        <w:t>fitness, pain, skin</w:t>
      </w:r>
      <w:r w:rsidR="00B6506B" w:rsidRPr="00E04746">
        <w:rPr>
          <w:rFonts w:ascii="Arial" w:eastAsia="Arial" w:hAnsi="Arial" w:cs="Arial"/>
        </w:rPr>
        <w:t>, and</w:t>
      </w:r>
      <w:r w:rsidR="00275AD0" w:rsidRPr="00E04746">
        <w:rPr>
          <w:rFonts w:ascii="Arial" w:eastAsia="Arial" w:hAnsi="Arial" w:cs="Arial"/>
        </w:rPr>
        <w:t xml:space="preserve"> </w:t>
      </w:r>
      <w:r w:rsidR="00B6506B" w:rsidRPr="00E04746">
        <w:rPr>
          <w:rFonts w:ascii="Arial" w:eastAsia="Arial" w:hAnsi="Arial" w:cs="Arial"/>
        </w:rPr>
        <w:t>falls</w:t>
      </w:r>
      <w:r w:rsidR="00F3415A" w:rsidRPr="00E04746">
        <w:rPr>
          <w:rFonts w:ascii="Arial" w:eastAsia="Arial" w:hAnsi="Arial" w:cs="Arial"/>
        </w:rPr>
        <w:t xml:space="preserve">, </w:t>
      </w:r>
      <w:r w:rsidR="0071405A" w:rsidRPr="00E04746">
        <w:rPr>
          <w:rFonts w:ascii="Arial" w:eastAsia="Arial" w:hAnsi="Arial" w:cs="Arial"/>
        </w:rPr>
        <w:t xml:space="preserve">were used by the service to </w:t>
      </w:r>
      <w:r w:rsidR="00F3415A" w:rsidRPr="00E04746">
        <w:rPr>
          <w:rFonts w:ascii="Arial" w:eastAsia="Arial" w:hAnsi="Arial" w:cs="Arial"/>
        </w:rPr>
        <w:t>identif</w:t>
      </w:r>
      <w:r w:rsidR="0071405A" w:rsidRPr="00E04746">
        <w:rPr>
          <w:rFonts w:ascii="Arial" w:eastAsia="Arial" w:hAnsi="Arial" w:cs="Arial"/>
        </w:rPr>
        <w:t>y</w:t>
      </w:r>
      <w:r w:rsidR="00F3415A" w:rsidRPr="00E04746">
        <w:rPr>
          <w:rFonts w:ascii="Arial" w:eastAsia="Arial" w:hAnsi="Arial" w:cs="Arial"/>
        </w:rPr>
        <w:t xml:space="preserve"> high impact and high prevalence risks which </w:t>
      </w:r>
      <w:r w:rsidR="00940BAA" w:rsidRPr="00E04746">
        <w:rPr>
          <w:rFonts w:ascii="Arial" w:eastAsia="Arial" w:hAnsi="Arial" w:cs="Arial"/>
        </w:rPr>
        <w:t>we</w:t>
      </w:r>
      <w:r w:rsidR="00F3415A" w:rsidRPr="00E04746">
        <w:rPr>
          <w:rFonts w:ascii="Arial" w:eastAsia="Arial" w:hAnsi="Arial" w:cs="Arial"/>
        </w:rPr>
        <w:t xml:space="preserve">re then transposed into care </w:t>
      </w:r>
      <w:r w:rsidR="00940BAA" w:rsidRPr="00E04746">
        <w:rPr>
          <w:rFonts w:ascii="Arial" w:eastAsia="Arial" w:hAnsi="Arial" w:cs="Arial"/>
        </w:rPr>
        <w:t>documentation</w:t>
      </w:r>
      <w:r w:rsidR="00F3415A" w:rsidRPr="00E04746">
        <w:rPr>
          <w:rFonts w:ascii="Arial" w:eastAsia="Arial" w:hAnsi="Arial" w:cs="Arial"/>
        </w:rPr>
        <w:t>.</w:t>
      </w:r>
    </w:p>
    <w:p w14:paraId="3414DAAE" w14:textId="19B37363" w:rsidR="00C94E31" w:rsidRPr="00E04746" w:rsidRDefault="00AA4837" w:rsidP="00745566">
      <w:pPr>
        <w:rPr>
          <w:rFonts w:ascii="Arial" w:hAnsi="Arial" w:cs="Arial"/>
        </w:rPr>
      </w:pPr>
      <w:r w:rsidRPr="00E04746">
        <w:rPr>
          <w:rFonts w:ascii="Arial" w:eastAsia="Arial" w:hAnsi="Arial" w:cs="Arial"/>
        </w:rPr>
        <w:t>C</w:t>
      </w:r>
      <w:r w:rsidR="00154B54" w:rsidRPr="00E04746">
        <w:rPr>
          <w:rFonts w:ascii="Arial" w:eastAsia="Arial" w:hAnsi="Arial" w:cs="Arial"/>
        </w:rPr>
        <w:t xml:space="preserve">onsumers and representatives confirmed staff had spoken to them about advance care planning and end of life preferences. </w:t>
      </w:r>
      <w:r w:rsidR="00C05659" w:rsidRPr="00E04746">
        <w:rPr>
          <w:rFonts w:ascii="Arial" w:hAnsi="Arial" w:cs="Arial"/>
          <w:color w:val="auto"/>
        </w:rPr>
        <w:t xml:space="preserve">Staff reported </w:t>
      </w:r>
      <w:r w:rsidR="00504205" w:rsidRPr="00E04746">
        <w:rPr>
          <w:rFonts w:ascii="Arial" w:eastAsia="Arial" w:hAnsi="Arial" w:cs="Arial"/>
        </w:rPr>
        <w:t xml:space="preserve">end of life </w:t>
      </w:r>
      <w:r w:rsidR="00C05659" w:rsidRPr="00E04746">
        <w:rPr>
          <w:rFonts w:ascii="Arial" w:hAnsi="Arial" w:cs="Arial"/>
          <w:color w:val="auto"/>
        </w:rPr>
        <w:t>care was tailored to the palliative consumer’s preferences and include</w:t>
      </w:r>
      <w:r w:rsidR="00830401" w:rsidRPr="00E04746">
        <w:rPr>
          <w:rFonts w:ascii="Arial" w:hAnsi="Arial" w:cs="Arial"/>
          <w:color w:val="auto"/>
        </w:rPr>
        <w:t>d</w:t>
      </w:r>
      <w:r w:rsidR="00C05659" w:rsidRPr="00E04746">
        <w:rPr>
          <w:rFonts w:ascii="Arial" w:hAnsi="Arial" w:cs="Arial"/>
          <w:color w:val="auto"/>
        </w:rPr>
        <w:t xml:space="preserve"> skin care, mouth care, continence management, and </w:t>
      </w:r>
      <w:r w:rsidR="00C05659" w:rsidRPr="00E04746">
        <w:rPr>
          <w:rFonts w:ascii="Arial" w:hAnsi="Arial" w:cs="Arial"/>
          <w:color w:val="auto"/>
        </w:rPr>
        <w:lastRenderedPageBreak/>
        <w:t xml:space="preserve">comfort </w:t>
      </w:r>
      <w:r w:rsidR="00830401" w:rsidRPr="00E04746">
        <w:rPr>
          <w:rFonts w:ascii="Arial" w:hAnsi="Arial" w:cs="Arial"/>
          <w:color w:val="auto"/>
        </w:rPr>
        <w:t>was</w:t>
      </w:r>
      <w:r w:rsidR="00C05659" w:rsidRPr="00E04746">
        <w:rPr>
          <w:rFonts w:ascii="Arial" w:hAnsi="Arial" w:cs="Arial"/>
          <w:color w:val="auto"/>
        </w:rPr>
        <w:t xml:space="preserve"> prioritised during this time and position changes </w:t>
      </w:r>
      <w:r w:rsidR="00830401" w:rsidRPr="00E04746">
        <w:rPr>
          <w:rFonts w:ascii="Arial" w:hAnsi="Arial" w:cs="Arial"/>
          <w:color w:val="auto"/>
        </w:rPr>
        <w:t>were</w:t>
      </w:r>
      <w:r w:rsidR="00C05659" w:rsidRPr="00E04746">
        <w:rPr>
          <w:rFonts w:ascii="Arial" w:hAnsi="Arial" w:cs="Arial"/>
          <w:color w:val="auto"/>
        </w:rPr>
        <w:t xml:space="preserve"> attended to as required</w:t>
      </w:r>
      <w:r w:rsidR="00B73E52" w:rsidRPr="00E04746">
        <w:rPr>
          <w:rFonts w:ascii="Arial" w:hAnsi="Arial" w:cs="Arial"/>
          <w:color w:val="auto"/>
        </w:rPr>
        <w:t xml:space="preserve">. </w:t>
      </w:r>
      <w:r w:rsidR="00B73E52" w:rsidRPr="00E04746">
        <w:rPr>
          <w:rFonts w:ascii="Arial" w:hAnsi="Arial" w:cs="Arial"/>
        </w:rPr>
        <w:t>Policies and procedures guided staff practice in relation to end-of-life care and the involvement of specialists for interventions and support</w:t>
      </w:r>
      <w:r w:rsidR="00922EE4" w:rsidRPr="00E04746">
        <w:rPr>
          <w:rFonts w:ascii="Arial" w:hAnsi="Arial" w:cs="Arial"/>
        </w:rPr>
        <w:t>.</w:t>
      </w:r>
    </w:p>
    <w:p w14:paraId="145E68A5" w14:textId="76E23398" w:rsidR="007D11FF" w:rsidRPr="00E04746" w:rsidRDefault="00BC6799" w:rsidP="00745566">
      <w:pPr>
        <w:rPr>
          <w:rFonts w:ascii="Arial" w:hAnsi="Arial" w:cs="Arial"/>
        </w:rPr>
      </w:pPr>
      <w:r w:rsidRPr="00E04746">
        <w:rPr>
          <w:rFonts w:ascii="Arial" w:eastAsia="Arial" w:hAnsi="Arial" w:cs="Arial"/>
          <w:color w:val="auto"/>
        </w:rPr>
        <w:t>C</w:t>
      </w:r>
      <w:r w:rsidR="007D11FF" w:rsidRPr="00E04746">
        <w:rPr>
          <w:rFonts w:ascii="Arial" w:eastAsia="Arial" w:hAnsi="Arial" w:cs="Arial"/>
          <w:color w:val="auto"/>
        </w:rPr>
        <w:t xml:space="preserve">onsumers and representatives said they </w:t>
      </w:r>
      <w:r w:rsidRPr="00E04746">
        <w:rPr>
          <w:rFonts w:ascii="Arial" w:eastAsia="Arial" w:hAnsi="Arial" w:cs="Arial"/>
          <w:color w:val="auto"/>
        </w:rPr>
        <w:t>wer</w:t>
      </w:r>
      <w:r w:rsidR="007D11FF" w:rsidRPr="00E04746">
        <w:rPr>
          <w:rFonts w:ascii="Arial" w:eastAsia="Arial" w:hAnsi="Arial" w:cs="Arial"/>
          <w:color w:val="auto"/>
        </w:rPr>
        <w:t>e satisfied with the recognition of deterioration or changes in consumers’ conditions.</w:t>
      </w:r>
      <w:r w:rsidR="005C00CB" w:rsidRPr="00E04746">
        <w:rPr>
          <w:rFonts w:ascii="Arial" w:eastAsia="Arial" w:hAnsi="Arial" w:cs="Arial"/>
          <w:color w:val="auto"/>
        </w:rPr>
        <w:t xml:space="preserve"> </w:t>
      </w:r>
      <w:r w:rsidRPr="00E04746">
        <w:rPr>
          <w:rFonts w:ascii="Arial" w:eastAsia="Arial" w:hAnsi="Arial" w:cs="Arial"/>
          <w:color w:val="auto"/>
        </w:rPr>
        <w:t>C</w:t>
      </w:r>
      <w:r w:rsidR="005C00CB" w:rsidRPr="00E04746">
        <w:rPr>
          <w:rFonts w:ascii="Arial" w:eastAsia="Arial" w:hAnsi="Arial" w:cs="Arial"/>
          <w:color w:val="auto"/>
        </w:rPr>
        <w:t>are document</w:t>
      </w:r>
      <w:r w:rsidR="00267ED5" w:rsidRPr="00E04746">
        <w:rPr>
          <w:rFonts w:ascii="Arial" w:eastAsia="Arial" w:hAnsi="Arial" w:cs="Arial"/>
          <w:color w:val="auto"/>
        </w:rPr>
        <w:t>at</w:t>
      </w:r>
      <w:r w:rsidRPr="00E04746">
        <w:rPr>
          <w:rFonts w:ascii="Arial" w:eastAsia="Arial" w:hAnsi="Arial" w:cs="Arial"/>
          <w:color w:val="auto"/>
        </w:rPr>
        <w:t>ion</w:t>
      </w:r>
      <w:r w:rsidR="005C00CB" w:rsidRPr="00E04746">
        <w:rPr>
          <w:rFonts w:ascii="Arial" w:eastAsia="Arial" w:hAnsi="Arial" w:cs="Arial"/>
          <w:color w:val="auto"/>
        </w:rPr>
        <w:t xml:space="preserve"> demonstrate</w:t>
      </w:r>
      <w:r w:rsidR="00267ED5" w:rsidRPr="00E04746">
        <w:rPr>
          <w:rFonts w:ascii="Arial" w:eastAsia="Arial" w:hAnsi="Arial" w:cs="Arial"/>
          <w:color w:val="auto"/>
        </w:rPr>
        <w:t>d</w:t>
      </w:r>
      <w:r w:rsidR="005C00CB" w:rsidRPr="00E04746">
        <w:rPr>
          <w:rFonts w:ascii="Arial" w:eastAsia="Arial" w:hAnsi="Arial" w:cs="Arial"/>
          <w:color w:val="auto"/>
        </w:rPr>
        <w:t xml:space="preserve"> deterioration in a consumer’s health, capacity and function </w:t>
      </w:r>
      <w:r w:rsidR="00267ED5" w:rsidRPr="00E04746">
        <w:rPr>
          <w:rFonts w:ascii="Arial" w:eastAsia="Arial" w:hAnsi="Arial" w:cs="Arial"/>
          <w:color w:val="auto"/>
        </w:rPr>
        <w:t>we</w:t>
      </w:r>
      <w:r w:rsidR="005C00CB" w:rsidRPr="00E04746">
        <w:rPr>
          <w:rFonts w:ascii="Arial" w:eastAsia="Arial" w:hAnsi="Arial" w:cs="Arial"/>
          <w:color w:val="auto"/>
        </w:rPr>
        <w:t>re recognised and actioned.</w:t>
      </w:r>
      <w:r w:rsidRPr="00E04746">
        <w:rPr>
          <w:rFonts w:ascii="Arial" w:eastAsia="Arial" w:hAnsi="Arial" w:cs="Arial"/>
          <w:color w:val="auto"/>
        </w:rPr>
        <w:t xml:space="preserve"> </w:t>
      </w:r>
      <w:r w:rsidRPr="00E04746">
        <w:rPr>
          <w:rFonts w:ascii="Arial" w:hAnsi="Arial" w:cs="Arial"/>
        </w:rPr>
        <w:t>Staff describe</w:t>
      </w:r>
      <w:r w:rsidR="0060584A" w:rsidRPr="00E04746">
        <w:rPr>
          <w:rFonts w:ascii="Arial" w:hAnsi="Arial" w:cs="Arial"/>
        </w:rPr>
        <w:t>d</w:t>
      </w:r>
      <w:r w:rsidRPr="00E04746">
        <w:rPr>
          <w:rFonts w:ascii="Arial" w:hAnsi="Arial" w:cs="Arial"/>
        </w:rPr>
        <w:t xml:space="preserve"> steps undertaken if consumer deterioration </w:t>
      </w:r>
      <w:r w:rsidR="0060584A" w:rsidRPr="00E04746">
        <w:rPr>
          <w:rFonts w:ascii="Arial" w:hAnsi="Arial" w:cs="Arial"/>
        </w:rPr>
        <w:t>wa</w:t>
      </w:r>
      <w:r w:rsidRPr="00E04746">
        <w:rPr>
          <w:rFonts w:ascii="Arial" w:hAnsi="Arial" w:cs="Arial"/>
        </w:rPr>
        <w:t xml:space="preserve">s identified, such as referring to the registered nurse, </w:t>
      </w:r>
      <w:r w:rsidR="0060584A" w:rsidRPr="00E04746">
        <w:rPr>
          <w:rFonts w:ascii="Arial" w:hAnsi="Arial" w:cs="Arial"/>
        </w:rPr>
        <w:t>medical officer</w:t>
      </w:r>
      <w:r w:rsidRPr="00E04746">
        <w:rPr>
          <w:rFonts w:ascii="Arial" w:hAnsi="Arial" w:cs="Arial"/>
        </w:rPr>
        <w:t xml:space="preserve"> and representative.</w:t>
      </w:r>
    </w:p>
    <w:p w14:paraId="5EE242BB" w14:textId="2029339A" w:rsidR="0060584A" w:rsidRPr="00E04746" w:rsidRDefault="008D384C" w:rsidP="00745566">
      <w:pPr>
        <w:rPr>
          <w:rFonts w:ascii="Arial" w:hAnsi="Arial" w:cs="Arial"/>
        </w:rPr>
      </w:pPr>
      <w:r w:rsidRPr="00E04746">
        <w:rPr>
          <w:rFonts w:ascii="Arial" w:eastAsia="Calibri" w:hAnsi="Arial" w:cs="Arial"/>
          <w:iCs/>
        </w:rPr>
        <w:t>Consumers and representatives said</w:t>
      </w:r>
      <w:r w:rsidR="006F27C6" w:rsidRPr="00E04746">
        <w:rPr>
          <w:rFonts w:ascii="Arial" w:eastAsia="Calibri" w:hAnsi="Arial" w:cs="Arial"/>
          <w:iCs/>
        </w:rPr>
        <w:t xml:space="preserve"> the service effectively</w:t>
      </w:r>
      <w:r w:rsidRPr="00E04746">
        <w:rPr>
          <w:rFonts w:ascii="Arial" w:eastAsia="Calibri" w:hAnsi="Arial" w:cs="Arial"/>
          <w:iCs/>
        </w:rPr>
        <w:t xml:space="preserve"> communicat</w:t>
      </w:r>
      <w:r w:rsidR="006F27C6" w:rsidRPr="00E04746">
        <w:rPr>
          <w:rFonts w:ascii="Arial" w:eastAsia="Calibri" w:hAnsi="Arial" w:cs="Arial"/>
          <w:iCs/>
        </w:rPr>
        <w:t>ed</w:t>
      </w:r>
      <w:r w:rsidRPr="00E04746">
        <w:rPr>
          <w:rFonts w:ascii="Arial" w:eastAsia="Calibri" w:hAnsi="Arial" w:cs="Arial"/>
          <w:iCs/>
        </w:rPr>
        <w:t xml:space="preserve"> changes to consumers’ conditions.</w:t>
      </w:r>
      <w:r w:rsidRPr="00E04746">
        <w:rPr>
          <w:rFonts w:ascii="Arial" w:eastAsia="Calibri" w:hAnsi="Arial" w:cs="Arial"/>
        </w:rPr>
        <w:t xml:space="preserve"> Staff described communicat</w:t>
      </w:r>
      <w:r w:rsidR="00C06EFC" w:rsidRPr="00E04746">
        <w:rPr>
          <w:rFonts w:ascii="Arial" w:eastAsia="Calibri" w:hAnsi="Arial" w:cs="Arial"/>
        </w:rPr>
        <w:t>ing</w:t>
      </w:r>
      <w:r w:rsidRPr="00E04746">
        <w:rPr>
          <w:rFonts w:ascii="Arial" w:eastAsia="Calibri" w:hAnsi="Arial" w:cs="Arial"/>
        </w:rPr>
        <w:t xml:space="preserve"> through written and verbal handover, meetings and accessing care plans to support effective sharing of the consumer’s care.</w:t>
      </w:r>
      <w:r w:rsidR="00BE67CD" w:rsidRPr="00E04746">
        <w:rPr>
          <w:rFonts w:ascii="Arial" w:eastAsia="Calibri" w:hAnsi="Arial" w:cs="Arial"/>
        </w:rPr>
        <w:t xml:space="preserve"> </w:t>
      </w:r>
      <w:r w:rsidR="002A5188" w:rsidRPr="00E04746">
        <w:rPr>
          <w:rFonts w:ascii="Arial" w:eastAsia="Calibri" w:hAnsi="Arial" w:cs="Arial"/>
        </w:rPr>
        <w:t>A shift h</w:t>
      </w:r>
      <w:r w:rsidR="00BE67CD" w:rsidRPr="00E04746">
        <w:rPr>
          <w:rFonts w:ascii="Arial" w:hAnsi="Arial" w:cs="Arial"/>
        </w:rPr>
        <w:t>andover was observed where consumer</w:t>
      </w:r>
      <w:r w:rsidR="00865864" w:rsidRPr="00E04746">
        <w:rPr>
          <w:rFonts w:ascii="Arial" w:hAnsi="Arial" w:cs="Arial"/>
        </w:rPr>
        <w:t>s’</w:t>
      </w:r>
      <w:r w:rsidR="00BE67CD" w:rsidRPr="00E04746">
        <w:rPr>
          <w:rFonts w:ascii="Arial" w:hAnsi="Arial" w:cs="Arial"/>
        </w:rPr>
        <w:t xml:space="preserve"> care and</w:t>
      </w:r>
      <w:r w:rsidR="00CB3736" w:rsidRPr="00E04746">
        <w:rPr>
          <w:rFonts w:ascii="Arial" w:hAnsi="Arial" w:cs="Arial"/>
        </w:rPr>
        <w:t xml:space="preserve"> condition</w:t>
      </w:r>
      <w:r w:rsidR="00BE67CD" w:rsidRPr="00E04746">
        <w:rPr>
          <w:rFonts w:ascii="Arial" w:hAnsi="Arial" w:cs="Arial"/>
        </w:rPr>
        <w:t xml:space="preserve"> status ha</w:t>
      </w:r>
      <w:r w:rsidR="00CB3736" w:rsidRPr="00E04746">
        <w:rPr>
          <w:rFonts w:ascii="Arial" w:hAnsi="Arial" w:cs="Arial"/>
        </w:rPr>
        <w:t>d</w:t>
      </w:r>
      <w:r w:rsidR="00BE67CD" w:rsidRPr="00E04746">
        <w:rPr>
          <w:rFonts w:ascii="Arial" w:hAnsi="Arial" w:cs="Arial"/>
        </w:rPr>
        <w:t xml:space="preserve"> been typed onto the handover sheet and verbally reported to the next shift.</w:t>
      </w:r>
    </w:p>
    <w:p w14:paraId="12C21F21" w14:textId="4DCA84AD" w:rsidR="00BF39EF" w:rsidRPr="00E04746" w:rsidRDefault="00B5110B" w:rsidP="00745566">
      <w:pPr>
        <w:rPr>
          <w:rFonts w:ascii="Arial" w:eastAsia="Arial" w:hAnsi="Arial" w:cs="Arial"/>
        </w:rPr>
      </w:pPr>
      <w:r w:rsidRPr="00E04746">
        <w:rPr>
          <w:rFonts w:ascii="Arial" w:eastAsia="Arial" w:hAnsi="Arial" w:cs="Arial"/>
        </w:rPr>
        <w:t>C</w:t>
      </w:r>
      <w:r w:rsidR="00D9228E" w:rsidRPr="00E04746">
        <w:rPr>
          <w:rFonts w:ascii="Arial" w:eastAsia="Arial" w:hAnsi="Arial" w:cs="Arial"/>
        </w:rPr>
        <w:t>onsumers and representatives said they were satisfied with the delivery of care, including referral processes. Organisational procedures</w:t>
      </w:r>
      <w:r w:rsidR="00F5130F" w:rsidRPr="00E04746">
        <w:rPr>
          <w:rFonts w:ascii="Arial" w:eastAsia="Arial" w:hAnsi="Arial" w:cs="Arial"/>
        </w:rPr>
        <w:t xml:space="preserve"> reviewed guided the </w:t>
      </w:r>
      <w:r w:rsidR="00D9228E" w:rsidRPr="00E04746">
        <w:rPr>
          <w:rFonts w:ascii="Arial" w:eastAsia="Arial" w:hAnsi="Arial" w:cs="Arial"/>
        </w:rPr>
        <w:t xml:space="preserve">referral processes to health professionals within and outside of the service. </w:t>
      </w:r>
      <w:r w:rsidR="00920726" w:rsidRPr="00E04746">
        <w:rPr>
          <w:rFonts w:ascii="Arial" w:eastAsia="Arial" w:hAnsi="Arial" w:cs="Arial"/>
        </w:rPr>
        <w:t>Care</w:t>
      </w:r>
      <w:r w:rsidR="00D9228E" w:rsidRPr="00E04746">
        <w:rPr>
          <w:rFonts w:ascii="Arial" w:eastAsia="Arial" w:hAnsi="Arial" w:cs="Arial"/>
        </w:rPr>
        <w:t xml:space="preserve"> documentation included input from other services such as medical </w:t>
      </w:r>
      <w:r w:rsidR="00920726" w:rsidRPr="00E04746">
        <w:rPr>
          <w:rFonts w:ascii="Arial" w:eastAsia="Arial" w:hAnsi="Arial" w:cs="Arial"/>
        </w:rPr>
        <w:t>officers,</w:t>
      </w:r>
      <w:r w:rsidR="00D9228E" w:rsidRPr="00E04746">
        <w:rPr>
          <w:rFonts w:ascii="Arial" w:eastAsia="Arial" w:hAnsi="Arial" w:cs="Arial"/>
        </w:rPr>
        <w:t xml:space="preserve"> podiatry services, physiotherapists, and dieticians.</w:t>
      </w:r>
    </w:p>
    <w:p w14:paraId="3FA8B96B" w14:textId="6D50C0FA" w:rsidR="00BF39EF" w:rsidRPr="00E04746" w:rsidRDefault="00BF39EF" w:rsidP="00745566">
      <w:pPr>
        <w:rPr>
          <w:rFonts w:ascii="Arial" w:eastAsia="Calibri" w:hAnsi="Arial" w:cs="Arial"/>
        </w:rPr>
      </w:pPr>
      <w:r w:rsidRPr="00E04746">
        <w:rPr>
          <w:rFonts w:ascii="Arial" w:eastAsia="Arial" w:hAnsi="Arial" w:cs="Arial"/>
        </w:rPr>
        <w:t>C</w:t>
      </w:r>
      <w:r w:rsidR="007C760D" w:rsidRPr="00E04746">
        <w:rPr>
          <w:rFonts w:ascii="Arial" w:eastAsia="Arial" w:hAnsi="Arial" w:cs="Arial"/>
        </w:rPr>
        <w:t xml:space="preserve">onsumers and representatives </w:t>
      </w:r>
      <w:r w:rsidR="001B5EDD" w:rsidRPr="00E04746">
        <w:rPr>
          <w:rFonts w:ascii="Arial" w:eastAsia="Arial" w:hAnsi="Arial" w:cs="Arial"/>
        </w:rPr>
        <w:t>s</w:t>
      </w:r>
      <w:r w:rsidR="007C760D" w:rsidRPr="00E04746">
        <w:rPr>
          <w:rFonts w:ascii="Arial" w:eastAsia="Arial" w:hAnsi="Arial" w:cs="Arial"/>
        </w:rPr>
        <w:t>aid they were satisfied with the service’s management of COVID-19 precautions and infection control practices</w:t>
      </w:r>
      <w:r w:rsidR="00511484" w:rsidRPr="00E04746">
        <w:rPr>
          <w:rFonts w:ascii="Arial" w:eastAsia="Arial" w:hAnsi="Arial" w:cs="Arial"/>
        </w:rPr>
        <w:t xml:space="preserve">. </w:t>
      </w:r>
      <w:r w:rsidR="001B5EDD" w:rsidRPr="00E04746">
        <w:rPr>
          <w:rFonts w:ascii="Arial" w:eastAsia="Arial" w:hAnsi="Arial" w:cs="Arial"/>
        </w:rPr>
        <w:t>S</w:t>
      </w:r>
      <w:r w:rsidR="00511484" w:rsidRPr="00E04746">
        <w:rPr>
          <w:rFonts w:ascii="Arial" w:eastAsia="Arial" w:hAnsi="Arial" w:cs="Arial"/>
        </w:rPr>
        <w:t>taff demonstrated an understanding of how to minimise the need for antibiotics and ensure</w:t>
      </w:r>
      <w:r w:rsidR="001B5EDD" w:rsidRPr="00E04746">
        <w:rPr>
          <w:rFonts w:ascii="Arial" w:eastAsia="Arial" w:hAnsi="Arial" w:cs="Arial"/>
        </w:rPr>
        <w:t>d</w:t>
      </w:r>
      <w:r w:rsidR="00511484" w:rsidRPr="00E04746">
        <w:rPr>
          <w:rFonts w:ascii="Arial" w:eastAsia="Arial" w:hAnsi="Arial" w:cs="Arial"/>
        </w:rPr>
        <w:t xml:space="preserve"> they </w:t>
      </w:r>
      <w:r w:rsidR="00E04746">
        <w:rPr>
          <w:rFonts w:ascii="Arial" w:eastAsia="Arial" w:hAnsi="Arial" w:cs="Arial"/>
        </w:rPr>
        <w:t>we</w:t>
      </w:r>
      <w:r w:rsidR="00511484" w:rsidRPr="00E04746">
        <w:rPr>
          <w:rFonts w:ascii="Arial" w:eastAsia="Arial" w:hAnsi="Arial" w:cs="Arial"/>
        </w:rPr>
        <w:t xml:space="preserve">re used appropriately. </w:t>
      </w:r>
      <w:r w:rsidRPr="00E04746">
        <w:rPr>
          <w:rFonts w:ascii="Arial" w:eastAsia="Calibri" w:hAnsi="Arial" w:cs="Arial"/>
        </w:rPr>
        <w:t>The Assessment Team observed robust COVID-19 screening measures in place for visitors</w:t>
      </w:r>
      <w:r w:rsidR="00222673" w:rsidRPr="00E04746">
        <w:rPr>
          <w:rFonts w:ascii="Arial" w:eastAsia="Calibri" w:hAnsi="Arial" w:cs="Arial"/>
        </w:rPr>
        <w:t xml:space="preserve">, </w:t>
      </w:r>
      <w:r w:rsidRPr="00E04746">
        <w:rPr>
          <w:rFonts w:ascii="Arial" w:eastAsia="Calibri" w:hAnsi="Arial" w:cs="Arial"/>
        </w:rPr>
        <w:t>contractors and staff.</w:t>
      </w:r>
    </w:p>
    <w:p w14:paraId="7F4B324B" w14:textId="70697AF6" w:rsidR="002B0C90"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02611E9C" w14:textId="77777777" w:rsidTr="00574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84"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BFDBBB"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6B74807"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84" w:type="dxa"/>
            <w:shd w:val="clear" w:color="auto" w:fill="auto"/>
            <w:vAlign w:val="top"/>
          </w:tcPr>
          <w:p w14:paraId="00531E59" w14:textId="20CDFDEA" w:rsidR="00FC045E" w:rsidRPr="00996FAF" w:rsidRDefault="00B832D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6C1DE6">
                  <w:rPr>
                    <w:rFonts w:ascii="Arial" w:hAnsi="Arial" w:cs="Arial"/>
                    <w:color w:val="auto"/>
                  </w:rPr>
                  <w:t>Compliant</w:t>
                </w:r>
              </w:sdtContent>
            </w:sdt>
            <w:r w:rsidR="00FC045E" w:rsidRPr="00996FAF" w:rsidDel="00640D2A">
              <w:rPr>
                <w:rFonts w:ascii="Arial" w:hAnsi="Arial" w:cs="Arial"/>
                <w:color w:val="0000FF"/>
              </w:rPr>
              <w:t xml:space="preserve"> </w:t>
            </w:r>
          </w:p>
        </w:tc>
      </w:tr>
      <w:tr w:rsidR="001F0780" w:rsidRPr="00996FAF" w14:paraId="27C07162"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4DDD12"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984" w:type="dxa"/>
            <w:shd w:val="clear" w:color="auto" w:fill="auto"/>
            <w:vAlign w:val="top"/>
          </w:tcPr>
          <w:p w14:paraId="0226DB87" w14:textId="2ED1F83D" w:rsidR="001F0780" w:rsidRPr="00996FAF" w:rsidRDefault="00B832DF"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24302420"/>
                <w:placeholder>
                  <w:docPart w:val="FF41F8434AF344F7B9AEA57FC9AFF574"/>
                </w:placeholder>
                <w:dropDownList>
                  <w:listItem w:displayText="choose a rating" w:value="choose a rating"/>
                  <w:listItem w:displayText="Compliant" w:value="Compliant"/>
                  <w:listItem w:displayText="Non-compliant" w:value="Non-compliant"/>
                </w:dropDownList>
              </w:sdtPr>
              <w:sdtEndPr/>
              <w:sdtContent>
                <w:r w:rsidR="001F0780" w:rsidRPr="00C25BE2">
                  <w:rPr>
                    <w:rFonts w:ascii="Arial" w:hAnsi="Arial" w:cs="Arial"/>
                    <w:color w:val="auto"/>
                  </w:rPr>
                  <w:t>Compliant</w:t>
                </w:r>
              </w:sdtContent>
            </w:sdt>
          </w:p>
        </w:tc>
      </w:tr>
      <w:tr w:rsidR="001F0780" w:rsidRPr="00996FAF" w14:paraId="65B032EB"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F4E6004"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1F0780" w:rsidRPr="00996FAF" w:rsidRDefault="001F0780" w:rsidP="001F0780">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1F0780" w:rsidRPr="00996FAF" w:rsidRDefault="001F0780" w:rsidP="001F0780">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1F0780" w:rsidRPr="00996FAF" w:rsidRDefault="001F0780" w:rsidP="001F0780">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984" w:type="dxa"/>
            <w:shd w:val="clear" w:color="auto" w:fill="auto"/>
            <w:vAlign w:val="top"/>
          </w:tcPr>
          <w:p w14:paraId="35750792" w14:textId="02334E16"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7907203"/>
                <w:placeholder>
                  <w:docPart w:val="54E15E3F8DBF4066B930261457F21203"/>
                </w:placeholder>
                <w:dropDownList>
                  <w:listItem w:displayText="choose a rating" w:value="choose a rating"/>
                  <w:listItem w:displayText="Compliant" w:value="Compliant"/>
                  <w:listItem w:displayText="Non-compliant" w:value="Non-compliant"/>
                </w:dropDownList>
              </w:sdtPr>
              <w:sdtEndPr/>
              <w:sdtContent>
                <w:r w:rsidR="001F0780" w:rsidRPr="00C25BE2">
                  <w:rPr>
                    <w:rFonts w:ascii="Arial" w:hAnsi="Arial" w:cs="Arial"/>
                    <w:color w:val="auto"/>
                  </w:rPr>
                  <w:t>Compliant</w:t>
                </w:r>
              </w:sdtContent>
            </w:sdt>
          </w:p>
        </w:tc>
      </w:tr>
      <w:tr w:rsidR="001F0780" w:rsidRPr="00996FAF" w14:paraId="49060A08"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D1AE132"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84" w:type="dxa"/>
            <w:shd w:val="clear" w:color="auto" w:fill="auto"/>
            <w:vAlign w:val="top"/>
          </w:tcPr>
          <w:p w14:paraId="6B3E1DB1" w14:textId="1125883B" w:rsidR="001F0780" w:rsidRPr="00996FAF" w:rsidRDefault="00B832DF" w:rsidP="001F078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71550683"/>
                <w:placeholder>
                  <w:docPart w:val="B2F99C6F0D814DB6AADD289B5C78EF2A"/>
                </w:placeholder>
                <w:dropDownList>
                  <w:listItem w:displayText="choose a rating" w:value="choose a rating"/>
                  <w:listItem w:displayText="Compliant" w:value="Compliant"/>
                  <w:listItem w:displayText="Non-compliant" w:value="Non-compliant"/>
                </w:dropDownList>
              </w:sdtPr>
              <w:sdtEndPr/>
              <w:sdtContent>
                <w:r w:rsidR="001F0780" w:rsidRPr="00C25BE2">
                  <w:rPr>
                    <w:rFonts w:ascii="Arial" w:hAnsi="Arial" w:cs="Arial"/>
                    <w:color w:val="auto"/>
                  </w:rPr>
                  <w:t>Compliant</w:t>
                </w:r>
              </w:sdtContent>
            </w:sdt>
          </w:p>
        </w:tc>
      </w:tr>
      <w:tr w:rsidR="001F0780" w:rsidRPr="00996FAF" w14:paraId="19DF147C"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93983E2"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3E854619" w14:textId="6F8545CA" w:rsidR="001F0780" w:rsidRPr="00996FAF" w:rsidRDefault="00B832DF" w:rsidP="001F078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58449910"/>
                <w:placeholder>
                  <w:docPart w:val="BF511077737F4A08AE52BC679D104CDD"/>
                </w:placeholder>
                <w:dropDownList>
                  <w:listItem w:displayText="choose a rating" w:value="choose a rating"/>
                  <w:listItem w:displayText="Compliant" w:value="Compliant"/>
                  <w:listItem w:displayText="Non-compliant" w:value="Non-compliant"/>
                </w:dropDownList>
              </w:sdtPr>
              <w:sdtEndPr/>
              <w:sdtContent>
                <w:r w:rsidR="001F0780" w:rsidRPr="00C25BE2">
                  <w:rPr>
                    <w:rFonts w:ascii="Arial" w:hAnsi="Arial" w:cs="Arial"/>
                    <w:color w:val="auto"/>
                  </w:rPr>
                  <w:t>Compliant</w:t>
                </w:r>
              </w:sdtContent>
            </w:sdt>
          </w:p>
        </w:tc>
      </w:tr>
      <w:tr w:rsidR="001F0780" w:rsidRPr="00996FAF" w14:paraId="1E6A2F29"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0BEA1662"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84" w:type="dxa"/>
            <w:shd w:val="clear" w:color="auto" w:fill="auto"/>
            <w:vAlign w:val="top"/>
          </w:tcPr>
          <w:p w14:paraId="2E6972E9" w14:textId="0EE36CFC" w:rsidR="001F0780" w:rsidRPr="00996FAF" w:rsidRDefault="00B832DF"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36088676"/>
                <w:placeholder>
                  <w:docPart w:val="D37C6EDA8DAD4A7BB42652DF27C46602"/>
                </w:placeholder>
                <w:dropDownList>
                  <w:listItem w:displayText="choose a rating" w:value="choose a rating"/>
                  <w:listItem w:displayText="Compliant" w:value="Compliant"/>
                  <w:listItem w:displayText="Non-compliant" w:value="Non-compliant"/>
                </w:dropDownList>
              </w:sdtPr>
              <w:sdtEndPr/>
              <w:sdtContent>
                <w:r w:rsidR="001F0780" w:rsidRPr="00C25BE2">
                  <w:rPr>
                    <w:rFonts w:ascii="Arial" w:hAnsi="Arial" w:cs="Arial"/>
                    <w:color w:val="auto"/>
                  </w:rPr>
                  <w:t>Compliant</w:t>
                </w:r>
              </w:sdtContent>
            </w:sdt>
          </w:p>
        </w:tc>
      </w:tr>
      <w:tr w:rsidR="001F0780" w:rsidRPr="00996FAF" w14:paraId="16DFB842"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6825141"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984" w:type="dxa"/>
            <w:shd w:val="clear" w:color="auto" w:fill="auto"/>
            <w:vAlign w:val="top"/>
          </w:tcPr>
          <w:p w14:paraId="2073D5D9" w14:textId="0591F719"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47636444"/>
                <w:placeholder>
                  <w:docPart w:val="FA9C84A9EA884374B5F166E756DE55E5"/>
                </w:placeholder>
                <w:dropDownList>
                  <w:listItem w:displayText="choose a rating" w:value="choose a rating"/>
                  <w:listItem w:displayText="Compliant" w:value="Compliant"/>
                  <w:listItem w:displayText="Non-compliant" w:value="Non-compliant"/>
                </w:dropDownList>
              </w:sdtPr>
              <w:sdtEndPr/>
              <w:sdtContent>
                <w:r w:rsidR="001F0780" w:rsidRPr="00C25BE2">
                  <w:rPr>
                    <w:rFonts w:ascii="Arial" w:hAnsi="Arial" w:cs="Arial"/>
                    <w:color w:val="auto"/>
                  </w:rPr>
                  <w:t>Compliant</w:t>
                </w:r>
              </w:sdtContent>
            </w:sdt>
          </w:p>
        </w:tc>
      </w:tr>
    </w:tbl>
    <w:p w14:paraId="1FAC67F6" w14:textId="77777777" w:rsidR="00D87E7C" w:rsidRDefault="00D87E7C" w:rsidP="00574888">
      <w:pPr>
        <w:pStyle w:val="Heading20"/>
        <w:spacing w:before="240"/>
      </w:pPr>
      <w:r w:rsidRPr="00996FAF">
        <w:t>Findings</w:t>
      </w:r>
    </w:p>
    <w:p w14:paraId="5D389B50" w14:textId="12267952" w:rsidR="00200732" w:rsidRPr="00364C76" w:rsidRDefault="00200732" w:rsidP="00745566">
      <w:pPr>
        <w:rPr>
          <w:rFonts w:ascii="Arial" w:eastAsia="Calibri" w:hAnsi="Arial" w:cs="Arial"/>
        </w:rPr>
      </w:pPr>
      <w:r w:rsidRPr="00364C76">
        <w:rPr>
          <w:rFonts w:ascii="Arial" w:eastAsia="Calibri" w:hAnsi="Arial" w:cs="Arial"/>
        </w:rPr>
        <w:t xml:space="preserve">The Assessment Team recommended </w:t>
      </w:r>
      <w:r w:rsidR="00DC4E75">
        <w:rPr>
          <w:rFonts w:ascii="Arial" w:eastAsia="Calibri" w:hAnsi="Arial" w:cs="Arial"/>
        </w:rPr>
        <w:t>Requirement 4(3)(a)</w:t>
      </w:r>
      <w:r w:rsidRPr="00364C76">
        <w:rPr>
          <w:rFonts w:ascii="Arial" w:eastAsia="Calibri" w:hAnsi="Arial" w:cs="Arial"/>
        </w:rPr>
        <w:t xml:space="preserve"> as not met:</w:t>
      </w:r>
    </w:p>
    <w:p w14:paraId="4BBC56AB" w14:textId="2CBA3DBA" w:rsidR="00200732" w:rsidRDefault="00200732" w:rsidP="00745566">
      <w:pPr>
        <w:rPr>
          <w:rFonts w:ascii="Arial" w:eastAsia="Calibri" w:hAnsi="Arial" w:cs="Arial"/>
        </w:rPr>
      </w:pPr>
      <w:r w:rsidRPr="00364C76">
        <w:rPr>
          <w:rFonts w:ascii="Arial" w:eastAsia="Calibri" w:hAnsi="Arial" w:cs="Arial"/>
        </w:rPr>
        <w:t xml:space="preserve">I have considered the Assessment Team’s findings; the evidence documented in the Site Audit Report and the Approved Provider’s response and find </w:t>
      </w:r>
      <w:r w:rsidRPr="006C1DE6">
        <w:rPr>
          <w:rFonts w:ascii="Arial" w:eastAsia="Calibri" w:hAnsi="Arial" w:cs="Arial"/>
        </w:rPr>
        <w:t>the service compliant with</w:t>
      </w:r>
      <w:r w:rsidRPr="00364C76">
        <w:rPr>
          <w:rFonts w:ascii="Arial" w:eastAsia="Calibri" w:hAnsi="Arial" w:cs="Arial"/>
        </w:rPr>
        <w:t xml:space="preserve"> this requirement.</w:t>
      </w:r>
    </w:p>
    <w:p w14:paraId="46257C2C" w14:textId="1B162469" w:rsidR="00DB7176" w:rsidRDefault="00DB7176" w:rsidP="00DB7176">
      <w:pPr>
        <w:rPr>
          <w:rFonts w:ascii="Arial" w:eastAsia="Arial" w:hAnsi="Arial" w:cs="Arial"/>
        </w:rPr>
      </w:pPr>
      <w:r w:rsidRPr="00305AE7">
        <w:rPr>
          <w:rFonts w:ascii="Arial" w:eastAsia="Calibri" w:hAnsi="Arial" w:cs="Arial"/>
        </w:rPr>
        <w:t xml:space="preserve">The Site Audit Report bought forward evidence of deficits in the activities program offered by the service. </w:t>
      </w:r>
      <w:r w:rsidR="00DC4E75">
        <w:rPr>
          <w:rFonts w:ascii="Arial" w:eastAsia="Calibri" w:hAnsi="Arial" w:cs="Arial"/>
        </w:rPr>
        <w:t>F</w:t>
      </w:r>
      <w:r>
        <w:rPr>
          <w:rFonts w:ascii="Arial" w:eastAsia="Calibri" w:hAnsi="Arial" w:cs="Arial"/>
        </w:rPr>
        <w:t xml:space="preserve">eedback from consumers and representatives </w:t>
      </w:r>
      <w:r>
        <w:rPr>
          <w:rFonts w:ascii="Arial" w:hAnsi="Arial" w:cs="Arial"/>
        </w:rPr>
        <w:t xml:space="preserve">ranged from </w:t>
      </w:r>
      <w:r w:rsidRPr="00305AE7">
        <w:rPr>
          <w:rFonts w:ascii="Arial" w:hAnsi="Arial" w:cs="Arial"/>
        </w:rPr>
        <w:t>activities</w:t>
      </w:r>
      <w:r>
        <w:rPr>
          <w:rFonts w:ascii="Arial" w:hAnsi="Arial" w:cs="Arial"/>
        </w:rPr>
        <w:t xml:space="preserve"> </w:t>
      </w:r>
      <w:r w:rsidRPr="00305AE7">
        <w:rPr>
          <w:rFonts w:ascii="Arial" w:hAnsi="Arial" w:cs="Arial"/>
        </w:rPr>
        <w:t xml:space="preserve">not </w:t>
      </w:r>
      <w:r>
        <w:rPr>
          <w:rFonts w:ascii="Arial" w:hAnsi="Arial" w:cs="Arial"/>
        </w:rPr>
        <w:t xml:space="preserve">being </w:t>
      </w:r>
      <w:r w:rsidRPr="00305AE7">
        <w:rPr>
          <w:rFonts w:ascii="Arial" w:hAnsi="Arial" w:cs="Arial"/>
        </w:rPr>
        <w:t xml:space="preserve">tailored to the preferences and needs of the consumers, </w:t>
      </w:r>
      <w:r>
        <w:rPr>
          <w:rFonts w:ascii="Arial" w:hAnsi="Arial" w:cs="Arial"/>
        </w:rPr>
        <w:t>to not having the opportunity to participate in activities of interest to the consumers.</w:t>
      </w:r>
      <w:r w:rsidRPr="00305AE7">
        <w:rPr>
          <w:rFonts w:ascii="Arial" w:hAnsi="Arial" w:cs="Arial"/>
        </w:rPr>
        <w:t xml:space="preserve"> </w:t>
      </w:r>
      <w:r>
        <w:rPr>
          <w:rFonts w:ascii="Arial" w:eastAsia="Arial" w:hAnsi="Arial" w:cs="Arial"/>
        </w:rPr>
        <w:t>S</w:t>
      </w:r>
      <w:r w:rsidRPr="00305AE7">
        <w:rPr>
          <w:rFonts w:ascii="Arial" w:eastAsia="Arial" w:hAnsi="Arial" w:cs="Arial"/>
        </w:rPr>
        <w:t>taff rais</w:t>
      </w:r>
      <w:r w:rsidR="00DC4E75">
        <w:rPr>
          <w:rFonts w:ascii="Arial" w:eastAsia="Arial" w:hAnsi="Arial" w:cs="Arial"/>
        </w:rPr>
        <w:t xml:space="preserve">ed </w:t>
      </w:r>
      <w:r w:rsidRPr="00305AE7">
        <w:rPr>
          <w:rFonts w:ascii="Arial" w:eastAsia="Arial" w:hAnsi="Arial" w:cs="Arial"/>
        </w:rPr>
        <w:t xml:space="preserve">concerns that activities were only available when the </w:t>
      </w:r>
      <w:r>
        <w:rPr>
          <w:rFonts w:ascii="Arial" w:eastAsia="Arial" w:hAnsi="Arial" w:cs="Arial"/>
        </w:rPr>
        <w:t>part time lifestyle coordinator was rostered</w:t>
      </w:r>
      <w:r w:rsidR="00810CF9">
        <w:rPr>
          <w:rFonts w:ascii="Arial" w:eastAsia="Arial" w:hAnsi="Arial" w:cs="Arial"/>
        </w:rPr>
        <w:t xml:space="preserve"> and</w:t>
      </w:r>
      <w:r w:rsidR="00DC4E75">
        <w:rPr>
          <w:rFonts w:ascii="Arial" w:eastAsia="Arial" w:hAnsi="Arial" w:cs="Arial"/>
        </w:rPr>
        <w:t xml:space="preserve"> had </w:t>
      </w:r>
      <w:r w:rsidR="00810CF9">
        <w:rPr>
          <w:rFonts w:ascii="Arial" w:eastAsia="Arial" w:hAnsi="Arial" w:cs="Arial"/>
        </w:rPr>
        <w:t xml:space="preserve">concerns over how activities </w:t>
      </w:r>
      <w:r>
        <w:rPr>
          <w:rFonts w:ascii="Arial" w:eastAsia="Arial" w:hAnsi="Arial" w:cs="Arial"/>
        </w:rPr>
        <w:t>would operate when the lifestyle coordinator was on leave.</w:t>
      </w:r>
    </w:p>
    <w:p w14:paraId="271988C4" w14:textId="78B67E0A" w:rsidR="00DB7176" w:rsidRDefault="00DB7176" w:rsidP="00DB7176">
      <w:pPr>
        <w:rPr>
          <w:rFonts w:ascii="Arial" w:hAnsi="Arial" w:cs="Arial"/>
        </w:rPr>
      </w:pPr>
      <w:r>
        <w:rPr>
          <w:rFonts w:ascii="Arial" w:eastAsia="Arial" w:hAnsi="Arial" w:cs="Arial"/>
        </w:rPr>
        <w:t xml:space="preserve">Feedback was offered to management during the Site </w:t>
      </w:r>
      <w:r w:rsidR="006F3E46">
        <w:rPr>
          <w:rFonts w:ascii="Arial" w:eastAsia="Arial" w:hAnsi="Arial" w:cs="Arial"/>
        </w:rPr>
        <w:t>Audit,</w:t>
      </w:r>
      <w:r>
        <w:rPr>
          <w:rFonts w:ascii="Arial" w:eastAsia="Arial" w:hAnsi="Arial" w:cs="Arial"/>
        </w:rPr>
        <w:t xml:space="preserve"> and they made </w:t>
      </w:r>
      <w:r w:rsidRPr="00AF6074">
        <w:rPr>
          <w:rFonts w:ascii="Arial" w:hAnsi="Arial" w:cs="Arial"/>
        </w:rPr>
        <w:t xml:space="preserve">an undertaking to train one of the care staff to conduct the lifestyle activities in the absence of the coordinator, but </w:t>
      </w:r>
      <w:r w:rsidR="006F3E46">
        <w:rPr>
          <w:rFonts w:ascii="Arial" w:hAnsi="Arial" w:cs="Arial"/>
        </w:rPr>
        <w:t xml:space="preserve">stated </w:t>
      </w:r>
      <w:r w:rsidRPr="00AF6074">
        <w:rPr>
          <w:rFonts w:ascii="Arial" w:hAnsi="Arial" w:cs="Arial"/>
        </w:rPr>
        <w:t xml:space="preserve">the long-term goal </w:t>
      </w:r>
      <w:r>
        <w:rPr>
          <w:rFonts w:ascii="Arial" w:hAnsi="Arial" w:cs="Arial"/>
        </w:rPr>
        <w:t>wa</w:t>
      </w:r>
      <w:r w:rsidRPr="00AF6074">
        <w:rPr>
          <w:rFonts w:ascii="Arial" w:hAnsi="Arial" w:cs="Arial"/>
        </w:rPr>
        <w:t xml:space="preserve">s to hire </w:t>
      </w:r>
      <w:r>
        <w:rPr>
          <w:rFonts w:ascii="Arial" w:hAnsi="Arial" w:cs="Arial"/>
        </w:rPr>
        <w:t>a</w:t>
      </w:r>
      <w:r w:rsidRPr="00AF6074">
        <w:rPr>
          <w:rFonts w:ascii="Arial" w:hAnsi="Arial" w:cs="Arial"/>
        </w:rPr>
        <w:t xml:space="preserve"> suitably qualified staff</w:t>
      </w:r>
      <w:r>
        <w:rPr>
          <w:rFonts w:ascii="Arial" w:hAnsi="Arial" w:cs="Arial"/>
        </w:rPr>
        <w:t xml:space="preserve"> member</w:t>
      </w:r>
      <w:r w:rsidRPr="00AF6074">
        <w:rPr>
          <w:rFonts w:ascii="Arial" w:hAnsi="Arial" w:cs="Arial"/>
        </w:rPr>
        <w:t xml:space="preserve">. Management </w:t>
      </w:r>
      <w:r>
        <w:rPr>
          <w:rFonts w:ascii="Arial" w:hAnsi="Arial" w:cs="Arial"/>
        </w:rPr>
        <w:t xml:space="preserve">further </w:t>
      </w:r>
      <w:r w:rsidRPr="00AF6074">
        <w:rPr>
          <w:rFonts w:ascii="Arial" w:hAnsi="Arial" w:cs="Arial"/>
        </w:rPr>
        <w:t>acknowledged the gaps in the lifestyle calendar conceding it lacked variety and possibly did not meet the needs and preferences but assured the assessment team the recruitment drive will alleviate the gaps and result in a robust lifestyle schedule.</w:t>
      </w:r>
    </w:p>
    <w:p w14:paraId="19A08672" w14:textId="2C4FFD99" w:rsidR="00DB7176" w:rsidRPr="00947218" w:rsidRDefault="00DB7176" w:rsidP="00DB7176">
      <w:pPr>
        <w:rPr>
          <w:rFonts w:ascii="Arial" w:hAnsi="Arial" w:cs="Arial"/>
        </w:rPr>
      </w:pPr>
      <w:r>
        <w:rPr>
          <w:rFonts w:ascii="Arial" w:hAnsi="Arial" w:cs="Arial"/>
        </w:rPr>
        <w:lastRenderedPageBreak/>
        <w:t>In their response dated 6 March 2023 the Provider stated they had</w:t>
      </w:r>
      <w:r w:rsidRPr="00403C32">
        <w:rPr>
          <w:rFonts w:ascii="Arial" w:hAnsi="Arial" w:cs="Arial"/>
        </w:rPr>
        <w:t xml:space="preserve"> not received any complaints from residents or their representatives about the current lifestyle program.</w:t>
      </w:r>
      <w:r>
        <w:rPr>
          <w:rFonts w:ascii="Arial" w:hAnsi="Arial" w:cs="Arial"/>
        </w:rPr>
        <w:t xml:space="preserve"> In a recent c</w:t>
      </w:r>
      <w:r w:rsidRPr="00403C32">
        <w:rPr>
          <w:rFonts w:ascii="Arial" w:hAnsi="Arial" w:cs="Arial"/>
        </w:rPr>
        <w:t>onsumer and relative survey</w:t>
      </w:r>
      <w:r>
        <w:rPr>
          <w:rFonts w:ascii="Arial" w:hAnsi="Arial" w:cs="Arial"/>
        </w:rPr>
        <w:t xml:space="preserve"> </w:t>
      </w:r>
      <w:r w:rsidRPr="00403C32">
        <w:rPr>
          <w:rFonts w:ascii="Arial" w:hAnsi="Arial" w:cs="Arial"/>
        </w:rPr>
        <w:t>92% of respondents were happy with activities and entertainment.</w:t>
      </w:r>
    </w:p>
    <w:p w14:paraId="3E528294" w14:textId="3B7F9E5F" w:rsidR="00DB7176" w:rsidRPr="00403C32" w:rsidRDefault="00DB7176" w:rsidP="00DB7176">
      <w:pPr>
        <w:rPr>
          <w:rFonts w:ascii="Arial" w:hAnsi="Arial" w:cs="Arial"/>
        </w:rPr>
      </w:pPr>
      <w:r w:rsidRPr="00546367">
        <w:rPr>
          <w:rFonts w:ascii="Arial" w:hAnsi="Arial" w:cs="Arial"/>
        </w:rPr>
        <w:t>Regarding the named consumers who said they did not receive activities aligned with their preferences, the Provider</w:t>
      </w:r>
      <w:r w:rsidRPr="00403C32">
        <w:rPr>
          <w:rFonts w:ascii="Arial" w:hAnsi="Arial" w:cs="Arial"/>
        </w:rPr>
        <w:t xml:space="preserve"> acknowledge the documented lifestyle calendar produced each month </w:t>
      </w:r>
      <w:r>
        <w:rPr>
          <w:rFonts w:ascii="Arial" w:hAnsi="Arial" w:cs="Arial"/>
        </w:rPr>
        <w:t>required</w:t>
      </w:r>
      <w:r w:rsidRPr="00403C32">
        <w:rPr>
          <w:rFonts w:ascii="Arial" w:hAnsi="Arial" w:cs="Arial"/>
        </w:rPr>
        <w:t xml:space="preserve"> enhancement to provide more meaningful and interesting activities for </w:t>
      </w:r>
      <w:r>
        <w:rPr>
          <w:rFonts w:ascii="Arial" w:hAnsi="Arial" w:cs="Arial"/>
        </w:rPr>
        <w:t>consumers</w:t>
      </w:r>
      <w:r w:rsidRPr="00403C32">
        <w:rPr>
          <w:rFonts w:ascii="Arial" w:hAnsi="Arial" w:cs="Arial"/>
        </w:rPr>
        <w:t xml:space="preserve">. </w:t>
      </w:r>
      <w:r>
        <w:rPr>
          <w:rFonts w:ascii="Arial" w:hAnsi="Arial" w:cs="Arial"/>
        </w:rPr>
        <w:t xml:space="preserve">The Provider stated </w:t>
      </w:r>
      <w:r w:rsidRPr="00403C32">
        <w:rPr>
          <w:rFonts w:ascii="Arial" w:hAnsi="Arial" w:cs="Arial"/>
        </w:rPr>
        <w:t xml:space="preserve">staff </w:t>
      </w:r>
      <w:r>
        <w:rPr>
          <w:rFonts w:ascii="Arial" w:hAnsi="Arial" w:cs="Arial"/>
        </w:rPr>
        <w:t xml:space="preserve">would </w:t>
      </w:r>
      <w:r w:rsidRPr="00403C32">
        <w:rPr>
          <w:rFonts w:ascii="Arial" w:hAnsi="Arial" w:cs="Arial"/>
        </w:rPr>
        <w:t xml:space="preserve">be working to enhance the lifestyle calendar, using the detail collected about residents’ interests to identify common activities </w:t>
      </w:r>
      <w:r>
        <w:rPr>
          <w:rFonts w:ascii="Arial" w:hAnsi="Arial" w:cs="Arial"/>
        </w:rPr>
        <w:t xml:space="preserve">to </w:t>
      </w:r>
      <w:r w:rsidRPr="00403C32">
        <w:rPr>
          <w:rFonts w:ascii="Arial" w:hAnsi="Arial" w:cs="Arial"/>
        </w:rPr>
        <w:t>appeal to the broader resident group and provide greater variety and meaningful activity to enhance quality of life and enjoyment</w:t>
      </w:r>
      <w:r w:rsidR="00810CF9">
        <w:rPr>
          <w:rFonts w:ascii="Arial" w:hAnsi="Arial" w:cs="Arial"/>
        </w:rPr>
        <w:t>, the Provider undertook to enhance the current offerings to provide greater variety</w:t>
      </w:r>
      <w:r w:rsidRPr="00403C32">
        <w:rPr>
          <w:rFonts w:ascii="Arial" w:hAnsi="Arial" w:cs="Arial"/>
        </w:rPr>
        <w:t>.</w:t>
      </w:r>
    </w:p>
    <w:p w14:paraId="7E684652" w14:textId="3D079847" w:rsidR="00DB7176" w:rsidRDefault="00DB7176" w:rsidP="00DB7176">
      <w:pPr>
        <w:rPr>
          <w:rFonts w:ascii="Arial" w:hAnsi="Arial" w:cs="Arial"/>
        </w:rPr>
      </w:pPr>
      <w:r>
        <w:rPr>
          <w:rFonts w:ascii="Arial" w:hAnsi="Arial" w:cs="Arial"/>
        </w:rPr>
        <w:t xml:space="preserve">Regarding external activities, including bus trips, management stated </w:t>
      </w:r>
      <w:r w:rsidRPr="001C72EF">
        <w:rPr>
          <w:rFonts w:ascii="Arial" w:hAnsi="Arial" w:cs="Arial"/>
        </w:rPr>
        <w:t xml:space="preserve">residents </w:t>
      </w:r>
      <w:r>
        <w:rPr>
          <w:rFonts w:ascii="Arial" w:hAnsi="Arial" w:cs="Arial"/>
        </w:rPr>
        <w:t>we</w:t>
      </w:r>
      <w:r w:rsidRPr="001C72EF">
        <w:rPr>
          <w:rFonts w:ascii="Arial" w:hAnsi="Arial" w:cs="Arial"/>
        </w:rPr>
        <w:t xml:space="preserve">re always offered the choice of bus route if there is nothing specific planned, but </w:t>
      </w:r>
      <w:r>
        <w:rPr>
          <w:rFonts w:ascii="Arial" w:hAnsi="Arial" w:cs="Arial"/>
        </w:rPr>
        <w:t xml:space="preserve">they </w:t>
      </w:r>
      <w:r w:rsidRPr="001C72EF">
        <w:rPr>
          <w:rFonts w:ascii="Arial" w:hAnsi="Arial" w:cs="Arial"/>
        </w:rPr>
        <w:t>receive</w:t>
      </w:r>
      <w:r>
        <w:rPr>
          <w:rFonts w:ascii="Arial" w:hAnsi="Arial" w:cs="Arial"/>
        </w:rPr>
        <w:t>d</w:t>
      </w:r>
      <w:r w:rsidRPr="001C72EF">
        <w:rPr>
          <w:rFonts w:ascii="Arial" w:hAnsi="Arial" w:cs="Arial"/>
        </w:rPr>
        <w:t xml:space="preserve"> limited feedback from residents. There were a number of bus outings</w:t>
      </w:r>
      <w:r>
        <w:rPr>
          <w:rFonts w:ascii="Arial" w:hAnsi="Arial" w:cs="Arial"/>
        </w:rPr>
        <w:t xml:space="preserve"> recorded</w:t>
      </w:r>
      <w:r w:rsidRPr="001C72EF">
        <w:rPr>
          <w:rFonts w:ascii="Arial" w:hAnsi="Arial" w:cs="Arial"/>
        </w:rPr>
        <w:t xml:space="preserve">, some around town, some to other destinations, and some indicating that the destination was the </w:t>
      </w:r>
      <w:r>
        <w:rPr>
          <w:rFonts w:ascii="Arial" w:hAnsi="Arial" w:cs="Arial"/>
        </w:rPr>
        <w:t>consumer</w:t>
      </w:r>
      <w:r w:rsidRPr="001C72EF">
        <w:rPr>
          <w:rFonts w:ascii="Arial" w:hAnsi="Arial" w:cs="Arial"/>
        </w:rPr>
        <w:t>’s choice.</w:t>
      </w:r>
    </w:p>
    <w:p w14:paraId="6769B508" w14:textId="4195FD9D" w:rsidR="002E4B2C" w:rsidRPr="001C72EF" w:rsidRDefault="002E4B2C" w:rsidP="00DB7176">
      <w:pPr>
        <w:rPr>
          <w:rFonts w:ascii="Arial" w:hAnsi="Arial" w:cs="Arial"/>
        </w:rPr>
      </w:pPr>
      <w:r>
        <w:rPr>
          <w:rFonts w:ascii="Arial" w:hAnsi="Arial" w:cs="Arial"/>
        </w:rPr>
        <w:t xml:space="preserve">The Provider submitted evidence of consumer/ representative meetings where requests to reinstate activities such as happy hour were requested by consumers and further evidence that these occurred throughout February in response </w:t>
      </w:r>
      <w:r w:rsidR="00810CF9">
        <w:rPr>
          <w:rFonts w:ascii="Arial" w:hAnsi="Arial" w:cs="Arial"/>
        </w:rPr>
        <w:t>to this feedback.</w:t>
      </w:r>
    </w:p>
    <w:p w14:paraId="74246AD2" w14:textId="47F1F2AE" w:rsidR="00DA7F1C" w:rsidRDefault="00810CF9" w:rsidP="00DA7F1C">
      <w:pPr>
        <w:rPr>
          <w:rFonts w:ascii="Arial" w:eastAsiaTheme="majorEastAsia" w:hAnsi="Arial" w:cs="Arial"/>
          <w:bCs/>
          <w:color w:val="auto"/>
        </w:rPr>
      </w:pPr>
      <w:r>
        <w:rPr>
          <w:rFonts w:ascii="Arial" w:hAnsi="Arial" w:cs="Arial"/>
          <w:color w:val="auto"/>
        </w:rPr>
        <w:t xml:space="preserve">I have considered the evidence brought forward by the Assessment Team and the Approved Provider’s response, I have considered the actions taken by the Provider to engage with consumers and respond to feedback to introduce activities of interest to consumers and the planned actions, such as revising the activity offerings. I have also placed weight on the positive feedback from consumers throughout the Site Audit report in relation to the lifestyle offerings provided by the service. Overall, I am satisfied that the Provider has implemented actions to address the deficiencies identified by the Assessment Team. </w:t>
      </w:r>
      <w:r w:rsidR="00DA7F1C" w:rsidRPr="004A1331">
        <w:rPr>
          <w:rFonts w:ascii="Arial" w:eastAsiaTheme="majorEastAsia" w:hAnsi="Arial" w:cs="Arial"/>
          <w:bCs/>
          <w:color w:val="auto"/>
        </w:rPr>
        <w:t xml:space="preserve">Therefore, I find </w:t>
      </w:r>
      <w:r w:rsidR="00DA7F1C">
        <w:rPr>
          <w:rFonts w:ascii="Arial" w:eastAsiaTheme="majorEastAsia" w:hAnsi="Arial" w:cs="Arial"/>
          <w:bCs/>
          <w:color w:val="auto"/>
        </w:rPr>
        <w:t>r</w:t>
      </w:r>
      <w:r w:rsidR="00DA7F1C" w:rsidRPr="004A1331">
        <w:rPr>
          <w:rFonts w:ascii="Arial" w:eastAsiaTheme="majorEastAsia" w:hAnsi="Arial" w:cs="Arial"/>
          <w:bCs/>
          <w:color w:val="auto"/>
        </w:rPr>
        <w:t xml:space="preserve">equirement </w:t>
      </w:r>
      <w:r w:rsidR="00DA7F1C">
        <w:rPr>
          <w:rFonts w:ascii="Arial" w:eastAsiaTheme="majorEastAsia" w:hAnsi="Arial" w:cs="Arial"/>
          <w:bCs/>
          <w:color w:val="auto"/>
        </w:rPr>
        <w:t>4</w:t>
      </w:r>
      <w:r w:rsidR="00DA7F1C" w:rsidRPr="004A1331">
        <w:rPr>
          <w:rFonts w:ascii="Arial" w:eastAsiaTheme="majorEastAsia" w:hAnsi="Arial" w:cs="Arial"/>
          <w:bCs/>
          <w:color w:val="auto"/>
        </w:rPr>
        <w:t xml:space="preserve">(3)(a) is </w:t>
      </w:r>
      <w:r w:rsidR="00DA7F1C">
        <w:rPr>
          <w:rFonts w:ascii="Arial" w:eastAsiaTheme="majorEastAsia" w:hAnsi="Arial" w:cs="Arial"/>
          <w:bCs/>
          <w:color w:val="auto"/>
        </w:rPr>
        <w:t>c</w:t>
      </w:r>
      <w:r w:rsidR="00DA7F1C" w:rsidRPr="004A1331">
        <w:rPr>
          <w:rFonts w:ascii="Arial" w:eastAsiaTheme="majorEastAsia" w:hAnsi="Arial" w:cs="Arial"/>
          <w:bCs/>
          <w:color w:val="auto"/>
        </w:rPr>
        <w:t>ompliant.</w:t>
      </w:r>
    </w:p>
    <w:p w14:paraId="2B188DC3" w14:textId="29EB6E44" w:rsidR="00DB7176" w:rsidRPr="00E64A93" w:rsidRDefault="00DB7176" w:rsidP="00DB7176">
      <w:pPr>
        <w:pStyle w:val="CommentText"/>
        <w:rPr>
          <w:rFonts w:ascii="Arial" w:hAnsi="Arial" w:cs="Arial"/>
          <w:color w:val="auto"/>
        </w:rPr>
      </w:pPr>
      <w:r w:rsidRPr="00E64A93">
        <w:rPr>
          <w:rFonts w:ascii="Arial" w:hAnsi="Arial" w:cs="Arial"/>
          <w:color w:val="auto"/>
        </w:rPr>
        <w:t xml:space="preserve">I am satisfied the remaining </w:t>
      </w:r>
      <w:r w:rsidR="00D23C81">
        <w:rPr>
          <w:rFonts w:ascii="Arial" w:hAnsi="Arial" w:cs="Arial"/>
          <w:color w:val="auto"/>
        </w:rPr>
        <w:t>6</w:t>
      </w:r>
      <w:r w:rsidRPr="00E64A93">
        <w:rPr>
          <w:rFonts w:ascii="Arial" w:hAnsi="Arial" w:cs="Arial"/>
          <w:color w:val="auto"/>
        </w:rPr>
        <w:t xml:space="preserve"> </w:t>
      </w:r>
      <w:r>
        <w:rPr>
          <w:rFonts w:ascii="Arial" w:hAnsi="Arial" w:cs="Arial"/>
          <w:color w:val="auto"/>
        </w:rPr>
        <w:t>r</w:t>
      </w:r>
      <w:r w:rsidRPr="00E64A93">
        <w:rPr>
          <w:rFonts w:ascii="Arial" w:hAnsi="Arial" w:cs="Arial"/>
          <w:color w:val="auto"/>
        </w:rPr>
        <w:t xml:space="preserve">equirements in </w:t>
      </w:r>
      <w:r>
        <w:rPr>
          <w:rFonts w:ascii="Arial" w:hAnsi="Arial" w:cs="Arial"/>
          <w:color w:val="auto"/>
        </w:rPr>
        <w:t xml:space="preserve">Quality </w:t>
      </w:r>
      <w:r w:rsidRPr="00E64A93">
        <w:rPr>
          <w:rFonts w:ascii="Arial" w:hAnsi="Arial" w:cs="Arial"/>
          <w:color w:val="auto"/>
        </w:rPr>
        <w:t xml:space="preserve">Standard </w:t>
      </w:r>
      <w:r w:rsidR="00810CF9">
        <w:rPr>
          <w:rFonts w:ascii="Arial" w:hAnsi="Arial" w:cs="Arial"/>
          <w:color w:val="auto"/>
        </w:rPr>
        <w:t>4</w:t>
      </w:r>
      <w:r w:rsidRPr="00E64A93">
        <w:rPr>
          <w:rFonts w:ascii="Arial" w:hAnsi="Arial" w:cs="Arial"/>
          <w:color w:val="auto"/>
        </w:rPr>
        <w:t xml:space="preserve"> are </w:t>
      </w:r>
      <w:r>
        <w:rPr>
          <w:rFonts w:ascii="Arial" w:hAnsi="Arial" w:cs="Arial"/>
          <w:color w:val="auto"/>
        </w:rPr>
        <w:t>c</w:t>
      </w:r>
      <w:r w:rsidRPr="00E64A93">
        <w:rPr>
          <w:rFonts w:ascii="Arial" w:hAnsi="Arial" w:cs="Arial"/>
          <w:color w:val="auto"/>
        </w:rPr>
        <w:t>ompliant.</w:t>
      </w:r>
    </w:p>
    <w:p w14:paraId="1FE3D0AF" w14:textId="1706B66B" w:rsidR="000428D3" w:rsidRDefault="002F7D1B" w:rsidP="00745566">
      <w:pPr>
        <w:pStyle w:val="NormalArial"/>
        <w:tabs>
          <w:tab w:val="left" w:pos="426"/>
        </w:tabs>
      </w:pPr>
      <w:r w:rsidRPr="00467AA2">
        <w:rPr>
          <w:rFonts w:eastAsia="Arial"/>
        </w:rPr>
        <w:t>Consumers said services and supports for daily living provided within the service promoted their emotional and spiritual well-being. Staff describe the services and supports, such as spending one-on-one time with consumers who don’t wish to participate in group activities.</w:t>
      </w:r>
      <w:r w:rsidR="00B02A92" w:rsidRPr="00467AA2">
        <w:rPr>
          <w:rFonts w:eastAsia="Arial"/>
        </w:rPr>
        <w:t xml:space="preserve"> </w:t>
      </w:r>
      <w:r w:rsidR="006E7BFB" w:rsidRPr="00467AA2">
        <w:t xml:space="preserve">Care documentation contained information </w:t>
      </w:r>
      <w:r w:rsidR="000428D3" w:rsidRPr="77E3AA09">
        <w:t>detail</w:t>
      </w:r>
      <w:r w:rsidR="000428D3">
        <w:t>ing</w:t>
      </w:r>
      <w:r w:rsidR="000428D3" w:rsidRPr="77E3AA09">
        <w:t xml:space="preserve"> individual supports required in relation to </w:t>
      </w:r>
      <w:r w:rsidR="000428D3">
        <w:t xml:space="preserve">religious </w:t>
      </w:r>
      <w:r w:rsidR="000428D3" w:rsidRPr="77E3AA09">
        <w:t>or cultural background, including the consideration in activities or food.</w:t>
      </w:r>
    </w:p>
    <w:p w14:paraId="7790F1B9" w14:textId="1BEE2132" w:rsidR="00965416" w:rsidRDefault="00965416" w:rsidP="00745566">
      <w:pPr>
        <w:pStyle w:val="NormalArial"/>
        <w:tabs>
          <w:tab w:val="left" w:pos="426"/>
        </w:tabs>
        <w:rPr>
          <w:rFonts w:eastAsia="Arial"/>
        </w:rPr>
      </w:pPr>
      <w:r w:rsidRPr="00AE2B07">
        <w:rPr>
          <w:rFonts w:eastAsia="Arial"/>
        </w:rPr>
        <w:t xml:space="preserve">Consumers said the service </w:t>
      </w:r>
      <w:r w:rsidR="00680E32" w:rsidRPr="00AE2B07">
        <w:rPr>
          <w:rFonts w:eastAsia="Arial"/>
        </w:rPr>
        <w:t xml:space="preserve">supported them </w:t>
      </w:r>
      <w:r w:rsidRPr="00AE2B07">
        <w:rPr>
          <w:rFonts w:eastAsia="Arial"/>
        </w:rPr>
        <w:t>to participate in their community within and outside the service environment as they choose. Staff described the supports in place for individual consumers to enable them to participate in the wider community and maintain personal relationships. Care planning documentation identifies activities of interest for the consumers, and how they are supported to participate in these activities</w:t>
      </w:r>
      <w:r w:rsidR="00680E32" w:rsidRPr="00AE2B07">
        <w:rPr>
          <w:rFonts w:eastAsia="Arial"/>
        </w:rPr>
        <w:t xml:space="preserve"> and in the wider community.</w:t>
      </w:r>
    </w:p>
    <w:p w14:paraId="197C4EB6" w14:textId="0C2B8EF5" w:rsidR="003B1F95" w:rsidRDefault="00F157CA" w:rsidP="00745566">
      <w:pPr>
        <w:pStyle w:val="NormalArial"/>
        <w:tabs>
          <w:tab w:val="left" w:pos="426"/>
        </w:tabs>
      </w:pPr>
      <w:r w:rsidRPr="00E90B11">
        <w:rPr>
          <w:rFonts w:eastAsia="Arial"/>
        </w:rPr>
        <w:t>Staff described ways in which they shared information and were kept informed of the changing condition, needs and preferences for each consumer. Care documentation for consumers provided adequate information to support safe and effective care as it relate</w:t>
      </w:r>
      <w:r w:rsidR="00FF7D0C" w:rsidRPr="00E90B11">
        <w:rPr>
          <w:rFonts w:eastAsia="Arial"/>
        </w:rPr>
        <w:t>d</w:t>
      </w:r>
      <w:r w:rsidRPr="00E90B11">
        <w:rPr>
          <w:rFonts w:eastAsia="Arial"/>
        </w:rPr>
        <w:t xml:space="preserve"> to services and supports for daily living.</w:t>
      </w:r>
      <w:r w:rsidR="00E90B11" w:rsidRPr="00E90B11">
        <w:rPr>
          <w:rFonts w:eastAsia="Arial"/>
        </w:rPr>
        <w:t xml:space="preserve"> </w:t>
      </w:r>
      <w:r w:rsidR="00E90B11" w:rsidRPr="00E90B11">
        <w:t>Policies and procedures were in place to support information sharing within the service</w:t>
      </w:r>
      <w:r w:rsidR="001E7042">
        <w:t>.</w:t>
      </w:r>
    </w:p>
    <w:p w14:paraId="550C14E3" w14:textId="27F7DE18" w:rsidR="00CE5620" w:rsidRPr="00B04660" w:rsidRDefault="00722E45" w:rsidP="00745566">
      <w:pPr>
        <w:pStyle w:val="NormalArial"/>
        <w:tabs>
          <w:tab w:val="left" w:pos="426"/>
        </w:tabs>
        <w:rPr>
          <w:rFonts w:eastAsia="Times New Roman"/>
          <w:color w:val="000000"/>
          <w:lang w:eastAsia="en-AU"/>
        </w:rPr>
      </w:pPr>
      <w:r w:rsidRPr="00902C37">
        <w:rPr>
          <w:rFonts w:eastAsia="Arial"/>
        </w:rPr>
        <w:t>Policies and procedures were in place for making referrals to individuals and other providers outside of the service to support consumers.</w:t>
      </w:r>
      <w:r w:rsidR="00902C37" w:rsidRPr="00902C37">
        <w:rPr>
          <w:rFonts w:eastAsia="Arial"/>
        </w:rPr>
        <w:t xml:space="preserve"> </w:t>
      </w:r>
      <w:r w:rsidR="001933D5" w:rsidRPr="00902C37">
        <w:rPr>
          <w:rFonts w:eastAsia="Arial"/>
        </w:rPr>
        <w:t>Management described how the service worked in conjunction with external individuals and organisations to supplement services and supports for daily living</w:t>
      </w:r>
      <w:r w:rsidR="001933D5">
        <w:rPr>
          <w:rFonts w:eastAsia="Arial"/>
        </w:rPr>
        <w:t>.</w:t>
      </w:r>
      <w:r w:rsidR="001933D5" w:rsidRPr="00902C37">
        <w:rPr>
          <w:rFonts w:eastAsia="Arial"/>
        </w:rPr>
        <w:t xml:space="preserve"> </w:t>
      </w:r>
      <w:r w:rsidR="00F25A49" w:rsidRPr="00902C37">
        <w:rPr>
          <w:rFonts w:eastAsia="Times New Roman"/>
          <w:color w:val="000000"/>
          <w:lang w:eastAsia="en-AU"/>
        </w:rPr>
        <w:t>C</w:t>
      </w:r>
      <w:r w:rsidR="00CE5620" w:rsidRPr="00902C37">
        <w:rPr>
          <w:rFonts w:eastAsia="Times New Roman"/>
          <w:color w:val="000000"/>
          <w:lang w:eastAsia="en-AU"/>
        </w:rPr>
        <w:t>onnections to lifestyle support</w:t>
      </w:r>
      <w:r w:rsidR="008F2005">
        <w:rPr>
          <w:rFonts w:eastAsia="Times New Roman"/>
          <w:color w:val="000000"/>
          <w:lang w:eastAsia="en-AU"/>
        </w:rPr>
        <w:t>s</w:t>
      </w:r>
      <w:r w:rsidR="00F25A49" w:rsidRPr="00902C37">
        <w:rPr>
          <w:rFonts w:eastAsia="Times New Roman"/>
          <w:color w:val="000000"/>
          <w:lang w:eastAsia="en-AU"/>
        </w:rPr>
        <w:t xml:space="preserve">, such as music therapists and </w:t>
      </w:r>
      <w:r w:rsidR="00F069B2" w:rsidRPr="00902C37">
        <w:rPr>
          <w:rFonts w:eastAsia="Times New Roman"/>
          <w:color w:val="000000"/>
          <w:lang w:eastAsia="en-AU"/>
        </w:rPr>
        <w:t>local kindergarte</w:t>
      </w:r>
      <w:r w:rsidR="006E60DE" w:rsidRPr="00902C37">
        <w:rPr>
          <w:rFonts w:eastAsia="Times New Roman"/>
          <w:color w:val="000000"/>
          <w:lang w:eastAsia="en-AU"/>
        </w:rPr>
        <w:t>n</w:t>
      </w:r>
      <w:r w:rsidR="00F069B2" w:rsidRPr="00902C37">
        <w:rPr>
          <w:rFonts w:eastAsia="Times New Roman"/>
          <w:color w:val="000000"/>
          <w:lang w:eastAsia="en-AU"/>
        </w:rPr>
        <w:t>s</w:t>
      </w:r>
      <w:r w:rsidR="00CE5620" w:rsidRPr="00902C37">
        <w:rPr>
          <w:rFonts w:eastAsia="Times New Roman"/>
          <w:color w:val="000000"/>
          <w:lang w:eastAsia="en-AU"/>
        </w:rPr>
        <w:t xml:space="preserve"> had been made, </w:t>
      </w:r>
      <w:r w:rsidR="00F069B2" w:rsidRPr="00902C37">
        <w:rPr>
          <w:rFonts w:eastAsia="Times New Roman"/>
          <w:color w:val="000000"/>
          <w:lang w:eastAsia="en-AU"/>
        </w:rPr>
        <w:t>and staff reported consumers</w:t>
      </w:r>
      <w:r w:rsidR="006E60DE" w:rsidRPr="00902C37">
        <w:rPr>
          <w:rFonts w:eastAsia="Times New Roman"/>
          <w:color w:val="000000"/>
          <w:lang w:eastAsia="en-AU"/>
        </w:rPr>
        <w:t xml:space="preserve"> enjoy these</w:t>
      </w:r>
      <w:r w:rsidR="008F2005">
        <w:rPr>
          <w:rFonts w:eastAsia="Times New Roman"/>
          <w:color w:val="000000"/>
          <w:lang w:eastAsia="en-AU"/>
        </w:rPr>
        <w:t xml:space="preserve"> interactions</w:t>
      </w:r>
      <w:r w:rsidR="006E60DE" w:rsidRPr="00902C37">
        <w:rPr>
          <w:rFonts w:eastAsia="Times New Roman"/>
          <w:color w:val="000000"/>
          <w:lang w:eastAsia="en-AU"/>
        </w:rPr>
        <w:t xml:space="preserve"> very much</w:t>
      </w:r>
      <w:r w:rsidR="00CE5620" w:rsidRPr="00902C37">
        <w:rPr>
          <w:rFonts w:eastAsia="Times New Roman"/>
          <w:color w:val="000000"/>
          <w:lang w:eastAsia="en-AU"/>
        </w:rPr>
        <w:t>.</w:t>
      </w:r>
    </w:p>
    <w:p w14:paraId="34C3C291" w14:textId="2E8E394E" w:rsidR="00CE5620" w:rsidRPr="00B160C8" w:rsidRDefault="00F860CF" w:rsidP="00745566">
      <w:pPr>
        <w:pStyle w:val="NormalArial"/>
        <w:tabs>
          <w:tab w:val="left" w:pos="426"/>
        </w:tabs>
      </w:pPr>
      <w:r w:rsidRPr="00B160C8">
        <w:rPr>
          <w:rFonts w:eastAsia="Arial"/>
        </w:rPr>
        <w:lastRenderedPageBreak/>
        <w:t>C</w:t>
      </w:r>
      <w:r w:rsidR="00E71202" w:rsidRPr="00B160C8">
        <w:rPr>
          <w:rFonts w:eastAsia="Arial"/>
        </w:rPr>
        <w:t xml:space="preserve">onsumers and representatives provided feedback </w:t>
      </w:r>
      <w:r w:rsidR="0063097F" w:rsidRPr="00B160C8">
        <w:rPr>
          <w:rFonts w:eastAsia="Arial"/>
        </w:rPr>
        <w:t>stating</w:t>
      </w:r>
      <w:r w:rsidR="00E71202" w:rsidRPr="00B160C8">
        <w:rPr>
          <w:rFonts w:eastAsia="Arial"/>
        </w:rPr>
        <w:t xml:space="preserve"> they were satisfied with the meal varieties, quality and quantity at the service.</w:t>
      </w:r>
      <w:r w:rsidR="00B6488A" w:rsidRPr="00B160C8">
        <w:rPr>
          <w:rFonts w:eastAsia="Arial"/>
        </w:rPr>
        <w:t xml:space="preserve"> Staff describe</w:t>
      </w:r>
      <w:r w:rsidR="0063097F" w:rsidRPr="00B160C8">
        <w:rPr>
          <w:rFonts w:eastAsia="Arial"/>
        </w:rPr>
        <w:t>d</w:t>
      </w:r>
      <w:r w:rsidR="00B6488A" w:rsidRPr="00B160C8">
        <w:rPr>
          <w:rFonts w:eastAsia="Arial"/>
        </w:rPr>
        <w:t xml:space="preserve"> how they met individual consumers’ dietary needs and preferences and how any changes </w:t>
      </w:r>
      <w:r w:rsidR="002E7D7B" w:rsidRPr="00B160C8">
        <w:rPr>
          <w:rFonts w:eastAsia="Arial"/>
        </w:rPr>
        <w:t>we</w:t>
      </w:r>
      <w:r w:rsidR="00B6488A" w:rsidRPr="00B160C8">
        <w:rPr>
          <w:rFonts w:eastAsia="Arial"/>
        </w:rPr>
        <w:t xml:space="preserve">re communicated. </w:t>
      </w:r>
      <w:r w:rsidRPr="00B160C8">
        <w:t xml:space="preserve">The Assessment Team observed the dining room experience to be calm, well organised, clean and orderly </w:t>
      </w:r>
      <w:r w:rsidR="003F0BB3" w:rsidRPr="00B160C8">
        <w:t>with</w:t>
      </w:r>
      <w:r w:rsidRPr="00B160C8">
        <w:t xml:space="preserve"> consumers </w:t>
      </w:r>
      <w:r w:rsidR="003F0BB3" w:rsidRPr="00B160C8">
        <w:t xml:space="preserve">being </w:t>
      </w:r>
      <w:r w:rsidRPr="00B160C8">
        <w:t>offered choice.</w:t>
      </w:r>
    </w:p>
    <w:p w14:paraId="21393A75" w14:textId="6E014C96" w:rsidR="00341FE2" w:rsidRDefault="00341FE2" w:rsidP="00745566">
      <w:pPr>
        <w:pStyle w:val="NormalArial"/>
        <w:tabs>
          <w:tab w:val="left" w:pos="426"/>
        </w:tabs>
      </w:pPr>
      <w:r w:rsidRPr="00B160C8">
        <w:rPr>
          <w:rFonts w:eastAsia="Arial"/>
        </w:rPr>
        <w:t>Consumers and representatives reported having access to equipment to assist them with their daily living activities as well as providing resources and equipment for leisure and lifestyle activities.</w:t>
      </w:r>
      <w:r w:rsidR="007B1271" w:rsidRPr="00B160C8">
        <w:rPr>
          <w:rFonts w:eastAsia="Arial"/>
        </w:rPr>
        <w:t xml:space="preserve"> </w:t>
      </w:r>
      <w:r w:rsidR="007B1271" w:rsidRPr="00B160C8">
        <w:t>Consumer equipment</w:t>
      </w:r>
      <w:r w:rsidR="000979A4" w:rsidRPr="00B160C8">
        <w:t>,</w:t>
      </w:r>
      <w:r w:rsidR="007B1271" w:rsidRPr="00B160C8">
        <w:t xml:space="preserve"> includ</w:t>
      </w:r>
      <w:r w:rsidR="000979A4" w:rsidRPr="00B160C8">
        <w:t>ing</w:t>
      </w:r>
      <w:r w:rsidR="007B1271" w:rsidRPr="00B160C8">
        <w:t xml:space="preserve"> wheelchairs, four-wheeled walkers and lifting machines was observed to be clean and well maintained.</w:t>
      </w:r>
      <w:r w:rsidR="00FD04FA" w:rsidRPr="00B160C8">
        <w:t xml:space="preserve"> </w:t>
      </w:r>
      <w:r w:rsidR="00B160C8" w:rsidRPr="00B160C8">
        <w:t>S</w:t>
      </w:r>
      <w:r w:rsidR="00FD04FA" w:rsidRPr="00B160C8">
        <w:t xml:space="preserve">taff advised the cleaning log sheet </w:t>
      </w:r>
      <w:r w:rsidR="00B160C8" w:rsidRPr="00B160C8">
        <w:t>was</w:t>
      </w:r>
      <w:r w:rsidR="00FD04FA" w:rsidRPr="00B160C8">
        <w:t xml:space="preserve"> prepared on a weekly basis and reviewed regularly</w:t>
      </w:r>
      <w:r w:rsidR="00B160C8" w:rsidRPr="00B160C8">
        <w:t>.</w:t>
      </w:r>
    </w:p>
    <w:p w14:paraId="2AB2432E" w14:textId="48C2EE8D" w:rsidR="000428D3" w:rsidRDefault="000428D3">
      <w:pPr>
        <w:spacing w:after="160" w:line="259" w:lineRule="auto"/>
      </w:pPr>
      <w:r>
        <w:br w:type="page"/>
      </w:r>
    </w:p>
    <w:p w14:paraId="5A8B55E2" w14:textId="01C982F9" w:rsidR="00FC045E" w:rsidRPr="006C1DE6" w:rsidRDefault="00FC045E" w:rsidP="000428D3">
      <w:pPr>
        <w:pStyle w:val="NormalArial"/>
        <w:tabs>
          <w:tab w:val="left" w:pos="426"/>
        </w:tabs>
        <w:rPr>
          <w:b/>
          <w:bCs/>
          <w:sz w:val="30"/>
          <w:szCs w:val="30"/>
        </w:rPr>
      </w:pPr>
      <w:r w:rsidRPr="006C1DE6">
        <w:rPr>
          <w:b/>
          <w:bCs/>
          <w:sz w:val="30"/>
          <w:szCs w:val="30"/>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984"/>
      </w:tblGrid>
      <w:tr w:rsidR="00FC045E" w:rsidRPr="00996FAF" w14:paraId="3EBE30C0" w14:textId="77777777" w:rsidTr="00574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984"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F0780" w:rsidRPr="00996FAF" w14:paraId="3A9DC0C7"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984" w:type="dxa"/>
            <w:shd w:val="clear" w:color="auto" w:fill="auto"/>
            <w:vAlign w:val="top"/>
          </w:tcPr>
          <w:p w14:paraId="1E90F899" w14:textId="38C05878"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47085318"/>
                <w:placeholder>
                  <w:docPart w:val="51F655BC293B472DA588155ED01D5FD3"/>
                </w:placeholder>
                <w:dropDownList>
                  <w:listItem w:displayText="choose a rating" w:value="choose a rating"/>
                  <w:listItem w:displayText="Compliant" w:value="Compliant"/>
                  <w:listItem w:displayText="Non-compliant" w:value="Non-compliant"/>
                </w:dropDownList>
              </w:sdtPr>
              <w:sdtEndPr/>
              <w:sdtContent>
                <w:r w:rsidR="001F0780" w:rsidRPr="00BA2119">
                  <w:rPr>
                    <w:rFonts w:ascii="Arial" w:hAnsi="Arial" w:cs="Arial"/>
                    <w:color w:val="auto"/>
                  </w:rPr>
                  <w:t>Compliant</w:t>
                </w:r>
              </w:sdtContent>
            </w:sdt>
          </w:p>
        </w:tc>
      </w:tr>
      <w:tr w:rsidR="001F0780" w:rsidRPr="00996FAF" w14:paraId="29BA9A9F"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1F0780" w:rsidRPr="00996FAF" w:rsidRDefault="001F0780" w:rsidP="001F0780">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1F0780" w:rsidRPr="00996FAF" w:rsidRDefault="001F0780" w:rsidP="001F0780">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984" w:type="dxa"/>
            <w:shd w:val="clear" w:color="auto" w:fill="auto"/>
            <w:vAlign w:val="top"/>
          </w:tcPr>
          <w:p w14:paraId="2D9E3742" w14:textId="738C2291" w:rsidR="001F0780" w:rsidRPr="00996FAF" w:rsidRDefault="00B832DF"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8912632"/>
                <w:placeholder>
                  <w:docPart w:val="B6A14EB6740242D28873D45FE3B01E81"/>
                </w:placeholder>
                <w:dropDownList>
                  <w:listItem w:displayText="choose a rating" w:value="choose a rating"/>
                  <w:listItem w:displayText="Compliant" w:value="Compliant"/>
                  <w:listItem w:displayText="Non-compliant" w:value="Non-compliant"/>
                </w:dropDownList>
              </w:sdtPr>
              <w:sdtEndPr/>
              <w:sdtContent>
                <w:r w:rsidR="001F0780" w:rsidRPr="00BA2119">
                  <w:rPr>
                    <w:rFonts w:ascii="Arial" w:hAnsi="Arial" w:cs="Arial"/>
                    <w:color w:val="auto"/>
                  </w:rPr>
                  <w:t>Compliant</w:t>
                </w:r>
              </w:sdtContent>
            </w:sdt>
          </w:p>
        </w:tc>
      </w:tr>
      <w:tr w:rsidR="001F0780" w:rsidRPr="00996FAF" w14:paraId="7D93FE5C"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984" w:type="dxa"/>
            <w:shd w:val="clear" w:color="auto" w:fill="auto"/>
            <w:vAlign w:val="top"/>
          </w:tcPr>
          <w:p w14:paraId="7656DE1D" w14:textId="456ABCB7" w:rsidR="001F0780" w:rsidRPr="00996FAF" w:rsidRDefault="00B832DF" w:rsidP="001F078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26308036"/>
                <w:placeholder>
                  <w:docPart w:val="DC01875FD7C1464EBE47C53FC8F55CBC"/>
                </w:placeholder>
                <w:dropDownList>
                  <w:listItem w:displayText="choose a rating" w:value="choose a rating"/>
                  <w:listItem w:displayText="Compliant" w:value="Compliant"/>
                  <w:listItem w:displayText="Non-compliant" w:value="Non-compliant"/>
                </w:dropDownList>
              </w:sdtPr>
              <w:sdtEndPr/>
              <w:sdtContent>
                <w:r w:rsidR="001F0780" w:rsidRPr="00BA2119">
                  <w:rPr>
                    <w:rFonts w:ascii="Arial" w:hAnsi="Arial" w:cs="Arial"/>
                    <w:color w:val="auto"/>
                  </w:rPr>
                  <w:t>Compliant</w:t>
                </w:r>
              </w:sdtContent>
            </w:sdt>
          </w:p>
        </w:tc>
      </w:tr>
    </w:tbl>
    <w:p w14:paraId="31920B21" w14:textId="77777777" w:rsidR="002B0C90" w:rsidRDefault="002B0C90" w:rsidP="00574888">
      <w:pPr>
        <w:pStyle w:val="Heading20"/>
        <w:spacing w:before="240"/>
      </w:pPr>
      <w:r>
        <w:t>Findings</w:t>
      </w:r>
    </w:p>
    <w:p w14:paraId="69FA3907" w14:textId="0C924C1D" w:rsidR="008B1854" w:rsidRPr="004F6259" w:rsidRDefault="008B1854" w:rsidP="00745566">
      <w:pPr>
        <w:rPr>
          <w:rFonts w:ascii="Arial" w:hAnsi="Arial" w:cs="Arial"/>
        </w:rPr>
      </w:pPr>
      <w:r w:rsidRPr="004F6259">
        <w:rPr>
          <w:rFonts w:ascii="Arial" w:eastAsia="Arial" w:hAnsi="Arial" w:cs="Arial"/>
        </w:rPr>
        <w:t xml:space="preserve">Consumers said the service encourages </w:t>
      </w:r>
      <w:r w:rsidR="00CA3097" w:rsidRPr="004F6259">
        <w:rPr>
          <w:rFonts w:ascii="Arial" w:eastAsia="Arial" w:hAnsi="Arial" w:cs="Arial"/>
        </w:rPr>
        <w:t>them</w:t>
      </w:r>
      <w:r w:rsidRPr="004F6259">
        <w:rPr>
          <w:rFonts w:ascii="Arial" w:eastAsia="Arial" w:hAnsi="Arial" w:cs="Arial"/>
        </w:rPr>
        <w:t xml:space="preserve"> to personalise their own space to ensure a sense of belonging, independence, interaction and function. Staff describe</w:t>
      </w:r>
      <w:r w:rsidR="00CA3097" w:rsidRPr="004F6259">
        <w:rPr>
          <w:rFonts w:ascii="Arial" w:eastAsia="Arial" w:hAnsi="Arial" w:cs="Arial"/>
        </w:rPr>
        <w:t>d</w:t>
      </w:r>
      <w:r w:rsidRPr="004F6259">
        <w:rPr>
          <w:rFonts w:ascii="Arial" w:eastAsia="Arial" w:hAnsi="Arial" w:cs="Arial"/>
        </w:rPr>
        <w:t xml:space="preserve"> how consumers </w:t>
      </w:r>
      <w:r w:rsidR="00C36DCE" w:rsidRPr="004F6259">
        <w:rPr>
          <w:rFonts w:ascii="Arial" w:eastAsia="Arial" w:hAnsi="Arial" w:cs="Arial"/>
        </w:rPr>
        <w:t>we</w:t>
      </w:r>
      <w:r w:rsidRPr="004F6259">
        <w:rPr>
          <w:rFonts w:ascii="Arial" w:eastAsia="Arial" w:hAnsi="Arial" w:cs="Arial"/>
        </w:rPr>
        <w:t>re supported to make the facility feel like home, and maintain</w:t>
      </w:r>
      <w:r w:rsidR="004F6783" w:rsidRPr="004F6259">
        <w:rPr>
          <w:rFonts w:ascii="Arial" w:eastAsia="Arial" w:hAnsi="Arial" w:cs="Arial"/>
        </w:rPr>
        <w:t xml:space="preserve"> their</w:t>
      </w:r>
      <w:r w:rsidRPr="004F6259">
        <w:rPr>
          <w:rFonts w:ascii="Arial" w:eastAsia="Arial" w:hAnsi="Arial" w:cs="Arial"/>
        </w:rPr>
        <w:t xml:space="preserve"> independence</w:t>
      </w:r>
      <w:r w:rsidR="00A26B02" w:rsidRPr="004F6259">
        <w:rPr>
          <w:rFonts w:ascii="Arial" w:eastAsia="Arial" w:hAnsi="Arial" w:cs="Arial"/>
        </w:rPr>
        <w:t xml:space="preserve">. </w:t>
      </w:r>
      <w:r w:rsidR="00A26B02" w:rsidRPr="004F6259">
        <w:rPr>
          <w:rFonts w:ascii="Arial" w:hAnsi="Arial" w:cs="Arial"/>
        </w:rPr>
        <w:t xml:space="preserve">The Assessment Team observed wayfinding signage </w:t>
      </w:r>
      <w:r w:rsidR="004F6783" w:rsidRPr="004F6259">
        <w:rPr>
          <w:rFonts w:ascii="Arial" w:hAnsi="Arial" w:cs="Arial"/>
        </w:rPr>
        <w:t xml:space="preserve">and handrails </w:t>
      </w:r>
      <w:r w:rsidR="00A26B02" w:rsidRPr="004F6259">
        <w:rPr>
          <w:rFonts w:ascii="Arial" w:hAnsi="Arial" w:cs="Arial"/>
        </w:rPr>
        <w:t xml:space="preserve">assisting consumers to navigate and </w:t>
      </w:r>
      <w:r w:rsidR="004F6783" w:rsidRPr="004F6259">
        <w:rPr>
          <w:rFonts w:ascii="Arial" w:hAnsi="Arial" w:cs="Arial"/>
        </w:rPr>
        <w:t>mobilise</w:t>
      </w:r>
      <w:r w:rsidR="00A26B02" w:rsidRPr="004F6259">
        <w:rPr>
          <w:rFonts w:ascii="Arial" w:hAnsi="Arial" w:cs="Arial"/>
        </w:rPr>
        <w:t xml:space="preserve"> around the service without any difficulties.</w:t>
      </w:r>
    </w:p>
    <w:p w14:paraId="17832287" w14:textId="6B10133C" w:rsidR="007B6733" w:rsidRPr="004F6259" w:rsidRDefault="00710DBA" w:rsidP="00745566">
      <w:pPr>
        <w:rPr>
          <w:rFonts w:ascii="Arial" w:hAnsi="Arial" w:cs="Arial"/>
        </w:rPr>
      </w:pPr>
      <w:r w:rsidRPr="004F6259">
        <w:rPr>
          <w:rFonts w:ascii="Arial" w:eastAsia="Arial" w:hAnsi="Arial" w:cs="Arial"/>
        </w:rPr>
        <w:t xml:space="preserve">Consumers and representatives provided feedback stating the facility was cleaned very well, and maintenance work was attended to </w:t>
      </w:r>
      <w:r w:rsidR="00C90155" w:rsidRPr="004F6259">
        <w:rPr>
          <w:rFonts w:ascii="Arial" w:eastAsia="Arial" w:hAnsi="Arial" w:cs="Arial"/>
        </w:rPr>
        <w:t>promptly</w:t>
      </w:r>
      <w:r w:rsidRPr="004F6259">
        <w:rPr>
          <w:rFonts w:ascii="Arial" w:eastAsia="Arial" w:hAnsi="Arial" w:cs="Arial"/>
        </w:rPr>
        <w:t>. Consumers were observed moving freely around the facility in the communal spaces and external courtyards, which featured with garden beds and outdoor furniture.</w:t>
      </w:r>
      <w:r w:rsidR="00F37000" w:rsidRPr="004F6259">
        <w:rPr>
          <w:rFonts w:ascii="Arial" w:eastAsia="Arial" w:hAnsi="Arial" w:cs="Arial"/>
        </w:rPr>
        <w:t xml:space="preserve"> </w:t>
      </w:r>
      <w:r w:rsidR="00F37000" w:rsidRPr="004F6259">
        <w:rPr>
          <w:rFonts w:ascii="Arial" w:hAnsi="Arial" w:cs="Arial"/>
        </w:rPr>
        <w:t>Reactive and preventative maintenance logs demonstrated issues were addressed proactively.</w:t>
      </w:r>
    </w:p>
    <w:p w14:paraId="65FEF018" w14:textId="4FC309FD" w:rsidR="00D125FF" w:rsidRDefault="00171D21" w:rsidP="00721D0C">
      <w:r w:rsidRPr="004F6259">
        <w:rPr>
          <w:rFonts w:ascii="Arial" w:eastAsia="Arial" w:hAnsi="Arial" w:cs="Arial"/>
        </w:rPr>
        <w:t xml:space="preserve">Consumers and representatives </w:t>
      </w:r>
      <w:r w:rsidR="00795435" w:rsidRPr="004F6259">
        <w:rPr>
          <w:rFonts w:ascii="Arial" w:eastAsia="Arial" w:hAnsi="Arial" w:cs="Arial"/>
        </w:rPr>
        <w:t>said</w:t>
      </w:r>
      <w:r w:rsidRPr="004F6259">
        <w:rPr>
          <w:rFonts w:ascii="Arial" w:eastAsia="Arial" w:hAnsi="Arial" w:cs="Arial"/>
        </w:rPr>
        <w:t xml:space="preserve"> equipment and furniture at the service </w:t>
      </w:r>
      <w:r w:rsidR="001F5F17" w:rsidRPr="004F6259">
        <w:rPr>
          <w:rFonts w:ascii="Arial" w:eastAsia="Arial" w:hAnsi="Arial" w:cs="Arial"/>
        </w:rPr>
        <w:t>wa</w:t>
      </w:r>
      <w:r w:rsidRPr="004F6259">
        <w:rPr>
          <w:rFonts w:ascii="Arial" w:eastAsia="Arial" w:hAnsi="Arial" w:cs="Arial"/>
        </w:rPr>
        <w:t>s safe, well-maintained, and suitable for their needs. Staff described</w:t>
      </w:r>
      <w:r w:rsidR="00795435" w:rsidRPr="004F6259">
        <w:rPr>
          <w:rFonts w:ascii="Arial" w:eastAsia="Arial" w:hAnsi="Arial" w:cs="Arial"/>
        </w:rPr>
        <w:t xml:space="preserve"> how shared equipment used for moving and the manual handling of consumers </w:t>
      </w:r>
      <w:r w:rsidR="001F5F17" w:rsidRPr="004F6259">
        <w:rPr>
          <w:rFonts w:ascii="Arial" w:eastAsia="Arial" w:hAnsi="Arial" w:cs="Arial"/>
        </w:rPr>
        <w:t>wa</w:t>
      </w:r>
      <w:r w:rsidR="00795435" w:rsidRPr="004F6259">
        <w:rPr>
          <w:rFonts w:ascii="Arial" w:eastAsia="Arial" w:hAnsi="Arial" w:cs="Arial"/>
        </w:rPr>
        <w:t xml:space="preserve">s cleaned and maintained. </w:t>
      </w:r>
      <w:r w:rsidR="007B6733" w:rsidRPr="004F6259">
        <w:rPr>
          <w:rFonts w:ascii="Arial" w:hAnsi="Arial" w:cs="Arial"/>
        </w:rPr>
        <w:t>Call bells and mobility aids</w:t>
      </w:r>
      <w:r w:rsidR="00AE0C3F" w:rsidRPr="004F6259">
        <w:rPr>
          <w:rFonts w:ascii="Arial" w:hAnsi="Arial" w:cs="Arial"/>
        </w:rPr>
        <w:t>, d</w:t>
      </w:r>
      <w:r w:rsidR="007B6733" w:rsidRPr="004F6259">
        <w:rPr>
          <w:rFonts w:ascii="Arial" w:hAnsi="Arial" w:cs="Arial"/>
        </w:rPr>
        <w:t xml:space="preserve">ining and lounge chairs, and equipment used for leisure and lifestyle activities, were observed to be </w:t>
      </w:r>
      <w:r w:rsidR="004F6259" w:rsidRPr="004F6259">
        <w:rPr>
          <w:rFonts w:ascii="Arial" w:hAnsi="Arial" w:cs="Arial"/>
        </w:rPr>
        <w:t xml:space="preserve">functional, </w:t>
      </w:r>
      <w:r w:rsidR="007B6733" w:rsidRPr="004F6259">
        <w:rPr>
          <w:rFonts w:ascii="Arial" w:hAnsi="Arial" w:cs="Arial"/>
        </w:rPr>
        <w:t>clean and appropriate for consumer</w:t>
      </w:r>
      <w:r w:rsidR="004F6259" w:rsidRPr="004F6259">
        <w:rPr>
          <w:rFonts w:ascii="Arial" w:hAnsi="Arial" w:cs="Arial"/>
        </w:rPr>
        <w:t>s</w:t>
      </w:r>
      <w:r w:rsidR="007B6733" w:rsidRPr="004F6259">
        <w:rPr>
          <w:rFonts w:ascii="Arial" w:hAnsi="Arial" w:cs="Arial"/>
        </w:rPr>
        <w:t>.</w:t>
      </w:r>
    </w:p>
    <w:p w14:paraId="4AC1C6A2" w14:textId="004DB13F"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835"/>
      </w:tblGrid>
      <w:tr w:rsidR="00FC045E" w:rsidRPr="00996FAF" w14:paraId="5277151D" w14:textId="77777777" w:rsidTr="00574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35"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F0780" w:rsidRPr="00996FAF" w14:paraId="506FEF13"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51260E4C"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35" w:type="dxa"/>
            <w:shd w:val="clear" w:color="auto" w:fill="auto"/>
            <w:vAlign w:val="top"/>
          </w:tcPr>
          <w:p w14:paraId="3BFF691A" w14:textId="60908A01"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4175900"/>
                <w:placeholder>
                  <w:docPart w:val="78B5BED350E04D33AE351C666951BFFB"/>
                </w:placeholder>
                <w:dropDownList>
                  <w:listItem w:displayText="choose a rating" w:value="choose a rating"/>
                  <w:listItem w:displayText="Compliant" w:value="Compliant"/>
                  <w:listItem w:displayText="Non-compliant" w:value="Non-compliant"/>
                </w:dropDownList>
              </w:sdtPr>
              <w:sdtEndPr/>
              <w:sdtContent>
                <w:r w:rsidR="001F0780" w:rsidRPr="00C46C95">
                  <w:rPr>
                    <w:rFonts w:ascii="Arial" w:hAnsi="Arial" w:cs="Arial"/>
                    <w:color w:val="auto"/>
                  </w:rPr>
                  <w:t>Compliant</w:t>
                </w:r>
              </w:sdtContent>
            </w:sdt>
          </w:p>
        </w:tc>
      </w:tr>
      <w:tr w:rsidR="001F0780" w:rsidRPr="00996FAF" w14:paraId="10A3124E"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604B3F72"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35" w:type="dxa"/>
            <w:shd w:val="clear" w:color="auto" w:fill="auto"/>
            <w:vAlign w:val="top"/>
          </w:tcPr>
          <w:p w14:paraId="41CDD64D" w14:textId="42EDB4B7" w:rsidR="001F0780" w:rsidRPr="00996FAF" w:rsidRDefault="00B832DF"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74468077"/>
                <w:placeholder>
                  <w:docPart w:val="A219C28C89884D93A1327CB1DE7F8A1F"/>
                </w:placeholder>
                <w:dropDownList>
                  <w:listItem w:displayText="choose a rating" w:value="choose a rating"/>
                  <w:listItem w:displayText="Compliant" w:value="Compliant"/>
                  <w:listItem w:displayText="Non-compliant" w:value="Non-compliant"/>
                </w:dropDownList>
              </w:sdtPr>
              <w:sdtEndPr/>
              <w:sdtContent>
                <w:r w:rsidR="001F0780" w:rsidRPr="00C46C95">
                  <w:rPr>
                    <w:rFonts w:ascii="Arial" w:hAnsi="Arial" w:cs="Arial"/>
                    <w:color w:val="auto"/>
                  </w:rPr>
                  <w:t>Compliant</w:t>
                </w:r>
              </w:sdtContent>
            </w:sdt>
          </w:p>
        </w:tc>
      </w:tr>
      <w:tr w:rsidR="00FC045E" w:rsidRPr="00996FAF" w14:paraId="1E0F7435"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752109D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35" w:type="dxa"/>
            <w:shd w:val="clear" w:color="auto" w:fill="auto"/>
            <w:vAlign w:val="top"/>
          </w:tcPr>
          <w:p w14:paraId="0F828AB1" w14:textId="2EF9C10A" w:rsidR="00FC045E" w:rsidRPr="00996FAF" w:rsidRDefault="00B832D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A624B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FD8F74" w14:textId="77777777" w:rsidTr="00574888">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10C95F7B"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35" w:type="dxa"/>
            <w:shd w:val="clear" w:color="auto" w:fill="auto"/>
            <w:vAlign w:val="top"/>
          </w:tcPr>
          <w:p w14:paraId="1860A097" w14:textId="6739BB89" w:rsidR="00FC045E" w:rsidRPr="00996FAF" w:rsidRDefault="00B832DF"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75262263"/>
                <w:placeholder>
                  <w:docPart w:val="642A9898953147C28E97F0C97810F223"/>
                </w:placeholder>
                <w:dropDownList>
                  <w:listItem w:displayText="choose a rating" w:value="choose a rating"/>
                  <w:listItem w:displayText="Compliant" w:value="Compliant"/>
                  <w:listItem w:displayText="Non-compliant" w:value="Non-compliant"/>
                </w:dropDownList>
              </w:sdtPr>
              <w:sdtEndPr/>
              <w:sdtContent>
                <w:r w:rsidR="001F0780">
                  <w:rPr>
                    <w:rFonts w:ascii="Arial" w:hAnsi="Arial" w:cs="Arial"/>
                    <w:color w:val="auto"/>
                  </w:rPr>
                  <w:t>Compliant</w:t>
                </w:r>
              </w:sdtContent>
            </w:sdt>
          </w:p>
        </w:tc>
      </w:tr>
    </w:tbl>
    <w:p w14:paraId="137543BD" w14:textId="77777777" w:rsidR="00D87E7C" w:rsidRDefault="00D87E7C" w:rsidP="00574888">
      <w:pPr>
        <w:pStyle w:val="Heading20"/>
        <w:spacing w:before="240"/>
      </w:pPr>
      <w:r w:rsidRPr="00996FAF">
        <w:t>Findings</w:t>
      </w:r>
    </w:p>
    <w:p w14:paraId="30530CB6" w14:textId="6C1AF923" w:rsidR="00E5700E" w:rsidRPr="00364C76" w:rsidRDefault="00E5700E" w:rsidP="00745566">
      <w:pPr>
        <w:rPr>
          <w:rFonts w:ascii="Arial" w:eastAsia="Calibri" w:hAnsi="Arial" w:cs="Arial"/>
        </w:rPr>
      </w:pPr>
      <w:r w:rsidRPr="00364C76">
        <w:rPr>
          <w:rFonts w:ascii="Arial" w:eastAsia="Calibri" w:hAnsi="Arial" w:cs="Arial"/>
        </w:rPr>
        <w:t xml:space="preserve">The Assessment Team recommended </w:t>
      </w:r>
      <w:r w:rsidR="006F3E46">
        <w:rPr>
          <w:rFonts w:ascii="Arial" w:eastAsia="Calibri" w:hAnsi="Arial" w:cs="Arial"/>
        </w:rPr>
        <w:t>Requirement 6(3)(c)</w:t>
      </w:r>
      <w:r w:rsidRPr="00364C76">
        <w:rPr>
          <w:rFonts w:ascii="Arial" w:eastAsia="Calibri" w:hAnsi="Arial" w:cs="Arial"/>
        </w:rPr>
        <w:t xml:space="preserve"> as not met:</w:t>
      </w:r>
    </w:p>
    <w:p w14:paraId="1E86E4AF" w14:textId="20BF561F" w:rsidR="00E5700E" w:rsidRPr="00807228" w:rsidRDefault="00E5700E" w:rsidP="00745566">
      <w:pPr>
        <w:rPr>
          <w:rFonts w:ascii="Arial" w:eastAsia="Calibri" w:hAnsi="Arial" w:cs="Arial"/>
        </w:rPr>
      </w:pPr>
      <w:r w:rsidRPr="00807228">
        <w:rPr>
          <w:rFonts w:ascii="Arial" w:eastAsia="Calibri" w:hAnsi="Arial" w:cs="Arial"/>
        </w:rPr>
        <w:t xml:space="preserve">I have considered the Assessment Team’s findings; the evidence documented in the Site Audit Report and the Approved Provider’s response and find the </w:t>
      </w:r>
      <w:r w:rsidRPr="006C1DE6">
        <w:rPr>
          <w:rFonts w:ascii="Arial" w:eastAsia="Calibri" w:hAnsi="Arial" w:cs="Arial"/>
        </w:rPr>
        <w:t>service compliant with this requirement.</w:t>
      </w:r>
    </w:p>
    <w:p w14:paraId="37FFCF70" w14:textId="6548AA91" w:rsidR="00E5700E" w:rsidRPr="00305937" w:rsidRDefault="00E5700E" w:rsidP="00745566">
      <w:pPr>
        <w:rPr>
          <w:rFonts w:ascii="Arial" w:eastAsiaTheme="majorEastAsia" w:hAnsi="Arial" w:cs="Arial"/>
          <w:bCs/>
          <w:color w:val="auto"/>
        </w:rPr>
      </w:pPr>
      <w:r w:rsidRPr="00305937">
        <w:rPr>
          <w:rFonts w:ascii="Arial" w:eastAsiaTheme="majorEastAsia" w:hAnsi="Arial" w:cs="Arial"/>
          <w:bCs/>
          <w:color w:val="auto"/>
        </w:rPr>
        <w:t xml:space="preserve">The Site Audit Report reflected </w:t>
      </w:r>
      <w:r>
        <w:rPr>
          <w:rFonts w:ascii="Arial" w:eastAsiaTheme="majorEastAsia" w:hAnsi="Arial" w:cs="Arial"/>
          <w:bCs/>
          <w:color w:val="auto"/>
        </w:rPr>
        <w:t xml:space="preserve">staff </w:t>
      </w:r>
      <w:r w:rsidR="00FE4AD1">
        <w:rPr>
          <w:rFonts w:ascii="Arial" w:eastAsiaTheme="majorEastAsia" w:hAnsi="Arial" w:cs="Arial"/>
          <w:bCs/>
          <w:color w:val="auto"/>
        </w:rPr>
        <w:t>could</w:t>
      </w:r>
      <w:r>
        <w:rPr>
          <w:rFonts w:ascii="Arial" w:eastAsiaTheme="majorEastAsia" w:hAnsi="Arial" w:cs="Arial"/>
          <w:bCs/>
          <w:color w:val="auto"/>
        </w:rPr>
        <w:t xml:space="preserve"> </w:t>
      </w:r>
      <w:r w:rsidR="00050405">
        <w:rPr>
          <w:rFonts w:ascii="Arial" w:eastAsiaTheme="majorEastAsia" w:hAnsi="Arial" w:cs="Arial"/>
          <w:bCs/>
          <w:color w:val="auto"/>
        </w:rPr>
        <w:t xml:space="preserve">verbalise the </w:t>
      </w:r>
      <w:r w:rsidR="00595332">
        <w:rPr>
          <w:rFonts w:ascii="Arial" w:eastAsiaTheme="majorEastAsia" w:hAnsi="Arial" w:cs="Arial"/>
          <w:bCs/>
          <w:color w:val="auto"/>
        </w:rPr>
        <w:t xml:space="preserve">process of open </w:t>
      </w:r>
      <w:r w:rsidR="00362A2E">
        <w:rPr>
          <w:rFonts w:ascii="Arial" w:eastAsiaTheme="majorEastAsia" w:hAnsi="Arial" w:cs="Arial"/>
          <w:bCs/>
          <w:color w:val="auto"/>
        </w:rPr>
        <w:t>disclosure,</w:t>
      </w:r>
      <w:r w:rsidR="00595332">
        <w:rPr>
          <w:rFonts w:ascii="Arial" w:eastAsiaTheme="majorEastAsia" w:hAnsi="Arial" w:cs="Arial"/>
          <w:bCs/>
          <w:color w:val="auto"/>
        </w:rPr>
        <w:t xml:space="preserve"> but this was not reflected in care documentation</w:t>
      </w:r>
      <w:r w:rsidRPr="00305937">
        <w:rPr>
          <w:rFonts w:ascii="Arial" w:eastAsiaTheme="majorEastAsia" w:hAnsi="Arial" w:cs="Arial"/>
          <w:bCs/>
          <w:color w:val="auto"/>
        </w:rPr>
        <w:t xml:space="preserve">. Care delivery relating to </w:t>
      </w:r>
      <w:r w:rsidR="003F7949">
        <w:rPr>
          <w:rFonts w:ascii="Arial" w:eastAsiaTheme="majorEastAsia" w:hAnsi="Arial" w:cs="Arial"/>
          <w:bCs/>
          <w:color w:val="auto"/>
        </w:rPr>
        <w:t xml:space="preserve">clinical care </w:t>
      </w:r>
      <w:r w:rsidRPr="00305937">
        <w:rPr>
          <w:rFonts w:ascii="Arial" w:eastAsiaTheme="majorEastAsia" w:hAnsi="Arial" w:cs="Arial"/>
          <w:bCs/>
          <w:color w:val="auto"/>
        </w:rPr>
        <w:t>was overall safe and effective</w:t>
      </w:r>
      <w:r w:rsidR="00AA453A">
        <w:rPr>
          <w:rFonts w:ascii="Arial" w:eastAsiaTheme="majorEastAsia" w:hAnsi="Arial" w:cs="Arial"/>
          <w:bCs/>
          <w:color w:val="auto"/>
        </w:rPr>
        <w:t>, h</w:t>
      </w:r>
      <w:r w:rsidRPr="00305937">
        <w:rPr>
          <w:rFonts w:ascii="Arial" w:eastAsiaTheme="majorEastAsia" w:hAnsi="Arial" w:cs="Arial"/>
          <w:bCs/>
          <w:color w:val="auto"/>
        </w:rPr>
        <w:t xml:space="preserve">owever, the report brought forward deficits related to </w:t>
      </w:r>
      <w:r w:rsidR="00A27D0A">
        <w:rPr>
          <w:rFonts w:ascii="Arial" w:eastAsiaTheme="majorEastAsia" w:hAnsi="Arial" w:cs="Arial"/>
          <w:bCs/>
          <w:color w:val="auto"/>
        </w:rPr>
        <w:t>the way the service documente</w:t>
      </w:r>
      <w:r w:rsidR="00B206AC">
        <w:rPr>
          <w:rFonts w:ascii="Arial" w:eastAsiaTheme="majorEastAsia" w:hAnsi="Arial" w:cs="Arial"/>
          <w:bCs/>
          <w:color w:val="auto"/>
        </w:rPr>
        <w:t xml:space="preserve">d and notified the consumers representatives when </w:t>
      </w:r>
      <w:r w:rsidR="00D96417">
        <w:rPr>
          <w:rFonts w:ascii="Arial" w:eastAsiaTheme="majorEastAsia" w:hAnsi="Arial" w:cs="Arial"/>
          <w:bCs/>
          <w:color w:val="auto"/>
        </w:rPr>
        <w:t>incidents occurred.</w:t>
      </w:r>
    </w:p>
    <w:p w14:paraId="6BC5C890" w14:textId="7FDEDA9D" w:rsidR="00E5700E" w:rsidRDefault="00E5700E" w:rsidP="00745566">
      <w:pPr>
        <w:rPr>
          <w:rFonts w:ascii="Arial" w:eastAsiaTheme="majorEastAsia" w:hAnsi="Arial" w:cs="Arial"/>
          <w:bCs/>
          <w:color w:val="auto"/>
        </w:rPr>
      </w:pPr>
      <w:r w:rsidRPr="00496996">
        <w:rPr>
          <w:rFonts w:ascii="Arial" w:eastAsiaTheme="majorEastAsia" w:hAnsi="Arial" w:cs="Arial"/>
          <w:bCs/>
          <w:color w:val="auto"/>
        </w:rPr>
        <w:t xml:space="preserve">The Approved Provider responded on </w:t>
      </w:r>
      <w:r>
        <w:rPr>
          <w:rFonts w:ascii="Arial" w:eastAsiaTheme="majorEastAsia" w:hAnsi="Arial" w:cs="Arial"/>
          <w:bCs/>
          <w:color w:val="auto"/>
        </w:rPr>
        <w:t>6</w:t>
      </w:r>
      <w:r w:rsidRPr="00496996">
        <w:rPr>
          <w:rFonts w:ascii="Arial" w:eastAsiaTheme="majorEastAsia" w:hAnsi="Arial" w:cs="Arial"/>
          <w:bCs/>
          <w:color w:val="auto"/>
        </w:rPr>
        <w:t xml:space="preserve"> </w:t>
      </w:r>
      <w:r>
        <w:rPr>
          <w:rFonts w:ascii="Arial" w:eastAsiaTheme="majorEastAsia" w:hAnsi="Arial" w:cs="Arial"/>
          <w:bCs/>
          <w:color w:val="auto"/>
        </w:rPr>
        <w:t>March</w:t>
      </w:r>
      <w:r w:rsidRPr="00496996">
        <w:rPr>
          <w:rFonts w:ascii="Arial" w:eastAsiaTheme="majorEastAsia" w:hAnsi="Arial" w:cs="Arial"/>
          <w:bCs/>
          <w:color w:val="auto"/>
        </w:rPr>
        <w:t xml:space="preserve"> 202</w:t>
      </w:r>
      <w:r>
        <w:rPr>
          <w:rFonts w:ascii="Arial" w:eastAsiaTheme="majorEastAsia" w:hAnsi="Arial" w:cs="Arial"/>
          <w:bCs/>
          <w:color w:val="auto"/>
        </w:rPr>
        <w:t>3</w:t>
      </w:r>
      <w:r w:rsidRPr="00496996">
        <w:rPr>
          <w:rFonts w:ascii="Arial" w:eastAsiaTheme="majorEastAsia" w:hAnsi="Arial" w:cs="Arial"/>
          <w:bCs/>
          <w:color w:val="auto"/>
        </w:rPr>
        <w:t xml:space="preserve"> and included clarifying information and clinical record extracts.</w:t>
      </w:r>
    </w:p>
    <w:p w14:paraId="700D5C82" w14:textId="4B276391" w:rsidR="003D22CA" w:rsidRDefault="008F5D38" w:rsidP="003D22CA">
      <w:pPr>
        <w:rPr>
          <w:rFonts w:ascii="Arial" w:eastAsiaTheme="majorEastAsia" w:hAnsi="Arial" w:cs="Arial"/>
          <w:bCs/>
          <w:color w:val="auto"/>
        </w:rPr>
      </w:pPr>
      <w:r>
        <w:rPr>
          <w:rFonts w:ascii="Arial" w:eastAsiaTheme="majorEastAsia" w:hAnsi="Arial" w:cs="Arial"/>
          <w:bCs/>
          <w:color w:val="auto"/>
        </w:rPr>
        <w:t xml:space="preserve">The site audit brought forward deficits in open disclosure when incidents occurred. The Assessment Team identified incidents in the incident register where they felt there had been insufficient disclosure with the representatives. The Approved Provider responded advising </w:t>
      </w:r>
      <w:r w:rsidR="005E506A">
        <w:rPr>
          <w:rFonts w:ascii="Arial" w:eastAsiaTheme="majorEastAsia" w:hAnsi="Arial" w:cs="Arial"/>
          <w:bCs/>
          <w:color w:val="auto"/>
        </w:rPr>
        <w:t xml:space="preserve">a number of </w:t>
      </w:r>
      <w:r>
        <w:rPr>
          <w:rFonts w:ascii="Arial" w:eastAsiaTheme="majorEastAsia" w:hAnsi="Arial" w:cs="Arial"/>
          <w:bCs/>
          <w:color w:val="auto"/>
        </w:rPr>
        <w:t>these incidents were still open as further investigation or action was required. For one incident the service identified that it never occurred</w:t>
      </w:r>
      <w:r w:rsidR="003D22CA">
        <w:rPr>
          <w:rFonts w:ascii="Arial" w:eastAsiaTheme="majorEastAsia" w:hAnsi="Arial" w:cs="Arial"/>
          <w:bCs/>
          <w:color w:val="auto"/>
        </w:rPr>
        <w:t xml:space="preserve">. </w:t>
      </w:r>
      <w:r w:rsidR="003D22CA" w:rsidRPr="00305937">
        <w:rPr>
          <w:rFonts w:ascii="Arial" w:eastAsiaTheme="majorEastAsia" w:hAnsi="Arial" w:cs="Arial"/>
          <w:bCs/>
          <w:color w:val="auto"/>
        </w:rPr>
        <w:t>Regarding a named consumer</w:t>
      </w:r>
      <w:r w:rsidR="003D22CA">
        <w:rPr>
          <w:rFonts w:ascii="Arial" w:eastAsiaTheme="majorEastAsia" w:hAnsi="Arial" w:cs="Arial"/>
          <w:bCs/>
          <w:color w:val="auto"/>
        </w:rPr>
        <w:t xml:space="preserve"> who was identified as having a fall which went</w:t>
      </w:r>
      <w:r w:rsidR="00951FEE">
        <w:rPr>
          <w:rFonts w:ascii="Arial" w:eastAsiaTheme="majorEastAsia" w:hAnsi="Arial" w:cs="Arial"/>
          <w:bCs/>
          <w:color w:val="auto"/>
        </w:rPr>
        <w:t xml:space="preserve"> un</w:t>
      </w:r>
      <w:r w:rsidR="003D22CA">
        <w:rPr>
          <w:rFonts w:ascii="Arial" w:eastAsiaTheme="majorEastAsia" w:hAnsi="Arial" w:cs="Arial"/>
          <w:bCs/>
          <w:color w:val="auto"/>
        </w:rPr>
        <w:t>document</w:t>
      </w:r>
      <w:r w:rsidR="00951FEE">
        <w:rPr>
          <w:rFonts w:ascii="Arial" w:eastAsiaTheme="majorEastAsia" w:hAnsi="Arial" w:cs="Arial"/>
          <w:bCs/>
          <w:color w:val="auto"/>
        </w:rPr>
        <w:t>ed</w:t>
      </w:r>
      <w:r w:rsidR="003D22CA">
        <w:rPr>
          <w:rFonts w:ascii="Arial" w:eastAsiaTheme="majorEastAsia" w:hAnsi="Arial" w:cs="Arial"/>
          <w:bCs/>
          <w:color w:val="auto"/>
        </w:rPr>
        <w:t>, the Provider advised there was no consumer by th</w:t>
      </w:r>
      <w:r w:rsidR="00951FEE">
        <w:rPr>
          <w:rFonts w:ascii="Arial" w:eastAsiaTheme="majorEastAsia" w:hAnsi="Arial" w:cs="Arial"/>
          <w:bCs/>
          <w:color w:val="auto"/>
        </w:rPr>
        <w:t>e</w:t>
      </w:r>
      <w:r w:rsidR="003D22CA">
        <w:rPr>
          <w:rFonts w:ascii="Arial" w:eastAsiaTheme="majorEastAsia" w:hAnsi="Arial" w:cs="Arial"/>
          <w:bCs/>
          <w:color w:val="auto"/>
        </w:rPr>
        <w:t xml:space="preserve"> name </w:t>
      </w:r>
      <w:r w:rsidR="00E64529">
        <w:rPr>
          <w:rFonts w:ascii="Arial" w:eastAsiaTheme="majorEastAsia" w:hAnsi="Arial" w:cs="Arial"/>
          <w:bCs/>
          <w:color w:val="auto"/>
        </w:rPr>
        <w:t xml:space="preserve">reported </w:t>
      </w:r>
      <w:r w:rsidR="003D22CA">
        <w:rPr>
          <w:rFonts w:ascii="Arial" w:eastAsiaTheme="majorEastAsia" w:hAnsi="Arial" w:cs="Arial"/>
          <w:bCs/>
          <w:color w:val="auto"/>
        </w:rPr>
        <w:t>at the service and</w:t>
      </w:r>
      <w:r w:rsidR="00E64529">
        <w:rPr>
          <w:rFonts w:ascii="Arial" w:eastAsiaTheme="majorEastAsia" w:hAnsi="Arial" w:cs="Arial"/>
          <w:bCs/>
          <w:color w:val="auto"/>
        </w:rPr>
        <w:t xml:space="preserve"> they </w:t>
      </w:r>
      <w:r w:rsidR="003D22CA">
        <w:rPr>
          <w:rFonts w:ascii="Arial" w:eastAsiaTheme="majorEastAsia" w:hAnsi="Arial" w:cs="Arial"/>
          <w:bCs/>
          <w:color w:val="auto"/>
        </w:rPr>
        <w:t>believe it was a case of mistaken identity and the Assessment Team was looking for information</w:t>
      </w:r>
      <w:r w:rsidR="000A39E2">
        <w:rPr>
          <w:rFonts w:ascii="Arial" w:eastAsiaTheme="majorEastAsia" w:hAnsi="Arial" w:cs="Arial"/>
          <w:bCs/>
          <w:color w:val="auto"/>
        </w:rPr>
        <w:t xml:space="preserve"> under the wrong name</w:t>
      </w:r>
      <w:r w:rsidR="003D22CA">
        <w:rPr>
          <w:rFonts w:ascii="Arial" w:eastAsiaTheme="majorEastAsia" w:hAnsi="Arial" w:cs="Arial"/>
          <w:bCs/>
          <w:color w:val="auto"/>
        </w:rPr>
        <w:t>.</w:t>
      </w:r>
    </w:p>
    <w:p w14:paraId="1DAC2417" w14:textId="0AA138D9" w:rsidR="00E5700E" w:rsidRDefault="00E5700E" w:rsidP="00745566">
      <w:pPr>
        <w:rPr>
          <w:rFonts w:ascii="Arial" w:eastAsiaTheme="majorEastAsia" w:hAnsi="Arial" w:cs="Arial"/>
          <w:bCs/>
          <w:color w:val="auto"/>
        </w:rPr>
      </w:pPr>
      <w:r>
        <w:rPr>
          <w:rFonts w:ascii="Arial" w:eastAsiaTheme="majorEastAsia" w:hAnsi="Arial" w:cs="Arial"/>
          <w:bCs/>
          <w:color w:val="auto"/>
        </w:rPr>
        <w:t xml:space="preserve">Regarding feedback </w:t>
      </w:r>
      <w:r w:rsidR="006A3538">
        <w:rPr>
          <w:rFonts w:ascii="Arial" w:eastAsiaTheme="majorEastAsia" w:hAnsi="Arial" w:cs="Arial"/>
          <w:bCs/>
          <w:color w:val="auto"/>
        </w:rPr>
        <w:t xml:space="preserve">advising </w:t>
      </w:r>
      <w:r w:rsidR="00524101">
        <w:rPr>
          <w:rFonts w:ascii="Arial" w:eastAsiaTheme="majorEastAsia" w:hAnsi="Arial" w:cs="Arial"/>
          <w:bCs/>
          <w:color w:val="auto"/>
        </w:rPr>
        <w:t xml:space="preserve">a </w:t>
      </w:r>
      <w:r w:rsidR="00A42465">
        <w:rPr>
          <w:rFonts w:ascii="Arial" w:eastAsiaTheme="majorEastAsia" w:hAnsi="Arial" w:cs="Arial"/>
          <w:bCs/>
          <w:color w:val="auto"/>
        </w:rPr>
        <w:t>medication</w:t>
      </w:r>
      <w:r w:rsidR="00616FF7">
        <w:rPr>
          <w:rFonts w:ascii="Arial" w:eastAsiaTheme="majorEastAsia" w:hAnsi="Arial" w:cs="Arial"/>
          <w:bCs/>
          <w:color w:val="auto"/>
        </w:rPr>
        <w:t xml:space="preserve"> </w:t>
      </w:r>
      <w:r w:rsidR="006C1DE6">
        <w:rPr>
          <w:rFonts w:ascii="Arial" w:eastAsiaTheme="majorEastAsia" w:hAnsi="Arial" w:cs="Arial"/>
          <w:bCs/>
          <w:color w:val="auto"/>
        </w:rPr>
        <w:t xml:space="preserve">was </w:t>
      </w:r>
      <w:r w:rsidR="0050334D">
        <w:rPr>
          <w:rFonts w:ascii="Arial" w:eastAsiaTheme="majorEastAsia" w:hAnsi="Arial" w:cs="Arial"/>
          <w:bCs/>
          <w:color w:val="auto"/>
        </w:rPr>
        <w:t>stopped by an external specialist</w:t>
      </w:r>
      <w:r w:rsidR="009B01A0">
        <w:rPr>
          <w:rFonts w:ascii="Arial" w:eastAsiaTheme="majorEastAsia" w:hAnsi="Arial" w:cs="Arial"/>
          <w:bCs/>
          <w:color w:val="auto"/>
        </w:rPr>
        <w:t xml:space="preserve"> during a visit to </w:t>
      </w:r>
      <w:r w:rsidR="006C1DE6">
        <w:rPr>
          <w:rFonts w:ascii="Arial" w:eastAsiaTheme="majorEastAsia" w:hAnsi="Arial" w:cs="Arial"/>
          <w:bCs/>
          <w:color w:val="auto"/>
        </w:rPr>
        <w:t>a</w:t>
      </w:r>
      <w:r w:rsidR="009B01A0">
        <w:rPr>
          <w:rFonts w:ascii="Arial" w:eastAsiaTheme="majorEastAsia" w:hAnsi="Arial" w:cs="Arial"/>
          <w:bCs/>
          <w:color w:val="auto"/>
        </w:rPr>
        <w:t xml:space="preserve"> clinic external to the service</w:t>
      </w:r>
      <w:r w:rsidR="006C1DE6">
        <w:rPr>
          <w:rFonts w:ascii="Arial" w:eastAsiaTheme="majorEastAsia" w:hAnsi="Arial" w:cs="Arial"/>
          <w:bCs/>
          <w:color w:val="auto"/>
        </w:rPr>
        <w:t>. The Provider advised this medication</w:t>
      </w:r>
      <w:r w:rsidR="0050334D">
        <w:rPr>
          <w:rFonts w:ascii="Arial" w:eastAsiaTheme="majorEastAsia" w:hAnsi="Arial" w:cs="Arial"/>
          <w:bCs/>
          <w:color w:val="auto"/>
        </w:rPr>
        <w:t xml:space="preserve"> was not ceased and </w:t>
      </w:r>
      <w:r w:rsidR="005435B8">
        <w:rPr>
          <w:rFonts w:ascii="Arial" w:eastAsiaTheme="majorEastAsia" w:hAnsi="Arial" w:cs="Arial"/>
          <w:bCs/>
          <w:color w:val="auto"/>
        </w:rPr>
        <w:t>the service continue</w:t>
      </w:r>
      <w:r w:rsidR="00CF7192">
        <w:rPr>
          <w:rFonts w:ascii="Arial" w:eastAsiaTheme="majorEastAsia" w:hAnsi="Arial" w:cs="Arial"/>
          <w:bCs/>
          <w:color w:val="auto"/>
        </w:rPr>
        <w:t>d</w:t>
      </w:r>
      <w:r w:rsidR="005435B8">
        <w:rPr>
          <w:rFonts w:ascii="Arial" w:eastAsiaTheme="majorEastAsia" w:hAnsi="Arial" w:cs="Arial"/>
          <w:bCs/>
          <w:color w:val="auto"/>
        </w:rPr>
        <w:t xml:space="preserve"> to administer the medication</w:t>
      </w:r>
      <w:r>
        <w:rPr>
          <w:rFonts w:ascii="Arial" w:eastAsiaTheme="majorEastAsia" w:hAnsi="Arial" w:cs="Arial"/>
          <w:bCs/>
          <w:color w:val="auto"/>
        </w:rPr>
        <w:t xml:space="preserve"> </w:t>
      </w:r>
      <w:r w:rsidR="0006208E">
        <w:rPr>
          <w:rFonts w:ascii="Arial" w:eastAsiaTheme="majorEastAsia" w:hAnsi="Arial" w:cs="Arial"/>
          <w:bCs/>
          <w:color w:val="auto"/>
        </w:rPr>
        <w:t xml:space="preserve">to a consumer </w:t>
      </w:r>
      <w:r w:rsidR="00D92C47">
        <w:rPr>
          <w:rFonts w:ascii="Arial" w:eastAsiaTheme="majorEastAsia" w:hAnsi="Arial" w:cs="Arial"/>
          <w:bCs/>
          <w:color w:val="auto"/>
        </w:rPr>
        <w:t>for a further 26 days</w:t>
      </w:r>
      <w:r w:rsidR="0006208E">
        <w:rPr>
          <w:rFonts w:ascii="Arial" w:eastAsiaTheme="majorEastAsia" w:hAnsi="Arial" w:cs="Arial"/>
          <w:bCs/>
          <w:color w:val="auto"/>
        </w:rPr>
        <w:t>, t</w:t>
      </w:r>
      <w:r w:rsidR="00D67B02">
        <w:rPr>
          <w:rFonts w:ascii="Arial" w:eastAsiaTheme="majorEastAsia" w:hAnsi="Arial" w:cs="Arial"/>
          <w:bCs/>
          <w:color w:val="auto"/>
        </w:rPr>
        <w:t>he Provider asserted the instructions were unclear from the external specialist</w:t>
      </w:r>
      <w:r w:rsidR="00CF7192">
        <w:rPr>
          <w:rFonts w:ascii="Arial" w:eastAsiaTheme="majorEastAsia" w:hAnsi="Arial" w:cs="Arial"/>
          <w:bCs/>
          <w:color w:val="auto"/>
        </w:rPr>
        <w:t xml:space="preserve"> and</w:t>
      </w:r>
      <w:r w:rsidR="003710F3">
        <w:rPr>
          <w:rFonts w:ascii="Arial" w:eastAsiaTheme="majorEastAsia" w:hAnsi="Arial" w:cs="Arial"/>
          <w:bCs/>
          <w:color w:val="auto"/>
        </w:rPr>
        <w:t xml:space="preserve"> </w:t>
      </w:r>
      <w:r w:rsidR="00B725D1">
        <w:rPr>
          <w:rFonts w:ascii="Arial" w:eastAsiaTheme="majorEastAsia" w:hAnsi="Arial" w:cs="Arial"/>
          <w:bCs/>
          <w:color w:val="auto"/>
        </w:rPr>
        <w:t xml:space="preserve">reflected </w:t>
      </w:r>
      <w:r w:rsidR="002331A5">
        <w:rPr>
          <w:rFonts w:ascii="Arial" w:eastAsiaTheme="majorEastAsia" w:hAnsi="Arial" w:cs="Arial"/>
          <w:bCs/>
          <w:color w:val="auto"/>
        </w:rPr>
        <w:t xml:space="preserve">their staff, and the organisations, </w:t>
      </w:r>
      <w:r w:rsidR="00525973">
        <w:rPr>
          <w:rFonts w:ascii="Arial" w:eastAsiaTheme="majorEastAsia" w:hAnsi="Arial" w:cs="Arial"/>
          <w:bCs/>
          <w:color w:val="auto"/>
        </w:rPr>
        <w:t xml:space="preserve">had the </w:t>
      </w:r>
      <w:r w:rsidR="002331A5">
        <w:rPr>
          <w:rFonts w:ascii="Arial" w:eastAsiaTheme="majorEastAsia" w:hAnsi="Arial" w:cs="Arial"/>
          <w:bCs/>
          <w:color w:val="auto"/>
        </w:rPr>
        <w:t xml:space="preserve">responsibility </w:t>
      </w:r>
      <w:r w:rsidR="00440573">
        <w:rPr>
          <w:rFonts w:ascii="Arial" w:eastAsiaTheme="majorEastAsia" w:hAnsi="Arial" w:cs="Arial"/>
          <w:bCs/>
          <w:color w:val="auto"/>
        </w:rPr>
        <w:t xml:space="preserve">to follow up and clarify if a medication order was unclear. </w:t>
      </w:r>
      <w:r w:rsidR="00310118">
        <w:rPr>
          <w:rFonts w:ascii="Arial" w:eastAsiaTheme="majorEastAsia" w:hAnsi="Arial" w:cs="Arial"/>
          <w:bCs/>
          <w:color w:val="auto"/>
        </w:rPr>
        <w:t xml:space="preserve">It should be noted </w:t>
      </w:r>
      <w:r w:rsidR="003C7B4B">
        <w:rPr>
          <w:rFonts w:ascii="Arial" w:eastAsiaTheme="majorEastAsia" w:hAnsi="Arial" w:cs="Arial"/>
          <w:bCs/>
          <w:color w:val="auto"/>
        </w:rPr>
        <w:t xml:space="preserve">a </w:t>
      </w:r>
      <w:r w:rsidR="00362A2E">
        <w:rPr>
          <w:rFonts w:ascii="Arial" w:eastAsiaTheme="majorEastAsia" w:hAnsi="Arial" w:cs="Arial"/>
          <w:bCs/>
          <w:color w:val="auto"/>
        </w:rPr>
        <w:t>new medication</w:t>
      </w:r>
      <w:r>
        <w:rPr>
          <w:rFonts w:ascii="Arial" w:eastAsiaTheme="majorEastAsia" w:hAnsi="Arial" w:cs="Arial"/>
          <w:bCs/>
          <w:color w:val="auto"/>
        </w:rPr>
        <w:t xml:space="preserve"> </w:t>
      </w:r>
      <w:r w:rsidR="008A3273">
        <w:rPr>
          <w:rFonts w:ascii="Arial" w:eastAsiaTheme="majorEastAsia" w:hAnsi="Arial" w:cs="Arial"/>
          <w:bCs/>
          <w:color w:val="auto"/>
        </w:rPr>
        <w:t xml:space="preserve">ordered by the external specialist were commenced </w:t>
      </w:r>
      <w:r w:rsidR="003169B8">
        <w:rPr>
          <w:rFonts w:ascii="Arial" w:eastAsiaTheme="majorEastAsia" w:hAnsi="Arial" w:cs="Arial"/>
          <w:bCs/>
          <w:color w:val="auto"/>
        </w:rPr>
        <w:t xml:space="preserve">on the day </w:t>
      </w:r>
      <w:r w:rsidR="00283E93">
        <w:rPr>
          <w:rFonts w:ascii="Arial" w:eastAsiaTheme="majorEastAsia" w:hAnsi="Arial" w:cs="Arial"/>
          <w:bCs/>
          <w:color w:val="auto"/>
        </w:rPr>
        <w:t>they were prescribed</w:t>
      </w:r>
      <w:r w:rsidR="003169B8">
        <w:rPr>
          <w:rFonts w:ascii="Arial" w:eastAsiaTheme="majorEastAsia" w:hAnsi="Arial" w:cs="Arial"/>
          <w:bCs/>
          <w:color w:val="auto"/>
        </w:rPr>
        <w:t>.</w:t>
      </w:r>
      <w:r w:rsidR="0021092A">
        <w:rPr>
          <w:rFonts w:ascii="Arial" w:eastAsiaTheme="majorEastAsia" w:hAnsi="Arial" w:cs="Arial"/>
          <w:bCs/>
          <w:color w:val="auto"/>
        </w:rPr>
        <w:t xml:space="preserve"> </w:t>
      </w:r>
      <w:r w:rsidR="003E59D1">
        <w:rPr>
          <w:rFonts w:ascii="Arial" w:eastAsiaTheme="majorEastAsia" w:hAnsi="Arial" w:cs="Arial"/>
          <w:bCs/>
          <w:color w:val="auto"/>
        </w:rPr>
        <w:t>The Provider has advised the</w:t>
      </w:r>
      <w:r w:rsidR="00DB6F08">
        <w:rPr>
          <w:rFonts w:ascii="Arial" w:eastAsiaTheme="majorEastAsia" w:hAnsi="Arial" w:cs="Arial"/>
          <w:bCs/>
          <w:color w:val="auto"/>
        </w:rPr>
        <w:t xml:space="preserve">y will work with staff to ensure representatives will be notified </w:t>
      </w:r>
      <w:r w:rsidR="00926F5C">
        <w:rPr>
          <w:rFonts w:ascii="Arial" w:eastAsiaTheme="majorEastAsia" w:hAnsi="Arial" w:cs="Arial"/>
          <w:bCs/>
          <w:color w:val="auto"/>
        </w:rPr>
        <w:t>if a similar incident was to occur in the f</w:t>
      </w:r>
      <w:r w:rsidR="00FD48CD">
        <w:rPr>
          <w:rFonts w:ascii="Arial" w:eastAsiaTheme="majorEastAsia" w:hAnsi="Arial" w:cs="Arial"/>
          <w:bCs/>
          <w:color w:val="auto"/>
        </w:rPr>
        <w:t>uture.</w:t>
      </w:r>
    </w:p>
    <w:p w14:paraId="6FF14FDC" w14:textId="08630FDF" w:rsidR="00E5700E" w:rsidRDefault="00E5700E" w:rsidP="00745566">
      <w:pPr>
        <w:rPr>
          <w:rFonts w:ascii="Arial" w:eastAsiaTheme="majorEastAsia" w:hAnsi="Arial" w:cs="Arial"/>
          <w:bCs/>
          <w:color w:val="auto"/>
        </w:rPr>
      </w:pPr>
      <w:r w:rsidRPr="00305937">
        <w:rPr>
          <w:rFonts w:ascii="Arial" w:eastAsiaTheme="majorEastAsia" w:hAnsi="Arial" w:cs="Arial"/>
          <w:bCs/>
          <w:color w:val="auto"/>
        </w:rPr>
        <w:t xml:space="preserve">Regarding a named consumer who was identified to have </w:t>
      </w:r>
      <w:r w:rsidR="00126561">
        <w:rPr>
          <w:rFonts w:ascii="Arial" w:eastAsiaTheme="majorEastAsia" w:hAnsi="Arial" w:cs="Arial"/>
          <w:bCs/>
          <w:color w:val="auto"/>
        </w:rPr>
        <w:t xml:space="preserve">been administered </w:t>
      </w:r>
      <w:r w:rsidR="00482624">
        <w:rPr>
          <w:rFonts w:ascii="Arial" w:eastAsiaTheme="majorEastAsia" w:hAnsi="Arial" w:cs="Arial"/>
          <w:bCs/>
          <w:color w:val="auto"/>
        </w:rPr>
        <w:t xml:space="preserve">a medication </w:t>
      </w:r>
      <w:r w:rsidR="003164CF">
        <w:rPr>
          <w:rFonts w:ascii="Arial" w:eastAsiaTheme="majorEastAsia" w:hAnsi="Arial" w:cs="Arial"/>
          <w:bCs/>
          <w:color w:val="auto"/>
        </w:rPr>
        <w:t>despite the absence of a medical officer</w:t>
      </w:r>
      <w:r w:rsidR="00DB5013">
        <w:rPr>
          <w:rFonts w:ascii="Arial" w:eastAsiaTheme="majorEastAsia" w:hAnsi="Arial" w:cs="Arial"/>
          <w:bCs/>
          <w:color w:val="auto"/>
        </w:rPr>
        <w:t>’</w:t>
      </w:r>
      <w:r w:rsidR="003164CF">
        <w:rPr>
          <w:rFonts w:ascii="Arial" w:eastAsiaTheme="majorEastAsia" w:hAnsi="Arial" w:cs="Arial"/>
          <w:bCs/>
          <w:color w:val="auto"/>
        </w:rPr>
        <w:t>s signature</w:t>
      </w:r>
      <w:r w:rsidR="00C3300B">
        <w:rPr>
          <w:rFonts w:ascii="Arial" w:eastAsiaTheme="majorEastAsia" w:hAnsi="Arial" w:cs="Arial"/>
          <w:bCs/>
          <w:color w:val="auto"/>
        </w:rPr>
        <w:t>, t</w:t>
      </w:r>
      <w:r w:rsidRPr="00305937">
        <w:rPr>
          <w:rFonts w:ascii="Arial" w:eastAsiaTheme="majorEastAsia" w:hAnsi="Arial" w:cs="Arial"/>
          <w:bCs/>
          <w:color w:val="auto"/>
        </w:rPr>
        <w:t xml:space="preserve">he service </w:t>
      </w:r>
      <w:r>
        <w:rPr>
          <w:rFonts w:ascii="Arial" w:eastAsiaTheme="majorEastAsia" w:hAnsi="Arial" w:cs="Arial"/>
          <w:bCs/>
          <w:color w:val="auto"/>
        </w:rPr>
        <w:t xml:space="preserve">stated this </w:t>
      </w:r>
      <w:r w:rsidR="00C420BD">
        <w:rPr>
          <w:rFonts w:ascii="Arial" w:eastAsiaTheme="majorEastAsia" w:hAnsi="Arial" w:cs="Arial"/>
          <w:bCs/>
          <w:color w:val="auto"/>
        </w:rPr>
        <w:t xml:space="preserve">medication was </w:t>
      </w:r>
      <w:r w:rsidR="00A75F52">
        <w:rPr>
          <w:rFonts w:ascii="Arial" w:eastAsiaTheme="majorEastAsia" w:hAnsi="Arial" w:cs="Arial"/>
          <w:bCs/>
          <w:color w:val="auto"/>
        </w:rPr>
        <w:lastRenderedPageBreak/>
        <w:t>administered</w:t>
      </w:r>
      <w:r w:rsidR="00C420BD">
        <w:rPr>
          <w:rFonts w:ascii="Arial" w:eastAsiaTheme="majorEastAsia" w:hAnsi="Arial" w:cs="Arial"/>
          <w:bCs/>
          <w:color w:val="auto"/>
        </w:rPr>
        <w:t xml:space="preserve"> </w:t>
      </w:r>
      <w:r w:rsidR="00356357">
        <w:rPr>
          <w:rFonts w:ascii="Arial" w:eastAsiaTheme="majorEastAsia" w:hAnsi="Arial" w:cs="Arial"/>
          <w:bCs/>
          <w:color w:val="auto"/>
        </w:rPr>
        <w:t>six monthly and was due</w:t>
      </w:r>
      <w:r w:rsidR="00056CBC">
        <w:rPr>
          <w:rFonts w:ascii="Arial" w:eastAsiaTheme="majorEastAsia" w:hAnsi="Arial" w:cs="Arial"/>
          <w:bCs/>
          <w:color w:val="auto"/>
        </w:rPr>
        <w:t xml:space="preserve"> when it was </w:t>
      </w:r>
      <w:r w:rsidR="00362A2E">
        <w:rPr>
          <w:rFonts w:ascii="Arial" w:eastAsiaTheme="majorEastAsia" w:hAnsi="Arial" w:cs="Arial"/>
          <w:bCs/>
          <w:color w:val="auto"/>
        </w:rPr>
        <w:t>administered,</w:t>
      </w:r>
      <w:r w:rsidR="00DB5013">
        <w:rPr>
          <w:rFonts w:ascii="Arial" w:eastAsiaTheme="majorEastAsia" w:hAnsi="Arial" w:cs="Arial"/>
          <w:bCs/>
          <w:color w:val="auto"/>
        </w:rPr>
        <w:t xml:space="preserve"> and the consumer suffered no adverse consequ</w:t>
      </w:r>
      <w:r w:rsidR="00D9203C">
        <w:rPr>
          <w:rFonts w:ascii="Arial" w:eastAsiaTheme="majorEastAsia" w:hAnsi="Arial" w:cs="Arial"/>
          <w:bCs/>
          <w:color w:val="auto"/>
        </w:rPr>
        <w:t>en</w:t>
      </w:r>
      <w:r w:rsidR="00A91A17">
        <w:rPr>
          <w:rFonts w:ascii="Arial" w:eastAsiaTheme="majorEastAsia" w:hAnsi="Arial" w:cs="Arial"/>
          <w:bCs/>
          <w:color w:val="auto"/>
        </w:rPr>
        <w:t>ce</w:t>
      </w:r>
      <w:r w:rsidR="00D9203C">
        <w:rPr>
          <w:rFonts w:ascii="Arial" w:eastAsiaTheme="majorEastAsia" w:hAnsi="Arial" w:cs="Arial"/>
          <w:bCs/>
          <w:color w:val="auto"/>
        </w:rPr>
        <w:t>s due to receiving the medication.</w:t>
      </w:r>
      <w:r w:rsidR="00056CBC">
        <w:rPr>
          <w:rFonts w:ascii="Arial" w:eastAsiaTheme="majorEastAsia" w:hAnsi="Arial" w:cs="Arial"/>
          <w:bCs/>
          <w:color w:val="auto"/>
        </w:rPr>
        <w:t xml:space="preserve"> The medical officer </w:t>
      </w:r>
      <w:r w:rsidR="0071502D">
        <w:rPr>
          <w:rFonts w:ascii="Arial" w:eastAsiaTheme="majorEastAsia" w:hAnsi="Arial" w:cs="Arial"/>
          <w:bCs/>
          <w:color w:val="auto"/>
        </w:rPr>
        <w:t xml:space="preserve">subsequently </w:t>
      </w:r>
      <w:r w:rsidR="00056CBC">
        <w:rPr>
          <w:rFonts w:ascii="Arial" w:eastAsiaTheme="majorEastAsia" w:hAnsi="Arial" w:cs="Arial"/>
          <w:bCs/>
          <w:color w:val="auto"/>
        </w:rPr>
        <w:t>provided their signature</w:t>
      </w:r>
      <w:r w:rsidRPr="00305937">
        <w:rPr>
          <w:rFonts w:ascii="Arial" w:eastAsiaTheme="majorEastAsia" w:hAnsi="Arial" w:cs="Arial"/>
          <w:bCs/>
          <w:color w:val="auto"/>
        </w:rPr>
        <w:t xml:space="preserve">. </w:t>
      </w:r>
      <w:r w:rsidR="008B039E">
        <w:rPr>
          <w:rFonts w:ascii="Arial" w:eastAsiaTheme="majorEastAsia" w:hAnsi="Arial" w:cs="Arial"/>
          <w:bCs/>
          <w:color w:val="auto"/>
        </w:rPr>
        <w:t xml:space="preserve">The </w:t>
      </w:r>
      <w:r>
        <w:rPr>
          <w:rFonts w:ascii="Arial" w:eastAsiaTheme="majorEastAsia" w:hAnsi="Arial" w:cs="Arial"/>
          <w:bCs/>
          <w:color w:val="auto"/>
        </w:rPr>
        <w:t xml:space="preserve">Approved Provider’s response </w:t>
      </w:r>
      <w:r w:rsidR="00495AB0">
        <w:rPr>
          <w:rFonts w:ascii="Arial" w:eastAsiaTheme="majorEastAsia" w:hAnsi="Arial" w:cs="Arial"/>
          <w:bCs/>
          <w:color w:val="auto"/>
        </w:rPr>
        <w:t>advised the incident remained open.</w:t>
      </w:r>
    </w:p>
    <w:p w14:paraId="679ECA40" w14:textId="5B649322" w:rsidR="003E4133" w:rsidRPr="00305937" w:rsidRDefault="003E4133" w:rsidP="00745566">
      <w:pPr>
        <w:rPr>
          <w:rFonts w:ascii="Arial" w:eastAsiaTheme="majorEastAsia" w:hAnsi="Arial" w:cs="Arial"/>
          <w:bCs/>
          <w:color w:val="auto"/>
        </w:rPr>
      </w:pPr>
      <w:r>
        <w:rPr>
          <w:rFonts w:ascii="Arial" w:eastAsiaTheme="majorEastAsia" w:hAnsi="Arial" w:cs="Arial"/>
          <w:bCs/>
          <w:color w:val="auto"/>
        </w:rPr>
        <w:t xml:space="preserve">For a named consumer </w:t>
      </w:r>
      <w:r w:rsidR="00052F52">
        <w:rPr>
          <w:rFonts w:ascii="Arial" w:eastAsiaTheme="majorEastAsia" w:hAnsi="Arial" w:cs="Arial"/>
          <w:bCs/>
          <w:color w:val="auto"/>
        </w:rPr>
        <w:t xml:space="preserve">who was identified as being given an </w:t>
      </w:r>
      <w:r w:rsidR="00095849">
        <w:rPr>
          <w:rFonts w:ascii="Arial" w:eastAsiaTheme="majorEastAsia" w:hAnsi="Arial" w:cs="Arial"/>
          <w:bCs/>
          <w:color w:val="auto"/>
        </w:rPr>
        <w:t>i</w:t>
      </w:r>
      <w:r w:rsidR="00052F52">
        <w:rPr>
          <w:rFonts w:ascii="Arial" w:eastAsiaTheme="majorEastAsia" w:hAnsi="Arial" w:cs="Arial"/>
          <w:bCs/>
          <w:color w:val="auto"/>
        </w:rPr>
        <w:t xml:space="preserve">ncorrect dose of cough </w:t>
      </w:r>
      <w:r w:rsidR="00095849">
        <w:rPr>
          <w:rFonts w:ascii="Arial" w:eastAsiaTheme="majorEastAsia" w:hAnsi="Arial" w:cs="Arial"/>
          <w:bCs/>
          <w:color w:val="auto"/>
        </w:rPr>
        <w:t xml:space="preserve">suppressant, The Provider advised </w:t>
      </w:r>
      <w:r w:rsidR="004C1BCD">
        <w:rPr>
          <w:rFonts w:ascii="Arial" w:eastAsiaTheme="majorEastAsia" w:hAnsi="Arial" w:cs="Arial"/>
          <w:bCs/>
          <w:color w:val="auto"/>
        </w:rPr>
        <w:t xml:space="preserve">it was </w:t>
      </w:r>
      <w:r w:rsidR="00724A9C">
        <w:rPr>
          <w:rFonts w:ascii="Arial" w:eastAsiaTheme="majorEastAsia" w:hAnsi="Arial" w:cs="Arial"/>
          <w:bCs/>
          <w:color w:val="auto"/>
        </w:rPr>
        <w:t xml:space="preserve">not an incident but </w:t>
      </w:r>
      <w:r w:rsidR="004C1BCD">
        <w:rPr>
          <w:rFonts w:ascii="Arial" w:eastAsiaTheme="majorEastAsia" w:hAnsi="Arial" w:cs="Arial"/>
          <w:bCs/>
          <w:color w:val="auto"/>
        </w:rPr>
        <w:t xml:space="preserve">a query </w:t>
      </w:r>
      <w:r w:rsidR="008435FC">
        <w:rPr>
          <w:rFonts w:ascii="Arial" w:eastAsiaTheme="majorEastAsia" w:hAnsi="Arial" w:cs="Arial"/>
          <w:bCs/>
          <w:color w:val="auto"/>
        </w:rPr>
        <w:t xml:space="preserve">as to the type of cough suppressant required. The query </w:t>
      </w:r>
      <w:r w:rsidR="00361185">
        <w:rPr>
          <w:rFonts w:ascii="Arial" w:eastAsiaTheme="majorEastAsia" w:hAnsi="Arial" w:cs="Arial"/>
          <w:bCs/>
          <w:color w:val="auto"/>
        </w:rPr>
        <w:t xml:space="preserve">identified the correct medication was </w:t>
      </w:r>
      <w:r w:rsidR="008106EE">
        <w:rPr>
          <w:rFonts w:ascii="Arial" w:eastAsiaTheme="majorEastAsia" w:hAnsi="Arial" w:cs="Arial"/>
          <w:bCs/>
          <w:color w:val="auto"/>
        </w:rPr>
        <w:t xml:space="preserve">being </w:t>
      </w:r>
      <w:r w:rsidR="00361185">
        <w:rPr>
          <w:rFonts w:ascii="Arial" w:eastAsiaTheme="majorEastAsia" w:hAnsi="Arial" w:cs="Arial"/>
          <w:bCs/>
          <w:color w:val="auto"/>
        </w:rPr>
        <w:t>administered and the service would not notify the representative of a nea</w:t>
      </w:r>
      <w:r w:rsidR="00A24D15">
        <w:rPr>
          <w:rFonts w:ascii="Arial" w:eastAsiaTheme="majorEastAsia" w:hAnsi="Arial" w:cs="Arial"/>
          <w:bCs/>
          <w:color w:val="auto"/>
        </w:rPr>
        <w:t>r miss</w:t>
      </w:r>
      <w:r w:rsidR="008106EE">
        <w:rPr>
          <w:rFonts w:ascii="Arial" w:eastAsiaTheme="majorEastAsia" w:hAnsi="Arial" w:cs="Arial"/>
          <w:bCs/>
          <w:color w:val="auto"/>
        </w:rPr>
        <w:t xml:space="preserve"> or </w:t>
      </w:r>
      <w:r w:rsidR="00BB6D28">
        <w:rPr>
          <w:rFonts w:ascii="Arial" w:eastAsiaTheme="majorEastAsia" w:hAnsi="Arial" w:cs="Arial"/>
          <w:bCs/>
          <w:color w:val="auto"/>
        </w:rPr>
        <w:t>when the consumer was given the correct medication</w:t>
      </w:r>
      <w:r w:rsidR="00A24D15">
        <w:rPr>
          <w:rFonts w:ascii="Arial" w:eastAsiaTheme="majorEastAsia" w:hAnsi="Arial" w:cs="Arial"/>
          <w:bCs/>
          <w:color w:val="auto"/>
        </w:rPr>
        <w:t>.</w:t>
      </w:r>
    </w:p>
    <w:p w14:paraId="2F5DC1C4" w14:textId="173DFC70" w:rsidR="00E5700E" w:rsidRDefault="00800A2B" w:rsidP="00745566">
      <w:pPr>
        <w:rPr>
          <w:rFonts w:ascii="Arial" w:eastAsiaTheme="majorEastAsia" w:hAnsi="Arial" w:cs="Arial"/>
          <w:bCs/>
          <w:color w:val="auto"/>
        </w:rPr>
      </w:pPr>
      <w:r>
        <w:rPr>
          <w:rFonts w:ascii="Arial" w:eastAsiaTheme="majorEastAsia" w:hAnsi="Arial" w:cs="Arial"/>
          <w:bCs/>
          <w:color w:val="auto"/>
        </w:rPr>
        <w:t xml:space="preserve">Having considered the evidence brought forward by the Assessment Team and the Approved Provider in its response, I </w:t>
      </w:r>
      <w:r w:rsidR="00E5700E">
        <w:rPr>
          <w:rFonts w:ascii="Arial" w:eastAsiaTheme="majorEastAsia" w:hAnsi="Arial" w:cs="Arial"/>
          <w:bCs/>
          <w:color w:val="auto"/>
        </w:rPr>
        <w:t xml:space="preserve">accept the Approved Provider’s </w:t>
      </w:r>
      <w:r>
        <w:rPr>
          <w:rFonts w:ascii="Arial" w:eastAsiaTheme="majorEastAsia" w:hAnsi="Arial" w:cs="Arial"/>
          <w:bCs/>
          <w:color w:val="auto"/>
        </w:rPr>
        <w:t>explanation of each issue raised by the Assessment Team. Overall</w:t>
      </w:r>
      <w:r w:rsidR="00E5700E" w:rsidRPr="001D47FC">
        <w:rPr>
          <w:rFonts w:ascii="Arial" w:eastAsiaTheme="majorEastAsia" w:hAnsi="Arial" w:cs="Arial"/>
          <w:bCs/>
          <w:color w:val="auto"/>
        </w:rPr>
        <w:t xml:space="preserve">, I </w:t>
      </w:r>
      <w:r w:rsidR="00E5700E">
        <w:rPr>
          <w:rFonts w:ascii="Arial" w:eastAsiaTheme="majorEastAsia" w:hAnsi="Arial" w:cs="Arial"/>
          <w:bCs/>
          <w:color w:val="auto"/>
        </w:rPr>
        <w:t xml:space="preserve">am satisfied </w:t>
      </w:r>
      <w:r w:rsidR="00362A2E">
        <w:rPr>
          <w:rFonts w:ascii="Arial" w:eastAsiaTheme="majorEastAsia" w:hAnsi="Arial" w:cs="Arial"/>
          <w:bCs/>
          <w:color w:val="auto"/>
        </w:rPr>
        <w:t>consumers and representative</w:t>
      </w:r>
      <w:r w:rsidR="00E5700E" w:rsidRPr="001D47FC">
        <w:rPr>
          <w:rFonts w:ascii="Arial" w:eastAsiaTheme="majorEastAsia" w:hAnsi="Arial" w:cs="Arial"/>
          <w:bCs/>
          <w:color w:val="auto"/>
        </w:rPr>
        <w:t xml:space="preserve"> receive </w:t>
      </w:r>
      <w:r w:rsidR="0010111C">
        <w:rPr>
          <w:rFonts w:ascii="Arial" w:eastAsiaTheme="majorEastAsia" w:hAnsi="Arial" w:cs="Arial"/>
          <w:bCs/>
          <w:color w:val="auto"/>
        </w:rPr>
        <w:t xml:space="preserve">appropriate information when </w:t>
      </w:r>
      <w:r w:rsidR="00293761">
        <w:rPr>
          <w:rFonts w:ascii="Arial" w:eastAsiaTheme="majorEastAsia" w:hAnsi="Arial" w:cs="Arial"/>
          <w:bCs/>
          <w:color w:val="auto"/>
        </w:rPr>
        <w:t xml:space="preserve">incidents </w:t>
      </w:r>
      <w:r w:rsidR="006C1DE6">
        <w:rPr>
          <w:rFonts w:ascii="Arial" w:eastAsiaTheme="majorEastAsia" w:hAnsi="Arial" w:cs="Arial"/>
          <w:bCs/>
          <w:color w:val="auto"/>
        </w:rPr>
        <w:t>occur</w:t>
      </w:r>
      <w:r w:rsidR="00293761">
        <w:rPr>
          <w:rFonts w:ascii="Arial" w:eastAsiaTheme="majorEastAsia" w:hAnsi="Arial" w:cs="Arial"/>
          <w:bCs/>
          <w:color w:val="auto"/>
        </w:rPr>
        <w:t>.</w:t>
      </w:r>
      <w:r w:rsidR="006C1DE6">
        <w:rPr>
          <w:rFonts w:ascii="Arial" w:eastAsiaTheme="majorEastAsia" w:hAnsi="Arial" w:cs="Arial"/>
          <w:bCs/>
          <w:color w:val="auto"/>
        </w:rPr>
        <w:t xml:space="preserve"> </w:t>
      </w:r>
      <w:r w:rsidR="00E5700E" w:rsidRPr="00293761">
        <w:rPr>
          <w:rFonts w:ascii="Arial" w:eastAsiaTheme="majorEastAsia" w:hAnsi="Arial" w:cs="Arial"/>
          <w:bCs/>
          <w:color w:val="auto"/>
        </w:rPr>
        <w:t xml:space="preserve">Therefore, I find requirement </w:t>
      </w:r>
      <w:r w:rsidR="008E4638" w:rsidRPr="00293761">
        <w:rPr>
          <w:rFonts w:ascii="Arial" w:eastAsiaTheme="majorEastAsia" w:hAnsi="Arial" w:cs="Arial"/>
          <w:bCs/>
          <w:color w:val="auto"/>
        </w:rPr>
        <w:t>6</w:t>
      </w:r>
      <w:r w:rsidR="00E5700E" w:rsidRPr="00293761">
        <w:rPr>
          <w:rFonts w:ascii="Arial" w:eastAsiaTheme="majorEastAsia" w:hAnsi="Arial" w:cs="Arial"/>
          <w:bCs/>
          <w:color w:val="auto"/>
        </w:rPr>
        <w:t>(3)(</w:t>
      </w:r>
      <w:r w:rsidR="008E4638" w:rsidRPr="00293761">
        <w:rPr>
          <w:rFonts w:ascii="Arial" w:eastAsiaTheme="majorEastAsia" w:hAnsi="Arial" w:cs="Arial"/>
          <w:bCs/>
          <w:color w:val="auto"/>
        </w:rPr>
        <w:t>c</w:t>
      </w:r>
      <w:r w:rsidR="00E5700E" w:rsidRPr="00293761">
        <w:rPr>
          <w:rFonts w:ascii="Arial" w:eastAsiaTheme="majorEastAsia" w:hAnsi="Arial" w:cs="Arial"/>
          <w:bCs/>
          <w:color w:val="auto"/>
        </w:rPr>
        <w:t>) is compliant.</w:t>
      </w:r>
    </w:p>
    <w:p w14:paraId="0C8F8999" w14:textId="521F1C50" w:rsidR="006C1DE6" w:rsidRPr="00293761" w:rsidRDefault="006C1DE6" w:rsidP="00745566">
      <w:pPr>
        <w:rPr>
          <w:rFonts w:ascii="Arial" w:eastAsiaTheme="majorEastAsia" w:hAnsi="Arial" w:cs="Arial"/>
          <w:bCs/>
          <w:color w:val="auto"/>
        </w:rPr>
      </w:pPr>
      <w:r>
        <w:rPr>
          <w:rFonts w:ascii="Arial" w:eastAsiaTheme="majorEastAsia" w:hAnsi="Arial" w:cs="Arial"/>
          <w:bCs/>
          <w:color w:val="auto"/>
        </w:rPr>
        <w:t>I am satisfied the remaining 3 Requirements of Quality Standard 6 are compliant.</w:t>
      </w:r>
    </w:p>
    <w:p w14:paraId="17E91C10" w14:textId="4FE02AF7" w:rsidR="00D125FF" w:rsidRPr="00293761" w:rsidRDefault="00160EB5" w:rsidP="00745566">
      <w:pPr>
        <w:pStyle w:val="NormalArial"/>
      </w:pPr>
      <w:r w:rsidRPr="00293761">
        <w:t xml:space="preserve">Consumers and representatives said they </w:t>
      </w:r>
      <w:r w:rsidR="00AD1B9B" w:rsidRPr="00293761">
        <w:t>we</w:t>
      </w:r>
      <w:r w:rsidRPr="00293761">
        <w:t>re encouraged and supported to provide feedback regarding care and services and would feel comfortable in raising concerns should the need arise.</w:t>
      </w:r>
      <w:r w:rsidR="00694F58" w:rsidRPr="00293761">
        <w:t xml:space="preserve"> </w:t>
      </w:r>
      <w:r w:rsidR="00AD1431" w:rsidRPr="00293761">
        <w:t xml:space="preserve">Documented processes evidenced </w:t>
      </w:r>
      <w:r w:rsidR="0032274B" w:rsidRPr="00293761">
        <w:t xml:space="preserve">the service </w:t>
      </w:r>
      <w:r w:rsidR="00F81E6C" w:rsidRPr="00293761">
        <w:t xml:space="preserve">welcomed </w:t>
      </w:r>
      <w:r w:rsidR="00694F58" w:rsidRPr="00293761">
        <w:t xml:space="preserve">feedback </w:t>
      </w:r>
      <w:r w:rsidR="00F81E6C" w:rsidRPr="00293761">
        <w:t>and</w:t>
      </w:r>
      <w:r w:rsidR="00694F58" w:rsidRPr="00293761">
        <w:t xml:space="preserve"> complaint</w:t>
      </w:r>
      <w:r w:rsidR="00F81E6C" w:rsidRPr="00293761">
        <w:t>s</w:t>
      </w:r>
      <w:r w:rsidR="002415D7" w:rsidRPr="00293761">
        <w:t xml:space="preserve">. </w:t>
      </w:r>
      <w:r w:rsidR="00D077C7" w:rsidRPr="00293761">
        <w:t>F</w:t>
      </w:r>
      <w:r w:rsidR="002415D7" w:rsidRPr="00293761">
        <w:t>lyers and brochures displayed at the service detail</w:t>
      </w:r>
      <w:r w:rsidR="002176BE" w:rsidRPr="00293761">
        <w:t>ed</w:t>
      </w:r>
      <w:r w:rsidR="002415D7" w:rsidRPr="00293761">
        <w:t xml:space="preserve"> internal and external complaint avenues along with advocacy support.</w:t>
      </w:r>
    </w:p>
    <w:p w14:paraId="7D1B851D" w14:textId="3C6D773D" w:rsidR="00E279E9" w:rsidRPr="00293761" w:rsidRDefault="004F4F21" w:rsidP="00745566">
      <w:pPr>
        <w:rPr>
          <w:rFonts w:ascii="Arial" w:hAnsi="Arial" w:cs="Arial"/>
        </w:rPr>
      </w:pPr>
      <w:r w:rsidRPr="00293761">
        <w:rPr>
          <w:rFonts w:ascii="Arial" w:hAnsi="Arial" w:cs="Arial"/>
        </w:rPr>
        <w:t xml:space="preserve">Consumers and representatives </w:t>
      </w:r>
      <w:r w:rsidR="006C7246" w:rsidRPr="00293761">
        <w:rPr>
          <w:rFonts w:ascii="Arial" w:hAnsi="Arial" w:cs="Arial"/>
        </w:rPr>
        <w:t>were aware</w:t>
      </w:r>
      <w:r w:rsidRPr="00293761">
        <w:rPr>
          <w:rFonts w:ascii="Arial" w:hAnsi="Arial" w:cs="Arial"/>
        </w:rPr>
        <w:t xml:space="preserve"> of how to access advocacy services and other methods for raising and resolving complaints. Staff described provid</w:t>
      </w:r>
      <w:r w:rsidR="00142B6A" w:rsidRPr="00293761">
        <w:rPr>
          <w:rFonts w:ascii="Arial" w:hAnsi="Arial" w:cs="Arial"/>
        </w:rPr>
        <w:t>ing</w:t>
      </w:r>
      <w:r w:rsidRPr="00293761">
        <w:rPr>
          <w:rFonts w:ascii="Arial" w:hAnsi="Arial" w:cs="Arial"/>
        </w:rPr>
        <w:t xml:space="preserve"> information to consumers and representatives </w:t>
      </w:r>
      <w:r w:rsidR="00142B6A" w:rsidRPr="00293761">
        <w:rPr>
          <w:rFonts w:ascii="Arial" w:hAnsi="Arial" w:cs="Arial"/>
        </w:rPr>
        <w:t>about</w:t>
      </w:r>
      <w:r w:rsidRPr="00293761">
        <w:rPr>
          <w:rFonts w:ascii="Arial" w:hAnsi="Arial" w:cs="Arial"/>
        </w:rPr>
        <w:t xml:space="preserve"> advocacy services, language services and external complaints services</w:t>
      </w:r>
      <w:r w:rsidR="00075CEA" w:rsidRPr="00293761">
        <w:rPr>
          <w:rFonts w:ascii="Arial" w:hAnsi="Arial" w:cs="Arial"/>
        </w:rPr>
        <w:t>.</w:t>
      </w:r>
    </w:p>
    <w:p w14:paraId="6ED26600" w14:textId="3F639F81" w:rsidR="002415D7" w:rsidRDefault="0007372F" w:rsidP="00721D0C">
      <w:r w:rsidRPr="00293761">
        <w:rPr>
          <w:rFonts w:ascii="Arial" w:hAnsi="Arial" w:cs="Arial"/>
        </w:rPr>
        <w:t xml:space="preserve">Consumers and representatives said they felt the feedback and complaints provided at resident meetings and through other mechanisms were used to improve the quality of care and services. </w:t>
      </w:r>
      <w:r w:rsidR="00E279E9" w:rsidRPr="00293761">
        <w:rPr>
          <w:rFonts w:ascii="Arial" w:hAnsi="Arial" w:cs="Arial"/>
        </w:rPr>
        <w:t xml:space="preserve">Management advised, and review of consumer meeting minutes demonstrated, changes and improvements made at the service </w:t>
      </w:r>
      <w:r w:rsidR="001553E9" w:rsidRPr="00293761">
        <w:rPr>
          <w:rFonts w:ascii="Arial" w:hAnsi="Arial" w:cs="Arial"/>
        </w:rPr>
        <w:t>we</w:t>
      </w:r>
      <w:r w:rsidR="00E279E9" w:rsidRPr="00293761">
        <w:rPr>
          <w:rFonts w:ascii="Arial" w:hAnsi="Arial" w:cs="Arial"/>
        </w:rPr>
        <w:t>re discussed at consumer meetings.</w:t>
      </w:r>
    </w:p>
    <w:p w14:paraId="14B46109" w14:textId="64E65D6A"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984"/>
      </w:tblGrid>
      <w:tr w:rsidR="00FC045E" w:rsidRPr="00996FAF" w14:paraId="6F992C75" w14:textId="77777777" w:rsidTr="00574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98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F0780" w:rsidRPr="00996FAF" w14:paraId="0FA560B5"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048298D9"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84" w:type="dxa"/>
            <w:shd w:val="clear" w:color="auto" w:fill="auto"/>
            <w:vAlign w:val="top"/>
          </w:tcPr>
          <w:p w14:paraId="212E7E06" w14:textId="5E2C40ED"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77485606"/>
                <w:placeholder>
                  <w:docPart w:val="7E81AD9FC1714EBBA56ECBB919468374"/>
                </w:placeholder>
                <w:dropDownList>
                  <w:listItem w:displayText="choose a rating" w:value="choose a rating"/>
                  <w:listItem w:displayText="Compliant" w:value="Compliant"/>
                  <w:listItem w:displayText="Non-compliant" w:value="Non-compliant"/>
                </w:dropDownList>
              </w:sdtPr>
              <w:sdtEndPr/>
              <w:sdtContent>
                <w:r w:rsidR="001F0780" w:rsidRPr="00E32376">
                  <w:rPr>
                    <w:rFonts w:ascii="Arial" w:hAnsi="Arial" w:cs="Arial"/>
                    <w:color w:val="auto"/>
                  </w:rPr>
                  <w:t>Compliant</w:t>
                </w:r>
              </w:sdtContent>
            </w:sdt>
          </w:p>
        </w:tc>
      </w:tr>
      <w:tr w:rsidR="001F0780" w:rsidRPr="00996FAF" w14:paraId="559FC605"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47D7A3F"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984" w:type="dxa"/>
            <w:shd w:val="clear" w:color="auto" w:fill="auto"/>
            <w:vAlign w:val="top"/>
          </w:tcPr>
          <w:p w14:paraId="3CC7BCB8" w14:textId="22CD5036" w:rsidR="001F0780" w:rsidRPr="00996FAF" w:rsidRDefault="00B832DF"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59788248"/>
                <w:placeholder>
                  <w:docPart w:val="5D4C149C4247490597B0AAAC1790012E"/>
                </w:placeholder>
                <w:dropDownList>
                  <w:listItem w:displayText="choose a rating" w:value="choose a rating"/>
                  <w:listItem w:displayText="Compliant" w:value="Compliant"/>
                  <w:listItem w:displayText="Non-compliant" w:value="Non-compliant"/>
                </w:dropDownList>
              </w:sdtPr>
              <w:sdtEndPr/>
              <w:sdtContent>
                <w:r w:rsidR="001F0780" w:rsidRPr="00E32376">
                  <w:rPr>
                    <w:rFonts w:ascii="Arial" w:hAnsi="Arial" w:cs="Arial"/>
                    <w:color w:val="auto"/>
                  </w:rPr>
                  <w:t>Compliant</w:t>
                </w:r>
              </w:sdtContent>
            </w:sdt>
          </w:p>
        </w:tc>
      </w:tr>
      <w:tr w:rsidR="001F0780" w:rsidRPr="00996FAF" w14:paraId="3C411E1F"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5E1C61D0"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984" w:type="dxa"/>
            <w:shd w:val="clear" w:color="auto" w:fill="auto"/>
            <w:vAlign w:val="top"/>
          </w:tcPr>
          <w:p w14:paraId="01E15331" w14:textId="11993C36"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5172469"/>
                <w:placeholder>
                  <w:docPart w:val="F60FC72AE48D4D9A99256213F4CEE775"/>
                </w:placeholder>
                <w:dropDownList>
                  <w:listItem w:displayText="choose a rating" w:value="choose a rating"/>
                  <w:listItem w:displayText="Compliant" w:value="Compliant"/>
                  <w:listItem w:displayText="Non-compliant" w:value="Non-compliant"/>
                </w:dropDownList>
              </w:sdtPr>
              <w:sdtEndPr/>
              <w:sdtContent>
                <w:r w:rsidR="001F0780" w:rsidRPr="00E32376">
                  <w:rPr>
                    <w:rFonts w:ascii="Arial" w:hAnsi="Arial" w:cs="Arial"/>
                    <w:color w:val="auto"/>
                  </w:rPr>
                  <w:t>Compliant</w:t>
                </w:r>
              </w:sdtContent>
            </w:sdt>
          </w:p>
        </w:tc>
      </w:tr>
      <w:tr w:rsidR="001F0780" w:rsidRPr="00996FAF" w14:paraId="689799D6" w14:textId="77777777" w:rsidTr="005748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4D1F4409"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984" w:type="dxa"/>
            <w:shd w:val="clear" w:color="auto" w:fill="auto"/>
            <w:vAlign w:val="top"/>
          </w:tcPr>
          <w:p w14:paraId="4381E0BD" w14:textId="53A9020E" w:rsidR="001F0780" w:rsidRPr="00996FAF" w:rsidRDefault="00B832DF" w:rsidP="001F078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3664516"/>
                <w:placeholder>
                  <w:docPart w:val="093B552D187E4183892FC1323A809CE0"/>
                </w:placeholder>
                <w:dropDownList>
                  <w:listItem w:displayText="choose a rating" w:value="choose a rating"/>
                  <w:listItem w:displayText="Compliant" w:value="Compliant"/>
                  <w:listItem w:displayText="Non-compliant" w:value="Non-compliant"/>
                </w:dropDownList>
              </w:sdtPr>
              <w:sdtEndPr/>
              <w:sdtContent>
                <w:r w:rsidR="001F0780" w:rsidRPr="00E32376">
                  <w:rPr>
                    <w:rFonts w:ascii="Arial" w:hAnsi="Arial" w:cs="Arial"/>
                    <w:color w:val="auto"/>
                  </w:rPr>
                  <w:t>Compliant</w:t>
                </w:r>
              </w:sdtContent>
            </w:sdt>
          </w:p>
        </w:tc>
      </w:tr>
      <w:tr w:rsidR="001F0780" w:rsidRPr="00996FAF" w14:paraId="696B42E0" w14:textId="77777777" w:rsidTr="005748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5801FDE9"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984" w:type="dxa"/>
            <w:shd w:val="clear" w:color="auto" w:fill="auto"/>
            <w:vAlign w:val="top"/>
          </w:tcPr>
          <w:p w14:paraId="5F76BE31" w14:textId="50746117" w:rsidR="001F0780" w:rsidRPr="00996FAF" w:rsidRDefault="00B832DF" w:rsidP="001F078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00591488"/>
                <w:placeholder>
                  <w:docPart w:val="A1C76E7244C74998A66279F8C941C30F"/>
                </w:placeholder>
                <w:dropDownList>
                  <w:listItem w:displayText="choose a rating" w:value="choose a rating"/>
                  <w:listItem w:displayText="Compliant" w:value="Compliant"/>
                  <w:listItem w:displayText="Non-compliant" w:value="Non-compliant"/>
                </w:dropDownList>
              </w:sdtPr>
              <w:sdtEndPr/>
              <w:sdtContent>
                <w:r w:rsidR="001F0780" w:rsidRPr="00E32376">
                  <w:rPr>
                    <w:rFonts w:ascii="Arial" w:hAnsi="Arial" w:cs="Arial"/>
                    <w:color w:val="auto"/>
                  </w:rPr>
                  <w:t>Compliant</w:t>
                </w:r>
              </w:sdtContent>
            </w:sdt>
          </w:p>
        </w:tc>
      </w:tr>
    </w:tbl>
    <w:p w14:paraId="52F18CDA" w14:textId="77777777" w:rsidR="002B0C90" w:rsidRDefault="002B0C90" w:rsidP="00574888">
      <w:pPr>
        <w:pStyle w:val="Heading20"/>
        <w:spacing w:before="240"/>
      </w:pPr>
      <w:r>
        <w:t>Findings</w:t>
      </w:r>
    </w:p>
    <w:p w14:paraId="6EC94769" w14:textId="6B9B5353" w:rsidR="00D125FF" w:rsidRPr="00A509E2" w:rsidRDefault="00153AA5" w:rsidP="00745566">
      <w:pPr>
        <w:pStyle w:val="NormalArial"/>
      </w:pPr>
      <w:r w:rsidRPr="00A509E2">
        <w:rPr>
          <w:rFonts w:eastAsia="Arial"/>
        </w:rPr>
        <w:t xml:space="preserve">Consumers said call bells </w:t>
      </w:r>
      <w:r w:rsidR="00873D39" w:rsidRPr="00A509E2">
        <w:rPr>
          <w:rFonts w:eastAsia="Arial"/>
        </w:rPr>
        <w:t>we</w:t>
      </w:r>
      <w:r w:rsidRPr="00A509E2">
        <w:rPr>
          <w:rFonts w:eastAsia="Arial"/>
        </w:rPr>
        <w:t xml:space="preserve">re answered promptly and observations </w:t>
      </w:r>
      <w:r w:rsidR="00653052" w:rsidRPr="00A509E2">
        <w:rPr>
          <w:rFonts w:eastAsia="Arial"/>
        </w:rPr>
        <w:t xml:space="preserve">made </w:t>
      </w:r>
      <w:r w:rsidRPr="00A509E2">
        <w:rPr>
          <w:rFonts w:eastAsia="Arial"/>
        </w:rPr>
        <w:t xml:space="preserve">by the Assessment Team indicated staff </w:t>
      </w:r>
      <w:r w:rsidR="00873D39" w:rsidRPr="00A509E2">
        <w:rPr>
          <w:rFonts w:eastAsia="Arial"/>
        </w:rPr>
        <w:t>were</w:t>
      </w:r>
      <w:r w:rsidRPr="00A509E2">
        <w:rPr>
          <w:rFonts w:eastAsia="Arial"/>
        </w:rPr>
        <w:t xml:space="preserve"> available when consumers need</w:t>
      </w:r>
      <w:r w:rsidR="00873D39" w:rsidRPr="00A509E2">
        <w:rPr>
          <w:rFonts w:eastAsia="Arial"/>
        </w:rPr>
        <w:t>ed</w:t>
      </w:r>
      <w:r w:rsidRPr="00A509E2">
        <w:rPr>
          <w:rFonts w:eastAsia="Arial"/>
        </w:rPr>
        <w:t xml:space="preserve"> them. Staff </w:t>
      </w:r>
      <w:r w:rsidR="00E52673" w:rsidRPr="00A509E2">
        <w:rPr>
          <w:rFonts w:eastAsia="Arial"/>
        </w:rPr>
        <w:t>stated there were</w:t>
      </w:r>
      <w:r w:rsidR="00E52673" w:rsidRPr="00A509E2">
        <w:t xml:space="preserve"> </w:t>
      </w:r>
      <w:r w:rsidR="0046643E" w:rsidRPr="00A509E2">
        <w:t xml:space="preserve">sufficient </w:t>
      </w:r>
      <w:r w:rsidR="00E52673" w:rsidRPr="00A509E2">
        <w:t xml:space="preserve">staff to care for consumers. </w:t>
      </w:r>
      <w:r w:rsidR="00B2711C" w:rsidRPr="00A509E2">
        <w:t>Management described processes to mitigate the impact of staffing challenges on consumer care</w:t>
      </w:r>
      <w:r w:rsidR="007D08F1" w:rsidRPr="00A509E2">
        <w:t xml:space="preserve">, </w:t>
      </w:r>
      <w:r w:rsidR="00B2711C" w:rsidRPr="00A509E2">
        <w:t>acknowledg</w:t>
      </w:r>
      <w:r w:rsidR="007D08F1" w:rsidRPr="00A509E2">
        <w:t>ing</w:t>
      </w:r>
      <w:r w:rsidR="00B2711C" w:rsidRPr="00A509E2">
        <w:t xml:space="preserve"> it has been difficult to attract staff </w:t>
      </w:r>
      <w:r w:rsidR="00B55E94" w:rsidRPr="00A509E2">
        <w:t xml:space="preserve">in rural areas </w:t>
      </w:r>
      <w:r w:rsidR="00B2711C" w:rsidRPr="00A509E2">
        <w:t xml:space="preserve">and the service has looked at </w:t>
      </w:r>
      <w:r w:rsidR="004E2E58" w:rsidRPr="00A509E2">
        <w:t xml:space="preserve">strategies, including </w:t>
      </w:r>
      <w:r w:rsidR="00B2711C" w:rsidRPr="00A509E2">
        <w:t>sponsoring overseas nurses</w:t>
      </w:r>
      <w:r w:rsidR="00486DCB" w:rsidRPr="00A509E2">
        <w:t>.</w:t>
      </w:r>
    </w:p>
    <w:p w14:paraId="429F046D" w14:textId="0E8DFD96" w:rsidR="00D125FF" w:rsidRPr="00A509E2" w:rsidRDefault="00DB4112" w:rsidP="00745566">
      <w:pPr>
        <w:pStyle w:val="NormalArial"/>
        <w:rPr>
          <w:rFonts w:eastAsia="Arial"/>
        </w:rPr>
      </w:pPr>
      <w:r w:rsidRPr="00A509E2">
        <w:rPr>
          <w:rFonts w:eastAsia="Arial"/>
        </w:rPr>
        <w:t>C</w:t>
      </w:r>
      <w:r w:rsidR="002C6AD0" w:rsidRPr="00A509E2">
        <w:rPr>
          <w:rFonts w:eastAsia="Arial"/>
        </w:rPr>
        <w:t>onsumers and representatives said</w:t>
      </w:r>
      <w:r w:rsidR="00213070" w:rsidRPr="00A509E2">
        <w:rPr>
          <w:rFonts w:eastAsia="Arial"/>
        </w:rPr>
        <w:t>, and observations confirmed,</w:t>
      </w:r>
      <w:r w:rsidR="002C6AD0" w:rsidRPr="00A509E2">
        <w:rPr>
          <w:rFonts w:eastAsia="Arial"/>
        </w:rPr>
        <w:t xml:space="preserve"> staff </w:t>
      </w:r>
      <w:r w:rsidRPr="00A509E2">
        <w:rPr>
          <w:rFonts w:eastAsia="Arial"/>
        </w:rPr>
        <w:t>we</w:t>
      </w:r>
      <w:r w:rsidR="002C6AD0" w:rsidRPr="00A509E2">
        <w:rPr>
          <w:rFonts w:eastAsia="Arial"/>
        </w:rPr>
        <w:t>re kind, caring and gentle when delivering care and services</w:t>
      </w:r>
      <w:r w:rsidRPr="00A509E2">
        <w:rPr>
          <w:rFonts w:eastAsia="Arial"/>
        </w:rPr>
        <w:t xml:space="preserve"> </w:t>
      </w:r>
      <w:r w:rsidR="001669B8" w:rsidRPr="00A509E2">
        <w:rPr>
          <w:rFonts w:eastAsia="Arial"/>
        </w:rPr>
        <w:t>and we</w:t>
      </w:r>
      <w:r w:rsidRPr="00A509E2">
        <w:rPr>
          <w:rFonts w:eastAsia="Arial"/>
        </w:rPr>
        <w:t>re respectful of their identity and diversity and underst</w:t>
      </w:r>
      <w:r w:rsidR="001669B8" w:rsidRPr="00A509E2">
        <w:rPr>
          <w:rFonts w:eastAsia="Arial"/>
        </w:rPr>
        <w:t>oo</w:t>
      </w:r>
      <w:r w:rsidRPr="00A509E2">
        <w:rPr>
          <w:rFonts w:eastAsia="Arial"/>
        </w:rPr>
        <w:t xml:space="preserve">d their background and cultural preferences. Staff employed by the service </w:t>
      </w:r>
      <w:r w:rsidR="00B52E17" w:rsidRPr="00A509E2">
        <w:rPr>
          <w:rFonts w:eastAsia="Arial"/>
        </w:rPr>
        <w:t>we</w:t>
      </w:r>
      <w:r w:rsidRPr="00A509E2">
        <w:rPr>
          <w:rFonts w:eastAsia="Arial"/>
        </w:rPr>
        <w:t>re kind and caring and the service ha</w:t>
      </w:r>
      <w:r w:rsidR="00934205" w:rsidRPr="00A509E2">
        <w:rPr>
          <w:rFonts w:eastAsia="Arial"/>
        </w:rPr>
        <w:t>d</w:t>
      </w:r>
      <w:r w:rsidRPr="00A509E2">
        <w:rPr>
          <w:rFonts w:eastAsia="Arial"/>
        </w:rPr>
        <w:t xml:space="preserve"> documented behaviours expected of staff</w:t>
      </w:r>
      <w:r w:rsidR="00934205" w:rsidRPr="00A509E2">
        <w:rPr>
          <w:rFonts w:eastAsia="Arial"/>
        </w:rPr>
        <w:t>.</w:t>
      </w:r>
    </w:p>
    <w:p w14:paraId="7FCE3843" w14:textId="78630D80" w:rsidR="00AD35AA" w:rsidRPr="003E74CF" w:rsidRDefault="00A50341" w:rsidP="00745566">
      <w:pPr>
        <w:rPr>
          <w:rFonts w:ascii="Arial" w:eastAsia="Arial" w:hAnsi="Arial" w:cs="Arial"/>
        </w:rPr>
      </w:pPr>
      <w:r w:rsidRPr="003E74CF">
        <w:rPr>
          <w:rFonts w:ascii="Arial" w:eastAsia="Arial" w:hAnsi="Arial" w:cs="Arial"/>
        </w:rPr>
        <w:t xml:space="preserve">Consumers and representatives </w:t>
      </w:r>
      <w:r w:rsidR="00010091" w:rsidRPr="003E74CF">
        <w:rPr>
          <w:rFonts w:ascii="Arial" w:eastAsia="Arial" w:hAnsi="Arial" w:cs="Arial"/>
        </w:rPr>
        <w:t>felt</w:t>
      </w:r>
      <w:r w:rsidR="00AD35AA" w:rsidRPr="003E74CF">
        <w:rPr>
          <w:rFonts w:ascii="Arial" w:eastAsia="Arial" w:hAnsi="Arial" w:cs="Arial"/>
        </w:rPr>
        <w:t xml:space="preserve"> </w:t>
      </w:r>
      <w:r w:rsidRPr="003E74CF">
        <w:rPr>
          <w:rFonts w:ascii="Arial" w:eastAsia="Arial" w:hAnsi="Arial" w:cs="Arial"/>
        </w:rPr>
        <w:t xml:space="preserve">staff </w:t>
      </w:r>
      <w:r w:rsidR="003C7D3D" w:rsidRPr="003E74CF">
        <w:rPr>
          <w:rFonts w:ascii="Arial" w:eastAsia="Arial" w:hAnsi="Arial" w:cs="Arial"/>
        </w:rPr>
        <w:t>we</w:t>
      </w:r>
      <w:r w:rsidRPr="003E74CF">
        <w:rPr>
          <w:rFonts w:ascii="Arial" w:eastAsia="Arial" w:hAnsi="Arial" w:cs="Arial"/>
        </w:rPr>
        <w:t>re adequately skilled to meet their care needs</w:t>
      </w:r>
      <w:r w:rsidR="00AD35AA" w:rsidRPr="003E74CF">
        <w:rPr>
          <w:rFonts w:ascii="Arial" w:eastAsia="Arial" w:hAnsi="Arial" w:cs="Arial"/>
        </w:rPr>
        <w:t xml:space="preserve">. </w:t>
      </w:r>
      <w:r w:rsidR="002E29B3" w:rsidRPr="003E74CF">
        <w:rPr>
          <w:rFonts w:ascii="Arial" w:eastAsia="Arial" w:hAnsi="Arial" w:cs="Arial"/>
        </w:rPr>
        <w:t>D</w:t>
      </w:r>
      <w:r w:rsidR="00BB598F" w:rsidRPr="003E74CF">
        <w:rPr>
          <w:rFonts w:ascii="Arial" w:eastAsia="Arial" w:hAnsi="Arial" w:cs="Arial"/>
        </w:rPr>
        <w:t>ocumented p</w:t>
      </w:r>
      <w:r w:rsidR="00BB598F" w:rsidRPr="003E74CF">
        <w:rPr>
          <w:rFonts w:ascii="Arial" w:hAnsi="Arial" w:cs="Arial"/>
        </w:rPr>
        <w:t>rocesses ensure</w:t>
      </w:r>
      <w:r w:rsidR="002E29B3" w:rsidRPr="003E74CF">
        <w:rPr>
          <w:rFonts w:ascii="Arial" w:hAnsi="Arial" w:cs="Arial"/>
        </w:rPr>
        <w:t>d</w:t>
      </w:r>
      <w:r w:rsidR="00BB598F" w:rsidRPr="003E74CF">
        <w:rPr>
          <w:rFonts w:ascii="Arial" w:hAnsi="Arial" w:cs="Arial"/>
        </w:rPr>
        <w:t xml:space="preserve"> staff ha</w:t>
      </w:r>
      <w:r w:rsidR="00034DF8" w:rsidRPr="003E74CF">
        <w:rPr>
          <w:rFonts w:ascii="Arial" w:hAnsi="Arial" w:cs="Arial"/>
        </w:rPr>
        <w:t>d</w:t>
      </w:r>
      <w:r w:rsidR="00BB598F" w:rsidRPr="003E74CF">
        <w:rPr>
          <w:rFonts w:ascii="Arial" w:hAnsi="Arial" w:cs="Arial"/>
        </w:rPr>
        <w:t xml:space="preserve"> the requisite skills, qualifications, and knowledge to perform their roles through verifying qualifications and reference checks at the staff onboarding stage</w:t>
      </w:r>
      <w:r w:rsidR="00034DF8" w:rsidRPr="003E74CF">
        <w:rPr>
          <w:rFonts w:ascii="Arial" w:hAnsi="Arial" w:cs="Arial"/>
        </w:rPr>
        <w:t xml:space="preserve">. </w:t>
      </w:r>
      <w:r w:rsidR="009E5CA2" w:rsidRPr="003E74CF">
        <w:rPr>
          <w:rFonts w:ascii="Arial" w:hAnsi="Arial" w:cs="Arial"/>
        </w:rPr>
        <w:t>Mandatory training records</w:t>
      </w:r>
      <w:r w:rsidR="00D6434C" w:rsidRPr="003E74CF">
        <w:rPr>
          <w:rFonts w:ascii="Arial" w:hAnsi="Arial" w:cs="Arial"/>
        </w:rPr>
        <w:t xml:space="preserve"> </w:t>
      </w:r>
      <w:r w:rsidR="00854CAA" w:rsidRPr="003E74CF">
        <w:rPr>
          <w:rFonts w:ascii="Arial" w:hAnsi="Arial" w:cs="Arial"/>
        </w:rPr>
        <w:t>evidenced</w:t>
      </w:r>
      <w:r w:rsidR="009E5CA2" w:rsidRPr="003E74CF">
        <w:rPr>
          <w:rFonts w:ascii="Arial" w:hAnsi="Arial" w:cs="Arial"/>
        </w:rPr>
        <w:t xml:space="preserve"> 98% of all staff had completed all training</w:t>
      </w:r>
      <w:r w:rsidR="00B1678F" w:rsidRPr="003E74CF">
        <w:rPr>
          <w:rFonts w:ascii="Arial" w:hAnsi="Arial" w:cs="Arial"/>
        </w:rPr>
        <w:t xml:space="preserve">, </w:t>
      </w:r>
      <w:r w:rsidR="00010091" w:rsidRPr="003E74CF">
        <w:rPr>
          <w:rFonts w:ascii="Arial" w:hAnsi="Arial" w:cs="Arial"/>
        </w:rPr>
        <w:t>including</w:t>
      </w:r>
      <w:r w:rsidR="00B1678F" w:rsidRPr="003E74CF">
        <w:rPr>
          <w:rFonts w:ascii="Arial" w:hAnsi="Arial" w:cs="Arial"/>
        </w:rPr>
        <w:t xml:space="preserve"> infection prevention and control, elder abuse and manual handling safety</w:t>
      </w:r>
      <w:r w:rsidR="00854CAA" w:rsidRPr="003E74CF">
        <w:rPr>
          <w:rFonts w:ascii="Arial" w:hAnsi="Arial" w:cs="Arial"/>
        </w:rPr>
        <w:t>.</w:t>
      </w:r>
    </w:p>
    <w:p w14:paraId="20675E43" w14:textId="77777777" w:rsidR="007B408E" w:rsidRDefault="005F64F4" w:rsidP="00745566">
      <w:pPr>
        <w:pStyle w:val="NormalArial"/>
      </w:pPr>
      <w:r w:rsidRPr="003E74CF">
        <w:rPr>
          <w:rFonts w:eastAsia="Arial"/>
        </w:rPr>
        <w:t>Consumers and representatives said staff kn</w:t>
      </w:r>
      <w:r w:rsidR="00603C99" w:rsidRPr="003E74CF">
        <w:rPr>
          <w:rFonts w:eastAsia="Arial"/>
        </w:rPr>
        <w:t>e</w:t>
      </w:r>
      <w:r w:rsidRPr="003E74CF">
        <w:rPr>
          <w:rFonts w:eastAsia="Arial"/>
        </w:rPr>
        <w:t xml:space="preserve">w what </w:t>
      </w:r>
      <w:r w:rsidR="00603C99" w:rsidRPr="003E74CF">
        <w:rPr>
          <w:rFonts w:eastAsia="Arial"/>
        </w:rPr>
        <w:t>was</w:t>
      </w:r>
      <w:r w:rsidRPr="003E74CF">
        <w:rPr>
          <w:rFonts w:eastAsia="Arial"/>
        </w:rPr>
        <w:t xml:space="preserve"> expected of them and show</w:t>
      </w:r>
      <w:r w:rsidR="005B29E1" w:rsidRPr="003E74CF">
        <w:rPr>
          <w:rFonts w:eastAsia="Arial"/>
        </w:rPr>
        <w:t>ed</w:t>
      </w:r>
      <w:r w:rsidRPr="003E74CF">
        <w:rPr>
          <w:rFonts w:eastAsia="Arial"/>
        </w:rPr>
        <w:t xml:space="preserve"> expertise and professionalism in </w:t>
      </w:r>
      <w:r w:rsidR="005B29E1" w:rsidRPr="003E74CF">
        <w:rPr>
          <w:rFonts w:eastAsia="Arial"/>
        </w:rPr>
        <w:t>all</w:t>
      </w:r>
      <w:r w:rsidRPr="003E74CF">
        <w:rPr>
          <w:rFonts w:eastAsia="Arial"/>
        </w:rPr>
        <w:t xml:space="preserve"> their duties and responsibilities. </w:t>
      </w:r>
      <w:r w:rsidR="005B29E1" w:rsidRPr="003E74CF">
        <w:rPr>
          <w:rFonts w:eastAsia="Arial"/>
        </w:rPr>
        <w:t>D</w:t>
      </w:r>
      <w:r w:rsidRPr="003E74CF">
        <w:rPr>
          <w:rFonts w:eastAsia="Arial"/>
        </w:rPr>
        <w:t>ocument</w:t>
      </w:r>
      <w:r w:rsidR="005B29E1" w:rsidRPr="003E74CF">
        <w:rPr>
          <w:rFonts w:eastAsia="Arial"/>
        </w:rPr>
        <w:t>ation</w:t>
      </w:r>
      <w:r w:rsidRPr="003E74CF">
        <w:rPr>
          <w:rFonts w:eastAsia="Arial"/>
        </w:rPr>
        <w:t xml:space="preserve"> evidence</w:t>
      </w:r>
      <w:r w:rsidR="005B29E1" w:rsidRPr="003E74CF">
        <w:rPr>
          <w:rFonts w:eastAsia="Arial"/>
        </w:rPr>
        <w:t>d</w:t>
      </w:r>
      <w:r w:rsidR="00CA63E0" w:rsidRPr="003E74CF">
        <w:rPr>
          <w:rFonts w:eastAsia="Arial"/>
        </w:rPr>
        <w:t xml:space="preserve"> how</w:t>
      </w:r>
      <w:r w:rsidRPr="003E74CF">
        <w:rPr>
          <w:rFonts w:eastAsia="Arial"/>
        </w:rPr>
        <w:t xml:space="preserve"> </w:t>
      </w:r>
      <w:r w:rsidR="00051337" w:rsidRPr="003E74CF">
        <w:rPr>
          <w:rFonts w:eastAsia="Arial"/>
        </w:rPr>
        <w:t xml:space="preserve">staff </w:t>
      </w:r>
      <w:r w:rsidR="00CA63E0" w:rsidRPr="003E74CF">
        <w:rPr>
          <w:rFonts w:eastAsia="Arial"/>
        </w:rPr>
        <w:t>we</w:t>
      </w:r>
      <w:r w:rsidR="00051337" w:rsidRPr="003E74CF">
        <w:rPr>
          <w:rFonts w:eastAsia="Arial"/>
        </w:rPr>
        <w:t>re trained, equipped and supported to deliver care t</w:t>
      </w:r>
      <w:r w:rsidR="0032395C" w:rsidRPr="003E74CF">
        <w:rPr>
          <w:rFonts w:eastAsia="Arial"/>
        </w:rPr>
        <w:t>o</w:t>
      </w:r>
      <w:r w:rsidR="00051337" w:rsidRPr="003E74CF">
        <w:rPr>
          <w:rFonts w:eastAsia="Arial"/>
        </w:rPr>
        <w:t xml:space="preserve"> m</w:t>
      </w:r>
      <w:r w:rsidR="003E74CF" w:rsidRPr="003E74CF">
        <w:rPr>
          <w:rFonts w:eastAsia="Arial"/>
        </w:rPr>
        <w:t>e</w:t>
      </w:r>
      <w:r w:rsidR="00051337" w:rsidRPr="003E74CF">
        <w:rPr>
          <w:rFonts w:eastAsia="Arial"/>
        </w:rPr>
        <w:t xml:space="preserve">et consumers' needs and preferences through training and development within the service. </w:t>
      </w:r>
      <w:r w:rsidR="00857CC2" w:rsidRPr="003E74CF">
        <w:t xml:space="preserve">Staff provided feedback </w:t>
      </w:r>
      <w:r w:rsidR="003E74CF" w:rsidRPr="003E74CF">
        <w:t>stating</w:t>
      </w:r>
      <w:r w:rsidR="00857CC2" w:rsidRPr="003E74CF">
        <w:t xml:space="preserve"> the service provided them with adequate resources and training to perform their roles.</w:t>
      </w:r>
    </w:p>
    <w:p w14:paraId="17B55C3E" w14:textId="25DA6289" w:rsidR="002B0C90" w:rsidRPr="00262C0B" w:rsidRDefault="00FD77A0" w:rsidP="00745566">
      <w:pPr>
        <w:pStyle w:val="NormalArial"/>
      </w:pPr>
      <w:r w:rsidRPr="000C06B2">
        <w:t>The service ha</w:t>
      </w:r>
      <w:r w:rsidR="000C06B2">
        <w:t>d</w:t>
      </w:r>
      <w:r w:rsidRPr="000C06B2">
        <w:t xml:space="preserve"> a workforce governance and management framework includ</w:t>
      </w:r>
      <w:r w:rsidR="00EC6E4C">
        <w:t>ing</w:t>
      </w:r>
      <w:r w:rsidRPr="000C06B2">
        <w:t xml:space="preserve"> policies, procedures, and guidelines for staff practice in relation to expected behaviours or conduct</w:t>
      </w:r>
      <w:r w:rsidR="00295962">
        <w:t>,</w:t>
      </w:r>
      <w:r w:rsidRPr="000C06B2">
        <w:t xml:space="preserve"> including an employee appraisal procedure</w:t>
      </w:r>
      <w:r w:rsidR="006B44E2">
        <w:t>.</w:t>
      </w:r>
      <w:r w:rsidR="00EC6E4C">
        <w:t xml:space="preserve"> </w:t>
      </w:r>
      <w:r w:rsidR="00C93756">
        <w:t>M</w:t>
      </w:r>
      <w:r w:rsidR="001A69AC" w:rsidRPr="48D5D29F">
        <w:t xml:space="preserve">anagement detailed ways in which workforce performance </w:t>
      </w:r>
      <w:r w:rsidR="00C93756">
        <w:t>was</w:t>
      </w:r>
      <w:r w:rsidR="001A69AC" w:rsidRPr="48D5D29F">
        <w:t xml:space="preserve"> monitored</w:t>
      </w:r>
      <w:r w:rsidR="00097E0D">
        <w:t>, including</w:t>
      </w:r>
      <w:r w:rsidR="001A69AC" w:rsidRPr="48D5D29F">
        <w:t xml:space="preserve"> observations of staff practice</w:t>
      </w:r>
      <w:r w:rsidR="00097E0D">
        <w:t xml:space="preserve"> </w:t>
      </w:r>
      <w:r w:rsidR="00500A2F">
        <w:t>and</w:t>
      </w:r>
      <w:r w:rsidR="001A69AC" w:rsidRPr="48D5D29F">
        <w:t xml:space="preserve"> resident feedback.</w:t>
      </w:r>
      <w:r w:rsidR="002B0C90">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FC045E" w:rsidRPr="00996FAF" w14:paraId="4ADD4E6E" w14:textId="77777777" w:rsidTr="00CC63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F0780" w:rsidRPr="00996FAF" w14:paraId="1CE3F007" w14:textId="77777777" w:rsidTr="00CC631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BDDC83E"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7657AF10" w14:textId="5C80C881"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38911745"/>
                <w:placeholder>
                  <w:docPart w:val="A60A0588AE5F40C3B78733FC25890EFF"/>
                </w:placeholder>
                <w:dropDownList>
                  <w:listItem w:displayText="choose a rating" w:value="choose a rating"/>
                  <w:listItem w:displayText="Compliant" w:value="Compliant"/>
                  <w:listItem w:displayText="Non-compliant" w:value="Non-compliant"/>
                </w:dropDownList>
              </w:sdtPr>
              <w:sdtEndPr/>
              <w:sdtContent>
                <w:r w:rsidR="001F0780" w:rsidRPr="00F5718B">
                  <w:rPr>
                    <w:rFonts w:ascii="Arial" w:hAnsi="Arial" w:cs="Arial"/>
                    <w:color w:val="auto"/>
                  </w:rPr>
                  <w:t>Compliant</w:t>
                </w:r>
              </w:sdtContent>
            </w:sdt>
          </w:p>
        </w:tc>
      </w:tr>
      <w:tr w:rsidR="001F0780" w:rsidRPr="00996FAF" w14:paraId="5A1052A1" w14:textId="77777777" w:rsidTr="00CC631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00A84202"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
          <w:p w14:paraId="51F90A63" w14:textId="39B35753" w:rsidR="001F0780" w:rsidRPr="00996FAF" w:rsidRDefault="00B832DF"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42187621"/>
                <w:placeholder>
                  <w:docPart w:val="5785CDDB63624F118295826CE600CEFC"/>
                </w:placeholder>
                <w:dropDownList>
                  <w:listItem w:displayText="choose a rating" w:value="choose a rating"/>
                  <w:listItem w:displayText="Compliant" w:value="Compliant"/>
                  <w:listItem w:displayText="Non-compliant" w:value="Non-compliant"/>
                </w:dropDownList>
              </w:sdtPr>
              <w:sdtEndPr/>
              <w:sdtContent>
                <w:r w:rsidR="001F0780" w:rsidRPr="00F5718B">
                  <w:rPr>
                    <w:rFonts w:ascii="Arial" w:hAnsi="Arial" w:cs="Arial"/>
                    <w:color w:val="auto"/>
                  </w:rPr>
                  <w:t>Compliant</w:t>
                </w:r>
              </w:sdtContent>
            </w:sdt>
          </w:p>
        </w:tc>
      </w:tr>
      <w:tr w:rsidR="001F0780" w:rsidRPr="00996FAF" w14:paraId="68715830" w14:textId="77777777" w:rsidTr="00CC631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67A36A0"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1F0780" w:rsidRPr="00996FAF" w:rsidRDefault="001F0780" w:rsidP="001F078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1F0780" w:rsidRPr="00996FAF" w:rsidRDefault="001F0780" w:rsidP="001F078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1F0780" w:rsidRPr="00996FAF" w:rsidRDefault="001F0780" w:rsidP="001F078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1F0780" w:rsidRPr="00996FAF" w:rsidRDefault="001F0780" w:rsidP="001F078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1F0780" w:rsidRPr="00996FAF" w:rsidRDefault="001F0780" w:rsidP="001F078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1F0780" w:rsidRPr="00996FAF" w:rsidRDefault="001F0780" w:rsidP="001F078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38EC9DDF" w14:textId="71CDD764" w:rsidR="001F0780" w:rsidRPr="00996FAF" w:rsidRDefault="00B832DF"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63615688"/>
                <w:placeholder>
                  <w:docPart w:val="E57ABF0EA79244D89C65A85FAD2F0DC3"/>
                </w:placeholder>
                <w:dropDownList>
                  <w:listItem w:displayText="choose a rating" w:value="choose a rating"/>
                  <w:listItem w:displayText="Compliant" w:value="Compliant"/>
                  <w:listItem w:displayText="Non-compliant" w:value="Non-compliant"/>
                </w:dropDownList>
              </w:sdtPr>
              <w:sdtEndPr/>
              <w:sdtContent>
                <w:r w:rsidR="001F0780" w:rsidRPr="00F5718B">
                  <w:rPr>
                    <w:rFonts w:ascii="Arial" w:hAnsi="Arial" w:cs="Arial"/>
                    <w:color w:val="auto"/>
                  </w:rPr>
                  <w:t>Compliant</w:t>
                </w:r>
              </w:sdtContent>
            </w:sdt>
          </w:p>
        </w:tc>
      </w:tr>
      <w:tr w:rsidR="001F0780" w:rsidRPr="00996FAF" w14:paraId="4FDA8AC7" w14:textId="77777777" w:rsidTr="00CC631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6DFB3F3" w14:textId="77777777" w:rsidR="001F0780" w:rsidRPr="00996FAF" w:rsidRDefault="001F0780" w:rsidP="001F078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1F0780" w:rsidRPr="00996FAF" w:rsidRDefault="001F0780" w:rsidP="001F078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1F0780" w:rsidRPr="00996FAF" w:rsidRDefault="001F0780" w:rsidP="001F078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1F0780" w:rsidRPr="00996FAF" w:rsidRDefault="001F0780" w:rsidP="001F078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1F0780" w:rsidRPr="00996FAF" w:rsidRDefault="001F0780" w:rsidP="001F078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2FB50DAE" w14:textId="3DB60096" w:rsidR="001F0780" w:rsidRPr="00996FAF" w:rsidRDefault="00B832DF" w:rsidP="001F078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76288963"/>
                <w:placeholder>
                  <w:docPart w:val="BB2749A51949439D9440E1007D49AC81"/>
                </w:placeholder>
                <w:dropDownList>
                  <w:listItem w:displayText="choose a rating" w:value="choose a rating"/>
                  <w:listItem w:displayText="Compliant" w:value="Compliant"/>
                  <w:listItem w:displayText="Non-compliant" w:value="Non-compliant"/>
                </w:dropDownList>
              </w:sdtPr>
              <w:sdtEndPr/>
              <w:sdtContent>
                <w:r w:rsidR="001F0780" w:rsidRPr="00F5718B">
                  <w:rPr>
                    <w:rFonts w:ascii="Arial" w:hAnsi="Arial" w:cs="Arial"/>
                    <w:color w:val="auto"/>
                  </w:rPr>
                  <w:t>Compliant</w:t>
                </w:r>
              </w:sdtContent>
            </w:sdt>
          </w:p>
        </w:tc>
      </w:tr>
      <w:tr w:rsidR="001F0780" w:rsidRPr="00996FAF" w14:paraId="2F9A595B" w14:textId="77777777" w:rsidTr="00CC631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1F0780" w:rsidRPr="00996FAF" w:rsidRDefault="001F0780" w:rsidP="001F078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DACF5E1" w14:textId="77777777" w:rsidR="001F0780" w:rsidRPr="00996FAF" w:rsidRDefault="001F0780" w:rsidP="001F078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1F0780" w:rsidRPr="00996FAF" w:rsidRDefault="001F0780" w:rsidP="001F078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1F0780" w:rsidRPr="00996FAF" w:rsidRDefault="001F0780" w:rsidP="001F078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1F0780" w:rsidRPr="00996FAF" w:rsidRDefault="001F0780" w:rsidP="001F078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3E5A772A" w14:textId="1D36AC21" w:rsidR="001F0780" w:rsidRPr="00996FAF" w:rsidRDefault="00B832DF" w:rsidP="001F078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50922001"/>
                <w:placeholder>
                  <w:docPart w:val="DEFA4E6DE93D4C1886D836580D422800"/>
                </w:placeholder>
                <w:dropDownList>
                  <w:listItem w:displayText="choose a rating" w:value="choose a rating"/>
                  <w:listItem w:displayText="Compliant" w:value="Compliant"/>
                  <w:listItem w:displayText="Non-compliant" w:value="Non-compliant"/>
                </w:dropDownList>
              </w:sdtPr>
              <w:sdtEndPr/>
              <w:sdtContent>
                <w:r w:rsidR="001F0780" w:rsidRPr="00F5718B">
                  <w:rPr>
                    <w:rFonts w:ascii="Arial" w:hAnsi="Arial" w:cs="Arial"/>
                    <w:color w:val="auto"/>
                  </w:rPr>
                  <w:t>Compliant</w:t>
                </w:r>
              </w:sdtContent>
            </w:sdt>
          </w:p>
        </w:tc>
      </w:tr>
    </w:tbl>
    <w:p w14:paraId="4F62BC65" w14:textId="77777777" w:rsidR="00D87E7C" w:rsidRDefault="00D87E7C" w:rsidP="00CC6319">
      <w:pPr>
        <w:pStyle w:val="Heading20"/>
        <w:spacing w:before="240"/>
      </w:pPr>
      <w:r w:rsidRPr="00996FAF">
        <w:t>Findings</w:t>
      </w:r>
    </w:p>
    <w:p w14:paraId="14065B81" w14:textId="01A6B8C8" w:rsidR="00C61903" w:rsidRDefault="0047067E" w:rsidP="00745566">
      <w:pPr>
        <w:pStyle w:val="Bullets"/>
        <w:numPr>
          <w:ilvl w:val="0"/>
          <w:numId w:val="0"/>
        </w:numPr>
        <w:spacing w:before="0" w:after="120" w:line="240" w:lineRule="auto"/>
      </w:pPr>
      <w:r w:rsidRPr="00BF68C0">
        <w:rPr>
          <w:color w:val="000000" w:themeColor="text1"/>
        </w:rPr>
        <w:t xml:space="preserve">Consumers </w:t>
      </w:r>
      <w:r w:rsidR="00986561">
        <w:rPr>
          <w:color w:val="000000" w:themeColor="text1"/>
        </w:rPr>
        <w:t xml:space="preserve">said </w:t>
      </w:r>
      <w:r w:rsidRPr="00BF68C0">
        <w:rPr>
          <w:color w:val="000000" w:themeColor="text1"/>
        </w:rPr>
        <w:t xml:space="preserve">they </w:t>
      </w:r>
      <w:r w:rsidR="00F84C2C" w:rsidRPr="00BF68C0">
        <w:rPr>
          <w:color w:val="000000" w:themeColor="text1"/>
        </w:rPr>
        <w:t>we</w:t>
      </w:r>
      <w:r w:rsidRPr="00BF68C0">
        <w:rPr>
          <w:color w:val="000000" w:themeColor="text1"/>
        </w:rPr>
        <w:t>re involved in the development and delivery of care provided.</w:t>
      </w:r>
      <w:r w:rsidR="00C61903" w:rsidRPr="00BF68C0">
        <w:t xml:space="preserve"> </w:t>
      </w:r>
      <w:r w:rsidR="00C9295F" w:rsidRPr="00BF68C0">
        <w:t xml:space="preserve">Management advised consumers </w:t>
      </w:r>
      <w:r w:rsidR="006C04DB" w:rsidRPr="00BF68C0">
        <w:t>we</w:t>
      </w:r>
      <w:r w:rsidR="00C9295F" w:rsidRPr="00BF68C0">
        <w:t>re directly engaged in the development, evaluation, and delivery of care within the service, which included the admission process, care consultations, consumer and representative meetings, consumer committee meetings and consumer satisfaction surveys.</w:t>
      </w:r>
    </w:p>
    <w:p w14:paraId="19E23B58" w14:textId="6BEAE2DD" w:rsidR="00117022" w:rsidRDefault="009E0602" w:rsidP="00745566">
      <w:pPr>
        <w:pStyle w:val="NormalArial"/>
      </w:pPr>
      <w:r w:rsidRPr="0070676E">
        <w:rPr>
          <w:rFonts w:eastAsia="Arial"/>
        </w:rPr>
        <w:t>P</w:t>
      </w:r>
      <w:r w:rsidR="00276EFA" w:rsidRPr="0070676E">
        <w:rPr>
          <w:rFonts w:eastAsia="Arial"/>
        </w:rPr>
        <w:t>olicies and procedures</w:t>
      </w:r>
      <w:r w:rsidR="00FD7B66" w:rsidRPr="0070676E">
        <w:rPr>
          <w:rFonts w:eastAsia="Arial"/>
        </w:rPr>
        <w:t>, a</w:t>
      </w:r>
      <w:r w:rsidR="003504C4" w:rsidRPr="0070676E">
        <w:rPr>
          <w:rFonts w:eastAsia="Arial"/>
        </w:rPr>
        <w:t>nd quality reports</w:t>
      </w:r>
      <w:r w:rsidR="00FD7B66" w:rsidRPr="0070676E">
        <w:rPr>
          <w:rFonts w:eastAsia="Arial"/>
        </w:rPr>
        <w:t>,</w:t>
      </w:r>
      <w:r w:rsidR="00276EFA" w:rsidRPr="0070676E">
        <w:rPr>
          <w:rFonts w:eastAsia="Arial"/>
        </w:rPr>
        <w:t xml:space="preserve"> </w:t>
      </w:r>
      <w:r w:rsidRPr="0070676E">
        <w:rPr>
          <w:rFonts w:eastAsia="Arial"/>
        </w:rPr>
        <w:t>evidenced</w:t>
      </w:r>
      <w:r w:rsidR="00276EFA" w:rsidRPr="0070676E">
        <w:rPr>
          <w:rFonts w:eastAsia="Arial"/>
        </w:rPr>
        <w:t xml:space="preserve"> how the governing body promote</w:t>
      </w:r>
      <w:r w:rsidR="003504C4" w:rsidRPr="0070676E">
        <w:rPr>
          <w:rFonts w:eastAsia="Arial"/>
        </w:rPr>
        <w:t>d</w:t>
      </w:r>
      <w:r w:rsidR="00276EFA" w:rsidRPr="0070676E">
        <w:rPr>
          <w:rFonts w:eastAsia="Arial"/>
        </w:rPr>
        <w:t xml:space="preserve"> a culture of safe, inclusive, and quality care and services.</w:t>
      </w:r>
      <w:r w:rsidR="00614460" w:rsidRPr="0070676E">
        <w:rPr>
          <w:rFonts w:eastAsia="Arial"/>
        </w:rPr>
        <w:t xml:space="preserve"> </w:t>
      </w:r>
      <w:r w:rsidR="0009634B" w:rsidRPr="0070676E">
        <w:t>T</w:t>
      </w:r>
      <w:r w:rsidR="00614460" w:rsidRPr="0070676E">
        <w:t xml:space="preserve">he Board </w:t>
      </w:r>
      <w:r w:rsidR="0009634B" w:rsidRPr="0070676E">
        <w:t xml:space="preserve">advised </w:t>
      </w:r>
      <w:r w:rsidR="00614460" w:rsidRPr="0070676E">
        <w:t xml:space="preserve">they satisfy themselves the Standards </w:t>
      </w:r>
      <w:r w:rsidR="0009634B" w:rsidRPr="0070676E">
        <w:t>we</w:t>
      </w:r>
      <w:r w:rsidR="00614460" w:rsidRPr="0070676E">
        <w:t>re being met through quality and clinical reports</w:t>
      </w:r>
      <w:r w:rsidR="009968AE">
        <w:t xml:space="preserve">, adding </w:t>
      </w:r>
      <w:r w:rsidR="00206230" w:rsidRPr="0070676E">
        <w:t xml:space="preserve">they </w:t>
      </w:r>
      <w:r w:rsidR="00206230" w:rsidRPr="0070676E">
        <w:lastRenderedPageBreak/>
        <w:t xml:space="preserve">communicated </w:t>
      </w:r>
      <w:r w:rsidR="00BF68C0" w:rsidRPr="0070676E">
        <w:t>with staff, consumers and representatives via a monthly bulletin, emails, and newsletters</w:t>
      </w:r>
      <w:r w:rsidR="00206230" w:rsidRPr="0070676E">
        <w:t>.</w:t>
      </w:r>
    </w:p>
    <w:p w14:paraId="52989353" w14:textId="18EE8BF9" w:rsidR="00783C48" w:rsidRPr="004674A5" w:rsidRDefault="0038221D" w:rsidP="00745566">
      <w:pPr>
        <w:rPr>
          <w:rFonts w:ascii="Arial" w:eastAsia="Arial" w:hAnsi="Arial" w:cs="Arial"/>
        </w:rPr>
      </w:pPr>
      <w:r w:rsidRPr="004674A5">
        <w:rPr>
          <w:rFonts w:ascii="Arial" w:eastAsia="Arial" w:hAnsi="Arial" w:cs="Arial"/>
        </w:rPr>
        <w:t>D</w:t>
      </w:r>
      <w:r w:rsidR="00D07EB0" w:rsidRPr="004674A5">
        <w:rPr>
          <w:rFonts w:ascii="Arial" w:eastAsia="Arial" w:hAnsi="Arial" w:cs="Arial"/>
        </w:rPr>
        <w:t xml:space="preserve">ocumentation and </w:t>
      </w:r>
      <w:r w:rsidRPr="004674A5">
        <w:rPr>
          <w:rFonts w:ascii="Arial" w:eastAsia="Arial" w:hAnsi="Arial" w:cs="Arial"/>
        </w:rPr>
        <w:t>feedback</w:t>
      </w:r>
      <w:r w:rsidR="00BA0FF5" w:rsidRPr="004674A5">
        <w:rPr>
          <w:rFonts w:ascii="Arial" w:eastAsia="Arial" w:hAnsi="Arial" w:cs="Arial"/>
        </w:rPr>
        <w:t xml:space="preserve"> from</w:t>
      </w:r>
      <w:r w:rsidR="00D07EB0" w:rsidRPr="004674A5">
        <w:rPr>
          <w:rFonts w:ascii="Arial" w:eastAsia="Arial" w:hAnsi="Arial" w:cs="Arial"/>
        </w:rPr>
        <w:t xml:space="preserve"> staff and senior management demonstrated effective organisation-wide governance systems in relation to areas including, but not limited to, continuous improvement, workforce governance, regulatory compliance and feedback and complaints.</w:t>
      </w:r>
      <w:r w:rsidRPr="004674A5">
        <w:rPr>
          <w:rFonts w:ascii="Arial" w:eastAsia="Arial" w:hAnsi="Arial" w:cs="Arial"/>
        </w:rPr>
        <w:t xml:space="preserve"> Staff describe</w:t>
      </w:r>
      <w:r w:rsidR="004674A5" w:rsidRPr="004674A5">
        <w:rPr>
          <w:rFonts w:ascii="Arial" w:eastAsia="Arial" w:hAnsi="Arial" w:cs="Arial"/>
        </w:rPr>
        <w:t>d</w:t>
      </w:r>
      <w:r w:rsidRPr="004674A5">
        <w:rPr>
          <w:rFonts w:ascii="Arial" w:eastAsia="Arial" w:hAnsi="Arial" w:cs="Arial"/>
        </w:rPr>
        <w:t xml:space="preserve"> key principles of the</w:t>
      </w:r>
      <w:r w:rsidR="00BA0FF5" w:rsidRPr="004674A5">
        <w:rPr>
          <w:rFonts w:ascii="Arial" w:eastAsia="Arial" w:hAnsi="Arial" w:cs="Arial"/>
        </w:rPr>
        <w:t>se</w:t>
      </w:r>
      <w:r w:rsidRPr="004674A5">
        <w:rPr>
          <w:rFonts w:ascii="Arial" w:eastAsia="Arial" w:hAnsi="Arial" w:cs="Arial"/>
        </w:rPr>
        <w:t xml:space="preserve"> organisation-wide governance systems </w:t>
      </w:r>
      <w:r w:rsidR="00783C48" w:rsidRPr="004674A5">
        <w:rPr>
          <w:rFonts w:ascii="Arial" w:eastAsia="Arial" w:hAnsi="Arial" w:cs="Arial"/>
        </w:rPr>
        <w:t>and policies and procedures guide</w:t>
      </w:r>
      <w:r w:rsidR="004674A5" w:rsidRPr="004674A5">
        <w:rPr>
          <w:rFonts w:ascii="Arial" w:eastAsia="Arial" w:hAnsi="Arial" w:cs="Arial"/>
        </w:rPr>
        <w:t>d</w:t>
      </w:r>
      <w:r w:rsidR="00783C48" w:rsidRPr="004674A5">
        <w:rPr>
          <w:rFonts w:ascii="Arial" w:eastAsia="Arial" w:hAnsi="Arial" w:cs="Arial"/>
        </w:rPr>
        <w:t xml:space="preserve"> staff practice</w:t>
      </w:r>
      <w:r w:rsidR="00721D0C">
        <w:rPr>
          <w:rFonts w:ascii="Arial" w:eastAsia="Arial" w:hAnsi="Arial" w:cs="Arial"/>
        </w:rPr>
        <w:t>.</w:t>
      </w:r>
    </w:p>
    <w:p w14:paraId="1EBD2FC4" w14:textId="54C87EFA" w:rsidR="0038221D" w:rsidRPr="00A1067B" w:rsidRDefault="00AE3964" w:rsidP="00745566">
      <w:pPr>
        <w:rPr>
          <w:rFonts w:ascii="Arial" w:eastAsia="Arial" w:hAnsi="Arial" w:cs="Arial"/>
        </w:rPr>
      </w:pPr>
      <w:r w:rsidRPr="00550CF9">
        <w:rPr>
          <w:rFonts w:ascii="Arial" w:eastAsia="Arial" w:hAnsi="Arial" w:cs="Arial"/>
        </w:rPr>
        <w:t>Risks were reported, escalated, and reviewed at the service level</w:t>
      </w:r>
      <w:r w:rsidR="00550CF9">
        <w:rPr>
          <w:rFonts w:ascii="Arial" w:eastAsia="Arial" w:hAnsi="Arial" w:cs="Arial"/>
        </w:rPr>
        <w:t xml:space="preserve">, by </w:t>
      </w:r>
      <w:r w:rsidR="00EA0664">
        <w:rPr>
          <w:rFonts w:ascii="Arial" w:eastAsia="Arial" w:hAnsi="Arial" w:cs="Arial"/>
        </w:rPr>
        <w:t xml:space="preserve">the </w:t>
      </w:r>
      <w:r w:rsidRPr="00550CF9">
        <w:rPr>
          <w:rFonts w:ascii="Arial" w:eastAsia="Arial" w:hAnsi="Arial" w:cs="Arial"/>
        </w:rPr>
        <w:t xml:space="preserve">senior management team, </w:t>
      </w:r>
      <w:r w:rsidR="00EA0664">
        <w:rPr>
          <w:rFonts w:ascii="Arial" w:eastAsia="Arial" w:hAnsi="Arial" w:cs="Arial"/>
        </w:rPr>
        <w:t>and</w:t>
      </w:r>
      <w:r w:rsidRPr="00550CF9">
        <w:rPr>
          <w:rFonts w:ascii="Arial" w:eastAsia="Arial" w:hAnsi="Arial" w:cs="Arial"/>
        </w:rPr>
        <w:t xml:space="preserve"> the Board through the use of an incident management system. Feedback </w:t>
      </w:r>
      <w:r w:rsidR="000E053F" w:rsidRPr="00550CF9">
        <w:rPr>
          <w:rFonts w:ascii="Arial" w:eastAsia="Arial" w:hAnsi="Arial" w:cs="Arial"/>
        </w:rPr>
        <w:t>wa</w:t>
      </w:r>
      <w:r w:rsidR="00EB7E4F" w:rsidRPr="00550CF9">
        <w:rPr>
          <w:rFonts w:ascii="Arial" w:eastAsia="Arial" w:hAnsi="Arial" w:cs="Arial"/>
        </w:rPr>
        <w:t>s</w:t>
      </w:r>
      <w:r w:rsidRPr="00550CF9">
        <w:rPr>
          <w:rFonts w:ascii="Arial" w:eastAsia="Arial" w:hAnsi="Arial" w:cs="Arial"/>
        </w:rPr>
        <w:t xml:space="preserve"> communicated through service and organisation meetings leading to improvements to care and services for consumers. Staff explain</w:t>
      </w:r>
      <w:r w:rsidR="00EB7E4F" w:rsidRPr="00550CF9">
        <w:rPr>
          <w:rFonts w:ascii="Arial" w:eastAsia="Arial" w:hAnsi="Arial" w:cs="Arial"/>
        </w:rPr>
        <w:t>ed</w:t>
      </w:r>
      <w:r w:rsidRPr="00550CF9">
        <w:rPr>
          <w:rFonts w:ascii="Arial" w:eastAsia="Arial" w:hAnsi="Arial" w:cs="Arial"/>
        </w:rPr>
        <w:t xml:space="preserve"> the processes of risk management at the service, </w:t>
      </w:r>
      <w:r w:rsidRPr="00A1067B">
        <w:rPr>
          <w:rFonts w:ascii="Arial" w:eastAsia="Arial" w:hAnsi="Arial" w:cs="Arial"/>
        </w:rPr>
        <w:t>including key areas of risk identified and being mitigated.</w:t>
      </w:r>
    </w:p>
    <w:p w14:paraId="3283AE7D" w14:textId="127C7B98" w:rsidR="00677540" w:rsidRPr="00712752" w:rsidRDefault="008F2EDD" w:rsidP="0036130C">
      <w:pPr>
        <w:pStyle w:val="NormalArial"/>
      </w:pPr>
      <w:r w:rsidRPr="00A1067B">
        <w:rPr>
          <w:rFonts w:eastAsia="Arial"/>
        </w:rPr>
        <w:t>The service had a robust clinical governance framework in place</w:t>
      </w:r>
      <w:r w:rsidR="003E464D" w:rsidRPr="00A1067B">
        <w:rPr>
          <w:rFonts w:eastAsia="Arial"/>
        </w:rPr>
        <w:t xml:space="preserve">, including </w:t>
      </w:r>
      <w:r w:rsidRPr="00A1067B">
        <w:rPr>
          <w:rFonts w:eastAsia="Arial"/>
        </w:rPr>
        <w:t>a clinical governance committee</w:t>
      </w:r>
      <w:r w:rsidR="003E464D" w:rsidRPr="00A1067B">
        <w:rPr>
          <w:rFonts w:eastAsia="Arial"/>
        </w:rPr>
        <w:t>,</w:t>
      </w:r>
      <w:r w:rsidRPr="00A1067B">
        <w:rPr>
          <w:rFonts w:eastAsia="Arial"/>
        </w:rPr>
        <w:t xml:space="preserve"> to effectively monitor, evaluate, and improve clinical performance. Staff </w:t>
      </w:r>
      <w:r w:rsidR="002144DA" w:rsidRPr="00A1067B">
        <w:rPr>
          <w:rFonts w:eastAsia="Arial"/>
        </w:rPr>
        <w:t>described processes in relation to the clinical governance framework such a</w:t>
      </w:r>
      <w:r w:rsidR="002144DA" w:rsidRPr="00A1067B">
        <w:t>s</w:t>
      </w:r>
      <w:r w:rsidR="005A60B4" w:rsidRPr="00A1067B">
        <w:t xml:space="preserve"> </w:t>
      </w:r>
      <w:r w:rsidR="00D51CDD" w:rsidRPr="00A1067B">
        <w:t>antimicrobial stewardship, minimising the use of restraint and open disclosure</w:t>
      </w:r>
      <w:r w:rsidR="00345337" w:rsidRPr="00A1067B">
        <w:t>, and could describe</w:t>
      </w:r>
      <w:r w:rsidR="00345337">
        <w:t xml:space="preserve"> their application to their practice</w:t>
      </w:r>
      <w:r w:rsidR="003527DE">
        <w:t>.</w:t>
      </w:r>
    </w:p>
    <w:sectPr w:rsidR="00677540"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14E23" w14:textId="77777777" w:rsidR="00D75328" w:rsidRDefault="00D75328" w:rsidP="00D71F88">
      <w:pPr>
        <w:spacing w:after="0"/>
      </w:pPr>
      <w:r>
        <w:separator/>
      </w:r>
    </w:p>
  </w:endnote>
  <w:endnote w:type="continuationSeparator" w:id="0">
    <w:p w14:paraId="76ECF650" w14:textId="77777777" w:rsidR="00D75328" w:rsidRDefault="00D75328"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AFF7A" w14:textId="77777777" w:rsidR="002E4B2C" w:rsidRDefault="002E4B2C" w:rsidP="00DF37F2">
    <w:pPr>
      <w:pStyle w:val="FooterArial9"/>
      <w:rPr>
        <w:rStyle w:val="FooterBold"/>
        <w:rFonts w:ascii="Arial" w:hAnsi="Arial"/>
        <w:b w:val="0"/>
      </w:rPr>
    </w:pPr>
  </w:p>
  <w:p w14:paraId="53AC2CC9" w14:textId="10439294"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B83DB3">
      <w:rPr>
        <w:rStyle w:val="FooterBold"/>
        <w:rFonts w:ascii="Arial" w:hAnsi="Arial"/>
        <w:b w:val="0"/>
      </w:rPr>
      <w:t>Banawah</w:t>
    </w:r>
    <w:r w:rsidRPr="00DF37F2">
      <w:rPr>
        <w:rStyle w:val="FooterBold"/>
        <w:rFonts w:ascii="Arial" w:hAnsi="Arial"/>
        <w:b w:val="0"/>
      </w:rPr>
      <w:tab/>
      <w:t xml:space="preserve">RPT-ACC-0122 v3.0 </w:t>
    </w:r>
  </w:p>
  <w:p w14:paraId="0F3EFB61" w14:textId="6A3A8A3C"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B83DB3">
      <w:rPr>
        <w:rStyle w:val="FooterBold"/>
        <w:rFonts w:ascii="Arial" w:hAnsi="Arial"/>
        <w:b w:val="0"/>
      </w:rPr>
      <w:t>3411</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41262" w14:textId="77777777" w:rsidR="00D75328" w:rsidRDefault="00D75328" w:rsidP="00D71F88">
      <w:pPr>
        <w:spacing w:after="0"/>
      </w:pPr>
      <w:r>
        <w:separator/>
      </w:r>
    </w:p>
  </w:footnote>
  <w:footnote w:type="continuationSeparator" w:id="0">
    <w:p w14:paraId="1B64E1C7" w14:textId="77777777" w:rsidR="00D75328" w:rsidRDefault="00D75328" w:rsidP="00D71F88">
      <w:pPr>
        <w:spacing w:after="0"/>
      </w:pPr>
      <w:r>
        <w:continuationSeparator/>
      </w:r>
    </w:p>
  </w:footnote>
  <w:footnote w:id="1">
    <w:p w14:paraId="57650175" w14:textId="34A243C0" w:rsidR="002B0884" w:rsidRPr="00574888" w:rsidRDefault="000078F8" w:rsidP="0057488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1F0780">
        <w:rPr>
          <w:rFonts w:ascii="Arial" w:hAnsi="Arial" w:cs="Arial"/>
          <w:color w:val="auto"/>
          <w:sz w:val="20"/>
          <w:szCs w:val="20"/>
        </w:rPr>
        <w:t>section 40A</w:t>
      </w:r>
      <w:r w:rsidRPr="001F0780">
        <w:rPr>
          <w:rFonts w:ascii="Arial" w:hAnsi="Arial" w:cs="Arial"/>
          <w:b/>
          <w:color w:val="auto"/>
          <w:sz w:val="20"/>
          <w:szCs w:val="20"/>
        </w:rPr>
        <w:t xml:space="preserve"> </w:t>
      </w:r>
      <w:r w:rsidRPr="001F0780">
        <w:rPr>
          <w:rFonts w:ascii="Arial" w:hAnsi="Arial" w:cs="Arial"/>
          <w:color w:val="auto"/>
          <w:sz w:val="20"/>
          <w:szCs w:val="20"/>
        </w:rPr>
        <w:t xml:space="preserve">of </w:t>
      </w:r>
      <w:r w:rsidRPr="00443CA4">
        <w:rPr>
          <w:rFonts w:ascii="Arial" w:hAnsi="Arial" w:cs="Arial"/>
          <w:sz w:val="20"/>
          <w:szCs w:val="20"/>
        </w:rPr>
        <w:t>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47D2706"/>
    <w:multiLevelType w:val="hybridMultilevel"/>
    <w:tmpl w:val="0F6E6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2342AC"/>
    <w:multiLevelType w:val="hybridMultilevel"/>
    <w:tmpl w:val="12548ADC"/>
    <w:lvl w:ilvl="0" w:tplc="A98275C4">
      <w:start w:val="1"/>
      <w:numFmt w:val="bullet"/>
      <w:lvlText w:val=""/>
      <w:lvlJc w:val="left"/>
      <w:pPr>
        <w:ind w:left="2912"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F2D06BC"/>
    <w:multiLevelType w:val="hybridMultilevel"/>
    <w:tmpl w:val="11042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9A86286"/>
    <w:multiLevelType w:val="hybridMultilevel"/>
    <w:tmpl w:val="1F8A59F0"/>
    <w:lvl w:ilvl="0" w:tplc="B7329F80">
      <w:start w:val="1"/>
      <w:numFmt w:val="bullet"/>
      <w:pStyle w:val="Bullets"/>
      <w:lvlText w:val=""/>
      <w:lvlJc w:val="left"/>
      <w:pPr>
        <w:ind w:left="786"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C13B5A"/>
    <w:multiLevelType w:val="hybridMultilevel"/>
    <w:tmpl w:val="F540414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4"/>
  </w:num>
  <w:num w:numId="3">
    <w:abstractNumId w:val="1"/>
  </w:num>
  <w:num w:numId="4">
    <w:abstractNumId w:val="7"/>
  </w:num>
  <w:num w:numId="5">
    <w:abstractNumId w:val="6"/>
  </w:num>
  <w:num w:numId="6">
    <w:abstractNumId w:val="0"/>
  </w:num>
  <w:num w:numId="7">
    <w:abstractNumId w:val="9"/>
  </w:num>
  <w:num w:numId="8">
    <w:abstractNumId w:val="5"/>
  </w:num>
  <w:num w:numId="9">
    <w:abstractNumId w:val="8"/>
  </w:num>
  <w:num w:numId="10">
    <w:abstractNumId w:val="2"/>
  </w:num>
  <w:num w:numId="11">
    <w:abstractNumId w:val="11"/>
  </w:num>
  <w:num w:numId="12">
    <w:abstractNumId w:val="12"/>
  </w:num>
  <w:num w:numId="13">
    <w:abstractNumId w:val="3"/>
  </w:num>
  <w:num w:numId="14">
    <w:abstractNumId w:val="1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kIzSwsjA3MTQxMzQyUdpeDU4uLM/DyQAqNaAA/cowUsAAAA"/>
  </w:docVars>
  <w:rsids>
    <w:rsidRoot w:val="00D71F88"/>
    <w:rsid w:val="000078F8"/>
    <w:rsid w:val="00010091"/>
    <w:rsid w:val="0001374C"/>
    <w:rsid w:val="00024D63"/>
    <w:rsid w:val="00034DF8"/>
    <w:rsid w:val="000428D3"/>
    <w:rsid w:val="00050405"/>
    <w:rsid w:val="00051337"/>
    <w:rsid w:val="00052F52"/>
    <w:rsid w:val="00056CBC"/>
    <w:rsid w:val="0006208E"/>
    <w:rsid w:val="0007048A"/>
    <w:rsid w:val="0007372F"/>
    <w:rsid w:val="00075293"/>
    <w:rsid w:val="00075CEA"/>
    <w:rsid w:val="000763A3"/>
    <w:rsid w:val="000806D5"/>
    <w:rsid w:val="000944E8"/>
    <w:rsid w:val="00095849"/>
    <w:rsid w:val="0009634B"/>
    <w:rsid w:val="00097672"/>
    <w:rsid w:val="0009767D"/>
    <w:rsid w:val="000979A4"/>
    <w:rsid w:val="00097E0D"/>
    <w:rsid w:val="000A39E2"/>
    <w:rsid w:val="000A6BE7"/>
    <w:rsid w:val="000B2466"/>
    <w:rsid w:val="000C06B2"/>
    <w:rsid w:val="000E053F"/>
    <w:rsid w:val="000F7F7D"/>
    <w:rsid w:val="0010111C"/>
    <w:rsid w:val="001051FD"/>
    <w:rsid w:val="00113C95"/>
    <w:rsid w:val="00114BB4"/>
    <w:rsid w:val="00117022"/>
    <w:rsid w:val="00120369"/>
    <w:rsid w:val="00125B83"/>
    <w:rsid w:val="00126561"/>
    <w:rsid w:val="00127C68"/>
    <w:rsid w:val="001330D8"/>
    <w:rsid w:val="00142B6A"/>
    <w:rsid w:val="00145484"/>
    <w:rsid w:val="00153AA5"/>
    <w:rsid w:val="00154B54"/>
    <w:rsid w:val="001553E9"/>
    <w:rsid w:val="00160EB5"/>
    <w:rsid w:val="001669B8"/>
    <w:rsid w:val="001708E6"/>
    <w:rsid w:val="00171D21"/>
    <w:rsid w:val="00183238"/>
    <w:rsid w:val="00187B0B"/>
    <w:rsid w:val="001933D5"/>
    <w:rsid w:val="001A5684"/>
    <w:rsid w:val="001A69AC"/>
    <w:rsid w:val="001B226E"/>
    <w:rsid w:val="001B42D7"/>
    <w:rsid w:val="001B5EDD"/>
    <w:rsid w:val="001E7042"/>
    <w:rsid w:val="001F0780"/>
    <w:rsid w:val="001F5670"/>
    <w:rsid w:val="001F5F17"/>
    <w:rsid w:val="00200732"/>
    <w:rsid w:val="00202A5D"/>
    <w:rsid w:val="00206230"/>
    <w:rsid w:val="0021092A"/>
    <w:rsid w:val="00213070"/>
    <w:rsid w:val="002144DA"/>
    <w:rsid w:val="002176BE"/>
    <w:rsid w:val="00220C9C"/>
    <w:rsid w:val="00222673"/>
    <w:rsid w:val="002331A5"/>
    <w:rsid w:val="00233CE0"/>
    <w:rsid w:val="002415D7"/>
    <w:rsid w:val="00246E0C"/>
    <w:rsid w:val="002541E5"/>
    <w:rsid w:val="002568A0"/>
    <w:rsid w:val="00262C0B"/>
    <w:rsid w:val="00262CCF"/>
    <w:rsid w:val="00267ED5"/>
    <w:rsid w:val="002701BB"/>
    <w:rsid w:val="0027032D"/>
    <w:rsid w:val="00272F28"/>
    <w:rsid w:val="00275AD0"/>
    <w:rsid w:val="00275AE5"/>
    <w:rsid w:val="00276EFA"/>
    <w:rsid w:val="00282097"/>
    <w:rsid w:val="00283E93"/>
    <w:rsid w:val="00284091"/>
    <w:rsid w:val="00284112"/>
    <w:rsid w:val="00293761"/>
    <w:rsid w:val="00295962"/>
    <w:rsid w:val="002A5188"/>
    <w:rsid w:val="002B0884"/>
    <w:rsid w:val="002B0C90"/>
    <w:rsid w:val="002C13CC"/>
    <w:rsid w:val="002C6AD0"/>
    <w:rsid w:val="002D17B6"/>
    <w:rsid w:val="002E29B3"/>
    <w:rsid w:val="002E4B2C"/>
    <w:rsid w:val="002E669F"/>
    <w:rsid w:val="002E6A59"/>
    <w:rsid w:val="002E7D7B"/>
    <w:rsid w:val="002E7DE8"/>
    <w:rsid w:val="002F2C7C"/>
    <w:rsid w:val="002F49A8"/>
    <w:rsid w:val="002F7D1B"/>
    <w:rsid w:val="0030151E"/>
    <w:rsid w:val="00310118"/>
    <w:rsid w:val="00310BB7"/>
    <w:rsid w:val="003164CF"/>
    <w:rsid w:val="003169B8"/>
    <w:rsid w:val="0032274B"/>
    <w:rsid w:val="0032395C"/>
    <w:rsid w:val="00326DB0"/>
    <w:rsid w:val="003274C8"/>
    <w:rsid w:val="00334B7D"/>
    <w:rsid w:val="00341FE2"/>
    <w:rsid w:val="00345337"/>
    <w:rsid w:val="003504C4"/>
    <w:rsid w:val="003527DE"/>
    <w:rsid w:val="00356357"/>
    <w:rsid w:val="003574D0"/>
    <w:rsid w:val="00361185"/>
    <w:rsid w:val="0036130C"/>
    <w:rsid w:val="00362A2E"/>
    <w:rsid w:val="003710F3"/>
    <w:rsid w:val="0038221D"/>
    <w:rsid w:val="00385907"/>
    <w:rsid w:val="00390A8A"/>
    <w:rsid w:val="00390FF5"/>
    <w:rsid w:val="003912E0"/>
    <w:rsid w:val="003949DF"/>
    <w:rsid w:val="00397162"/>
    <w:rsid w:val="003A3F24"/>
    <w:rsid w:val="003A7DD3"/>
    <w:rsid w:val="003B1763"/>
    <w:rsid w:val="003B1F95"/>
    <w:rsid w:val="003C73BC"/>
    <w:rsid w:val="003C7B4B"/>
    <w:rsid w:val="003C7D3D"/>
    <w:rsid w:val="003D22CA"/>
    <w:rsid w:val="003D5F75"/>
    <w:rsid w:val="003D6B2D"/>
    <w:rsid w:val="003E4133"/>
    <w:rsid w:val="003E464D"/>
    <w:rsid w:val="003E59D1"/>
    <w:rsid w:val="003E74CF"/>
    <w:rsid w:val="003F0BB3"/>
    <w:rsid w:val="003F7949"/>
    <w:rsid w:val="00412739"/>
    <w:rsid w:val="00414B0E"/>
    <w:rsid w:val="00420607"/>
    <w:rsid w:val="00421146"/>
    <w:rsid w:val="00440573"/>
    <w:rsid w:val="00451AE5"/>
    <w:rsid w:val="00451CEB"/>
    <w:rsid w:val="00451F31"/>
    <w:rsid w:val="0046643E"/>
    <w:rsid w:val="004674A5"/>
    <w:rsid w:val="00467AA2"/>
    <w:rsid w:val="0047067E"/>
    <w:rsid w:val="00482624"/>
    <w:rsid w:val="004841B9"/>
    <w:rsid w:val="00486480"/>
    <w:rsid w:val="00486DCB"/>
    <w:rsid w:val="00495AB0"/>
    <w:rsid w:val="00496D7B"/>
    <w:rsid w:val="004A13BF"/>
    <w:rsid w:val="004B7174"/>
    <w:rsid w:val="004C1BCD"/>
    <w:rsid w:val="004D2A78"/>
    <w:rsid w:val="004D4CF0"/>
    <w:rsid w:val="004E2E58"/>
    <w:rsid w:val="004F0C55"/>
    <w:rsid w:val="004F368F"/>
    <w:rsid w:val="004F4F21"/>
    <w:rsid w:val="004F6259"/>
    <w:rsid w:val="004F6783"/>
    <w:rsid w:val="00500A2F"/>
    <w:rsid w:val="00502E65"/>
    <w:rsid w:val="0050334D"/>
    <w:rsid w:val="00504205"/>
    <w:rsid w:val="00511423"/>
    <w:rsid w:val="00511484"/>
    <w:rsid w:val="00521554"/>
    <w:rsid w:val="00521886"/>
    <w:rsid w:val="00523A61"/>
    <w:rsid w:val="00524101"/>
    <w:rsid w:val="00525973"/>
    <w:rsid w:val="005306A0"/>
    <w:rsid w:val="0053207D"/>
    <w:rsid w:val="005435B8"/>
    <w:rsid w:val="00547BC9"/>
    <w:rsid w:val="00550022"/>
    <w:rsid w:val="00550CF9"/>
    <w:rsid w:val="00552357"/>
    <w:rsid w:val="00556C75"/>
    <w:rsid w:val="00570F14"/>
    <w:rsid w:val="00574754"/>
    <w:rsid w:val="00574888"/>
    <w:rsid w:val="0059184E"/>
    <w:rsid w:val="00595332"/>
    <w:rsid w:val="005A0704"/>
    <w:rsid w:val="005A37A0"/>
    <w:rsid w:val="005A60B4"/>
    <w:rsid w:val="005A7799"/>
    <w:rsid w:val="005B29E1"/>
    <w:rsid w:val="005C00CB"/>
    <w:rsid w:val="005C2E0B"/>
    <w:rsid w:val="005C498F"/>
    <w:rsid w:val="005D23EC"/>
    <w:rsid w:val="005D59CE"/>
    <w:rsid w:val="005D79A7"/>
    <w:rsid w:val="005E506A"/>
    <w:rsid w:val="005F64F4"/>
    <w:rsid w:val="00602258"/>
    <w:rsid w:val="00603C99"/>
    <w:rsid w:val="0060584A"/>
    <w:rsid w:val="0061226B"/>
    <w:rsid w:val="00614460"/>
    <w:rsid w:val="00616FF7"/>
    <w:rsid w:val="00622F64"/>
    <w:rsid w:val="00623825"/>
    <w:rsid w:val="006247C1"/>
    <w:rsid w:val="00624B63"/>
    <w:rsid w:val="00625A7C"/>
    <w:rsid w:val="0063097F"/>
    <w:rsid w:val="00633E4D"/>
    <w:rsid w:val="00641383"/>
    <w:rsid w:val="00641E3D"/>
    <w:rsid w:val="006451D2"/>
    <w:rsid w:val="006463B3"/>
    <w:rsid w:val="00652960"/>
    <w:rsid w:val="00653052"/>
    <w:rsid w:val="00665DDC"/>
    <w:rsid w:val="006738A8"/>
    <w:rsid w:val="00677540"/>
    <w:rsid w:val="00680E32"/>
    <w:rsid w:val="00694F58"/>
    <w:rsid w:val="006A3538"/>
    <w:rsid w:val="006B1118"/>
    <w:rsid w:val="006B44E2"/>
    <w:rsid w:val="006C04DB"/>
    <w:rsid w:val="006C1DE6"/>
    <w:rsid w:val="006C6807"/>
    <w:rsid w:val="006C7246"/>
    <w:rsid w:val="006C7CC9"/>
    <w:rsid w:val="006E60DE"/>
    <w:rsid w:val="006E7BFB"/>
    <w:rsid w:val="006F27C6"/>
    <w:rsid w:val="006F3E46"/>
    <w:rsid w:val="00700B2A"/>
    <w:rsid w:val="00702373"/>
    <w:rsid w:val="007027C7"/>
    <w:rsid w:val="0070676E"/>
    <w:rsid w:val="00710DBA"/>
    <w:rsid w:val="00712752"/>
    <w:rsid w:val="0071405A"/>
    <w:rsid w:val="0071502D"/>
    <w:rsid w:val="00717551"/>
    <w:rsid w:val="00721D0C"/>
    <w:rsid w:val="00722E45"/>
    <w:rsid w:val="00723614"/>
    <w:rsid w:val="00724A9C"/>
    <w:rsid w:val="00745566"/>
    <w:rsid w:val="0075021E"/>
    <w:rsid w:val="00767F1E"/>
    <w:rsid w:val="007715F9"/>
    <w:rsid w:val="00783C48"/>
    <w:rsid w:val="00790F7E"/>
    <w:rsid w:val="00795435"/>
    <w:rsid w:val="007A0604"/>
    <w:rsid w:val="007A23F4"/>
    <w:rsid w:val="007B1271"/>
    <w:rsid w:val="007B408E"/>
    <w:rsid w:val="007B6733"/>
    <w:rsid w:val="007C2B13"/>
    <w:rsid w:val="007C760D"/>
    <w:rsid w:val="007D08F1"/>
    <w:rsid w:val="007D11FF"/>
    <w:rsid w:val="008007D6"/>
    <w:rsid w:val="00800A2B"/>
    <w:rsid w:val="008011C4"/>
    <w:rsid w:val="00807228"/>
    <w:rsid w:val="008106EE"/>
    <w:rsid w:val="00810CF9"/>
    <w:rsid w:val="008174C2"/>
    <w:rsid w:val="00827DD8"/>
    <w:rsid w:val="00830401"/>
    <w:rsid w:val="00833DC2"/>
    <w:rsid w:val="008435FC"/>
    <w:rsid w:val="00843643"/>
    <w:rsid w:val="00854CAA"/>
    <w:rsid w:val="00857CC2"/>
    <w:rsid w:val="00863100"/>
    <w:rsid w:val="00863A80"/>
    <w:rsid w:val="00865864"/>
    <w:rsid w:val="00873D39"/>
    <w:rsid w:val="0087700C"/>
    <w:rsid w:val="00882DC5"/>
    <w:rsid w:val="00896F34"/>
    <w:rsid w:val="008A3273"/>
    <w:rsid w:val="008A6E2B"/>
    <w:rsid w:val="008B039E"/>
    <w:rsid w:val="008B1854"/>
    <w:rsid w:val="008B4BAA"/>
    <w:rsid w:val="008D384C"/>
    <w:rsid w:val="008E4638"/>
    <w:rsid w:val="008E769E"/>
    <w:rsid w:val="008E777B"/>
    <w:rsid w:val="008E7C06"/>
    <w:rsid w:val="008F2005"/>
    <w:rsid w:val="008F2EDD"/>
    <w:rsid w:val="008F5C8E"/>
    <w:rsid w:val="008F5D38"/>
    <w:rsid w:val="008F61E9"/>
    <w:rsid w:val="00902C37"/>
    <w:rsid w:val="009106EA"/>
    <w:rsid w:val="00920726"/>
    <w:rsid w:val="00922EE4"/>
    <w:rsid w:val="00926F5C"/>
    <w:rsid w:val="009317B4"/>
    <w:rsid w:val="009329ED"/>
    <w:rsid w:val="009337BE"/>
    <w:rsid w:val="00934205"/>
    <w:rsid w:val="00934B25"/>
    <w:rsid w:val="00940BAA"/>
    <w:rsid w:val="00941E28"/>
    <w:rsid w:val="009422AC"/>
    <w:rsid w:val="009439C3"/>
    <w:rsid w:val="00951FEE"/>
    <w:rsid w:val="00953DE8"/>
    <w:rsid w:val="00965416"/>
    <w:rsid w:val="00986561"/>
    <w:rsid w:val="009961E3"/>
    <w:rsid w:val="009968AE"/>
    <w:rsid w:val="00996FAF"/>
    <w:rsid w:val="00997647"/>
    <w:rsid w:val="009A095B"/>
    <w:rsid w:val="009A20F7"/>
    <w:rsid w:val="009B01A0"/>
    <w:rsid w:val="009B55C4"/>
    <w:rsid w:val="009C5150"/>
    <w:rsid w:val="009C5523"/>
    <w:rsid w:val="009C6408"/>
    <w:rsid w:val="009E0602"/>
    <w:rsid w:val="009E3842"/>
    <w:rsid w:val="009E5CA2"/>
    <w:rsid w:val="009F3BDC"/>
    <w:rsid w:val="00A0167B"/>
    <w:rsid w:val="00A1067B"/>
    <w:rsid w:val="00A13737"/>
    <w:rsid w:val="00A21758"/>
    <w:rsid w:val="00A24D15"/>
    <w:rsid w:val="00A26B02"/>
    <w:rsid w:val="00A27D0A"/>
    <w:rsid w:val="00A42465"/>
    <w:rsid w:val="00A43E98"/>
    <w:rsid w:val="00A50341"/>
    <w:rsid w:val="00A509E2"/>
    <w:rsid w:val="00A572A2"/>
    <w:rsid w:val="00A624B6"/>
    <w:rsid w:val="00A663E4"/>
    <w:rsid w:val="00A736D4"/>
    <w:rsid w:val="00A73EEF"/>
    <w:rsid w:val="00A75F52"/>
    <w:rsid w:val="00A83F08"/>
    <w:rsid w:val="00A912AA"/>
    <w:rsid w:val="00A91A17"/>
    <w:rsid w:val="00A96B56"/>
    <w:rsid w:val="00AA453A"/>
    <w:rsid w:val="00AA4837"/>
    <w:rsid w:val="00AA6646"/>
    <w:rsid w:val="00AB72D5"/>
    <w:rsid w:val="00AD1431"/>
    <w:rsid w:val="00AD1B9B"/>
    <w:rsid w:val="00AD35AA"/>
    <w:rsid w:val="00AE0C3F"/>
    <w:rsid w:val="00AE2B07"/>
    <w:rsid w:val="00AE3964"/>
    <w:rsid w:val="00B0130C"/>
    <w:rsid w:val="00B02A92"/>
    <w:rsid w:val="00B057BE"/>
    <w:rsid w:val="00B160C8"/>
    <w:rsid w:val="00B1678F"/>
    <w:rsid w:val="00B206AC"/>
    <w:rsid w:val="00B21492"/>
    <w:rsid w:val="00B2711C"/>
    <w:rsid w:val="00B31E03"/>
    <w:rsid w:val="00B41B9A"/>
    <w:rsid w:val="00B5110B"/>
    <w:rsid w:val="00B52E17"/>
    <w:rsid w:val="00B53F7A"/>
    <w:rsid w:val="00B54459"/>
    <w:rsid w:val="00B55E94"/>
    <w:rsid w:val="00B6488A"/>
    <w:rsid w:val="00B6506B"/>
    <w:rsid w:val="00B7143F"/>
    <w:rsid w:val="00B725D1"/>
    <w:rsid w:val="00B73E52"/>
    <w:rsid w:val="00B75C26"/>
    <w:rsid w:val="00B820E2"/>
    <w:rsid w:val="00B82FC8"/>
    <w:rsid w:val="00B83DB3"/>
    <w:rsid w:val="00BA0FF5"/>
    <w:rsid w:val="00BA5D6B"/>
    <w:rsid w:val="00BB598F"/>
    <w:rsid w:val="00BB6D28"/>
    <w:rsid w:val="00BC010B"/>
    <w:rsid w:val="00BC25D5"/>
    <w:rsid w:val="00BC4C13"/>
    <w:rsid w:val="00BC6799"/>
    <w:rsid w:val="00BD36BD"/>
    <w:rsid w:val="00BE67CD"/>
    <w:rsid w:val="00BE6DF3"/>
    <w:rsid w:val="00BF2C51"/>
    <w:rsid w:val="00BF39EF"/>
    <w:rsid w:val="00BF68C0"/>
    <w:rsid w:val="00BF7F3B"/>
    <w:rsid w:val="00C05659"/>
    <w:rsid w:val="00C06EFC"/>
    <w:rsid w:val="00C10D26"/>
    <w:rsid w:val="00C12FE6"/>
    <w:rsid w:val="00C20407"/>
    <w:rsid w:val="00C23C12"/>
    <w:rsid w:val="00C272D4"/>
    <w:rsid w:val="00C3300B"/>
    <w:rsid w:val="00C36DCE"/>
    <w:rsid w:val="00C420BD"/>
    <w:rsid w:val="00C47F60"/>
    <w:rsid w:val="00C61903"/>
    <w:rsid w:val="00C64240"/>
    <w:rsid w:val="00C7419C"/>
    <w:rsid w:val="00C90155"/>
    <w:rsid w:val="00C90FD8"/>
    <w:rsid w:val="00C9295F"/>
    <w:rsid w:val="00C93756"/>
    <w:rsid w:val="00C94172"/>
    <w:rsid w:val="00C94E31"/>
    <w:rsid w:val="00C96868"/>
    <w:rsid w:val="00CA3097"/>
    <w:rsid w:val="00CA37CB"/>
    <w:rsid w:val="00CA63E0"/>
    <w:rsid w:val="00CB3736"/>
    <w:rsid w:val="00CC6319"/>
    <w:rsid w:val="00CE50CD"/>
    <w:rsid w:val="00CE5620"/>
    <w:rsid w:val="00CF7192"/>
    <w:rsid w:val="00D03C7A"/>
    <w:rsid w:val="00D077C7"/>
    <w:rsid w:val="00D07EB0"/>
    <w:rsid w:val="00D125FF"/>
    <w:rsid w:val="00D23C81"/>
    <w:rsid w:val="00D247A2"/>
    <w:rsid w:val="00D2559D"/>
    <w:rsid w:val="00D3157C"/>
    <w:rsid w:val="00D50FCD"/>
    <w:rsid w:val="00D51CDD"/>
    <w:rsid w:val="00D52F45"/>
    <w:rsid w:val="00D60C04"/>
    <w:rsid w:val="00D6434C"/>
    <w:rsid w:val="00D65F67"/>
    <w:rsid w:val="00D67B02"/>
    <w:rsid w:val="00D71F88"/>
    <w:rsid w:val="00D75328"/>
    <w:rsid w:val="00D7653C"/>
    <w:rsid w:val="00D86C4B"/>
    <w:rsid w:val="00D87E7C"/>
    <w:rsid w:val="00D9203C"/>
    <w:rsid w:val="00D9228E"/>
    <w:rsid w:val="00D92C47"/>
    <w:rsid w:val="00D96417"/>
    <w:rsid w:val="00DA58D8"/>
    <w:rsid w:val="00DA5C4F"/>
    <w:rsid w:val="00DA7F1C"/>
    <w:rsid w:val="00DB3B00"/>
    <w:rsid w:val="00DB4112"/>
    <w:rsid w:val="00DB5013"/>
    <w:rsid w:val="00DB6F08"/>
    <w:rsid w:val="00DB7176"/>
    <w:rsid w:val="00DC1B79"/>
    <w:rsid w:val="00DC4E75"/>
    <w:rsid w:val="00DE2726"/>
    <w:rsid w:val="00DE2C79"/>
    <w:rsid w:val="00DF37F2"/>
    <w:rsid w:val="00E04746"/>
    <w:rsid w:val="00E2364A"/>
    <w:rsid w:val="00E279E9"/>
    <w:rsid w:val="00E52673"/>
    <w:rsid w:val="00E5700E"/>
    <w:rsid w:val="00E64529"/>
    <w:rsid w:val="00E71202"/>
    <w:rsid w:val="00E90B11"/>
    <w:rsid w:val="00E94E7C"/>
    <w:rsid w:val="00EA0664"/>
    <w:rsid w:val="00EA5116"/>
    <w:rsid w:val="00EB3D96"/>
    <w:rsid w:val="00EB3F59"/>
    <w:rsid w:val="00EB63F6"/>
    <w:rsid w:val="00EB7E4F"/>
    <w:rsid w:val="00EC6E4C"/>
    <w:rsid w:val="00EF776F"/>
    <w:rsid w:val="00F01EF5"/>
    <w:rsid w:val="00F045F4"/>
    <w:rsid w:val="00F069B2"/>
    <w:rsid w:val="00F157CA"/>
    <w:rsid w:val="00F21046"/>
    <w:rsid w:val="00F25A49"/>
    <w:rsid w:val="00F3415A"/>
    <w:rsid w:val="00F37000"/>
    <w:rsid w:val="00F37FE3"/>
    <w:rsid w:val="00F5130F"/>
    <w:rsid w:val="00F63C09"/>
    <w:rsid w:val="00F669E6"/>
    <w:rsid w:val="00F81055"/>
    <w:rsid w:val="00F81658"/>
    <w:rsid w:val="00F81E6C"/>
    <w:rsid w:val="00F82210"/>
    <w:rsid w:val="00F84C2C"/>
    <w:rsid w:val="00F860CF"/>
    <w:rsid w:val="00FA0A5B"/>
    <w:rsid w:val="00FB2C3D"/>
    <w:rsid w:val="00FB543C"/>
    <w:rsid w:val="00FC045E"/>
    <w:rsid w:val="00FC4739"/>
    <w:rsid w:val="00FC4CBD"/>
    <w:rsid w:val="00FD04FA"/>
    <w:rsid w:val="00FD48CD"/>
    <w:rsid w:val="00FD6CEB"/>
    <w:rsid w:val="00FD77A0"/>
    <w:rsid w:val="00FD7B66"/>
    <w:rsid w:val="00FE4AD1"/>
    <w:rsid w:val="00FF3189"/>
    <w:rsid w:val="00FF7D0C"/>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rsid w:val="00FC045E"/>
  </w:style>
  <w:style w:type="character" w:customStyle="1" w:styleId="CommentTextChar">
    <w:name w:val="Comment Text Char"/>
    <w:basedOn w:val="DefaultParagraphFont"/>
    <w:link w:val="CommentText"/>
    <w:uiPriority w:val="99"/>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customStyle="1" w:styleId="Bullets">
    <w:name w:val="*Bullets"/>
    <w:basedOn w:val="ListParagraph"/>
    <w:link w:val="BulletsChar"/>
    <w:qFormat/>
    <w:rsid w:val="00B54459"/>
    <w:pPr>
      <w:numPr>
        <w:numId w:val="12"/>
      </w:numPr>
      <w:tabs>
        <w:tab w:val="clear" w:pos="357"/>
      </w:tabs>
      <w:spacing w:before="120" w:after="240" w:line="276" w:lineRule="auto"/>
      <w:contextualSpacing w:val="0"/>
    </w:pPr>
    <w:rPr>
      <w:rFonts w:ascii="Arial" w:eastAsia="Arial" w:hAnsi="Arial" w:cs="Arial"/>
      <w:color w:val="000000"/>
      <w:lang w:eastAsia="en-AU"/>
    </w:rPr>
  </w:style>
  <w:style w:type="character" w:customStyle="1" w:styleId="BulletsChar">
    <w:name w:val="*Bullets Char"/>
    <w:basedOn w:val="DefaultParagraphFont"/>
    <w:link w:val="Bullets"/>
    <w:rsid w:val="00B54459"/>
    <w:rPr>
      <w:rFonts w:ascii="Arial" w:eastAsia="Arial" w:hAnsi="Arial" w:cs="Arial"/>
      <w:color w:val="000000"/>
      <w:sz w:val="24"/>
      <w:szCs w:val="24"/>
      <w:lang w:eastAsia="en-AU"/>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200732"/>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02964CB67D1A48CE9BB7BD3D8BC6D5B1"/>
        <w:category>
          <w:name w:val="General"/>
          <w:gallery w:val="placeholder"/>
        </w:category>
        <w:types>
          <w:type w:val="bbPlcHdr"/>
        </w:types>
        <w:behaviors>
          <w:behavior w:val="content"/>
        </w:behaviors>
        <w:guid w:val="{DA909700-CCCF-4960-B338-28ED43773BA8}"/>
      </w:docPartPr>
      <w:docPartBody>
        <w:p w:rsidR="004C34B2" w:rsidRDefault="00996D1C" w:rsidP="00996D1C">
          <w:pPr>
            <w:pStyle w:val="02964CB67D1A48CE9BB7BD3D8BC6D5B1"/>
          </w:pPr>
          <w:r w:rsidRPr="00D858FE">
            <w:rPr>
              <w:rStyle w:val="PlaceholderText"/>
            </w:rPr>
            <w:t>Choose an item.</w:t>
          </w:r>
        </w:p>
      </w:docPartBody>
    </w:docPart>
    <w:docPart>
      <w:docPartPr>
        <w:name w:val="E6912141777D4C41BAE483CA60015202"/>
        <w:category>
          <w:name w:val="General"/>
          <w:gallery w:val="placeholder"/>
        </w:category>
        <w:types>
          <w:type w:val="bbPlcHdr"/>
        </w:types>
        <w:behaviors>
          <w:behavior w:val="content"/>
        </w:behaviors>
        <w:guid w:val="{AC24123F-3F16-448B-A60C-5F743A51A134}"/>
      </w:docPartPr>
      <w:docPartBody>
        <w:p w:rsidR="004C34B2" w:rsidRDefault="00996D1C" w:rsidP="00996D1C">
          <w:pPr>
            <w:pStyle w:val="E6912141777D4C41BAE483CA60015202"/>
          </w:pPr>
          <w:r w:rsidRPr="00D858FE">
            <w:rPr>
              <w:rStyle w:val="PlaceholderText"/>
            </w:rPr>
            <w:t>Choose an item.</w:t>
          </w:r>
        </w:p>
      </w:docPartBody>
    </w:docPart>
    <w:docPart>
      <w:docPartPr>
        <w:name w:val="4B5559D1396A41B59140D36D5CF436D1"/>
        <w:category>
          <w:name w:val="General"/>
          <w:gallery w:val="placeholder"/>
        </w:category>
        <w:types>
          <w:type w:val="bbPlcHdr"/>
        </w:types>
        <w:behaviors>
          <w:behavior w:val="content"/>
        </w:behaviors>
        <w:guid w:val="{2C61BE0A-521E-429B-8AA4-4ABE09C6784C}"/>
      </w:docPartPr>
      <w:docPartBody>
        <w:p w:rsidR="004C34B2" w:rsidRDefault="00996D1C" w:rsidP="00996D1C">
          <w:pPr>
            <w:pStyle w:val="4B5559D1396A41B59140D36D5CF436D1"/>
          </w:pPr>
          <w:r w:rsidRPr="00D858FE">
            <w:rPr>
              <w:rStyle w:val="PlaceholderText"/>
            </w:rPr>
            <w:t>Choose an item.</w:t>
          </w:r>
        </w:p>
      </w:docPartBody>
    </w:docPart>
    <w:docPart>
      <w:docPartPr>
        <w:name w:val="0017A094B3C44776B2D2DF21DF6A0475"/>
        <w:category>
          <w:name w:val="General"/>
          <w:gallery w:val="placeholder"/>
        </w:category>
        <w:types>
          <w:type w:val="bbPlcHdr"/>
        </w:types>
        <w:behaviors>
          <w:behavior w:val="content"/>
        </w:behaviors>
        <w:guid w:val="{6CD5DDDA-7E99-46DD-8A98-3E57F575A7B9}"/>
      </w:docPartPr>
      <w:docPartBody>
        <w:p w:rsidR="004C34B2" w:rsidRDefault="00996D1C" w:rsidP="00996D1C">
          <w:pPr>
            <w:pStyle w:val="0017A094B3C44776B2D2DF21DF6A0475"/>
          </w:pPr>
          <w:r w:rsidRPr="00D858FE">
            <w:rPr>
              <w:rStyle w:val="PlaceholderText"/>
            </w:rPr>
            <w:t>Choose an item.</w:t>
          </w:r>
        </w:p>
      </w:docPartBody>
    </w:docPart>
    <w:docPart>
      <w:docPartPr>
        <w:name w:val="17C724EB6BF44ECD904E21358D0FC976"/>
        <w:category>
          <w:name w:val="General"/>
          <w:gallery w:val="placeholder"/>
        </w:category>
        <w:types>
          <w:type w:val="bbPlcHdr"/>
        </w:types>
        <w:behaviors>
          <w:behavior w:val="content"/>
        </w:behaviors>
        <w:guid w:val="{C8653D13-BA69-475C-80AA-17188F9A64D1}"/>
      </w:docPartPr>
      <w:docPartBody>
        <w:p w:rsidR="004C34B2" w:rsidRDefault="00996D1C" w:rsidP="00996D1C">
          <w:pPr>
            <w:pStyle w:val="17C724EB6BF44ECD904E21358D0FC976"/>
          </w:pPr>
          <w:r w:rsidRPr="00D858FE">
            <w:rPr>
              <w:rStyle w:val="PlaceholderText"/>
            </w:rPr>
            <w:t>Choose an item.</w:t>
          </w:r>
        </w:p>
      </w:docPartBody>
    </w:docPart>
    <w:docPart>
      <w:docPartPr>
        <w:name w:val="9C6B8F1DB2A345D89395F5709D83856C"/>
        <w:category>
          <w:name w:val="General"/>
          <w:gallery w:val="placeholder"/>
        </w:category>
        <w:types>
          <w:type w:val="bbPlcHdr"/>
        </w:types>
        <w:behaviors>
          <w:behavior w:val="content"/>
        </w:behaviors>
        <w:guid w:val="{4AA59A35-446A-451D-B180-F78601196834}"/>
      </w:docPartPr>
      <w:docPartBody>
        <w:p w:rsidR="004C34B2" w:rsidRDefault="00996D1C" w:rsidP="00996D1C">
          <w:pPr>
            <w:pStyle w:val="9C6B8F1DB2A345D89395F5709D83856C"/>
          </w:pPr>
          <w:r w:rsidRPr="00D858FE">
            <w:rPr>
              <w:rStyle w:val="PlaceholderText"/>
            </w:rPr>
            <w:t>Choose an item.</w:t>
          </w:r>
        </w:p>
      </w:docPartBody>
    </w:docPart>
    <w:docPart>
      <w:docPartPr>
        <w:name w:val="6C20968B476947F8BF4E002760888663"/>
        <w:category>
          <w:name w:val="General"/>
          <w:gallery w:val="placeholder"/>
        </w:category>
        <w:types>
          <w:type w:val="bbPlcHdr"/>
        </w:types>
        <w:behaviors>
          <w:behavior w:val="content"/>
        </w:behaviors>
        <w:guid w:val="{EFE8FE9F-FDC2-4907-8174-5A97EB524F42}"/>
      </w:docPartPr>
      <w:docPartBody>
        <w:p w:rsidR="004C34B2" w:rsidRDefault="00996D1C" w:rsidP="00996D1C">
          <w:pPr>
            <w:pStyle w:val="6C20968B476947F8BF4E002760888663"/>
          </w:pPr>
          <w:r w:rsidRPr="00D858FE">
            <w:rPr>
              <w:rStyle w:val="PlaceholderText"/>
            </w:rPr>
            <w:t>Choose an item.</w:t>
          </w:r>
        </w:p>
      </w:docPartBody>
    </w:docPart>
    <w:docPart>
      <w:docPartPr>
        <w:name w:val="5AAFE1DEEC9346DBB2EDEDDF722DF0F1"/>
        <w:category>
          <w:name w:val="General"/>
          <w:gallery w:val="placeholder"/>
        </w:category>
        <w:types>
          <w:type w:val="bbPlcHdr"/>
        </w:types>
        <w:behaviors>
          <w:behavior w:val="content"/>
        </w:behaviors>
        <w:guid w:val="{EF2EECA0-252A-49D8-B79F-BDD93822CC03}"/>
      </w:docPartPr>
      <w:docPartBody>
        <w:p w:rsidR="004C34B2" w:rsidRDefault="00996D1C" w:rsidP="00996D1C">
          <w:pPr>
            <w:pStyle w:val="5AAFE1DEEC9346DBB2EDEDDF722DF0F1"/>
          </w:pPr>
          <w:r w:rsidRPr="00D858FE">
            <w:rPr>
              <w:rStyle w:val="PlaceholderText"/>
            </w:rPr>
            <w:t>Choose an item.</w:t>
          </w:r>
        </w:p>
      </w:docPartBody>
    </w:docPart>
    <w:docPart>
      <w:docPartPr>
        <w:name w:val="4A4AB42A86C047428BDDCF2E27AC2D96"/>
        <w:category>
          <w:name w:val="General"/>
          <w:gallery w:val="placeholder"/>
        </w:category>
        <w:types>
          <w:type w:val="bbPlcHdr"/>
        </w:types>
        <w:behaviors>
          <w:behavior w:val="content"/>
        </w:behaviors>
        <w:guid w:val="{C7240A15-2054-47AF-A5FE-1606B6BFA4C7}"/>
      </w:docPartPr>
      <w:docPartBody>
        <w:p w:rsidR="004C34B2" w:rsidRDefault="00996D1C" w:rsidP="00996D1C">
          <w:pPr>
            <w:pStyle w:val="4A4AB42A86C047428BDDCF2E27AC2D96"/>
          </w:pPr>
          <w:r w:rsidRPr="00D858FE">
            <w:rPr>
              <w:rStyle w:val="PlaceholderText"/>
            </w:rPr>
            <w:t>Choose an item.</w:t>
          </w:r>
        </w:p>
      </w:docPartBody>
    </w:docPart>
    <w:docPart>
      <w:docPartPr>
        <w:name w:val="D314F651A40848ACAB1BE8705F218F08"/>
        <w:category>
          <w:name w:val="General"/>
          <w:gallery w:val="placeholder"/>
        </w:category>
        <w:types>
          <w:type w:val="bbPlcHdr"/>
        </w:types>
        <w:behaviors>
          <w:behavior w:val="content"/>
        </w:behaviors>
        <w:guid w:val="{61DDD52C-0B7F-4FBF-BD21-BB1666CFF586}"/>
      </w:docPartPr>
      <w:docPartBody>
        <w:p w:rsidR="004C34B2" w:rsidRDefault="00996D1C" w:rsidP="00996D1C">
          <w:pPr>
            <w:pStyle w:val="D314F651A40848ACAB1BE8705F218F08"/>
          </w:pPr>
          <w:r w:rsidRPr="00D858FE">
            <w:rPr>
              <w:rStyle w:val="PlaceholderText"/>
            </w:rPr>
            <w:t>Choose an item.</w:t>
          </w:r>
        </w:p>
      </w:docPartBody>
    </w:docPart>
    <w:docPart>
      <w:docPartPr>
        <w:name w:val="01576050F60A44E0B4749FF0BE6487C7"/>
        <w:category>
          <w:name w:val="General"/>
          <w:gallery w:val="placeholder"/>
        </w:category>
        <w:types>
          <w:type w:val="bbPlcHdr"/>
        </w:types>
        <w:behaviors>
          <w:behavior w:val="content"/>
        </w:behaviors>
        <w:guid w:val="{FCFEF237-0DAF-434E-BC49-90ACFF90BAF3}"/>
      </w:docPartPr>
      <w:docPartBody>
        <w:p w:rsidR="004C34B2" w:rsidRDefault="00996D1C" w:rsidP="00996D1C">
          <w:pPr>
            <w:pStyle w:val="01576050F60A44E0B4749FF0BE6487C7"/>
          </w:pPr>
          <w:r w:rsidRPr="00D858FE">
            <w:rPr>
              <w:rStyle w:val="PlaceholderText"/>
            </w:rPr>
            <w:t>Choose an item.</w:t>
          </w:r>
        </w:p>
      </w:docPartBody>
    </w:docPart>
    <w:docPart>
      <w:docPartPr>
        <w:name w:val="D53183C126934EC5A11B10B7AF4363B3"/>
        <w:category>
          <w:name w:val="General"/>
          <w:gallery w:val="placeholder"/>
        </w:category>
        <w:types>
          <w:type w:val="bbPlcHdr"/>
        </w:types>
        <w:behaviors>
          <w:behavior w:val="content"/>
        </w:behaviors>
        <w:guid w:val="{7610440D-69F9-4680-BC2A-EF711121E2C3}"/>
      </w:docPartPr>
      <w:docPartBody>
        <w:p w:rsidR="004C34B2" w:rsidRDefault="00996D1C" w:rsidP="00996D1C">
          <w:pPr>
            <w:pStyle w:val="D53183C126934EC5A11B10B7AF4363B3"/>
          </w:pPr>
          <w:r w:rsidRPr="00D858FE">
            <w:rPr>
              <w:rStyle w:val="PlaceholderText"/>
            </w:rPr>
            <w:t>Choose an item.</w:t>
          </w:r>
        </w:p>
      </w:docPartBody>
    </w:docPart>
    <w:docPart>
      <w:docPartPr>
        <w:name w:val="DF3B892DB76C438994E1B6D7486B74AC"/>
        <w:category>
          <w:name w:val="General"/>
          <w:gallery w:val="placeholder"/>
        </w:category>
        <w:types>
          <w:type w:val="bbPlcHdr"/>
        </w:types>
        <w:behaviors>
          <w:behavior w:val="content"/>
        </w:behaviors>
        <w:guid w:val="{1C7CBDAB-3636-4DBB-B229-3B49A61579B4}"/>
      </w:docPartPr>
      <w:docPartBody>
        <w:p w:rsidR="004C34B2" w:rsidRDefault="00996D1C" w:rsidP="00996D1C">
          <w:pPr>
            <w:pStyle w:val="DF3B892DB76C438994E1B6D7486B74AC"/>
          </w:pPr>
          <w:r w:rsidRPr="00D858FE">
            <w:rPr>
              <w:rStyle w:val="PlaceholderText"/>
            </w:rPr>
            <w:t>Choose an item.</w:t>
          </w:r>
        </w:p>
      </w:docPartBody>
    </w:docPart>
    <w:docPart>
      <w:docPartPr>
        <w:name w:val="58F22D8B1727421E91A9F6D2DAD2E44C"/>
        <w:category>
          <w:name w:val="General"/>
          <w:gallery w:val="placeholder"/>
        </w:category>
        <w:types>
          <w:type w:val="bbPlcHdr"/>
        </w:types>
        <w:behaviors>
          <w:behavior w:val="content"/>
        </w:behaviors>
        <w:guid w:val="{5AE3A2B9-30A9-4A59-A4A2-3C8CDD2A4239}"/>
      </w:docPartPr>
      <w:docPartBody>
        <w:p w:rsidR="004C34B2" w:rsidRDefault="00996D1C" w:rsidP="00996D1C">
          <w:pPr>
            <w:pStyle w:val="58F22D8B1727421E91A9F6D2DAD2E44C"/>
          </w:pPr>
          <w:r w:rsidRPr="00D858FE">
            <w:rPr>
              <w:rStyle w:val="PlaceholderText"/>
            </w:rPr>
            <w:t>Choose an item.</w:t>
          </w:r>
        </w:p>
      </w:docPartBody>
    </w:docPart>
    <w:docPart>
      <w:docPartPr>
        <w:name w:val="16889955EA8643B19FFC7F928DABE50D"/>
        <w:category>
          <w:name w:val="General"/>
          <w:gallery w:val="placeholder"/>
        </w:category>
        <w:types>
          <w:type w:val="bbPlcHdr"/>
        </w:types>
        <w:behaviors>
          <w:behavior w:val="content"/>
        </w:behaviors>
        <w:guid w:val="{96C14052-C506-41DC-AE0E-870815540815}"/>
      </w:docPartPr>
      <w:docPartBody>
        <w:p w:rsidR="004C34B2" w:rsidRDefault="00996D1C" w:rsidP="00996D1C">
          <w:pPr>
            <w:pStyle w:val="16889955EA8643B19FFC7F928DABE50D"/>
          </w:pPr>
          <w:r w:rsidRPr="00D858FE">
            <w:rPr>
              <w:rStyle w:val="PlaceholderText"/>
            </w:rPr>
            <w:t>Choose an item.</w:t>
          </w:r>
        </w:p>
      </w:docPartBody>
    </w:docPart>
    <w:docPart>
      <w:docPartPr>
        <w:name w:val="829ED4B4B4BC4433BF3FE5B700296F56"/>
        <w:category>
          <w:name w:val="General"/>
          <w:gallery w:val="placeholder"/>
        </w:category>
        <w:types>
          <w:type w:val="bbPlcHdr"/>
        </w:types>
        <w:behaviors>
          <w:behavior w:val="content"/>
        </w:behaviors>
        <w:guid w:val="{FF9ED870-3CCF-4DDA-9FFF-3709A23A9693}"/>
      </w:docPartPr>
      <w:docPartBody>
        <w:p w:rsidR="004C34B2" w:rsidRDefault="00996D1C" w:rsidP="00996D1C">
          <w:pPr>
            <w:pStyle w:val="829ED4B4B4BC4433BF3FE5B700296F56"/>
          </w:pPr>
          <w:r w:rsidRPr="00D858FE">
            <w:rPr>
              <w:rStyle w:val="PlaceholderText"/>
            </w:rPr>
            <w:t>Choose an item.</w:t>
          </w:r>
        </w:p>
      </w:docPartBody>
    </w:docPart>
    <w:docPart>
      <w:docPartPr>
        <w:name w:val="10308415B0AA4FDBA16E3B252D46C1B4"/>
        <w:category>
          <w:name w:val="General"/>
          <w:gallery w:val="placeholder"/>
        </w:category>
        <w:types>
          <w:type w:val="bbPlcHdr"/>
        </w:types>
        <w:behaviors>
          <w:behavior w:val="content"/>
        </w:behaviors>
        <w:guid w:val="{43FDA2A3-4236-4AB0-8782-B1B6631928C6}"/>
      </w:docPartPr>
      <w:docPartBody>
        <w:p w:rsidR="004C34B2" w:rsidRDefault="00996D1C" w:rsidP="00996D1C">
          <w:pPr>
            <w:pStyle w:val="10308415B0AA4FDBA16E3B252D46C1B4"/>
          </w:pPr>
          <w:r w:rsidRPr="00D858FE">
            <w:rPr>
              <w:rStyle w:val="PlaceholderText"/>
            </w:rPr>
            <w:t>Choose an item.</w:t>
          </w:r>
        </w:p>
      </w:docPartBody>
    </w:docPart>
    <w:docPart>
      <w:docPartPr>
        <w:name w:val="5BE1B2E9B40A4E90B8D384F0AA313E0F"/>
        <w:category>
          <w:name w:val="General"/>
          <w:gallery w:val="placeholder"/>
        </w:category>
        <w:types>
          <w:type w:val="bbPlcHdr"/>
        </w:types>
        <w:behaviors>
          <w:behavior w:val="content"/>
        </w:behaviors>
        <w:guid w:val="{95CDCF07-9749-4032-8728-44D79C6A96DD}"/>
      </w:docPartPr>
      <w:docPartBody>
        <w:p w:rsidR="004C34B2" w:rsidRDefault="00996D1C" w:rsidP="00996D1C">
          <w:pPr>
            <w:pStyle w:val="5BE1B2E9B40A4E90B8D384F0AA313E0F"/>
          </w:pPr>
          <w:r w:rsidRPr="00D858FE">
            <w:rPr>
              <w:rStyle w:val="PlaceholderText"/>
            </w:rPr>
            <w:t>Choose an item.</w:t>
          </w:r>
        </w:p>
      </w:docPartBody>
    </w:docPart>
    <w:docPart>
      <w:docPartPr>
        <w:name w:val="1A75B1897E744BB192C6D0B0D65C0AAF"/>
        <w:category>
          <w:name w:val="General"/>
          <w:gallery w:val="placeholder"/>
        </w:category>
        <w:types>
          <w:type w:val="bbPlcHdr"/>
        </w:types>
        <w:behaviors>
          <w:behavior w:val="content"/>
        </w:behaviors>
        <w:guid w:val="{E3A606DE-FC23-413F-B038-EB8E810AADFF}"/>
      </w:docPartPr>
      <w:docPartBody>
        <w:p w:rsidR="004C34B2" w:rsidRDefault="00996D1C" w:rsidP="00996D1C">
          <w:pPr>
            <w:pStyle w:val="1A75B1897E744BB192C6D0B0D65C0AAF"/>
          </w:pPr>
          <w:r w:rsidRPr="00D858FE">
            <w:rPr>
              <w:rStyle w:val="PlaceholderText"/>
            </w:rPr>
            <w:t>Choose an item.</w:t>
          </w:r>
        </w:p>
      </w:docPartBody>
    </w:docPart>
    <w:docPart>
      <w:docPartPr>
        <w:name w:val="509EE0A362CC41689FF3840EE786C055"/>
        <w:category>
          <w:name w:val="General"/>
          <w:gallery w:val="placeholder"/>
        </w:category>
        <w:types>
          <w:type w:val="bbPlcHdr"/>
        </w:types>
        <w:behaviors>
          <w:behavior w:val="content"/>
        </w:behaviors>
        <w:guid w:val="{F279B77B-5D95-44B2-A013-40895824BB23}"/>
      </w:docPartPr>
      <w:docPartBody>
        <w:p w:rsidR="004C34B2" w:rsidRDefault="00996D1C" w:rsidP="00996D1C">
          <w:pPr>
            <w:pStyle w:val="509EE0A362CC41689FF3840EE786C055"/>
          </w:pPr>
          <w:r w:rsidRPr="00D858FE">
            <w:rPr>
              <w:rStyle w:val="PlaceholderText"/>
            </w:rPr>
            <w:t>Choose an item.</w:t>
          </w:r>
        </w:p>
      </w:docPartBody>
    </w:docPart>
    <w:docPart>
      <w:docPartPr>
        <w:name w:val="69574A1AFF5D411C9C544CCE9E680769"/>
        <w:category>
          <w:name w:val="General"/>
          <w:gallery w:val="placeholder"/>
        </w:category>
        <w:types>
          <w:type w:val="bbPlcHdr"/>
        </w:types>
        <w:behaviors>
          <w:behavior w:val="content"/>
        </w:behaviors>
        <w:guid w:val="{E955F830-8FF2-4F52-8E81-03414BE5DAA1}"/>
      </w:docPartPr>
      <w:docPartBody>
        <w:p w:rsidR="004C34B2" w:rsidRDefault="00996D1C" w:rsidP="00996D1C">
          <w:pPr>
            <w:pStyle w:val="69574A1AFF5D411C9C544CCE9E680769"/>
          </w:pPr>
          <w:r w:rsidRPr="00D858FE">
            <w:rPr>
              <w:rStyle w:val="PlaceholderText"/>
            </w:rPr>
            <w:t>Choose an item.</w:t>
          </w:r>
        </w:p>
      </w:docPartBody>
    </w:docPart>
    <w:docPart>
      <w:docPartPr>
        <w:name w:val="841CD238337146EAB3C614740C4360AA"/>
        <w:category>
          <w:name w:val="General"/>
          <w:gallery w:val="placeholder"/>
        </w:category>
        <w:types>
          <w:type w:val="bbPlcHdr"/>
        </w:types>
        <w:behaviors>
          <w:behavior w:val="content"/>
        </w:behaviors>
        <w:guid w:val="{909784BB-1441-44C7-B4BC-0EF71091EB2D}"/>
      </w:docPartPr>
      <w:docPartBody>
        <w:p w:rsidR="004C34B2" w:rsidRDefault="00996D1C" w:rsidP="00996D1C">
          <w:pPr>
            <w:pStyle w:val="841CD238337146EAB3C614740C4360AA"/>
          </w:pPr>
          <w:r w:rsidRPr="00D858FE">
            <w:rPr>
              <w:rStyle w:val="PlaceholderText"/>
            </w:rPr>
            <w:t>Choose an item.</w:t>
          </w:r>
        </w:p>
      </w:docPartBody>
    </w:docPart>
    <w:docPart>
      <w:docPartPr>
        <w:name w:val="57E787FED28E464C8558D70A8DDE9417"/>
        <w:category>
          <w:name w:val="General"/>
          <w:gallery w:val="placeholder"/>
        </w:category>
        <w:types>
          <w:type w:val="bbPlcHdr"/>
        </w:types>
        <w:behaviors>
          <w:behavior w:val="content"/>
        </w:behaviors>
        <w:guid w:val="{823C1A43-B87B-4FB7-B1DB-0641CF842A79}"/>
      </w:docPartPr>
      <w:docPartBody>
        <w:p w:rsidR="004C34B2" w:rsidRDefault="00996D1C" w:rsidP="00996D1C">
          <w:pPr>
            <w:pStyle w:val="57E787FED28E464C8558D70A8DDE9417"/>
          </w:pPr>
          <w:r w:rsidRPr="00D858FE">
            <w:rPr>
              <w:rStyle w:val="PlaceholderText"/>
            </w:rPr>
            <w:t>Choose an item.</w:t>
          </w:r>
        </w:p>
      </w:docPartBody>
    </w:docPart>
    <w:docPart>
      <w:docPartPr>
        <w:name w:val="FF41F8434AF344F7B9AEA57FC9AFF574"/>
        <w:category>
          <w:name w:val="General"/>
          <w:gallery w:val="placeholder"/>
        </w:category>
        <w:types>
          <w:type w:val="bbPlcHdr"/>
        </w:types>
        <w:behaviors>
          <w:behavior w:val="content"/>
        </w:behaviors>
        <w:guid w:val="{8A318C14-EFF5-48CC-AAB5-410FDB1C3A5A}"/>
      </w:docPartPr>
      <w:docPartBody>
        <w:p w:rsidR="004C34B2" w:rsidRDefault="00996D1C" w:rsidP="00996D1C">
          <w:pPr>
            <w:pStyle w:val="FF41F8434AF344F7B9AEA57FC9AFF574"/>
          </w:pPr>
          <w:r w:rsidRPr="00D858FE">
            <w:rPr>
              <w:rStyle w:val="PlaceholderText"/>
            </w:rPr>
            <w:t>Choose an item.</w:t>
          </w:r>
        </w:p>
      </w:docPartBody>
    </w:docPart>
    <w:docPart>
      <w:docPartPr>
        <w:name w:val="54E15E3F8DBF4066B930261457F21203"/>
        <w:category>
          <w:name w:val="General"/>
          <w:gallery w:val="placeholder"/>
        </w:category>
        <w:types>
          <w:type w:val="bbPlcHdr"/>
        </w:types>
        <w:behaviors>
          <w:behavior w:val="content"/>
        </w:behaviors>
        <w:guid w:val="{D8A738F8-6A64-4475-841E-0FFAB8867A9D}"/>
      </w:docPartPr>
      <w:docPartBody>
        <w:p w:rsidR="004C34B2" w:rsidRDefault="00996D1C" w:rsidP="00996D1C">
          <w:pPr>
            <w:pStyle w:val="54E15E3F8DBF4066B930261457F21203"/>
          </w:pPr>
          <w:r w:rsidRPr="00D858FE">
            <w:rPr>
              <w:rStyle w:val="PlaceholderText"/>
            </w:rPr>
            <w:t>Choose an item.</w:t>
          </w:r>
        </w:p>
      </w:docPartBody>
    </w:docPart>
    <w:docPart>
      <w:docPartPr>
        <w:name w:val="B2F99C6F0D814DB6AADD289B5C78EF2A"/>
        <w:category>
          <w:name w:val="General"/>
          <w:gallery w:val="placeholder"/>
        </w:category>
        <w:types>
          <w:type w:val="bbPlcHdr"/>
        </w:types>
        <w:behaviors>
          <w:behavior w:val="content"/>
        </w:behaviors>
        <w:guid w:val="{A9D1D1A9-E39B-432D-8FD5-A66C0330FD87}"/>
      </w:docPartPr>
      <w:docPartBody>
        <w:p w:rsidR="004C34B2" w:rsidRDefault="00996D1C" w:rsidP="00996D1C">
          <w:pPr>
            <w:pStyle w:val="B2F99C6F0D814DB6AADD289B5C78EF2A"/>
          </w:pPr>
          <w:r w:rsidRPr="00D858FE">
            <w:rPr>
              <w:rStyle w:val="PlaceholderText"/>
            </w:rPr>
            <w:t>Choose an item.</w:t>
          </w:r>
        </w:p>
      </w:docPartBody>
    </w:docPart>
    <w:docPart>
      <w:docPartPr>
        <w:name w:val="BF511077737F4A08AE52BC679D104CDD"/>
        <w:category>
          <w:name w:val="General"/>
          <w:gallery w:val="placeholder"/>
        </w:category>
        <w:types>
          <w:type w:val="bbPlcHdr"/>
        </w:types>
        <w:behaviors>
          <w:behavior w:val="content"/>
        </w:behaviors>
        <w:guid w:val="{1BE4F85D-DED7-49D4-818A-616B34A08A4A}"/>
      </w:docPartPr>
      <w:docPartBody>
        <w:p w:rsidR="004C34B2" w:rsidRDefault="00996D1C" w:rsidP="00996D1C">
          <w:pPr>
            <w:pStyle w:val="BF511077737F4A08AE52BC679D104CDD"/>
          </w:pPr>
          <w:r w:rsidRPr="00D858FE">
            <w:rPr>
              <w:rStyle w:val="PlaceholderText"/>
            </w:rPr>
            <w:t>Choose an item.</w:t>
          </w:r>
        </w:p>
      </w:docPartBody>
    </w:docPart>
    <w:docPart>
      <w:docPartPr>
        <w:name w:val="D37C6EDA8DAD4A7BB42652DF27C46602"/>
        <w:category>
          <w:name w:val="General"/>
          <w:gallery w:val="placeholder"/>
        </w:category>
        <w:types>
          <w:type w:val="bbPlcHdr"/>
        </w:types>
        <w:behaviors>
          <w:behavior w:val="content"/>
        </w:behaviors>
        <w:guid w:val="{478241D6-D96D-40B4-9E7C-8B944B1F6E4C}"/>
      </w:docPartPr>
      <w:docPartBody>
        <w:p w:rsidR="004C34B2" w:rsidRDefault="00996D1C" w:rsidP="00996D1C">
          <w:pPr>
            <w:pStyle w:val="D37C6EDA8DAD4A7BB42652DF27C46602"/>
          </w:pPr>
          <w:r w:rsidRPr="00D858FE">
            <w:rPr>
              <w:rStyle w:val="PlaceholderText"/>
            </w:rPr>
            <w:t>Choose an item.</w:t>
          </w:r>
        </w:p>
      </w:docPartBody>
    </w:docPart>
    <w:docPart>
      <w:docPartPr>
        <w:name w:val="FA9C84A9EA884374B5F166E756DE55E5"/>
        <w:category>
          <w:name w:val="General"/>
          <w:gallery w:val="placeholder"/>
        </w:category>
        <w:types>
          <w:type w:val="bbPlcHdr"/>
        </w:types>
        <w:behaviors>
          <w:behavior w:val="content"/>
        </w:behaviors>
        <w:guid w:val="{B0B5AF0D-9211-4141-A6CB-548141AF9DC8}"/>
      </w:docPartPr>
      <w:docPartBody>
        <w:p w:rsidR="004C34B2" w:rsidRDefault="00996D1C" w:rsidP="00996D1C">
          <w:pPr>
            <w:pStyle w:val="FA9C84A9EA884374B5F166E756DE55E5"/>
          </w:pPr>
          <w:r w:rsidRPr="00D858FE">
            <w:rPr>
              <w:rStyle w:val="PlaceholderText"/>
            </w:rPr>
            <w:t>Choose an item.</w:t>
          </w:r>
        </w:p>
      </w:docPartBody>
    </w:docPart>
    <w:docPart>
      <w:docPartPr>
        <w:name w:val="51F655BC293B472DA588155ED01D5FD3"/>
        <w:category>
          <w:name w:val="General"/>
          <w:gallery w:val="placeholder"/>
        </w:category>
        <w:types>
          <w:type w:val="bbPlcHdr"/>
        </w:types>
        <w:behaviors>
          <w:behavior w:val="content"/>
        </w:behaviors>
        <w:guid w:val="{751A8A3A-EF49-4515-8DB2-E2846B3250D9}"/>
      </w:docPartPr>
      <w:docPartBody>
        <w:p w:rsidR="004C34B2" w:rsidRDefault="00996D1C" w:rsidP="00996D1C">
          <w:pPr>
            <w:pStyle w:val="51F655BC293B472DA588155ED01D5FD3"/>
          </w:pPr>
          <w:r w:rsidRPr="00D858FE">
            <w:rPr>
              <w:rStyle w:val="PlaceholderText"/>
            </w:rPr>
            <w:t>Choose an item.</w:t>
          </w:r>
        </w:p>
      </w:docPartBody>
    </w:docPart>
    <w:docPart>
      <w:docPartPr>
        <w:name w:val="B6A14EB6740242D28873D45FE3B01E81"/>
        <w:category>
          <w:name w:val="General"/>
          <w:gallery w:val="placeholder"/>
        </w:category>
        <w:types>
          <w:type w:val="bbPlcHdr"/>
        </w:types>
        <w:behaviors>
          <w:behavior w:val="content"/>
        </w:behaviors>
        <w:guid w:val="{4E71F5F6-5D9A-430E-95D6-CD567EA1A6CD}"/>
      </w:docPartPr>
      <w:docPartBody>
        <w:p w:rsidR="004C34B2" w:rsidRDefault="00996D1C" w:rsidP="00996D1C">
          <w:pPr>
            <w:pStyle w:val="B6A14EB6740242D28873D45FE3B01E81"/>
          </w:pPr>
          <w:r w:rsidRPr="00D858FE">
            <w:rPr>
              <w:rStyle w:val="PlaceholderText"/>
            </w:rPr>
            <w:t>Choose an item.</w:t>
          </w:r>
        </w:p>
      </w:docPartBody>
    </w:docPart>
    <w:docPart>
      <w:docPartPr>
        <w:name w:val="DC01875FD7C1464EBE47C53FC8F55CBC"/>
        <w:category>
          <w:name w:val="General"/>
          <w:gallery w:val="placeholder"/>
        </w:category>
        <w:types>
          <w:type w:val="bbPlcHdr"/>
        </w:types>
        <w:behaviors>
          <w:behavior w:val="content"/>
        </w:behaviors>
        <w:guid w:val="{489572E6-4E02-4D72-A857-FFCBA045A2BC}"/>
      </w:docPartPr>
      <w:docPartBody>
        <w:p w:rsidR="004C34B2" w:rsidRDefault="00996D1C" w:rsidP="00996D1C">
          <w:pPr>
            <w:pStyle w:val="DC01875FD7C1464EBE47C53FC8F55CBC"/>
          </w:pPr>
          <w:r w:rsidRPr="00D858FE">
            <w:rPr>
              <w:rStyle w:val="PlaceholderText"/>
            </w:rPr>
            <w:t>Choose an item.</w:t>
          </w:r>
        </w:p>
      </w:docPartBody>
    </w:docPart>
    <w:docPart>
      <w:docPartPr>
        <w:name w:val="78B5BED350E04D33AE351C666951BFFB"/>
        <w:category>
          <w:name w:val="General"/>
          <w:gallery w:val="placeholder"/>
        </w:category>
        <w:types>
          <w:type w:val="bbPlcHdr"/>
        </w:types>
        <w:behaviors>
          <w:behavior w:val="content"/>
        </w:behaviors>
        <w:guid w:val="{677C3FBC-7CC6-46E5-B1FB-99F5197A98E4}"/>
      </w:docPartPr>
      <w:docPartBody>
        <w:p w:rsidR="004C34B2" w:rsidRDefault="00996D1C" w:rsidP="00996D1C">
          <w:pPr>
            <w:pStyle w:val="78B5BED350E04D33AE351C666951BFFB"/>
          </w:pPr>
          <w:r w:rsidRPr="00D858FE">
            <w:rPr>
              <w:rStyle w:val="PlaceholderText"/>
            </w:rPr>
            <w:t>Choose an item.</w:t>
          </w:r>
        </w:p>
      </w:docPartBody>
    </w:docPart>
    <w:docPart>
      <w:docPartPr>
        <w:name w:val="A219C28C89884D93A1327CB1DE7F8A1F"/>
        <w:category>
          <w:name w:val="General"/>
          <w:gallery w:val="placeholder"/>
        </w:category>
        <w:types>
          <w:type w:val="bbPlcHdr"/>
        </w:types>
        <w:behaviors>
          <w:behavior w:val="content"/>
        </w:behaviors>
        <w:guid w:val="{4FB9FF23-A4A8-434B-942F-60F244EE38B5}"/>
      </w:docPartPr>
      <w:docPartBody>
        <w:p w:rsidR="004C34B2" w:rsidRDefault="00996D1C" w:rsidP="00996D1C">
          <w:pPr>
            <w:pStyle w:val="A219C28C89884D93A1327CB1DE7F8A1F"/>
          </w:pPr>
          <w:r w:rsidRPr="00D858FE">
            <w:rPr>
              <w:rStyle w:val="PlaceholderText"/>
            </w:rPr>
            <w:t>Choose an item.</w:t>
          </w:r>
        </w:p>
      </w:docPartBody>
    </w:docPart>
    <w:docPart>
      <w:docPartPr>
        <w:name w:val="642A9898953147C28E97F0C97810F223"/>
        <w:category>
          <w:name w:val="General"/>
          <w:gallery w:val="placeholder"/>
        </w:category>
        <w:types>
          <w:type w:val="bbPlcHdr"/>
        </w:types>
        <w:behaviors>
          <w:behavior w:val="content"/>
        </w:behaviors>
        <w:guid w:val="{7007FFDD-305E-4A55-AA98-3BDFB1748AF5}"/>
      </w:docPartPr>
      <w:docPartBody>
        <w:p w:rsidR="004C34B2" w:rsidRDefault="00996D1C" w:rsidP="00996D1C">
          <w:pPr>
            <w:pStyle w:val="642A9898953147C28E97F0C97810F223"/>
          </w:pPr>
          <w:r w:rsidRPr="00D858FE">
            <w:rPr>
              <w:rStyle w:val="PlaceholderText"/>
            </w:rPr>
            <w:t>Choose an item.</w:t>
          </w:r>
        </w:p>
      </w:docPartBody>
    </w:docPart>
    <w:docPart>
      <w:docPartPr>
        <w:name w:val="7E81AD9FC1714EBBA56ECBB919468374"/>
        <w:category>
          <w:name w:val="General"/>
          <w:gallery w:val="placeholder"/>
        </w:category>
        <w:types>
          <w:type w:val="bbPlcHdr"/>
        </w:types>
        <w:behaviors>
          <w:behavior w:val="content"/>
        </w:behaviors>
        <w:guid w:val="{C386BCB9-F001-4C17-8221-C8E8D4E22A1F}"/>
      </w:docPartPr>
      <w:docPartBody>
        <w:p w:rsidR="004C34B2" w:rsidRDefault="00996D1C" w:rsidP="00996D1C">
          <w:pPr>
            <w:pStyle w:val="7E81AD9FC1714EBBA56ECBB919468374"/>
          </w:pPr>
          <w:r w:rsidRPr="00D858FE">
            <w:rPr>
              <w:rStyle w:val="PlaceholderText"/>
            </w:rPr>
            <w:t>Choose an item.</w:t>
          </w:r>
        </w:p>
      </w:docPartBody>
    </w:docPart>
    <w:docPart>
      <w:docPartPr>
        <w:name w:val="5D4C149C4247490597B0AAAC1790012E"/>
        <w:category>
          <w:name w:val="General"/>
          <w:gallery w:val="placeholder"/>
        </w:category>
        <w:types>
          <w:type w:val="bbPlcHdr"/>
        </w:types>
        <w:behaviors>
          <w:behavior w:val="content"/>
        </w:behaviors>
        <w:guid w:val="{743B3193-3FCC-4DE9-92C0-27BAE02FDADD}"/>
      </w:docPartPr>
      <w:docPartBody>
        <w:p w:rsidR="004C34B2" w:rsidRDefault="00996D1C" w:rsidP="00996D1C">
          <w:pPr>
            <w:pStyle w:val="5D4C149C4247490597B0AAAC1790012E"/>
          </w:pPr>
          <w:r w:rsidRPr="00D858FE">
            <w:rPr>
              <w:rStyle w:val="PlaceholderText"/>
            </w:rPr>
            <w:t>Choose an item.</w:t>
          </w:r>
        </w:p>
      </w:docPartBody>
    </w:docPart>
    <w:docPart>
      <w:docPartPr>
        <w:name w:val="F60FC72AE48D4D9A99256213F4CEE775"/>
        <w:category>
          <w:name w:val="General"/>
          <w:gallery w:val="placeholder"/>
        </w:category>
        <w:types>
          <w:type w:val="bbPlcHdr"/>
        </w:types>
        <w:behaviors>
          <w:behavior w:val="content"/>
        </w:behaviors>
        <w:guid w:val="{FE5C1412-BE70-4A53-9B83-3E72E8A4EDB4}"/>
      </w:docPartPr>
      <w:docPartBody>
        <w:p w:rsidR="004C34B2" w:rsidRDefault="00996D1C" w:rsidP="00996D1C">
          <w:pPr>
            <w:pStyle w:val="F60FC72AE48D4D9A99256213F4CEE775"/>
          </w:pPr>
          <w:r w:rsidRPr="00D858FE">
            <w:rPr>
              <w:rStyle w:val="PlaceholderText"/>
            </w:rPr>
            <w:t>Choose an item.</w:t>
          </w:r>
        </w:p>
      </w:docPartBody>
    </w:docPart>
    <w:docPart>
      <w:docPartPr>
        <w:name w:val="093B552D187E4183892FC1323A809CE0"/>
        <w:category>
          <w:name w:val="General"/>
          <w:gallery w:val="placeholder"/>
        </w:category>
        <w:types>
          <w:type w:val="bbPlcHdr"/>
        </w:types>
        <w:behaviors>
          <w:behavior w:val="content"/>
        </w:behaviors>
        <w:guid w:val="{E21A7FC0-E17A-4463-B653-481E03E7CB3B}"/>
      </w:docPartPr>
      <w:docPartBody>
        <w:p w:rsidR="004C34B2" w:rsidRDefault="00996D1C" w:rsidP="00996D1C">
          <w:pPr>
            <w:pStyle w:val="093B552D187E4183892FC1323A809CE0"/>
          </w:pPr>
          <w:r w:rsidRPr="00D858FE">
            <w:rPr>
              <w:rStyle w:val="PlaceholderText"/>
            </w:rPr>
            <w:t>Choose an item.</w:t>
          </w:r>
        </w:p>
      </w:docPartBody>
    </w:docPart>
    <w:docPart>
      <w:docPartPr>
        <w:name w:val="A1C76E7244C74998A66279F8C941C30F"/>
        <w:category>
          <w:name w:val="General"/>
          <w:gallery w:val="placeholder"/>
        </w:category>
        <w:types>
          <w:type w:val="bbPlcHdr"/>
        </w:types>
        <w:behaviors>
          <w:behavior w:val="content"/>
        </w:behaviors>
        <w:guid w:val="{FA878433-E66A-40A1-964F-7039A11E6686}"/>
      </w:docPartPr>
      <w:docPartBody>
        <w:p w:rsidR="004C34B2" w:rsidRDefault="00996D1C" w:rsidP="00996D1C">
          <w:pPr>
            <w:pStyle w:val="A1C76E7244C74998A66279F8C941C30F"/>
          </w:pPr>
          <w:r w:rsidRPr="00D858FE">
            <w:rPr>
              <w:rStyle w:val="PlaceholderText"/>
            </w:rPr>
            <w:t>Choose an item.</w:t>
          </w:r>
        </w:p>
      </w:docPartBody>
    </w:docPart>
    <w:docPart>
      <w:docPartPr>
        <w:name w:val="A60A0588AE5F40C3B78733FC25890EFF"/>
        <w:category>
          <w:name w:val="General"/>
          <w:gallery w:val="placeholder"/>
        </w:category>
        <w:types>
          <w:type w:val="bbPlcHdr"/>
        </w:types>
        <w:behaviors>
          <w:behavior w:val="content"/>
        </w:behaviors>
        <w:guid w:val="{BE4C4E73-F4A3-4629-ACC8-ABB3FCD3311C}"/>
      </w:docPartPr>
      <w:docPartBody>
        <w:p w:rsidR="004C34B2" w:rsidRDefault="00996D1C" w:rsidP="00996D1C">
          <w:pPr>
            <w:pStyle w:val="A60A0588AE5F40C3B78733FC25890EFF"/>
          </w:pPr>
          <w:r w:rsidRPr="00D858FE">
            <w:rPr>
              <w:rStyle w:val="PlaceholderText"/>
            </w:rPr>
            <w:t>Choose an item.</w:t>
          </w:r>
        </w:p>
      </w:docPartBody>
    </w:docPart>
    <w:docPart>
      <w:docPartPr>
        <w:name w:val="5785CDDB63624F118295826CE600CEFC"/>
        <w:category>
          <w:name w:val="General"/>
          <w:gallery w:val="placeholder"/>
        </w:category>
        <w:types>
          <w:type w:val="bbPlcHdr"/>
        </w:types>
        <w:behaviors>
          <w:behavior w:val="content"/>
        </w:behaviors>
        <w:guid w:val="{87034E1D-1B2D-4A22-AE51-7714546EDFBA}"/>
      </w:docPartPr>
      <w:docPartBody>
        <w:p w:rsidR="004C34B2" w:rsidRDefault="00996D1C" w:rsidP="00996D1C">
          <w:pPr>
            <w:pStyle w:val="5785CDDB63624F118295826CE600CEFC"/>
          </w:pPr>
          <w:r w:rsidRPr="00D858FE">
            <w:rPr>
              <w:rStyle w:val="PlaceholderText"/>
            </w:rPr>
            <w:t>Choose an item.</w:t>
          </w:r>
        </w:p>
      </w:docPartBody>
    </w:docPart>
    <w:docPart>
      <w:docPartPr>
        <w:name w:val="E57ABF0EA79244D89C65A85FAD2F0DC3"/>
        <w:category>
          <w:name w:val="General"/>
          <w:gallery w:val="placeholder"/>
        </w:category>
        <w:types>
          <w:type w:val="bbPlcHdr"/>
        </w:types>
        <w:behaviors>
          <w:behavior w:val="content"/>
        </w:behaviors>
        <w:guid w:val="{0F4255B5-FD0F-4224-B75B-5BA27A082996}"/>
      </w:docPartPr>
      <w:docPartBody>
        <w:p w:rsidR="004C34B2" w:rsidRDefault="00996D1C" w:rsidP="00996D1C">
          <w:pPr>
            <w:pStyle w:val="E57ABF0EA79244D89C65A85FAD2F0DC3"/>
          </w:pPr>
          <w:r w:rsidRPr="00D858FE">
            <w:rPr>
              <w:rStyle w:val="PlaceholderText"/>
            </w:rPr>
            <w:t>Choose an item.</w:t>
          </w:r>
        </w:p>
      </w:docPartBody>
    </w:docPart>
    <w:docPart>
      <w:docPartPr>
        <w:name w:val="BB2749A51949439D9440E1007D49AC81"/>
        <w:category>
          <w:name w:val="General"/>
          <w:gallery w:val="placeholder"/>
        </w:category>
        <w:types>
          <w:type w:val="bbPlcHdr"/>
        </w:types>
        <w:behaviors>
          <w:behavior w:val="content"/>
        </w:behaviors>
        <w:guid w:val="{2A89D85C-4821-4E75-A66B-E76D01342296}"/>
      </w:docPartPr>
      <w:docPartBody>
        <w:p w:rsidR="004C34B2" w:rsidRDefault="00996D1C" w:rsidP="00996D1C">
          <w:pPr>
            <w:pStyle w:val="BB2749A51949439D9440E1007D49AC81"/>
          </w:pPr>
          <w:r w:rsidRPr="00D858FE">
            <w:rPr>
              <w:rStyle w:val="PlaceholderText"/>
            </w:rPr>
            <w:t>Choose an item.</w:t>
          </w:r>
        </w:p>
      </w:docPartBody>
    </w:docPart>
    <w:docPart>
      <w:docPartPr>
        <w:name w:val="DEFA4E6DE93D4C1886D836580D422800"/>
        <w:category>
          <w:name w:val="General"/>
          <w:gallery w:val="placeholder"/>
        </w:category>
        <w:types>
          <w:type w:val="bbPlcHdr"/>
        </w:types>
        <w:behaviors>
          <w:behavior w:val="content"/>
        </w:behaviors>
        <w:guid w:val="{CC423013-65D0-4C64-87CE-3927271B3D72}"/>
      </w:docPartPr>
      <w:docPartBody>
        <w:p w:rsidR="004C34B2" w:rsidRDefault="00996D1C" w:rsidP="00996D1C">
          <w:pPr>
            <w:pStyle w:val="DEFA4E6DE93D4C1886D836580D422800"/>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1C45AC"/>
    <w:rsid w:val="00295E0C"/>
    <w:rsid w:val="003E5DF1"/>
    <w:rsid w:val="004C34B2"/>
    <w:rsid w:val="00674D42"/>
    <w:rsid w:val="00996D1C"/>
    <w:rsid w:val="00BF58F7"/>
    <w:rsid w:val="00EC20F8"/>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96D1C"/>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05464C88AA974B748503D1CEEFDECEBF">
    <w:name w:val="05464C88AA974B748503D1CEEFDECEBF"/>
    <w:rsid w:val="00BF58F7"/>
  </w:style>
  <w:style w:type="paragraph" w:customStyle="1" w:styleId="50F1BF04F74E4C3FA9AFF21F44900714">
    <w:name w:val="50F1BF04F74E4C3FA9AFF21F44900714"/>
    <w:rsid w:val="00BF58F7"/>
  </w:style>
  <w:style w:type="paragraph" w:customStyle="1" w:styleId="22F669CA3BC04740B78F109914C3D5AE">
    <w:name w:val="22F669CA3BC04740B78F109914C3D5AE"/>
    <w:rsid w:val="00BF58F7"/>
  </w:style>
  <w:style w:type="paragraph" w:customStyle="1" w:styleId="DBBE6F371C874B36875B40342B688258">
    <w:name w:val="DBBE6F371C874B36875B40342B688258"/>
    <w:rsid w:val="00BF58F7"/>
  </w:style>
  <w:style w:type="paragraph" w:customStyle="1" w:styleId="02964CB67D1A48CE9BB7BD3D8BC6D5B1">
    <w:name w:val="02964CB67D1A48CE9BB7BD3D8BC6D5B1"/>
    <w:rsid w:val="00996D1C"/>
  </w:style>
  <w:style w:type="paragraph" w:customStyle="1" w:styleId="E6912141777D4C41BAE483CA60015202">
    <w:name w:val="E6912141777D4C41BAE483CA60015202"/>
    <w:rsid w:val="00996D1C"/>
  </w:style>
  <w:style w:type="paragraph" w:customStyle="1" w:styleId="4B5559D1396A41B59140D36D5CF436D1">
    <w:name w:val="4B5559D1396A41B59140D36D5CF436D1"/>
    <w:rsid w:val="00996D1C"/>
  </w:style>
  <w:style w:type="paragraph" w:customStyle="1" w:styleId="0017A094B3C44776B2D2DF21DF6A0475">
    <w:name w:val="0017A094B3C44776B2D2DF21DF6A0475"/>
    <w:rsid w:val="00996D1C"/>
  </w:style>
  <w:style w:type="paragraph" w:customStyle="1" w:styleId="17C724EB6BF44ECD904E21358D0FC976">
    <w:name w:val="17C724EB6BF44ECD904E21358D0FC976"/>
    <w:rsid w:val="00996D1C"/>
  </w:style>
  <w:style w:type="paragraph" w:customStyle="1" w:styleId="9C6B8F1DB2A345D89395F5709D83856C">
    <w:name w:val="9C6B8F1DB2A345D89395F5709D83856C"/>
    <w:rsid w:val="00996D1C"/>
  </w:style>
  <w:style w:type="paragraph" w:customStyle="1" w:styleId="6C20968B476947F8BF4E002760888663">
    <w:name w:val="6C20968B476947F8BF4E002760888663"/>
    <w:rsid w:val="00996D1C"/>
  </w:style>
  <w:style w:type="paragraph" w:customStyle="1" w:styleId="5AAFE1DEEC9346DBB2EDEDDF722DF0F1">
    <w:name w:val="5AAFE1DEEC9346DBB2EDEDDF722DF0F1"/>
    <w:rsid w:val="00996D1C"/>
  </w:style>
  <w:style w:type="paragraph" w:customStyle="1" w:styleId="4A4AB42A86C047428BDDCF2E27AC2D96">
    <w:name w:val="4A4AB42A86C047428BDDCF2E27AC2D96"/>
    <w:rsid w:val="00996D1C"/>
  </w:style>
  <w:style w:type="paragraph" w:customStyle="1" w:styleId="D314F651A40848ACAB1BE8705F218F08">
    <w:name w:val="D314F651A40848ACAB1BE8705F218F08"/>
    <w:rsid w:val="00996D1C"/>
  </w:style>
  <w:style w:type="paragraph" w:customStyle="1" w:styleId="01576050F60A44E0B4749FF0BE6487C7">
    <w:name w:val="01576050F60A44E0B4749FF0BE6487C7"/>
    <w:rsid w:val="00996D1C"/>
  </w:style>
  <w:style w:type="paragraph" w:customStyle="1" w:styleId="D53183C126934EC5A11B10B7AF4363B3">
    <w:name w:val="D53183C126934EC5A11B10B7AF4363B3"/>
    <w:rsid w:val="00996D1C"/>
  </w:style>
  <w:style w:type="paragraph" w:customStyle="1" w:styleId="DF3B892DB76C438994E1B6D7486B74AC">
    <w:name w:val="DF3B892DB76C438994E1B6D7486B74AC"/>
    <w:rsid w:val="00996D1C"/>
  </w:style>
  <w:style w:type="paragraph" w:customStyle="1" w:styleId="58F22D8B1727421E91A9F6D2DAD2E44C">
    <w:name w:val="58F22D8B1727421E91A9F6D2DAD2E44C"/>
    <w:rsid w:val="00996D1C"/>
  </w:style>
  <w:style w:type="paragraph" w:customStyle="1" w:styleId="16889955EA8643B19FFC7F928DABE50D">
    <w:name w:val="16889955EA8643B19FFC7F928DABE50D"/>
    <w:rsid w:val="00996D1C"/>
  </w:style>
  <w:style w:type="paragraph" w:customStyle="1" w:styleId="829ED4B4B4BC4433BF3FE5B700296F56">
    <w:name w:val="829ED4B4B4BC4433BF3FE5B700296F56"/>
    <w:rsid w:val="00996D1C"/>
  </w:style>
  <w:style w:type="paragraph" w:customStyle="1" w:styleId="10308415B0AA4FDBA16E3B252D46C1B4">
    <w:name w:val="10308415B0AA4FDBA16E3B252D46C1B4"/>
    <w:rsid w:val="00996D1C"/>
  </w:style>
  <w:style w:type="paragraph" w:customStyle="1" w:styleId="5BE1B2E9B40A4E90B8D384F0AA313E0F">
    <w:name w:val="5BE1B2E9B40A4E90B8D384F0AA313E0F"/>
    <w:rsid w:val="00996D1C"/>
  </w:style>
  <w:style w:type="paragraph" w:customStyle="1" w:styleId="1A75B1897E744BB192C6D0B0D65C0AAF">
    <w:name w:val="1A75B1897E744BB192C6D0B0D65C0AAF"/>
    <w:rsid w:val="00996D1C"/>
  </w:style>
  <w:style w:type="paragraph" w:customStyle="1" w:styleId="509EE0A362CC41689FF3840EE786C055">
    <w:name w:val="509EE0A362CC41689FF3840EE786C055"/>
    <w:rsid w:val="00996D1C"/>
  </w:style>
  <w:style w:type="paragraph" w:customStyle="1" w:styleId="69574A1AFF5D411C9C544CCE9E680769">
    <w:name w:val="69574A1AFF5D411C9C544CCE9E680769"/>
    <w:rsid w:val="00996D1C"/>
  </w:style>
  <w:style w:type="paragraph" w:customStyle="1" w:styleId="841CD238337146EAB3C614740C4360AA">
    <w:name w:val="841CD238337146EAB3C614740C4360AA"/>
    <w:rsid w:val="00996D1C"/>
  </w:style>
  <w:style w:type="paragraph" w:customStyle="1" w:styleId="57E787FED28E464C8558D70A8DDE9417">
    <w:name w:val="57E787FED28E464C8558D70A8DDE9417"/>
    <w:rsid w:val="00996D1C"/>
  </w:style>
  <w:style w:type="paragraph" w:customStyle="1" w:styleId="FF41F8434AF344F7B9AEA57FC9AFF574">
    <w:name w:val="FF41F8434AF344F7B9AEA57FC9AFF574"/>
    <w:rsid w:val="00996D1C"/>
  </w:style>
  <w:style w:type="paragraph" w:customStyle="1" w:styleId="54E15E3F8DBF4066B930261457F21203">
    <w:name w:val="54E15E3F8DBF4066B930261457F21203"/>
    <w:rsid w:val="00996D1C"/>
  </w:style>
  <w:style w:type="paragraph" w:customStyle="1" w:styleId="B2F99C6F0D814DB6AADD289B5C78EF2A">
    <w:name w:val="B2F99C6F0D814DB6AADD289B5C78EF2A"/>
    <w:rsid w:val="00996D1C"/>
  </w:style>
  <w:style w:type="paragraph" w:customStyle="1" w:styleId="BF511077737F4A08AE52BC679D104CDD">
    <w:name w:val="BF511077737F4A08AE52BC679D104CDD"/>
    <w:rsid w:val="00996D1C"/>
  </w:style>
  <w:style w:type="paragraph" w:customStyle="1" w:styleId="D37C6EDA8DAD4A7BB42652DF27C46602">
    <w:name w:val="D37C6EDA8DAD4A7BB42652DF27C46602"/>
    <w:rsid w:val="00996D1C"/>
  </w:style>
  <w:style w:type="paragraph" w:customStyle="1" w:styleId="FA9C84A9EA884374B5F166E756DE55E5">
    <w:name w:val="FA9C84A9EA884374B5F166E756DE55E5"/>
    <w:rsid w:val="00996D1C"/>
  </w:style>
  <w:style w:type="paragraph" w:customStyle="1" w:styleId="51F655BC293B472DA588155ED01D5FD3">
    <w:name w:val="51F655BC293B472DA588155ED01D5FD3"/>
    <w:rsid w:val="00996D1C"/>
  </w:style>
  <w:style w:type="paragraph" w:customStyle="1" w:styleId="B6A14EB6740242D28873D45FE3B01E81">
    <w:name w:val="B6A14EB6740242D28873D45FE3B01E81"/>
    <w:rsid w:val="00996D1C"/>
  </w:style>
  <w:style w:type="paragraph" w:customStyle="1" w:styleId="DC01875FD7C1464EBE47C53FC8F55CBC">
    <w:name w:val="DC01875FD7C1464EBE47C53FC8F55CBC"/>
    <w:rsid w:val="00996D1C"/>
  </w:style>
  <w:style w:type="paragraph" w:customStyle="1" w:styleId="78B5BED350E04D33AE351C666951BFFB">
    <w:name w:val="78B5BED350E04D33AE351C666951BFFB"/>
    <w:rsid w:val="00996D1C"/>
  </w:style>
  <w:style w:type="paragraph" w:customStyle="1" w:styleId="A219C28C89884D93A1327CB1DE7F8A1F">
    <w:name w:val="A219C28C89884D93A1327CB1DE7F8A1F"/>
    <w:rsid w:val="00996D1C"/>
  </w:style>
  <w:style w:type="paragraph" w:customStyle="1" w:styleId="642A9898953147C28E97F0C97810F223">
    <w:name w:val="642A9898953147C28E97F0C97810F223"/>
    <w:rsid w:val="00996D1C"/>
  </w:style>
  <w:style w:type="paragraph" w:customStyle="1" w:styleId="7E81AD9FC1714EBBA56ECBB919468374">
    <w:name w:val="7E81AD9FC1714EBBA56ECBB919468374"/>
    <w:rsid w:val="00996D1C"/>
  </w:style>
  <w:style w:type="paragraph" w:customStyle="1" w:styleId="5D4C149C4247490597B0AAAC1790012E">
    <w:name w:val="5D4C149C4247490597B0AAAC1790012E"/>
    <w:rsid w:val="00996D1C"/>
  </w:style>
  <w:style w:type="paragraph" w:customStyle="1" w:styleId="F60FC72AE48D4D9A99256213F4CEE775">
    <w:name w:val="F60FC72AE48D4D9A99256213F4CEE775"/>
    <w:rsid w:val="00996D1C"/>
  </w:style>
  <w:style w:type="paragraph" w:customStyle="1" w:styleId="093B552D187E4183892FC1323A809CE0">
    <w:name w:val="093B552D187E4183892FC1323A809CE0"/>
    <w:rsid w:val="00996D1C"/>
  </w:style>
  <w:style w:type="paragraph" w:customStyle="1" w:styleId="A1C76E7244C74998A66279F8C941C30F">
    <w:name w:val="A1C76E7244C74998A66279F8C941C30F"/>
    <w:rsid w:val="00996D1C"/>
  </w:style>
  <w:style w:type="paragraph" w:customStyle="1" w:styleId="A60A0588AE5F40C3B78733FC25890EFF">
    <w:name w:val="A60A0588AE5F40C3B78733FC25890EFF"/>
    <w:rsid w:val="00996D1C"/>
  </w:style>
  <w:style w:type="paragraph" w:customStyle="1" w:styleId="5785CDDB63624F118295826CE600CEFC">
    <w:name w:val="5785CDDB63624F118295826CE600CEFC"/>
    <w:rsid w:val="00996D1C"/>
  </w:style>
  <w:style w:type="paragraph" w:customStyle="1" w:styleId="E57ABF0EA79244D89C65A85FAD2F0DC3">
    <w:name w:val="E57ABF0EA79244D89C65A85FAD2F0DC3"/>
    <w:rsid w:val="00996D1C"/>
  </w:style>
  <w:style w:type="paragraph" w:customStyle="1" w:styleId="BB2749A51949439D9440E1007D49AC81">
    <w:name w:val="BB2749A51949439D9440E1007D49AC81"/>
    <w:rsid w:val="00996D1C"/>
  </w:style>
  <w:style w:type="paragraph" w:customStyle="1" w:styleId="DEFA4E6DE93D4C1886D836580D422800">
    <w:name w:val="DEFA4E6DE93D4C1886D836580D422800"/>
    <w:rsid w:val="00996D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Banawah</Home>
    <Signed xmlns="a8338b6e-77a6-4851-82b6-98166143ffdd" xsi:nil="true"/>
    <Uploaded xmlns="a8338b6e-77a6-4851-82b6-98166143ffdd">true</Uploaded>
    <Management_x0020_Company xmlns="a8338b6e-77a6-4851-82b6-98166143ffdd" xsi:nil="true"/>
    <Doc_x0020_Date xmlns="a8338b6e-77a6-4851-82b6-98166143ffdd">2023-03-20T05:04:04+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3411_07-02-2023.docx</Location>
    <Home_x0020_ID xmlns="a8338b6e-77a6-4851-82b6-98166143ffdd">E93F3B86-7CF4-DC11-AD41-005056922186</Home_x0020_ID>
    <State xmlns="a8338b6e-77a6-4851-82b6-98166143ffdd" xsi:nil="true"/>
    <Doc_x0020_Sent_Received_x0020_Date xmlns="a8338b6e-77a6-4851-82b6-98166143ffdd">2023-03-20T00:00:00+00:00</Doc_x0020_Sent_Received_x0020_Date>
    <Activity_x0020_ID xmlns="a8338b6e-77a6-4851-82b6-98166143ffdd">B06576E5-277A-EB11-8AC9-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schemas.microsoft.com/office/2006/documentManagement/types"/>
    <ds:schemaRef ds:uri="http://schemas.openxmlformats.org/package/2006/metadata/core-properties"/>
    <ds:schemaRef ds:uri="http://www.w3.org/XML/1998/namespace"/>
    <ds:schemaRef ds:uri="http://purl.org/dc/terms/"/>
    <ds:schemaRef ds:uri="http://purl.org/dc/elements/1.1/"/>
    <ds:schemaRef ds:uri="http://schemas.microsoft.com/office/2006/metadata/properties"/>
    <ds:schemaRef ds:uri="a8338b6e-77a6-4851-82b6-98166143ffdd"/>
    <ds:schemaRef ds:uri="http://purl.org/dc/dcmitype/"/>
  </ds:schemaRefs>
</ds:datastoreItem>
</file>

<file path=customXml/itemProps3.xml><?xml version="1.0" encoding="utf-8"?>
<ds:datastoreItem xmlns:ds="http://schemas.openxmlformats.org/officeDocument/2006/customXml" ds:itemID="{1C584481-3B2B-4B89-B08A-2F33F7EEB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8</Pages>
  <Words>5066</Words>
  <Characters>2888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3-23T04:59:00Z</dcterms:created>
  <dcterms:modified xsi:type="dcterms:W3CDTF">2023-03-23T04:5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